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0BF55D" w14:textId="4AE15E72" w:rsidR="00A82712" w:rsidRPr="009D1DED" w:rsidRDefault="005B6F28" w:rsidP="008634F0">
      <w:pPr>
        <w:rPr>
          <w:rStyle w:val="BookTitle"/>
        </w:rPr>
      </w:pPr>
      <w:r>
        <w:rPr>
          <w:rStyle w:val="BookTitle"/>
        </w:rPr>
        <w:t xml:space="preserve">Form </w:t>
      </w:r>
      <w:r w:rsidR="00627B52">
        <w:rPr>
          <w:rStyle w:val="BookTitle"/>
        </w:rPr>
        <w:softHyphen/>
      </w:r>
      <w:r w:rsidR="00A82712" w:rsidRPr="008634F0">
        <w:rPr>
          <w:rStyle w:val="BookTitle"/>
        </w:rPr>
        <w:t>Instructions</w:t>
      </w:r>
    </w:p>
    <w:p w14:paraId="769FE5F8" w14:textId="6F46415E" w:rsidR="00A82712" w:rsidRPr="00B44CC6" w:rsidRDefault="00A82712" w:rsidP="008634F0">
      <w:pPr>
        <w:rPr>
          <w:rStyle w:val="BookTitle"/>
          <w:sz w:val="16"/>
          <w:szCs w:val="16"/>
        </w:rPr>
      </w:pPr>
    </w:p>
    <w:tbl>
      <w:tblPr>
        <w:tblStyle w:val="TableGrid"/>
        <w:tblW w:w="0" w:type="auto"/>
        <w:tblLook w:val="04A0" w:firstRow="1" w:lastRow="0" w:firstColumn="1" w:lastColumn="0" w:noHBand="0" w:noVBand="1"/>
      </w:tblPr>
      <w:tblGrid>
        <w:gridCol w:w="10481"/>
      </w:tblGrid>
      <w:tr w:rsidR="00A82712" w14:paraId="05957C4A" w14:textId="77777777" w:rsidTr="00BB792B">
        <w:tc>
          <w:tcPr>
            <w:tcW w:w="10481" w:type="dxa"/>
            <w:tcBorders>
              <w:top w:val="nil"/>
              <w:left w:val="nil"/>
              <w:bottom w:val="nil"/>
              <w:right w:val="nil"/>
            </w:tcBorders>
            <w:shd w:val="clear" w:color="auto" w:fill="E3E5E5"/>
          </w:tcPr>
          <w:p w14:paraId="6178E8FE" w14:textId="77777777" w:rsidR="000544F0" w:rsidRDefault="000544F0" w:rsidP="008634F0">
            <w:pPr>
              <w:rPr>
                <w:color w:val="FF0000"/>
              </w:rPr>
            </w:pPr>
          </w:p>
          <w:p w14:paraId="6643B35F" w14:textId="7942D8D5" w:rsidR="00C2529F" w:rsidRPr="002C4662" w:rsidRDefault="00C2529F" w:rsidP="008634F0">
            <w:pPr>
              <w:rPr>
                <w:rStyle w:val="Strong"/>
                <w:color w:val="F26868"/>
              </w:rPr>
            </w:pPr>
            <w:r w:rsidRPr="002C4662">
              <w:rPr>
                <w:color w:val="F26868"/>
              </w:rPr>
              <w:t>Please complete this application in accordance with the</w:t>
            </w:r>
            <w:r w:rsidRPr="002C4662">
              <w:rPr>
                <w:rStyle w:val="Strong"/>
                <w:color w:val="F26868"/>
              </w:rPr>
              <w:t xml:space="preserve"> </w:t>
            </w:r>
            <w:hyperlink r:id="rId8" w:history="1">
              <w:r w:rsidRPr="002C4662">
                <w:rPr>
                  <w:rStyle w:val="Hyperlink"/>
                  <w:rFonts w:cstheme="minorBidi"/>
                  <w:color w:val="F26868"/>
                </w:rPr>
                <w:t xml:space="preserve">Academic Promotion Application Instructions </w:t>
              </w:r>
            </w:hyperlink>
            <w:r w:rsidRPr="002C4662">
              <w:rPr>
                <w:rStyle w:val="Strong"/>
                <w:color w:val="F26868"/>
              </w:rPr>
              <w:t xml:space="preserve"> </w:t>
            </w:r>
          </w:p>
          <w:p w14:paraId="14854E9B" w14:textId="59254116" w:rsidR="00D5794D" w:rsidRPr="00D5794D" w:rsidRDefault="00D5794D" w:rsidP="008634F0"/>
          <w:p w14:paraId="053ECC5A" w14:textId="6D18643A" w:rsidR="00D5794D" w:rsidRPr="00D5794D" w:rsidRDefault="00D5794D" w:rsidP="008634F0">
            <w:pPr>
              <w:rPr>
                <w:color w:val="00B050"/>
              </w:rPr>
            </w:pPr>
            <w:bookmarkStart w:id="0" w:name="_Hlk210638359"/>
            <w:r w:rsidRPr="00D5794D">
              <w:rPr>
                <w:color w:val="00B050"/>
              </w:rPr>
              <w:t xml:space="preserve">In preparing promotion </w:t>
            </w:r>
            <w:r>
              <w:rPr>
                <w:color w:val="00B050"/>
              </w:rPr>
              <w:t xml:space="preserve">applications, applicants </w:t>
            </w:r>
            <w:r w:rsidRPr="00D5794D">
              <w:rPr>
                <w:color w:val="00B050"/>
              </w:rPr>
              <w:t xml:space="preserve">must ensure their </w:t>
            </w:r>
            <w:r>
              <w:rPr>
                <w:color w:val="00B050"/>
              </w:rPr>
              <w:t xml:space="preserve">application </w:t>
            </w:r>
            <w:r w:rsidRPr="00D5794D">
              <w:rPr>
                <w:color w:val="00B050"/>
              </w:rPr>
              <w:t>reflect</w:t>
            </w:r>
            <w:r>
              <w:rPr>
                <w:color w:val="00B050"/>
              </w:rPr>
              <w:t>s</w:t>
            </w:r>
            <w:r w:rsidRPr="00D5794D">
              <w:rPr>
                <w:color w:val="00B050"/>
              </w:rPr>
              <w:t xml:space="preserve"> their own work, written in their own voice, and accurately </w:t>
            </w:r>
            <w:r>
              <w:rPr>
                <w:color w:val="00B050"/>
              </w:rPr>
              <w:t>represents</w:t>
            </w:r>
            <w:r w:rsidRPr="00D5794D">
              <w:rPr>
                <w:color w:val="00B050"/>
              </w:rPr>
              <w:t xml:space="preserve"> their achievements in research</w:t>
            </w:r>
            <w:r>
              <w:rPr>
                <w:color w:val="00B050"/>
              </w:rPr>
              <w:t>, education and engagement</w:t>
            </w:r>
            <w:r w:rsidRPr="00D5794D">
              <w:rPr>
                <w:color w:val="00B050"/>
              </w:rPr>
              <w:t>. AI tools may assist in drafting or organising content, but they should be used to support</w:t>
            </w:r>
            <w:r>
              <w:rPr>
                <w:color w:val="00B050"/>
              </w:rPr>
              <w:t xml:space="preserve">, </w:t>
            </w:r>
            <w:r w:rsidRPr="00D5794D">
              <w:rPr>
                <w:color w:val="00B050"/>
              </w:rPr>
              <w:t>not substitute</w:t>
            </w:r>
            <w:r>
              <w:rPr>
                <w:color w:val="00B050"/>
              </w:rPr>
              <w:t xml:space="preserve">, </w:t>
            </w:r>
            <w:r w:rsidRPr="00D5794D">
              <w:rPr>
                <w:color w:val="00B050"/>
              </w:rPr>
              <w:t>genuine personal reflection and professional narrative.</w:t>
            </w:r>
          </w:p>
          <w:bookmarkEnd w:id="0"/>
          <w:p w14:paraId="4DCE687F" w14:textId="77777777" w:rsidR="00C2529F" w:rsidRDefault="00C2529F" w:rsidP="008634F0">
            <w:pPr>
              <w:rPr>
                <w:rStyle w:val="Strong"/>
              </w:rPr>
            </w:pPr>
          </w:p>
          <w:p w14:paraId="4EE117C5" w14:textId="3FD2DEC9" w:rsidR="00A82712" w:rsidRPr="00142802" w:rsidRDefault="00141774" w:rsidP="008634F0">
            <w:pPr>
              <w:rPr>
                <w:rStyle w:val="Strong"/>
              </w:rPr>
            </w:pPr>
            <w:r w:rsidRPr="00142802">
              <w:rPr>
                <w:rStyle w:val="Strong"/>
              </w:rPr>
              <w:t>What must be completed</w:t>
            </w:r>
          </w:p>
          <w:p w14:paraId="1323FDF1" w14:textId="7B6DFE60" w:rsidR="00141774" w:rsidRDefault="00DF036E" w:rsidP="008634F0">
            <w:r>
              <w:t>This form should be used</w:t>
            </w:r>
            <w:r w:rsidR="00141774">
              <w:t xml:space="preserve"> </w:t>
            </w:r>
            <w:r w:rsidR="00B8628F">
              <w:t>by applicants</w:t>
            </w:r>
            <w:r w:rsidR="00141774" w:rsidRPr="00E22398">
              <w:t xml:space="preserve"> applying for academic promotion to levels </w:t>
            </w:r>
            <w:r w:rsidR="005101C1">
              <w:t xml:space="preserve">B, </w:t>
            </w:r>
            <w:r w:rsidR="00141774" w:rsidRPr="00E22398">
              <w:t>C, D and E</w:t>
            </w:r>
            <w:r w:rsidR="00887408">
              <w:t>.</w:t>
            </w:r>
            <w:r w:rsidR="00141774" w:rsidRPr="00E22398">
              <w:t xml:space="preserve"> </w:t>
            </w:r>
          </w:p>
          <w:p w14:paraId="0BCF1CBF" w14:textId="3BAAEE34" w:rsidR="00A82712" w:rsidRDefault="00A82712" w:rsidP="00186DE5">
            <w:pPr>
              <w:pStyle w:val="Quote"/>
              <w:spacing w:before="120"/>
              <w:ind w:right="210"/>
              <w:rPr>
                <w:sz w:val="20"/>
                <w:szCs w:val="20"/>
              </w:rPr>
            </w:pPr>
            <w:r w:rsidRPr="00186DE5">
              <w:rPr>
                <w:sz w:val="20"/>
                <w:szCs w:val="20"/>
              </w:rPr>
              <w:t xml:space="preserve">Please refer to the Monash HR </w:t>
            </w:r>
            <w:hyperlink r:id="rId9" w:history="1">
              <w:r w:rsidRPr="00186DE5">
                <w:rPr>
                  <w:rStyle w:val="Hyperlink"/>
                  <w:rFonts w:cs="Arial"/>
                  <w:sz w:val="20"/>
                  <w:szCs w:val="20"/>
                </w:rPr>
                <w:t>academic promotion website</w:t>
              </w:r>
            </w:hyperlink>
            <w:r w:rsidRPr="00186DE5">
              <w:rPr>
                <w:sz w:val="20"/>
                <w:szCs w:val="20"/>
              </w:rPr>
              <w:t xml:space="preserve"> for </w:t>
            </w:r>
            <w:r w:rsidR="000544F0">
              <w:rPr>
                <w:sz w:val="20"/>
                <w:szCs w:val="20"/>
              </w:rPr>
              <w:t>further information.</w:t>
            </w:r>
          </w:p>
          <w:p w14:paraId="685A0818" w14:textId="77777777" w:rsidR="000544F0" w:rsidRDefault="000544F0" w:rsidP="000544F0">
            <w:pPr>
              <w:rPr>
                <w:rStyle w:val="Strong"/>
              </w:rPr>
            </w:pPr>
          </w:p>
          <w:p w14:paraId="2781023B" w14:textId="36A4B900" w:rsidR="000544F0" w:rsidRPr="000544F0" w:rsidRDefault="000544F0" w:rsidP="000544F0">
            <w:pPr>
              <w:rPr>
                <w:rStyle w:val="Strong"/>
              </w:rPr>
            </w:pPr>
            <w:r w:rsidRPr="000544F0">
              <w:rPr>
                <w:rStyle w:val="Strong"/>
              </w:rPr>
              <w:t>Administration matters</w:t>
            </w:r>
          </w:p>
          <w:p w14:paraId="238E8442" w14:textId="11FC3442" w:rsidR="00A82712" w:rsidRPr="00E22398" w:rsidRDefault="00A82712" w:rsidP="00EC02A3">
            <w:pPr>
              <w:pStyle w:val="ListBullet2"/>
            </w:pPr>
            <w:r w:rsidRPr="00E22398">
              <w:t xml:space="preserve">use the set margins, fonts </w:t>
            </w:r>
            <w:r w:rsidR="00EF08B3">
              <w:t>(</w:t>
            </w:r>
            <w:r w:rsidR="00330697">
              <w:t>Arial Narrow</w:t>
            </w:r>
            <w:r w:rsidR="00EF08B3">
              <w:t xml:space="preserve">) </w:t>
            </w:r>
            <w:r w:rsidRPr="00E22398">
              <w:t xml:space="preserve">and font size </w:t>
            </w:r>
            <w:r w:rsidR="00EF08B3">
              <w:t xml:space="preserve">(10) </w:t>
            </w:r>
            <w:r w:rsidRPr="00E22398">
              <w:t>defaults;</w:t>
            </w:r>
          </w:p>
          <w:p w14:paraId="2D74ACA6" w14:textId="61E84B8C" w:rsidR="00A82712" w:rsidRPr="00E22398" w:rsidRDefault="000544F0" w:rsidP="00EC02A3">
            <w:pPr>
              <w:pStyle w:val="ListBullet2"/>
            </w:pPr>
            <w:r>
              <w:t xml:space="preserve">do </w:t>
            </w:r>
            <w:r w:rsidR="00A82712" w:rsidRPr="00E22398">
              <w:t>not delete any irrelevant columns or tables unless instructed on the form; and</w:t>
            </w:r>
          </w:p>
          <w:p w14:paraId="70101985" w14:textId="54D01078" w:rsidR="00A82712" w:rsidRDefault="00A82712" w:rsidP="00EC02A3">
            <w:pPr>
              <w:pStyle w:val="ListBullet2"/>
            </w:pPr>
            <w:r w:rsidRPr="00E22398">
              <w:t xml:space="preserve">use A4 black </w:t>
            </w:r>
            <w:r w:rsidR="000544F0">
              <w:t>&amp;</w:t>
            </w:r>
            <w:r w:rsidRPr="00E22398">
              <w:t xml:space="preserve"> white pages (or colours compatible with copying).</w:t>
            </w:r>
          </w:p>
          <w:p w14:paraId="615BAA18" w14:textId="77777777" w:rsidR="002B1D2B" w:rsidRDefault="002B1D2B" w:rsidP="008634F0"/>
          <w:p w14:paraId="5A778D3C" w14:textId="56E1C373" w:rsidR="00141774" w:rsidRPr="00AB37C7" w:rsidRDefault="00141774" w:rsidP="008634F0">
            <w:pPr>
              <w:rPr>
                <w:rStyle w:val="Strong"/>
              </w:rPr>
            </w:pPr>
            <w:r>
              <w:rPr>
                <w:rStyle w:val="Strong"/>
              </w:rPr>
              <w:t xml:space="preserve">How to complete the </w:t>
            </w:r>
            <w:r w:rsidR="00F952E6">
              <w:rPr>
                <w:rStyle w:val="Strong"/>
              </w:rPr>
              <w:t>form</w:t>
            </w:r>
          </w:p>
          <w:p w14:paraId="27E0575A" w14:textId="77777777" w:rsidR="00141774" w:rsidRPr="0040782F" w:rsidRDefault="00141774" w:rsidP="002B1D2B">
            <w:pPr>
              <w:pStyle w:val="Heading4"/>
            </w:pPr>
            <w:r w:rsidRPr="0040782F">
              <w:t>Step 1</w:t>
            </w:r>
          </w:p>
          <w:p w14:paraId="01BCB5BA" w14:textId="23554480" w:rsidR="0033055A" w:rsidRDefault="0033055A" w:rsidP="008634F0">
            <w:r>
              <w:t xml:space="preserve">The </w:t>
            </w:r>
            <w:r w:rsidR="00B8628F">
              <w:t xml:space="preserve">applicant </w:t>
            </w:r>
            <w:r>
              <w:t>must:</w:t>
            </w:r>
          </w:p>
          <w:p w14:paraId="3129F0BB" w14:textId="7D26D641" w:rsidR="00141774" w:rsidRPr="00B81B0E" w:rsidRDefault="00141774" w:rsidP="00EC02A3">
            <w:pPr>
              <w:pStyle w:val="ListBullet2"/>
            </w:pPr>
            <w:r w:rsidRPr="00EC02A3">
              <w:t>complete</w:t>
            </w:r>
            <w:r w:rsidR="0033055A" w:rsidRPr="00B81B0E">
              <w:t xml:space="preserve"> sections </w:t>
            </w:r>
            <w:r w:rsidR="0033055A" w:rsidRPr="00AB1B43">
              <w:t>1, 2</w:t>
            </w:r>
            <w:r w:rsidR="00330697">
              <w:t xml:space="preserve"> </w:t>
            </w:r>
            <w:r w:rsidR="00330697" w:rsidRPr="00AB1B43">
              <w:t>(where applicable)</w:t>
            </w:r>
            <w:r w:rsidR="0033055A" w:rsidRPr="00AB1B43">
              <w:t>, 3, 4, 5</w:t>
            </w:r>
            <w:r w:rsidR="00330697">
              <w:t>,</w:t>
            </w:r>
            <w:r w:rsidR="003A1BD2">
              <w:t xml:space="preserve"> </w:t>
            </w:r>
            <w:r w:rsidR="0033055A" w:rsidRPr="00AB1B43">
              <w:t>6</w:t>
            </w:r>
            <w:r w:rsidR="00330697">
              <w:t xml:space="preserve"> and 7</w:t>
            </w:r>
            <w:r w:rsidR="00D35A4D" w:rsidRPr="00B81B0E">
              <w:t>; and</w:t>
            </w:r>
          </w:p>
          <w:p w14:paraId="195DCC5A" w14:textId="20DC7AD7" w:rsidR="00AD50DB" w:rsidRDefault="00AD50DB" w:rsidP="008634F0">
            <w:pPr>
              <w:pStyle w:val="ListBullet2"/>
            </w:pPr>
            <w:r w:rsidRPr="00B81B0E">
              <w:t>forward the application</w:t>
            </w:r>
            <w:r w:rsidR="00D918B3" w:rsidRPr="00B81B0E">
              <w:t xml:space="preserve"> </w:t>
            </w:r>
            <w:r w:rsidR="000544F0">
              <w:t xml:space="preserve">together with </w:t>
            </w:r>
            <w:r w:rsidR="00B44AF8">
              <w:t xml:space="preserve">all </w:t>
            </w:r>
            <w:r w:rsidR="00D918B3" w:rsidRPr="00B81B0E">
              <w:t>attachments</w:t>
            </w:r>
            <w:r w:rsidR="00C2529F" w:rsidRPr="001E15A8">
              <w:t xml:space="preserve"> </w:t>
            </w:r>
            <w:r w:rsidRPr="00B81B0E">
              <w:t xml:space="preserve">to the </w:t>
            </w:r>
            <w:r w:rsidR="00D35A4D" w:rsidRPr="00B81B0E">
              <w:t>p</w:t>
            </w:r>
            <w:r w:rsidRPr="00B81B0E">
              <w:t xml:space="preserve">erformance </w:t>
            </w:r>
            <w:r w:rsidR="00D35A4D" w:rsidRPr="00B81B0E">
              <w:t>s</w:t>
            </w:r>
            <w:r w:rsidRPr="00B81B0E">
              <w:t>upervisor</w:t>
            </w:r>
            <w:r>
              <w:t>.</w:t>
            </w:r>
          </w:p>
          <w:p w14:paraId="0E2D1FAE" w14:textId="77777777" w:rsidR="00AD50DB" w:rsidRPr="0040782F" w:rsidRDefault="00AD50DB" w:rsidP="002B1D2B">
            <w:pPr>
              <w:pStyle w:val="Heading4"/>
            </w:pPr>
            <w:r w:rsidRPr="0040782F">
              <w:t>Step 2</w:t>
            </w:r>
          </w:p>
          <w:p w14:paraId="53371293" w14:textId="69412F28" w:rsidR="00AD50DB" w:rsidRDefault="00AD50DB" w:rsidP="008634F0">
            <w:r>
              <w:t>The performance supervisor must:</w:t>
            </w:r>
          </w:p>
          <w:p w14:paraId="4D17D248" w14:textId="55F669AF" w:rsidR="00AD50DB" w:rsidRPr="00AD50DB" w:rsidRDefault="00AD50DB" w:rsidP="008634F0">
            <w:pPr>
              <w:pStyle w:val="ListBullet2"/>
            </w:pPr>
            <w:r w:rsidRPr="00AD50DB">
              <w:t>complete section</w:t>
            </w:r>
            <w:r>
              <w:t xml:space="preserve"> </w:t>
            </w:r>
            <w:r w:rsidR="00330697">
              <w:t>8</w:t>
            </w:r>
            <w:r w:rsidR="00D35A4D" w:rsidRPr="00717097">
              <w:t>; and</w:t>
            </w:r>
          </w:p>
          <w:p w14:paraId="25EAE681" w14:textId="19319DB2" w:rsidR="00AD50DB" w:rsidRDefault="00D35A4D" w:rsidP="008634F0">
            <w:pPr>
              <w:pStyle w:val="ListBullet2"/>
            </w:pPr>
            <w:r>
              <w:t xml:space="preserve">return </w:t>
            </w:r>
            <w:r w:rsidR="00AD50DB">
              <w:t xml:space="preserve">the application to the </w:t>
            </w:r>
            <w:r w:rsidR="00220900">
              <w:t>applicant</w:t>
            </w:r>
            <w:r>
              <w:t>.</w:t>
            </w:r>
          </w:p>
          <w:p w14:paraId="1284417B" w14:textId="29084C5A" w:rsidR="00D35A4D" w:rsidRPr="0040782F" w:rsidRDefault="00D35A4D" w:rsidP="002B1D2B">
            <w:pPr>
              <w:pStyle w:val="Heading4"/>
            </w:pPr>
            <w:r>
              <w:t>Step 3</w:t>
            </w:r>
          </w:p>
          <w:p w14:paraId="76D0D749" w14:textId="1F7B7C2D" w:rsidR="00D35A4D" w:rsidRDefault="00D35A4D" w:rsidP="008634F0">
            <w:r>
              <w:t xml:space="preserve">The </w:t>
            </w:r>
            <w:r w:rsidR="00B8628F">
              <w:t xml:space="preserve">applicant </w:t>
            </w:r>
            <w:r>
              <w:t>must:</w:t>
            </w:r>
          </w:p>
          <w:p w14:paraId="44DFEFEC" w14:textId="4C21E6DB" w:rsidR="00D35A4D" w:rsidRDefault="00D35A4D" w:rsidP="008634F0">
            <w:pPr>
              <w:pStyle w:val="ListBullet2"/>
            </w:pPr>
            <w:r>
              <w:t>review the performance supervisor comments; and</w:t>
            </w:r>
          </w:p>
          <w:p w14:paraId="17AACE13" w14:textId="4E89AE79" w:rsidR="00D35A4D" w:rsidRPr="00AD50DB" w:rsidRDefault="00D35A4D" w:rsidP="008634F0">
            <w:pPr>
              <w:pStyle w:val="ListBullet2"/>
            </w:pPr>
            <w:r>
              <w:t>forward the application to the Head of Unit.</w:t>
            </w:r>
          </w:p>
          <w:p w14:paraId="54D56D1C" w14:textId="7657AEE1" w:rsidR="00141774" w:rsidRPr="0040782F" w:rsidRDefault="00141774" w:rsidP="002B1D2B">
            <w:pPr>
              <w:pStyle w:val="Heading4"/>
            </w:pPr>
            <w:r w:rsidRPr="002B1D2B">
              <w:t>Step</w:t>
            </w:r>
            <w:r w:rsidRPr="0040782F">
              <w:t xml:space="preserve"> </w:t>
            </w:r>
            <w:r w:rsidR="00D35A4D">
              <w:t>4</w:t>
            </w:r>
          </w:p>
          <w:p w14:paraId="0FC461F2" w14:textId="23C818BC" w:rsidR="00AD50DB" w:rsidRDefault="00AD50DB" w:rsidP="008634F0">
            <w:r>
              <w:t>The Head of Unit must:</w:t>
            </w:r>
          </w:p>
          <w:p w14:paraId="29F58820" w14:textId="694131F8" w:rsidR="009F1F57" w:rsidRDefault="00AD50DB" w:rsidP="008634F0">
            <w:pPr>
              <w:pStyle w:val="ListBullet2"/>
            </w:pPr>
            <w:r w:rsidRPr="00AD50DB">
              <w:t>complete section</w:t>
            </w:r>
            <w:r>
              <w:t xml:space="preserve"> </w:t>
            </w:r>
            <w:r w:rsidR="00330697">
              <w:t>9</w:t>
            </w:r>
            <w:r w:rsidR="00D35A4D">
              <w:t>; and</w:t>
            </w:r>
          </w:p>
          <w:p w14:paraId="7D2E888E" w14:textId="3A12BE5E" w:rsidR="00AD50DB" w:rsidRDefault="00AD50DB" w:rsidP="008634F0">
            <w:pPr>
              <w:pStyle w:val="ListBullet2"/>
            </w:pPr>
            <w:r>
              <w:t xml:space="preserve">forward the application to the </w:t>
            </w:r>
            <w:r w:rsidR="00B8628F">
              <w:t>applicant</w:t>
            </w:r>
            <w:r>
              <w:t>.</w:t>
            </w:r>
          </w:p>
          <w:p w14:paraId="6721EAAF" w14:textId="40E37669" w:rsidR="00141774" w:rsidRPr="0040782F" w:rsidRDefault="00141774" w:rsidP="002B1D2B">
            <w:pPr>
              <w:pStyle w:val="Heading4"/>
            </w:pPr>
            <w:r w:rsidRPr="0040782F">
              <w:t xml:space="preserve">Step </w:t>
            </w:r>
            <w:r w:rsidR="009A3A03">
              <w:t>5</w:t>
            </w:r>
          </w:p>
          <w:p w14:paraId="00F8AA02" w14:textId="7C1DFCCD" w:rsidR="009F1F57" w:rsidRDefault="009F1F57" w:rsidP="008634F0">
            <w:r>
              <w:t xml:space="preserve">The </w:t>
            </w:r>
            <w:r w:rsidR="00B8628F">
              <w:t xml:space="preserve">applicant </w:t>
            </w:r>
            <w:r>
              <w:t>must:</w:t>
            </w:r>
          </w:p>
          <w:p w14:paraId="4068A37D" w14:textId="3081F4A5" w:rsidR="00391269" w:rsidRDefault="009F1F57" w:rsidP="008634F0">
            <w:pPr>
              <w:pStyle w:val="ListBullet2"/>
            </w:pPr>
            <w:r>
              <w:t>review the Head of Unit comments; and</w:t>
            </w:r>
          </w:p>
          <w:p w14:paraId="24E05DB3" w14:textId="3B6ECD5A" w:rsidR="005F0D56" w:rsidRDefault="00AD50DB" w:rsidP="008634F0">
            <w:pPr>
              <w:pStyle w:val="ListBullet2"/>
            </w:pPr>
            <w:r w:rsidRPr="00AD50DB">
              <w:t>lodge</w:t>
            </w:r>
            <w:r w:rsidRPr="00E22398">
              <w:t xml:space="preserve"> </w:t>
            </w:r>
            <w:r>
              <w:t xml:space="preserve">the fully completed </w:t>
            </w:r>
            <w:r w:rsidRPr="00E22398">
              <w:t>application</w:t>
            </w:r>
            <w:r>
              <w:t xml:space="preserve"> (</w:t>
            </w:r>
            <w:r w:rsidR="000544F0">
              <w:t>including</w:t>
            </w:r>
            <w:r>
              <w:t xml:space="preserve"> attachments)</w:t>
            </w:r>
            <w:r w:rsidR="005F0D56">
              <w:t xml:space="preserve"> as per the following:</w:t>
            </w:r>
          </w:p>
          <w:p w14:paraId="3A650346" w14:textId="2FA66F38" w:rsidR="005F0D56" w:rsidRPr="007D3E6D" w:rsidRDefault="009716FE" w:rsidP="000544F0">
            <w:pPr>
              <w:pStyle w:val="List"/>
              <w:tabs>
                <w:tab w:val="clear" w:pos="1876"/>
                <w:tab w:val="left" w:pos="1167"/>
              </w:tabs>
              <w:ind w:left="1167"/>
            </w:pPr>
            <w:r w:rsidRPr="000544F0">
              <w:rPr>
                <w:b/>
                <w:bCs/>
              </w:rPr>
              <w:t>p</w:t>
            </w:r>
            <w:r w:rsidR="005F0D56" w:rsidRPr="000544F0">
              <w:rPr>
                <w:b/>
                <w:bCs/>
              </w:rPr>
              <w:t>romotion to Level B</w:t>
            </w:r>
            <w:r w:rsidR="005F0D56">
              <w:t xml:space="preserve">: </w:t>
            </w:r>
            <w:r w:rsidR="007D3E6D" w:rsidRPr="0070283C">
              <w:t xml:space="preserve">online form for </w:t>
            </w:r>
            <w:bookmarkStart w:id="1" w:name="_Hlk137733947"/>
            <w:r w:rsidR="00D465FC">
              <w:fldChar w:fldCharType="begin"/>
            </w:r>
            <w:r w:rsidR="0037502F">
              <w:instrText>HYPERLINK "https://www.monash.edu/academicpromotion/how-to-apply" \l "Level_B_applications-1"</w:instrText>
            </w:r>
            <w:r w:rsidR="00D465FC">
              <w:fldChar w:fldCharType="separate"/>
            </w:r>
            <w:r w:rsidR="00D465FC">
              <w:rPr>
                <w:rStyle w:val="Hyperlink"/>
              </w:rPr>
              <w:t>Monash University Australia</w:t>
            </w:r>
            <w:r w:rsidR="00D465FC">
              <w:fldChar w:fldCharType="end"/>
            </w:r>
            <w:r w:rsidR="00D465FC">
              <w:rPr>
                <w:color w:val="5A5A5A"/>
              </w:rPr>
              <w:t xml:space="preserve"> and </w:t>
            </w:r>
            <w:hyperlink r:id="rId10" w:anchor="Level_B_applications-1" w:history="1">
              <w:r w:rsidR="00D465FC">
                <w:rPr>
                  <w:rStyle w:val="Hyperlink"/>
                </w:rPr>
                <w:t>Monash University Malaysia</w:t>
              </w:r>
            </w:hyperlink>
            <w:bookmarkEnd w:id="1"/>
            <w:r w:rsidR="007D3E6D" w:rsidRPr="0070283C">
              <w:t>;</w:t>
            </w:r>
            <w:r w:rsidR="00887408">
              <w:t xml:space="preserve"> for Monash Suzhou email</w:t>
            </w:r>
            <w:r w:rsidR="00D465FC">
              <w:t>:</w:t>
            </w:r>
            <w:r w:rsidR="00887408">
              <w:t xml:space="preserve"> </w:t>
            </w:r>
            <w:hyperlink r:id="rId11" w:history="1">
              <w:r w:rsidR="00D465FC" w:rsidRPr="00A30058">
                <w:rPr>
                  <w:rStyle w:val="Hyperlink"/>
                </w:rPr>
                <w:t>suzhou@monash.edu</w:t>
              </w:r>
            </w:hyperlink>
            <w:r w:rsidR="00887408">
              <w:t>.</w:t>
            </w:r>
            <w:r w:rsidR="007D3E6D" w:rsidRPr="0070283C">
              <w:t xml:space="preserve"> </w:t>
            </w:r>
          </w:p>
          <w:p w14:paraId="09E2D802" w14:textId="21C38AFE" w:rsidR="00AD50DB" w:rsidRDefault="009716FE" w:rsidP="000544F0">
            <w:pPr>
              <w:pStyle w:val="List"/>
              <w:tabs>
                <w:tab w:val="clear" w:pos="1876"/>
                <w:tab w:val="left" w:pos="1167"/>
              </w:tabs>
              <w:ind w:left="1167"/>
            </w:pPr>
            <w:r w:rsidRPr="000544F0">
              <w:rPr>
                <w:b/>
                <w:bCs/>
              </w:rPr>
              <w:t>p</w:t>
            </w:r>
            <w:r w:rsidR="005F0D56" w:rsidRPr="000544F0">
              <w:rPr>
                <w:b/>
                <w:bCs/>
              </w:rPr>
              <w:t>romotion to Levels C-E</w:t>
            </w:r>
            <w:r w:rsidR="000544F0">
              <w:t>:</w:t>
            </w:r>
            <w:r w:rsidR="00AD50DB" w:rsidRPr="00E22398">
              <w:t xml:space="preserve"> </w:t>
            </w:r>
            <w:hyperlink r:id="rId12" w:history="1">
              <w:r w:rsidR="00AD50DB" w:rsidRPr="00391269">
                <w:rPr>
                  <w:rStyle w:val="Hyperlink"/>
                  <w:rFonts w:cs="Arial"/>
                </w:rPr>
                <w:t>online</w:t>
              </w:r>
            </w:hyperlink>
            <w:r w:rsidR="00AD50DB" w:rsidRPr="00E22398">
              <w:t xml:space="preserve"> by</w:t>
            </w:r>
            <w:r w:rsidR="00D465FC" w:rsidRPr="003F4656">
              <w:t> 5pm (AEDT) on the closing date of the promotion round</w:t>
            </w:r>
            <w:r w:rsidR="00AD50DB" w:rsidRPr="00E22398">
              <w:t>.</w:t>
            </w:r>
          </w:p>
          <w:p w14:paraId="0CB9A456" w14:textId="53FFB599" w:rsidR="0040782F" w:rsidRDefault="0040782F" w:rsidP="00391269">
            <w:pPr>
              <w:pStyle w:val="List"/>
              <w:numPr>
                <w:ilvl w:val="0"/>
                <w:numId w:val="0"/>
              </w:numPr>
              <w:ind w:left="1451"/>
            </w:pPr>
          </w:p>
          <w:p w14:paraId="759F927F" w14:textId="77777777" w:rsidR="00A82712" w:rsidRPr="00AB37C7" w:rsidRDefault="00A82712" w:rsidP="008634F0">
            <w:pPr>
              <w:rPr>
                <w:rStyle w:val="Strong"/>
              </w:rPr>
            </w:pPr>
            <w:r w:rsidRPr="00AB37C7">
              <w:rPr>
                <w:rStyle w:val="Strong"/>
              </w:rPr>
              <w:t xml:space="preserve">Further </w:t>
            </w:r>
            <w:r>
              <w:rPr>
                <w:rStyle w:val="Strong"/>
              </w:rPr>
              <w:t>i</w:t>
            </w:r>
            <w:r w:rsidRPr="00AB37C7">
              <w:rPr>
                <w:rStyle w:val="Strong"/>
              </w:rPr>
              <w:t xml:space="preserve">nformation and </w:t>
            </w:r>
            <w:r>
              <w:rPr>
                <w:rStyle w:val="Strong"/>
              </w:rPr>
              <w:t>a</w:t>
            </w:r>
            <w:r w:rsidRPr="00AB37C7">
              <w:rPr>
                <w:rStyle w:val="Strong"/>
              </w:rPr>
              <w:t xml:space="preserve">ssistance </w:t>
            </w:r>
          </w:p>
          <w:p w14:paraId="196B8133" w14:textId="2BEC13D2" w:rsidR="00A82712" w:rsidRDefault="00A82712" w:rsidP="008634F0">
            <w:r w:rsidRPr="00E22398">
              <w:rPr>
                <w:noProof/>
              </w:rPr>
              <w:t xml:space="preserve">For further information, please refer to the relevant </w:t>
            </w:r>
            <w:hyperlink r:id="rId13" w:history="1">
              <w:r w:rsidRPr="00E22398">
                <w:rPr>
                  <w:rStyle w:val="Hyperlink"/>
                  <w:rFonts w:cstheme="minorBidi"/>
                  <w:noProof/>
                </w:rPr>
                <w:t>promotion coordinator</w:t>
              </w:r>
            </w:hyperlink>
            <w:r w:rsidR="000544F0">
              <w:t xml:space="preserve"> or the </w:t>
            </w:r>
            <w:hyperlink r:id="rId14" w:history="1">
              <w:r w:rsidR="000544F0" w:rsidRPr="00186DE5">
                <w:rPr>
                  <w:rStyle w:val="Hyperlink"/>
                  <w:rFonts w:cs="Arial"/>
                </w:rPr>
                <w:t>academic promotion website</w:t>
              </w:r>
            </w:hyperlink>
            <w:r w:rsidR="000544F0">
              <w:rPr>
                <w:rStyle w:val="Hyperlink"/>
                <w:rFonts w:cs="Arial"/>
              </w:rPr>
              <w:t>.</w:t>
            </w:r>
          </w:p>
          <w:p w14:paraId="31D9A4D6" w14:textId="307BD372" w:rsidR="008634F0" w:rsidRPr="008634F0" w:rsidRDefault="008634F0" w:rsidP="008634F0"/>
        </w:tc>
      </w:tr>
    </w:tbl>
    <w:tbl>
      <w:tblPr>
        <w:tblW w:w="10490" w:type="dxa"/>
        <w:tblLayout w:type="fixed"/>
        <w:tblCellMar>
          <w:top w:w="28" w:type="dxa"/>
          <w:bottom w:w="28" w:type="dxa"/>
        </w:tblCellMar>
        <w:tblLook w:val="0000" w:firstRow="0" w:lastRow="0" w:firstColumn="0" w:lastColumn="0" w:noHBand="0" w:noVBand="0"/>
      </w:tblPr>
      <w:tblGrid>
        <w:gridCol w:w="10490"/>
      </w:tblGrid>
      <w:tr w:rsidR="005E61FD" w:rsidRPr="00103189" w14:paraId="7F483765" w14:textId="77777777" w:rsidTr="008634F0">
        <w:trPr>
          <w:trHeight w:val="339"/>
        </w:trPr>
        <w:tc>
          <w:tcPr>
            <w:tcW w:w="10490" w:type="dxa"/>
            <w:vAlign w:val="center"/>
          </w:tcPr>
          <w:p w14:paraId="5A111D8F" w14:textId="77777777" w:rsidR="009716FE" w:rsidRDefault="009716FE" w:rsidP="008634F0">
            <w:pPr>
              <w:rPr>
                <w:rStyle w:val="IntenseEmphasis"/>
                <w:color w:val="C00000"/>
              </w:rPr>
            </w:pPr>
          </w:p>
          <w:p w14:paraId="079BCE5B" w14:textId="257850D1" w:rsidR="005E61FD" w:rsidRPr="005E61FD" w:rsidRDefault="005E61FD" w:rsidP="008634F0">
            <w:pPr>
              <w:rPr>
                <w:rStyle w:val="IntenseEmphasis"/>
              </w:rPr>
            </w:pPr>
            <w:r w:rsidRPr="002C4662">
              <w:rPr>
                <w:rStyle w:val="IntenseEmphasis"/>
                <w:color w:val="F26868"/>
              </w:rPr>
              <w:t xml:space="preserve">IMPORTANT:  </w:t>
            </w:r>
            <w:r w:rsidR="00B8628F" w:rsidRPr="002C4662">
              <w:rPr>
                <w:rStyle w:val="IntenseEmphasis"/>
                <w:color w:val="F26868"/>
              </w:rPr>
              <w:t xml:space="preserve">Applicants </w:t>
            </w:r>
            <w:r w:rsidRPr="002C4662">
              <w:rPr>
                <w:rStyle w:val="IntenseEmphasis"/>
                <w:color w:val="F26868"/>
              </w:rPr>
              <w:t>must coordinate and ensure Parts A, B</w:t>
            </w:r>
            <w:r w:rsidR="00E87F47" w:rsidRPr="002C4662">
              <w:rPr>
                <w:rStyle w:val="IntenseEmphasis"/>
                <w:color w:val="F26868"/>
              </w:rPr>
              <w:t>, C and D</w:t>
            </w:r>
            <w:r w:rsidRPr="002C4662">
              <w:rPr>
                <w:rStyle w:val="IntenseEmphasis"/>
                <w:color w:val="F26868"/>
              </w:rPr>
              <w:t xml:space="preserve"> are fully completed with information, signatures, attachments etc</w:t>
            </w:r>
            <w:r w:rsidR="00C017C2" w:rsidRPr="002C4662">
              <w:rPr>
                <w:rStyle w:val="IntenseEmphasis"/>
                <w:color w:val="F26868"/>
              </w:rPr>
              <w:t>.</w:t>
            </w:r>
            <w:r w:rsidRPr="002C4662">
              <w:rPr>
                <w:rStyle w:val="IntenseEmphasis"/>
                <w:color w:val="F26868"/>
              </w:rPr>
              <w:t xml:space="preserve"> </w:t>
            </w:r>
            <w:r w:rsidRPr="002C4662">
              <w:rPr>
                <w:rStyle w:val="IntenseEmphasis"/>
                <w:color w:val="F26868"/>
                <w:u w:val="single"/>
              </w:rPr>
              <w:t>prior</w:t>
            </w:r>
            <w:r w:rsidRPr="002C4662">
              <w:rPr>
                <w:rStyle w:val="IntenseEmphasis"/>
                <w:color w:val="F26868"/>
              </w:rPr>
              <w:t xml:space="preserve"> to submitting the application.</w:t>
            </w:r>
          </w:p>
        </w:tc>
      </w:tr>
    </w:tbl>
    <w:p w14:paraId="60D39E83" w14:textId="77777777" w:rsidR="00670E6A" w:rsidRDefault="00670E6A" w:rsidP="00C2529F">
      <w:pPr>
        <w:rPr>
          <w:rStyle w:val="BookTitle"/>
        </w:rPr>
      </w:pPr>
    </w:p>
    <w:p w14:paraId="19F14862" w14:textId="13C11DA6" w:rsidR="00AE7FCF" w:rsidRDefault="00AE7FCF" w:rsidP="008634F0">
      <w:pPr>
        <w:rPr>
          <w:rStyle w:val="BookTitle"/>
        </w:rPr>
      </w:pPr>
      <w:r w:rsidRPr="0094284C">
        <w:rPr>
          <w:rStyle w:val="BookTitle"/>
        </w:rPr>
        <w:lastRenderedPageBreak/>
        <w:t>Part</w:t>
      </w:r>
      <w:r w:rsidRPr="00616973">
        <w:rPr>
          <w:rStyle w:val="BookTitle"/>
        </w:rPr>
        <w:t xml:space="preserve"> A</w:t>
      </w:r>
      <w:r w:rsidR="007B59CE">
        <w:rPr>
          <w:rStyle w:val="BookTitle"/>
        </w:rPr>
        <w:t xml:space="preserve"> – </w:t>
      </w:r>
      <w:r w:rsidR="00B8628F">
        <w:rPr>
          <w:rStyle w:val="BookTitle"/>
        </w:rPr>
        <w:t xml:space="preserve">Applicant </w:t>
      </w:r>
      <w:r w:rsidR="0074165A">
        <w:rPr>
          <w:rStyle w:val="BookTitle"/>
        </w:rPr>
        <w:t>Summary</w:t>
      </w:r>
      <w:r w:rsidR="009F1F57">
        <w:rPr>
          <w:rStyle w:val="BookTitle"/>
        </w:rPr>
        <w:t xml:space="preserve"> </w:t>
      </w:r>
    </w:p>
    <w:p w14:paraId="55A5D718" w14:textId="77777777" w:rsidR="00616973" w:rsidRPr="00B44CC6" w:rsidRDefault="00616973" w:rsidP="008634F0">
      <w:pPr>
        <w:rPr>
          <w:rStyle w:val="BookTitle"/>
          <w:sz w:val="16"/>
          <w:szCs w:val="16"/>
        </w:rPr>
      </w:pPr>
    </w:p>
    <w:tbl>
      <w:tblPr>
        <w:tblW w:w="10490" w:type="dxa"/>
        <w:tblLayout w:type="fixed"/>
        <w:tblCellMar>
          <w:top w:w="28" w:type="dxa"/>
          <w:bottom w:w="28" w:type="dxa"/>
        </w:tblCellMar>
        <w:tblLook w:val="0000" w:firstRow="0" w:lastRow="0" w:firstColumn="0" w:lastColumn="0" w:noHBand="0" w:noVBand="0"/>
      </w:tblPr>
      <w:tblGrid>
        <w:gridCol w:w="2263"/>
        <w:gridCol w:w="837"/>
        <w:gridCol w:w="534"/>
        <w:gridCol w:w="697"/>
        <w:gridCol w:w="179"/>
        <w:gridCol w:w="163"/>
        <w:gridCol w:w="332"/>
        <w:gridCol w:w="558"/>
        <w:gridCol w:w="364"/>
        <w:gridCol w:w="449"/>
        <w:gridCol w:w="121"/>
        <w:gridCol w:w="298"/>
        <w:gridCol w:w="571"/>
        <w:gridCol w:w="381"/>
        <w:gridCol w:w="279"/>
        <w:gridCol w:w="171"/>
        <w:gridCol w:w="921"/>
        <w:gridCol w:w="140"/>
        <w:gridCol w:w="1232"/>
      </w:tblGrid>
      <w:tr w:rsidR="0030533E" w:rsidRPr="00103189" w14:paraId="3DCE68F3" w14:textId="77777777" w:rsidTr="00A164D2">
        <w:trPr>
          <w:trHeight w:val="340"/>
        </w:trPr>
        <w:tc>
          <w:tcPr>
            <w:tcW w:w="10490" w:type="dxa"/>
            <w:gridSpan w:val="19"/>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1F4E79" w:themeFill="accent1" w:themeFillShade="80"/>
            <w:vAlign w:val="center"/>
          </w:tcPr>
          <w:p w14:paraId="5085F32A" w14:textId="729B13DC" w:rsidR="0030533E" w:rsidRPr="002A38D4" w:rsidRDefault="0030533E" w:rsidP="009D1DED">
            <w:pPr>
              <w:pStyle w:val="Heading2"/>
              <w:rPr>
                <w:lang w:eastAsia="en-AU"/>
              </w:rPr>
            </w:pPr>
            <w:bookmarkStart w:id="2" w:name="_Hlk8374825"/>
            <w:r w:rsidRPr="0030533E">
              <w:t xml:space="preserve">SECTION 1:              </w:t>
            </w:r>
            <w:r w:rsidR="00B8628F">
              <w:t>APPLICANT</w:t>
            </w:r>
            <w:r w:rsidR="00B8628F" w:rsidRPr="0030533E">
              <w:t xml:space="preserve"> </w:t>
            </w:r>
            <w:r w:rsidRPr="0030533E">
              <w:t>DETAILS</w:t>
            </w:r>
          </w:p>
        </w:tc>
      </w:tr>
      <w:bookmarkEnd w:id="2"/>
      <w:tr w:rsidR="00EA6825" w:rsidRPr="00103189" w14:paraId="00FE10AA" w14:textId="77777777" w:rsidTr="00480867">
        <w:trPr>
          <w:trHeight w:val="340"/>
        </w:trPr>
        <w:tc>
          <w:tcPr>
            <w:tcW w:w="3100" w:type="dxa"/>
            <w:gridSpan w:val="2"/>
            <w:tcBorders>
              <w:left w:val="single" w:sz="4" w:space="0" w:color="D9D9D9" w:themeColor="background1" w:themeShade="D9"/>
            </w:tcBorders>
            <w:vAlign w:val="center"/>
          </w:tcPr>
          <w:p w14:paraId="7F0E093A" w14:textId="1C05B347" w:rsidR="00EA6825" w:rsidRPr="00A90FD5" w:rsidRDefault="00EA6825" w:rsidP="008634F0">
            <w:r w:rsidRPr="002A38D4">
              <w:t>First Name</w:t>
            </w:r>
          </w:p>
        </w:tc>
        <w:tc>
          <w:tcPr>
            <w:tcW w:w="3397" w:type="dxa"/>
            <w:gridSpan w:val="9"/>
            <w:vAlign w:val="center"/>
          </w:tcPr>
          <w:p w14:paraId="4B2C4E62" w14:textId="77777777" w:rsidR="00EA6825" w:rsidRPr="002A38D4" w:rsidRDefault="00EA6825" w:rsidP="009833F2">
            <w:pPr>
              <w:pStyle w:val="BodyText"/>
              <w:rPr>
                <w:bCs/>
              </w:rPr>
            </w:pPr>
            <w:r w:rsidRPr="00A82712">
              <w:rPr>
                <w:rStyle w:val="Strong"/>
              </w:rPr>
              <w:t>Insert here</w:t>
            </w:r>
          </w:p>
        </w:tc>
        <w:tc>
          <w:tcPr>
            <w:tcW w:w="1700" w:type="dxa"/>
            <w:gridSpan w:val="5"/>
            <w:vAlign w:val="center"/>
          </w:tcPr>
          <w:p w14:paraId="7DC7D94B" w14:textId="64CFC82E" w:rsidR="00EA6825" w:rsidRPr="002A38D4" w:rsidRDefault="00EA6825" w:rsidP="000B2BA9">
            <w:pPr>
              <w:pStyle w:val="BodyText"/>
              <w:jc w:val="right"/>
              <w:rPr>
                <w:bCs/>
              </w:rPr>
            </w:pPr>
            <w:r w:rsidRPr="00A34D6B">
              <w:rPr>
                <w:color w:val="auto"/>
              </w:rPr>
              <w:t>Title</w:t>
            </w:r>
          </w:p>
        </w:tc>
        <w:tc>
          <w:tcPr>
            <w:tcW w:w="2293" w:type="dxa"/>
            <w:gridSpan w:val="3"/>
            <w:tcBorders>
              <w:right w:val="single" w:sz="4" w:space="0" w:color="D9D9D9" w:themeColor="background1" w:themeShade="D9"/>
            </w:tcBorders>
            <w:vAlign w:val="center"/>
          </w:tcPr>
          <w:p w14:paraId="5884FD81" w14:textId="598D82F0" w:rsidR="00EA6825" w:rsidRPr="002A38D4" w:rsidRDefault="00A34D6B" w:rsidP="009833F2">
            <w:pPr>
              <w:pStyle w:val="BodyText"/>
              <w:rPr>
                <w:bCs/>
              </w:rPr>
            </w:pPr>
            <w:r w:rsidRPr="00A82712">
              <w:rPr>
                <w:rStyle w:val="Strong"/>
              </w:rPr>
              <w:t>Insert here</w:t>
            </w:r>
            <w:r>
              <w:rPr>
                <w:rStyle w:val="Strong"/>
              </w:rPr>
              <w:t xml:space="preserve"> </w:t>
            </w:r>
          </w:p>
        </w:tc>
      </w:tr>
      <w:tr w:rsidR="00EF761D" w:rsidRPr="00103189" w14:paraId="5A5CD813" w14:textId="77777777" w:rsidTr="00480867">
        <w:trPr>
          <w:trHeight w:val="340"/>
        </w:trPr>
        <w:tc>
          <w:tcPr>
            <w:tcW w:w="3100" w:type="dxa"/>
            <w:gridSpan w:val="2"/>
            <w:tcBorders>
              <w:left w:val="single" w:sz="4" w:space="0" w:color="D9D9D9" w:themeColor="background1" w:themeShade="D9"/>
            </w:tcBorders>
            <w:vAlign w:val="center"/>
          </w:tcPr>
          <w:p w14:paraId="5D9647FA" w14:textId="2C48382A" w:rsidR="00EF761D" w:rsidRPr="00A90FD5" w:rsidRDefault="00EF761D" w:rsidP="008634F0">
            <w:r w:rsidRPr="002A38D4">
              <w:t xml:space="preserve">Last </w:t>
            </w:r>
            <w:r w:rsidRPr="007867C8">
              <w:t>Name</w:t>
            </w:r>
          </w:p>
        </w:tc>
        <w:tc>
          <w:tcPr>
            <w:tcW w:w="3397" w:type="dxa"/>
            <w:gridSpan w:val="9"/>
            <w:vAlign w:val="center"/>
          </w:tcPr>
          <w:p w14:paraId="6C54CC11" w14:textId="49216980" w:rsidR="00EF761D" w:rsidRPr="002A38D4" w:rsidRDefault="00EF761D" w:rsidP="009833F2">
            <w:pPr>
              <w:pStyle w:val="BodyText"/>
              <w:rPr>
                <w:bCs/>
              </w:rPr>
            </w:pPr>
            <w:r w:rsidRPr="00A82712">
              <w:rPr>
                <w:rStyle w:val="Strong"/>
              </w:rPr>
              <w:t>Insert here</w:t>
            </w:r>
          </w:p>
        </w:tc>
        <w:tc>
          <w:tcPr>
            <w:tcW w:w="1700" w:type="dxa"/>
            <w:gridSpan w:val="5"/>
            <w:vAlign w:val="center"/>
          </w:tcPr>
          <w:p w14:paraId="0C259AD2" w14:textId="2D61113F" w:rsidR="00EF761D" w:rsidRPr="002A38D4" w:rsidRDefault="00EF761D" w:rsidP="00EF761D">
            <w:pPr>
              <w:jc w:val="right"/>
              <w:rPr>
                <w:bCs/>
              </w:rPr>
            </w:pPr>
            <w:r w:rsidRPr="00EF761D">
              <w:t>Name</w:t>
            </w:r>
            <w:r w:rsidR="00D84C33">
              <w:t xml:space="preserve"> in Use</w:t>
            </w:r>
          </w:p>
        </w:tc>
        <w:tc>
          <w:tcPr>
            <w:tcW w:w="2293" w:type="dxa"/>
            <w:gridSpan w:val="3"/>
            <w:tcBorders>
              <w:left w:val="nil"/>
              <w:right w:val="single" w:sz="4" w:space="0" w:color="D9D9D9" w:themeColor="background1" w:themeShade="D9"/>
            </w:tcBorders>
            <w:vAlign w:val="center"/>
          </w:tcPr>
          <w:p w14:paraId="69541956" w14:textId="0F2DC407" w:rsidR="00EF761D" w:rsidRPr="002A38D4" w:rsidRDefault="00EF761D" w:rsidP="009833F2">
            <w:pPr>
              <w:pStyle w:val="BodyText"/>
              <w:rPr>
                <w:bCs/>
              </w:rPr>
            </w:pPr>
            <w:r w:rsidRPr="00A82712">
              <w:rPr>
                <w:rStyle w:val="Strong"/>
              </w:rPr>
              <w:t>Insert here</w:t>
            </w:r>
          </w:p>
        </w:tc>
      </w:tr>
      <w:tr w:rsidR="00480867" w:rsidRPr="00103189" w14:paraId="0D306263" w14:textId="77777777" w:rsidTr="00480867">
        <w:trPr>
          <w:trHeight w:val="340"/>
        </w:trPr>
        <w:tc>
          <w:tcPr>
            <w:tcW w:w="3100" w:type="dxa"/>
            <w:gridSpan w:val="2"/>
            <w:tcBorders>
              <w:left w:val="single" w:sz="4" w:space="0" w:color="D9D9D9" w:themeColor="background1" w:themeShade="D9"/>
            </w:tcBorders>
            <w:vAlign w:val="center"/>
          </w:tcPr>
          <w:p w14:paraId="0D57120B" w14:textId="09BEA272" w:rsidR="00480867" w:rsidRPr="002A38D4" w:rsidRDefault="00480867" w:rsidP="008634F0">
            <w:r w:rsidRPr="002A38D4">
              <w:t>Department/Unit/School</w:t>
            </w:r>
          </w:p>
        </w:tc>
        <w:tc>
          <w:tcPr>
            <w:tcW w:w="3397" w:type="dxa"/>
            <w:gridSpan w:val="9"/>
            <w:vAlign w:val="center"/>
          </w:tcPr>
          <w:p w14:paraId="605BF441" w14:textId="1BED86BA" w:rsidR="00480867" w:rsidRPr="00A82712" w:rsidRDefault="00480867" w:rsidP="009833F2">
            <w:pPr>
              <w:pStyle w:val="BodyText"/>
              <w:rPr>
                <w:rStyle w:val="Strong"/>
              </w:rPr>
            </w:pPr>
            <w:r w:rsidRPr="00A82712">
              <w:rPr>
                <w:rStyle w:val="Strong"/>
              </w:rPr>
              <w:t>Insert here</w:t>
            </w:r>
          </w:p>
        </w:tc>
        <w:tc>
          <w:tcPr>
            <w:tcW w:w="1700" w:type="dxa"/>
            <w:gridSpan w:val="5"/>
            <w:vAlign w:val="center"/>
          </w:tcPr>
          <w:p w14:paraId="42B64DA9" w14:textId="578E34B5" w:rsidR="00480867" w:rsidRPr="00EF761D" w:rsidRDefault="00480867" w:rsidP="00EF761D">
            <w:pPr>
              <w:jc w:val="right"/>
            </w:pPr>
            <w:r w:rsidRPr="002B1D2B">
              <w:t>Current fraction</w:t>
            </w:r>
            <w:r>
              <w:rPr>
                <w:rStyle w:val="Strong"/>
              </w:rPr>
              <w:t xml:space="preserve">   </w:t>
            </w:r>
          </w:p>
        </w:tc>
        <w:tc>
          <w:tcPr>
            <w:tcW w:w="2293" w:type="dxa"/>
            <w:gridSpan w:val="3"/>
            <w:tcBorders>
              <w:left w:val="nil"/>
              <w:right w:val="single" w:sz="4" w:space="0" w:color="D9D9D9" w:themeColor="background1" w:themeShade="D9"/>
            </w:tcBorders>
            <w:vAlign w:val="center"/>
          </w:tcPr>
          <w:p w14:paraId="66CE2362" w14:textId="146D1922" w:rsidR="00480867" w:rsidRPr="00A82712" w:rsidRDefault="00480867" w:rsidP="009833F2">
            <w:pPr>
              <w:pStyle w:val="BodyText"/>
              <w:rPr>
                <w:rStyle w:val="Strong"/>
              </w:rPr>
            </w:pPr>
            <w:r w:rsidRPr="00A82712">
              <w:rPr>
                <w:rStyle w:val="Strong"/>
              </w:rPr>
              <w:t>Insert here</w:t>
            </w:r>
            <w:r>
              <w:rPr>
                <w:rStyle w:val="Strong"/>
              </w:rPr>
              <w:t xml:space="preserve">   </w:t>
            </w:r>
          </w:p>
        </w:tc>
      </w:tr>
      <w:tr w:rsidR="00480867" w:rsidRPr="00103189" w14:paraId="744D4739" w14:textId="77777777" w:rsidTr="00480867">
        <w:trPr>
          <w:trHeight w:val="340"/>
        </w:trPr>
        <w:tc>
          <w:tcPr>
            <w:tcW w:w="3100" w:type="dxa"/>
            <w:gridSpan w:val="2"/>
            <w:tcBorders>
              <w:left w:val="single" w:sz="4" w:space="0" w:color="D9D9D9" w:themeColor="background1" w:themeShade="D9"/>
            </w:tcBorders>
            <w:vAlign w:val="center"/>
          </w:tcPr>
          <w:p w14:paraId="6E464F34" w14:textId="5FCD0C5A" w:rsidR="00480867" w:rsidRPr="007867C8" w:rsidRDefault="00480867" w:rsidP="00D80DCB">
            <w:pPr>
              <w:rPr>
                <w:rStyle w:val="Heading3Char"/>
              </w:rPr>
            </w:pPr>
            <w:r w:rsidRPr="00330697">
              <w:rPr>
                <w:color w:val="000000"/>
              </w:rPr>
              <w:t>Faculty</w:t>
            </w:r>
            <w:r w:rsidRPr="002A38D4">
              <w:t>/Division</w:t>
            </w:r>
            <w:r w:rsidR="00AA08E2">
              <w:t xml:space="preserve"> </w:t>
            </w:r>
            <w:r w:rsidR="00330697" w:rsidRPr="00C006B7">
              <w:rPr>
                <w:i/>
                <w:iCs/>
                <w:color w:val="F26868"/>
                <w:sz w:val="14"/>
                <w:szCs w:val="14"/>
              </w:rPr>
              <w:t>(or confirmed faculty alignment)</w:t>
            </w:r>
          </w:p>
        </w:tc>
        <w:tc>
          <w:tcPr>
            <w:tcW w:w="7390" w:type="dxa"/>
            <w:gridSpan w:val="17"/>
            <w:tcBorders>
              <w:right w:val="single" w:sz="4" w:space="0" w:color="D9D9D9" w:themeColor="background1" w:themeShade="D9"/>
            </w:tcBorders>
            <w:vAlign w:val="center"/>
          </w:tcPr>
          <w:p w14:paraId="1A5970E8" w14:textId="19DF7BFC" w:rsidR="00480867" w:rsidRPr="0014293D" w:rsidRDefault="00480867" w:rsidP="00AA08E2">
            <w:pPr>
              <w:pStyle w:val="BodyText"/>
            </w:pPr>
            <w:r w:rsidRPr="00A82712">
              <w:rPr>
                <w:rStyle w:val="Strong"/>
              </w:rPr>
              <w:t>Insert here</w:t>
            </w:r>
            <w:r w:rsidR="00AA08E2">
              <w:rPr>
                <w:rStyle w:val="Strong"/>
              </w:rPr>
              <w:t xml:space="preserve">   </w:t>
            </w:r>
          </w:p>
        </w:tc>
      </w:tr>
      <w:tr w:rsidR="00ED3B15" w:rsidRPr="00103189" w14:paraId="729F0DE1" w14:textId="77777777" w:rsidTr="00E705AA">
        <w:trPr>
          <w:trHeight w:val="340"/>
        </w:trPr>
        <w:tc>
          <w:tcPr>
            <w:tcW w:w="3100" w:type="dxa"/>
            <w:gridSpan w:val="2"/>
            <w:tcBorders>
              <w:left w:val="single" w:sz="4" w:space="0" w:color="D9D9D9" w:themeColor="background1" w:themeShade="D9"/>
            </w:tcBorders>
            <w:vAlign w:val="center"/>
          </w:tcPr>
          <w:p w14:paraId="4177DA83" w14:textId="01BA26A7" w:rsidR="00E705AA" w:rsidRPr="00E705AA" w:rsidRDefault="00ED3B15" w:rsidP="00E705AA">
            <w:pPr>
              <w:rPr>
                <w:i/>
                <w:iCs/>
                <w:color w:val="FF0000"/>
                <w:sz w:val="16"/>
                <w:szCs w:val="16"/>
              </w:rPr>
            </w:pPr>
            <w:r>
              <w:t xml:space="preserve">Are you Aboriginal and/or Torres Strait Islander </w:t>
            </w:r>
            <w:r w:rsidRPr="00C006B7">
              <w:rPr>
                <w:i/>
                <w:iCs/>
                <w:color w:val="F26868"/>
                <w:sz w:val="16"/>
                <w:szCs w:val="16"/>
              </w:rPr>
              <w:t>(optional)</w:t>
            </w:r>
            <w:r w:rsidR="00E705AA" w:rsidRPr="00C006B7">
              <w:rPr>
                <w:i/>
                <w:iCs/>
                <w:color w:val="F26868"/>
                <w:sz w:val="16"/>
                <w:szCs w:val="16"/>
              </w:rPr>
              <w:t xml:space="preserve"> MUA only</w:t>
            </w:r>
          </w:p>
        </w:tc>
        <w:tc>
          <w:tcPr>
            <w:tcW w:w="1410" w:type="dxa"/>
            <w:gridSpan w:val="3"/>
          </w:tcPr>
          <w:p w14:paraId="2E069B5F" w14:textId="397F0A6B" w:rsidR="00ED3B15" w:rsidRPr="006260CC" w:rsidRDefault="00ED3B15" w:rsidP="00A34D6B">
            <w:pPr>
              <w:pStyle w:val="BodyText"/>
            </w:pPr>
            <w:r w:rsidRPr="00AB31C3">
              <w:rPr>
                <w:b/>
                <w:color w:val="5F5F5F"/>
              </w:rPr>
              <w:fldChar w:fldCharType="begin">
                <w:ffData>
                  <w:name w:val=""/>
                  <w:enabled/>
                  <w:calcOnExit w:val="0"/>
                  <w:checkBox>
                    <w:sizeAuto/>
                    <w:default w:val="0"/>
                  </w:checkBox>
                </w:ffData>
              </w:fldChar>
            </w:r>
            <w:r w:rsidRPr="00AB31C3">
              <w:rPr>
                <w:b/>
                <w:color w:val="5F5F5F"/>
              </w:rPr>
              <w:instrText xml:space="preserve"> FORMCHECKBOX </w:instrText>
            </w:r>
            <w:r w:rsidRPr="00AB31C3">
              <w:rPr>
                <w:b/>
                <w:color w:val="5F5F5F"/>
              </w:rPr>
            </w:r>
            <w:r w:rsidRPr="00AB31C3">
              <w:rPr>
                <w:b/>
                <w:color w:val="5F5F5F"/>
              </w:rPr>
              <w:fldChar w:fldCharType="separate"/>
            </w:r>
            <w:r w:rsidRPr="00AB31C3">
              <w:rPr>
                <w:b/>
                <w:color w:val="5F5F5F"/>
              </w:rPr>
              <w:fldChar w:fldCharType="end"/>
            </w:r>
            <w:r w:rsidRPr="00AB31C3">
              <w:rPr>
                <w:b/>
                <w:color w:val="5F5F5F"/>
              </w:rPr>
              <w:t xml:space="preserve">  </w:t>
            </w:r>
            <w:r>
              <w:t xml:space="preserve"> No</w:t>
            </w:r>
          </w:p>
        </w:tc>
        <w:tc>
          <w:tcPr>
            <w:tcW w:w="5980" w:type="dxa"/>
            <w:gridSpan w:val="14"/>
            <w:tcBorders>
              <w:right w:val="single" w:sz="4" w:space="0" w:color="D9D9D9" w:themeColor="background1" w:themeShade="D9"/>
            </w:tcBorders>
          </w:tcPr>
          <w:p w14:paraId="2CD8DDD4" w14:textId="77777777" w:rsidR="00ED3B15" w:rsidRPr="006260CC" w:rsidRDefault="00ED3B15" w:rsidP="00A34D6B">
            <w:pPr>
              <w:pStyle w:val="BodyText"/>
            </w:pPr>
            <w:r w:rsidRPr="00AB31C3">
              <w:rPr>
                <w:b/>
                <w:color w:val="5F5F5F"/>
              </w:rPr>
              <w:fldChar w:fldCharType="begin">
                <w:ffData>
                  <w:name w:val=""/>
                  <w:enabled/>
                  <w:calcOnExit w:val="0"/>
                  <w:checkBox>
                    <w:sizeAuto/>
                    <w:default w:val="0"/>
                  </w:checkBox>
                </w:ffData>
              </w:fldChar>
            </w:r>
            <w:r w:rsidRPr="00AB31C3">
              <w:rPr>
                <w:b/>
                <w:color w:val="5F5F5F"/>
              </w:rPr>
              <w:instrText xml:space="preserve"> FORMCHECKBOX </w:instrText>
            </w:r>
            <w:r w:rsidRPr="00AB31C3">
              <w:rPr>
                <w:b/>
                <w:color w:val="5F5F5F"/>
              </w:rPr>
            </w:r>
            <w:r w:rsidRPr="00AB31C3">
              <w:rPr>
                <w:b/>
                <w:color w:val="5F5F5F"/>
              </w:rPr>
              <w:fldChar w:fldCharType="separate"/>
            </w:r>
            <w:r w:rsidRPr="00AB31C3">
              <w:rPr>
                <w:b/>
                <w:color w:val="5F5F5F"/>
              </w:rPr>
              <w:fldChar w:fldCharType="end"/>
            </w:r>
            <w:r w:rsidRPr="00AB31C3">
              <w:rPr>
                <w:b/>
                <w:color w:val="5F5F5F"/>
              </w:rPr>
              <w:t xml:space="preserve"> </w:t>
            </w:r>
            <w:r>
              <w:t xml:space="preserve">  Yes</w:t>
            </w:r>
          </w:p>
          <w:p w14:paraId="21E53E98" w14:textId="0447479B" w:rsidR="00ED3B15" w:rsidRPr="006260CC" w:rsidRDefault="00480867" w:rsidP="00AA08E2">
            <w:pPr>
              <w:pStyle w:val="BodyText"/>
              <w:ind w:left="767" w:hanging="767"/>
            </w:pPr>
            <w:r w:rsidRPr="00AB31C3">
              <w:rPr>
                <w:b/>
                <w:color w:val="5F5F5F"/>
              </w:rPr>
              <w:fldChar w:fldCharType="begin">
                <w:ffData>
                  <w:name w:val=""/>
                  <w:enabled/>
                  <w:calcOnExit w:val="0"/>
                  <w:checkBox>
                    <w:sizeAuto/>
                    <w:default w:val="0"/>
                  </w:checkBox>
                </w:ffData>
              </w:fldChar>
            </w:r>
            <w:r w:rsidRPr="00AB31C3">
              <w:rPr>
                <w:b/>
                <w:color w:val="5F5F5F"/>
              </w:rPr>
              <w:instrText xml:space="preserve"> FORMCHECKBOX </w:instrText>
            </w:r>
            <w:r w:rsidRPr="00AB31C3">
              <w:rPr>
                <w:b/>
                <w:color w:val="5F5F5F"/>
              </w:rPr>
            </w:r>
            <w:r w:rsidRPr="00AB31C3">
              <w:rPr>
                <w:b/>
                <w:color w:val="5F5F5F"/>
              </w:rPr>
              <w:fldChar w:fldCharType="separate"/>
            </w:r>
            <w:r w:rsidRPr="00AB31C3">
              <w:rPr>
                <w:b/>
                <w:color w:val="5F5F5F"/>
              </w:rPr>
              <w:fldChar w:fldCharType="end"/>
            </w:r>
            <w:r w:rsidRPr="00AB31C3">
              <w:rPr>
                <w:b/>
                <w:color w:val="5F5F5F"/>
              </w:rPr>
              <w:t xml:space="preserve"> </w:t>
            </w:r>
            <w:r>
              <w:t xml:space="preserve">  </w:t>
            </w:r>
            <w:r w:rsidRPr="00480867">
              <w:rPr>
                <w:rStyle w:val="Emphasis"/>
              </w:rPr>
              <w:t xml:space="preserve">Tick </w:t>
            </w:r>
            <w:r>
              <w:t xml:space="preserve"> </w:t>
            </w:r>
            <w:r w:rsidR="00AA08E2">
              <w:t xml:space="preserve"> </w:t>
            </w:r>
            <w:r w:rsidR="00234F6E" w:rsidRPr="00330697">
              <w:rPr>
                <w:sz w:val="18"/>
                <w:szCs w:val="18"/>
              </w:rPr>
              <w:t>If yes above, i</w:t>
            </w:r>
            <w:r w:rsidR="00AA08E2" w:rsidRPr="00330697">
              <w:rPr>
                <w:sz w:val="18"/>
                <w:szCs w:val="18"/>
              </w:rPr>
              <w:t xml:space="preserve">nclude </w:t>
            </w:r>
            <w:r w:rsidRPr="00330697">
              <w:rPr>
                <w:sz w:val="18"/>
                <w:szCs w:val="18"/>
              </w:rPr>
              <w:t>a</w:t>
            </w:r>
            <w:r w:rsidR="00AA08E2" w:rsidRPr="00330697">
              <w:rPr>
                <w:sz w:val="18"/>
                <w:szCs w:val="18"/>
              </w:rPr>
              <w:t>n additional</w:t>
            </w:r>
            <w:r w:rsidRPr="00330697">
              <w:rPr>
                <w:sz w:val="18"/>
                <w:szCs w:val="18"/>
              </w:rPr>
              <w:t xml:space="preserve"> </w:t>
            </w:r>
            <w:r w:rsidR="00F122A3" w:rsidRPr="00330697">
              <w:rPr>
                <w:sz w:val="18"/>
                <w:szCs w:val="18"/>
              </w:rPr>
              <w:t xml:space="preserve">committee member </w:t>
            </w:r>
            <w:r w:rsidR="00AA08E2" w:rsidRPr="00330697">
              <w:rPr>
                <w:sz w:val="18"/>
                <w:szCs w:val="18"/>
              </w:rPr>
              <w:t xml:space="preserve">nominated by the </w:t>
            </w:r>
            <w:r w:rsidRPr="00330697">
              <w:rPr>
                <w:sz w:val="18"/>
                <w:szCs w:val="18"/>
              </w:rPr>
              <w:t>Pro-Vice-Chancellor</w:t>
            </w:r>
            <w:r w:rsidR="00F122A3" w:rsidRPr="00330697">
              <w:rPr>
                <w:sz w:val="18"/>
                <w:szCs w:val="18"/>
              </w:rPr>
              <w:t xml:space="preserve"> (Indigenous)</w:t>
            </w:r>
          </w:p>
        </w:tc>
      </w:tr>
      <w:tr w:rsidR="005101C1" w:rsidRPr="00103189" w14:paraId="1D3E7CE0" w14:textId="77777777" w:rsidTr="00AA08E2">
        <w:trPr>
          <w:trHeight w:val="340"/>
        </w:trPr>
        <w:tc>
          <w:tcPr>
            <w:tcW w:w="3100" w:type="dxa"/>
            <w:gridSpan w:val="2"/>
            <w:tcBorders>
              <w:left w:val="single" w:sz="4" w:space="0" w:color="D9D9D9" w:themeColor="background1" w:themeShade="D9"/>
            </w:tcBorders>
            <w:vAlign w:val="center"/>
          </w:tcPr>
          <w:p w14:paraId="5BAA7020" w14:textId="2BBFE4F8" w:rsidR="005101C1" w:rsidRPr="002A38D4" w:rsidRDefault="00650415" w:rsidP="00C01F6D">
            <w:r>
              <w:t>P</w:t>
            </w:r>
            <w:r w:rsidR="005101C1" w:rsidRPr="00C01F6D">
              <w:t>ronoun</w:t>
            </w:r>
            <w:r w:rsidR="005101C1" w:rsidRPr="00A90FD5">
              <w:t xml:space="preserve"> </w:t>
            </w:r>
            <w:r w:rsidR="005101C1" w:rsidRPr="00C006B7">
              <w:rPr>
                <w:i/>
                <w:iCs/>
                <w:color w:val="F26868"/>
                <w:sz w:val="16"/>
                <w:szCs w:val="16"/>
              </w:rPr>
              <w:t>(optional)</w:t>
            </w:r>
          </w:p>
        </w:tc>
        <w:tc>
          <w:tcPr>
            <w:tcW w:w="1410" w:type="dxa"/>
            <w:gridSpan w:val="3"/>
          </w:tcPr>
          <w:p w14:paraId="42710947" w14:textId="77777777" w:rsidR="005101C1" w:rsidRDefault="005101C1" w:rsidP="00A34D6B">
            <w:pPr>
              <w:pStyle w:val="BodyText"/>
            </w:pPr>
            <w:r w:rsidRPr="00AB31C3">
              <w:rPr>
                <w:b/>
                <w:color w:val="5F5F5F"/>
              </w:rPr>
              <w:fldChar w:fldCharType="begin">
                <w:ffData>
                  <w:name w:val=""/>
                  <w:enabled/>
                  <w:calcOnExit w:val="0"/>
                  <w:checkBox>
                    <w:sizeAuto/>
                    <w:default w:val="0"/>
                  </w:checkBox>
                </w:ffData>
              </w:fldChar>
            </w:r>
            <w:r w:rsidRPr="00AB31C3">
              <w:rPr>
                <w:b/>
                <w:color w:val="5F5F5F"/>
              </w:rPr>
              <w:instrText xml:space="preserve"> FORMCHECKBOX </w:instrText>
            </w:r>
            <w:r w:rsidRPr="00AB31C3">
              <w:rPr>
                <w:b/>
                <w:color w:val="5F5F5F"/>
              </w:rPr>
            </w:r>
            <w:r w:rsidRPr="00AB31C3">
              <w:rPr>
                <w:b/>
                <w:color w:val="5F5F5F"/>
              </w:rPr>
              <w:fldChar w:fldCharType="separate"/>
            </w:r>
            <w:r w:rsidRPr="00AB31C3">
              <w:rPr>
                <w:b/>
                <w:color w:val="5F5F5F"/>
              </w:rPr>
              <w:fldChar w:fldCharType="end"/>
            </w:r>
            <w:r w:rsidRPr="00AB31C3">
              <w:rPr>
                <w:b/>
                <w:color w:val="5F5F5F"/>
              </w:rPr>
              <w:t xml:space="preserve"> </w:t>
            </w:r>
            <w:r>
              <w:t xml:space="preserve">  he/him</w:t>
            </w:r>
          </w:p>
        </w:tc>
        <w:tc>
          <w:tcPr>
            <w:tcW w:w="1417" w:type="dxa"/>
            <w:gridSpan w:val="4"/>
          </w:tcPr>
          <w:p w14:paraId="78D51F9E" w14:textId="232AF7CC" w:rsidR="005101C1" w:rsidRDefault="005101C1" w:rsidP="00A34D6B">
            <w:pPr>
              <w:pStyle w:val="BodyText"/>
            </w:pPr>
            <w:r w:rsidRPr="00AB31C3">
              <w:rPr>
                <w:b/>
                <w:color w:val="5F5F5F"/>
              </w:rPr>
              <w:fldChar w:fldCharType="begin">
                <w:ffData>
                  <w:name w:val=""/>
                  <w:enabled/>
                  <w:calcOnExit w:val="0"/>
                  <w:checkBox>
                    <w:sizeAuto/>
                    <w:default w:val="0"/>
                  </w:checkBox>
                </w:ffData>
              </w:fldChar>
            </w:r>
            <w:r w:rsidRPr="00AB31C3">
              <w:rPr>
                <w:b/>
                <w:color w:val="5F5F5F"/>
              </w:rPr>
              <w:instrText xml:space="preserve"> FORMCHECKBOX </w:instrText>
            </w:r>
            <w:r w:rsidRPr="00AB31C3">
              <w:rPr>
                <w:b/>
                <w:color w:val="5F5F5F"/>
              </w:rPr>
            </w:r>
            <w:r w:rsidRPr="00AB31C3">
              <w:rPr>
                <w:b/>
                <w:color w:val="5F5F5F"/>
              </w:rPr>
              <w:fldChar w:fldCharType="separate"/>
            </w:r>
            <w:r w:rsidRPr="00AB31C3">
              <w:rPr>
                <w:b/>
                <w:color w:val="5F5F5F"/>
              </w:rPr>
              <w:fldChar w:fldCharType="end"/>
            </w:r>
            <w:r w:rsidRPr="00AB31C3">
              <w:rPr>
                <w:b/>
                <w:color w:val="5F5F5F"/>
              </w:rPr>
              <w:t xml:space="preserve">  </w:t>
            </w:r>
            <w:r>
              <w:t xml:space="preserve"> she/her</w:t>
            </w:r>
          </w:p>
        </w:tc>
        <w:tc>
          <w:tcPr>
            <w:tcW w:w="1439" w:type="dxa"/>
            <w:gridSpan w:val="4"/>
          </w:tcPr>
          <w:p w14:paraId="413733D9" w14:textId="13679867" w:rsidR="005101C1" w:rsidRPr="00A82712" w:rsidRDefault="005101C1" w:rsidP="00A34D6B">
            <w:pPr>
              <w:pStyle w:val="BodyText"/>
              <w:rPr>
                <w:rStyle w:val="Strong"/>
                <w:b/>
              </w:rPr>
            </w:pPr>
            <w:r w:rsidRPr="00AB31C3">
              <w:rPr>
                <w:b/>
                <w:color w:val="5F5F5F"/>
              </w:rPr>
              <w:fldChar w:fldCharType="begin">
                <w:ffData>
                  <w:name w:val=""/>
                  <w:enabled/>
                  <w:calcOnExit w:val="0"/>
                  <w:checkBox>
                    <w:sizeAuto/>
                    <w:default w:val="0"/>
                  </w:checkBox>
                </w:ffData>
              </w:fldChar>
            </w:r>
            <w:r w:rsidRPr="00AB31C3">
              <w:rPr>
                <w:b/>
                <w:color w:val="5F5F5F"/>
              </w:rPr>
              <w:instrText xml:space="preserve"> FORMCHECKBOX </w:instrText>
            </w:r>
            <w:r w:rsidRPr="00AB31C3">
              <w:rPr>
                <w:b/>
                <w:color w:val="5F5F5F"/>
              </w:rPr>
            </w:r>
            <w:r w:rsidRPr="00AB31C3">
              <w:rPr>
                <w:b/>
                <w:color w:val="5F5F5F"/>
              </w:rPr>
              <w:fldChar w:fldCharType="separate"/>
            </w:r>
            <w:r w:rsidRPr="00AB31C3">
              <w:rPr>
                <w:b/>
                <w:color w:val="5F5F5F"/>
              </w:rPr>
              <w:fldChar w:fldCharType="end"/>
            </w:r>
            <w:r w:rsidRPr="006260CC">
              <w:t xml:space="preserve"> </w:t>
            </w:r>
            <w:r>
              <w:t xml:space="preserve">  they/them           </w:t>
            </w:r>
          </w:p>
        </w:tc>
        <w:tc>
          <w:tcPr>
            <w:tcW w:w="3124" w:type="dxa"/>
            <w:gridSpan w:val="6"/>
            <w:tcBorders>
              <w:left w:val="nil"/>
              <w:right w:val="single" w:sz="4" w:space="0" w:color="D9D9D9" w:themeColor="background1" w:themeShade="D9"/>
            </w:tcBorders>
          </w:tcPr>
          <w:p w14:paraId="04E9ED3A" w14:textId="75CB41D5" w:rsidR="005101C1" w:rsidRPr="00A82712" w:rsidRDefault="005101C1" w:rsidP="00A34D6B">
            <w:pPr>
              <w:pStyle w:val="BodyText"/>
              <w:rPr>
                <w:rStyle w:val="Strong"/>
                <w:b/>
              </w:rPr>
            </w:pPr>
            <w:r w:rsidRPr="00AB31C3">
              <w:rPr>
                <w:b/>
                <w:color w:val="5F5F5F"/>
              </w:rPr>
              <w:fldChar w:fldCharType="begin">
                <w:ffData>
                  <w:name w:val=""/>
                  <w:enabled/>
                  <w:calcOnExit w:val="0"/>
                  <w:checkBox>
                    <w:sizeAuto/>
                    <w:default w:val="0"/>
                  </w:checkBox>
                </w:ffData>
              </w:fldChar>
            </w:r>
            <w:r w:rsidRPr="00AB31C3">
              <w:rPr>
                <w:b/>
                <w:color w:val="5F5F5F"/>
              </w:rPr>
              <w:instrText xml:space="preserve"> FORMCHECKBOX </w:instrText>
            </w:r>
            <w:r w:rsidRPr="00AB31C3">
              <w:rPr>
                <w:b/>
                <w:color w:val="5F5F5F"/>
              </w:rPr>
            </w:r>
            <w:r w:rsidRPr="00AB31C3">
              <w:rPr>
                <w:b/>
                <w:color w:val="5F5F5F"/>
              </w:rPr>
              <w:fldChar w:fldCharType="separate"/>
            </w:r>
            <w:r w:rsidRPr="00AB31C3">
              <w:rPr>
                <w:b/>
                <w:color w:val="5F5F5F"/>
              </w:rPr>
              <w:fldChar w:fldCharType="end"/>
            </w:r>
            <w:r w:rsidRPr="006260CC">
              <w:t xml:space="preserve"> </w:t>
            </w:r>
            <w:r>
              <w:t xml:space="preserve">  other – please detail</w:t>
            </w:r>
          </w:p>
        </w:tc>
      </w:tr>
      <w:tr w:rsidR="00F122A3" w:rsidRPr="00103189" w14:paraId="3C0293B9" w14:textId="77777777" w:rsidTr="00480867">
        <w:trPr>
          <w:trHeight w:val="340"/>
        </w:trPr>
        <w:tc>
          <w:tcPr>
            <w:tcW w:w="3100" w:type="dxa"/>
            <w:gridSpan w:val="2"/>
            <w:tcBorders>
              <w:left w:val="single" w:sz="4" w:space="0" w:color="D9D9D9" w:themeColor="background1" w:themeShade="D9"/>
            </w:tcBorders>
            <w:vAlign w:val="center"/>
          </w:tcPr>
          <w:p w14:paraId="2D648E36" w14:textId="77777777" w:rsidR="00F122A3" w:rsidRDefault="00F122A3" w:rsidP="005101C1">
            <w:pPr>
              <w:rPr>
                <w:rStyle w:val="Heading4Char"/>
              </w:rPr>
            </w:pPr>
            <w:r w:rsidRPr="002A38D4">
              <w:t>Promotion Level Sought</w:t>
            </w:r>
            <w:r w:rsidRPr="00F122A3">
              <w:rPr>
                <w:rStyle w:val="Heading4Char"/>
              </w:rPr>
              <w:t xml:space="preserve"> </w:t>
            </w:r>
          </w:p>
          <w:p w14:paraId="20FEEA8F" w14:textId="56E1BEE0" w:rsidR="00F122A3" w:rsidRPr="00C006B7" w:rsidRDefault="00F122A3" w:rsidP="005101C1">
            <w:pPr>
              <w:rPr>
                <w:bCs/>
              </w:rPr>
            </w:pPr>
            <w:r w:rsidRPr="00C006B7">
              <w:rPr>
                <w:bCs/>
                <w:color w:val="F26868"/>
                <w:sz w:val="16"/>
                <w:szCs w:val="16"/>
              </w:rPr>
              <w:t>(Australia, Malaysia &amp; Suzhou)</w:t>
            </w:r>
            <w:r w:rsidRPr="00C006B7">
              <w:rPr>
                <w:rStyle w:val="Heading4Char"/>
                <w:bCs/>
              </w:rPr>
              <w:t xml:space="preserve">  </w:t>
            </w:r>
          </w:p>
        </w:tc>
        <w:tc>
          <w:tcPr>
            <w:tcW w:w="7390" w:type="dxa"/>
            <w:gridSpan w:val="17"/>
            <w:tcBorders>
              <w:right w:val="single" w:sz="4" w:space="0" w:color="D9D9D9" w:themeColor="background1" w:themeShade="D9"/>
            </w:tcBorders>
          </w:tcPr>
          <w:p w14:paraId="619AD65F" w14:textId="1FBE6C2F" w:rsidR="00F122A3" w:rsidRDefault="00F122A3" w:rsidP="005101C1">
            <w:pPr>
              <w:pStyle w:val="BodyText"/>
            </w:pPr>
            <w:r w:rsidRPr="00AB31C3">
              <w:rPr>
                <w:b/>
                <w:color w:val="5F5F5F"/>
              </w:rPr>
              <w:fldChar w:fldCharType="begin">
                <w:ffData>
                  <w:name w:val=""/>
                  <w:enabled/>
                  <w:calcOnExit w:val="0"/>
                  <w:checkBox>
                    <w:sizeAuto/>
                    <w:default w:val="0"/>
                  </w:checkBox>
                </w:ffData>
              </w:fldChar>
            </w:r>
            <w:r w:rsidRPr="00AB31C3">
              <w:rPr>
                <w:b/>
                <w:color w:val="5F5F5F"/>
              </w:rPr>
              <w:instrText xml:space="preserve"> FORMCHECKBOX </w:instrText>
            </w:r>
            <w:r w:rsidRPr="00AB31C3">
              <w:rPr>
                <w:b/>
                <w:color w:val="5F5F5F"/>
              </w:rPr>
            </w:r>
            <w:r w:rsidRPr="00AB31C3">
              <w:rPr>
                <w:b/>
                <w:color w:val="5F5F5F"/>
              </w:rPr>
              <w:fldChar w:fldCharType="separate"/>
            </w:r>
            <w:r w:rsidRPr="00AB31C3">
              <w:rPr>
                <w:b/>
                <w:color w:val="5F5F5F"/>
              </w:rPr>
              <w:fldChar w:fldCharType="end"/>
            </w:r>
            <w:r w:rsidRPr="00AB31C3">
              <w:rPr>
                <w:b/>
                <w:color w:val="5F5F5F"/>
              </w:rPr>
              <w:t xml:space="preserve"> </w:t>
            </w:r>
            <w:r>
              <w:t xml:space="preserve"> Lecturer / Research Fellow (Level B)</w:t>
            </w:r>
          </w:p>
          <w:p w14:paraId="45DDB4DB" w14:textId="2577AC08" w:rsidR="00F122A3" w:rsidRDefault="00F122A3" w:rsidP="00F122A3">
            <w:pPr>
              <w:pStyle w:val="BodyText"/>
            </w:pPr>
            <w:r w:rsidRPr="00AB31C3">
              <w:rPr>
                <w:b/>
                <w:color w:val="5F5F5F"/>
              </w:rPr>
              <w:fldChar w:fldCharType="begin">
                <w:ffData>
                  <w:name w:val=""/>
                  <w:enabled/>
                  <w:calcOnExit w:val="0"/>
                  <w:checkBox>
                    <w:sizeAuto/>
                    <w:default w:val="0"/>
                  </w:checkBox>
                </w:ffData>
              </w:fldChar>
            </w:r>
            <w:r w:rsidRPr="00AB31C3">
              <w:rPr>
                <w:b/>
                <w:color w:val="5F5F5F"/>
              </w:rPr>
              <w:instrText xml:space="preserve"> FORMCHECKBOX </w:instrText>
            </w:r>
            <w:r w:rsidRPr="00AB31C3">
              <w:rPr>
                <w:b/>
                <w:color w:val="5F5F5F"/>
              </w:rPr>
            </w:r>
            <w:r w:rsidRPr="00AB31C3">
              <w:rPr>
                <w:b/>
                <w:color w:val="5F5F5F"/>
              </w:rPr>
              <w:fldChar w:fldCharType="separate"/>
            </w:r>
            <w:r w:rsidRPr="00AB31C3">
              <w:rPr>
                <w:b/>
                <w:color w:val="5F5F5F"/>
              </w:rPr>
              <w:fldChar w:fldCharType="end"/>
            </w:r>
            <w:r w:rsidRPr="00AB31C3">
              <w:rPr>
                <w:b/>
                <w:color w:val="5F5F5F"/>
              </w:rPr>
              <w:t xml:space="preserve"> </w:t>
            </w:r>
            <w:r>
              <w:t xml:space="preserve"> Senior Lecturer / Senior Research Fellow (Level C)</w:t>
            </w:r>
          </w:p>
          <w:p w14:paraId="375AF579" w14:textId="20061C48" w:rsidR="00F122A3" w:rsidRPr="002A38D4" w:rsidRDefault="00F122A3" w:rsidP="00F122A3">
            <w:pPr>
              <w:pStyle w:val="BodyText"/>
              <w:rPr>
                <w:bCs/>
              </w:rPr>
            </w:pPr>
            <w:r w:rsidRPr="00AB31C3">
              <w:rPr>
                <w:b/>
                <w:color w:val="5F5F5F"/>
              </w:rPr>
              <w:fldChar w:fldCharType="begin">
                <w:ffData>
                  <w:name w:val=""/>
                  <w:enabled/>
                  <w:calcOnExit w:val="0"/>
                  <w:checkBox>
                    <w:sizeAuto/>
                    <w:default w:val="0"/>
                  </w:checkBox>
                </w:ffData>
              </w:fldChar>
            </w:r>
            <w:r w:rsidRPr="00AB31C3">
              <w:rPr>
                <w:b/>
                <w:color w:val="5F5F5F"/>
              </w:rPr>
              <w:instrText xml:space="preserve"> FORMCHECKBOX </w:instrText>
            </w:r>
            <w:r w:rsidRPr="00AB31C3">
              <w:rPr>
                <w:b/>
                <w:color w:val="5F5F5F"/>
              </w:rPr>
            </w:r>
            <w:r w:rsidRPr="00AB31C3">
              <w:rPr>
                <w:b/>
                <w:color w:val="5F5F5F"/>
              </w:rPr>
              <w:fldChar w:fldCharType="separate"/>
            </w:r>
            <w:r w:rsidRPr="00AB31C3">
              <w:rPr>
                <w:b/>
                <w:color w:val="5F5F5F"/>
              </w:rPr>
              <w:fldChar w:fldCharType="end"/>
            </w:r>
            <w:r w:rsidRPr="00AB31C3">
              <w:rPr>
                <w:b/>
                <w:color w:val="5F5F5F"/>
              </w:rPr>
              <w:t xml:space="preserve">  </w:t>
            </w:r>
            <w:r>
              <w:t>Associate Professor / Senior Principal Research Fellow (Level D)</w:t>
            </w:r>
          </w:p>
          <w:p w14:paraId="6E793C13" w14:textId="62E4E611" w:rsidR="00F122A3" w:rsidRPr="002A38D4" w:rsidRDefault="00F122A3" w:rsidP="005101C1">
            <w:pPr>
              <w:pStyle w:val="BodyText"/>
              <w:rPr>
                <w:bCs/>
              </w:rPr>
            </w:pPr>
            <w:r w:rsidRPr="00AB31C3">
              <w:rPr>
                <w:b/>
                <w:color w:val="5F5F5F"/>
              </w:rPr>
              <w:fldChar w:fldCharType="begin">
                <w:ffData>
                  <w:name w:val=""/>
                  <w:enabled/>
                  <w:calcOnExit w:val="0"/>
                  <w:checkBox>
                    <w:sizeAuto/>
                    <w:default w:val="0"/>
                  </w:checkBox>
                </w:ffData>
              </w:fldChar>
            </w:r>
            <w:r w:rsidRPr="00AB31C3">
              <w:rPr>
                <w:b/>
                <w:color w:val="5F5F5F"/>
              </w:rPr>
              <w:instrText xml:space="preserve"> FORMCHECKBOX </w:instrText>
            </w:r>
            <w:r w:rsidRPr="00AB31C3">
              <w:rPr>
                <w:b/>
                <w:color w:val="5F5F5F"/>
              </w:rPr>
            </w:r>
            <w:r w:rsidRPr="00AB31C3">
              <w:rPr>
                <w:b/>
                <w:color w:val="5F5F5F"/>
              </w:rPr>
              <w:fldChar w:fldCharType="separate"/>
            </w:r>
            <w:r w:rsidRPr="00AB31C3">
              <w:rPr>
                <w:b/>
                <w:color w:val="5F5F5F"/>
              </w:rPr>
              <w:fldChar w:fldCharType="end"/>
            </w:r>
            <w:r w:rsidRPr="00AB31C3">
              <w:rPr>
                <w:b/>
                <w:color w:val="5F5F5F"/>
              </w:rPr>
              <w:t xml:space="preserve">  </w:t>
            </w:r>
            <w:r>
              <w:t>Professor (Level E)</w:t>
            </w:r>
          </w:p>
        </w:tc>
      </w:tr>
      <w:tr w:rsidR="00F122A3" w:rsidRPr="00103189" w14:paraId="4A2AC9F6" w14:textId="77777777" w:rsidTr="00AA08E2">
        <w:trPr>
          <w:trHeight w:val="340"/>
        </w:trPr>
        <w:tc>
          <w:tcPr>
            <w:tcW w:w="3100" w:type="dxa"/>
            <w:gridSpan w:val="2"/>
            <w:tcBorders>
              <w:left w:val="single" w:sz="4" w:space="0" w:color="D9D9D9" w:themeColor="background1" w:themeShade="D9"/>
            </w:tcBorders>
            <w:vAlign w:val="center"/>
          </w:tcPr>
          <w:p w14:paraId="3F7CC866" w14:textId="77777777" w:rsidR="00AA08E2" w:rsidRDefault="00F122A3" w:rsidP="00D80DCB">
            <w:r w:rsidRPr="002A38D4">
              <w:t>Promotion Level Sought</w:t>
            </w:r>
            <w:r>
              <w:t xml:space="preserve"> </w:t>
            </w:r>
          </w:p>
          <w:p w14:paraId="17CB039D" w14:textId="3CE88681" w:rsidR="00F122A3" w:rsidRPr="00A90FD5" w:rsidRDefault="00F122A3" w:rsidP="00D80DCB">
            <w:r w:rsidRPr="00C006B7">
              <w:rPr>
                <w:i/>
                <w:iCs/>
                <w:color w:val="F26868"/>
                <w:sz w:val="16"/>
                <w:szCs w:val="16"/>
              </w:rPr>
              <w:t>(Indonesia)</w:t>
            </w:r>
            <w:r>
              <w:t xml:space="preserve"> </w:t>
            </w:r>
          </w:p>
        </w:tc>
        <w:tc>
          <w:tcPr>
            <w:tcW w:w="4266" w:type="dxa"/>
            <w:gridSpan w:val="11"/>
          </w:tcPr>
          <w:p w14:paraId="62566CC8" w14:textId="2A2A8978" w:rsidR="00AA08E2" w:rsidRPr="00F122A3" w:rsidRDefault="00F122A3" w:rsidP="00D80DCB">
            <w:pPr>
              <w:pStyle w:val="BodyText"/>
            </w:pPr>
            <w:r w:rsidRPr="00AB31C3">
              <w:rPr>
                <w:b/>
                <w:color w:val="5F5F5F"/>
              </w:rPr>
              <w:fldChar w:fldCharType="begin">
                <w:ffData>
                  <w:name w:val=""/>
                  <w:enabled/>
                  <w:calcOnExit w:val="0"/>
                  <w:checkBox>
                    <w:sizeAuto/>
                    <w:default w:val="0"/>
                  </w:checkBox>
                </w:ffData>
              </w:fldChar>
            </w:r>
            <w:r w:rsidRPr="00AB31C3">
              <w:rPr>
                <w:b/>
                <w:color w:val="5F5F5F"/>
              </w:rPr>
              <w:instrText xml:space="preserve"> FORMCHECKBOX </w:instrText>
            </w:r>
            <w:r w:rsidRPr="00AB31C3">
              <w:rPr>
                <w:b/>
                <w:color w:val="5F5F5F"/>
              </w:rPr>
            </w:r>
            <w:r w:rsidRPr="00AB31C3">
              <w:rPr>
                <w:b/>
                <w:color w:val="5F5F5F"/>
              </w:rPr>
              <w:fldChar w:fldCharType="separate"/>
            </w:r>
            <w:r w:rsidRPr="00AB31C3">
              <w:rPr>
                <w:b/>
                <w:color w:val="5F5F5F"/>
              </w:rPr>
              <w:fldChar w:fldCharType="end"/>
            </w:r>
            <w:r w:rsidRPr="00AB31C3">
              <w:rPr>
                <w:b/>
                <w:color w:val="5F5F5F"/>
              </w:rPr>
              <w:t xml:space="preserve"> </w:t>
            </w:r>
            <w:r>
              <w:t xml:space="preserve">  Associate Professor / Senior Research Fellow</w:t>
            </w:r>
          </w:p>
        </w:tc>
        <w:tc>
          <w:tcPr>
            <w:tcW w:w="3124" w:type="dxa"/>
            <w:gridSpan w:val="6"/>
            <w:tcBorders>
              <w:right w:val="single" w:sz="4" w:space="0" w:color="D9D9D9" w:themeColor="background1" w:themeShade="D9"/>
            </w:tcBorders>
          </w:tcPr>
          <w:p w14:paraId="350634F7" w14:textId="2D82E9C2" w:rsidR="00F122A3" w:rsidRPr="002A38D4" w:rsidRDefault="00F122A3" w:rsidP="00D80DCB">
            <w:pPr>
              <w:pStyle w:val="BodyText"/>
              <w:rPr>
                <w:bCs/>
              </w:rPr>
            </w:pPr>
            <w:r w:rsidRPr="00AB31C3">
              <w:rPr>
                <w:b/>
                <w:color w:val="5F5F5F"/>
              </w:rPr>
              <w:fldChar w:fldCharType="begin">
                <w:ffData>
                  <w:name w:val=""/>
                  <w:enabled/>
                  <w:calcOnExit w:val="0"/>
                  <w:checkBox>
                    <w:sizeAuto/>
                    <w:default w:val="0"/>
                  </w:checkBox>
                </w:ffData>
              </w:fldChar>
            </w:r>
            <w:r w:rsidRPr="00AB31C3">
              <w:rPr>
                <w:b/>
                <w:color w:val="5F5F5F"/>
              </w:rPr>
              <w:instrText xml:space="preserve"> FORMCHECKBOX </w:instrText>
            </w:r>
            <w:r w:rsidRPr="00AB31C3">
              <w:rPr>
                <w:b/>
                <w:color w:val="5F5F5F"/>
              </w:rPr>
            </w:r>
            <w:r w:rsidRPr="00AB31C3">
              <w:rPr>
                <w:b/>
                <w:color w:val="5F5F5F"/>
              </w:rPr>
              <w:fldChar w:fldCharType="separate"/>
            </w:r>
            <w:r w:rsidRPr="00AB31C3">
              <w:rPr>
                <w:b/>
                <w:color w:val="5F5F5F"/>
              </w:rPr>
              <w:fldChar w:fldCharType="end"/>
            </w:r>
            <w:r w:rsidRPr="00AB31C3">
              <w:rPr>
                <w:b/>
                <w:color w:val="5F5F5F"/>
              </w:rPr>
              <w:t xml:space="preserve"> </w:t>
            </w:r>
            <w:r>
              <w:t xml:space="preserve">  Professor</w:t>
            </w:r>
          </w:p>
        </w:tc>
      </w:tr>
      <w:tr w:rsidR="00330697" w:rsidRPr="00103189" w14:paraId="6BE5A146" w14:textId="77777777" w:rsidTr="00330697">
        <w:trPr>
          <w:trHeight w:val="340"/>
        </w:trPr>
        <w:tc>
          <w:tcPr>
            <w:tcW w:w="3100" w:type="dxa"/>
            <w:gridSpan w:val="2"/>
            <w:tcBorders>
              <w:left w:val="single" w:sz="4" w:space="0" w:color="D9D9D9" w:themeColor="background1" w:themeShade="D9"/>
            </w:tcBorders>
            <w:vAlign w:val="center"/>
          </w:tcPr>
          <w:p w14:paraId="2FF020AB" w14:textId="7ED5A03C" w:rsidR="00330697" w:rsidRPr="002A38D4" w:rsidRDefault="00330697" w:rsidP="002467E2">
            <w:r>
              <w:t xml:space="preserve">Current </w:t>
            </w:r>
            <w:r w:rsidRPr="003C37EB">
              <w:t>Category of Academic Employment</w:t>
            </w:r>
          </w:p>
        </w:tc>
        <w:tc>
          <w:tcPr>
            <w:tcW w:w="1231" w:type="dxa"/>
            <w:gridSpan w:val="2"/>
          </w:tcPr>
          <w:p w14:paraId="731DF5D4" w14:textId="4542A815" w:rsidR="00330697" w:rsidRPr="00915FF4" w:rsidRDefault="00330697" w:rsidP="00A34D6B">
            <w:pPr>
              <w:pStyle w:val="Heading3"/>
            </w:pPr>
            <w:r w:rsidRPr="006260CC">
              <w:fldChar w:fldCharType="begin">
                <w:ffData>
                  <w:name w:val=""/>
                  <w:enabled/>
                  <w:calcOnExit w:val="0"/>
                  <w:checkBox>
                    <w:sizeAuto/>
                    <w:default w:val="0"/>
                  </w:checkBox>
                </w:ffData>
              </w:fldChar>
            </w:r>
            <w:r w:rsidRPr="006260CC">
              <w:instrText xml:space="preserve"> FORMCHECKBOX </w:instrText>
            </w:r>
            <w:r w:rsidRPr="006260CC">
              <w:fldChar w:fldCharType="separate"/>
            </w:r>
            <w:r w:rsidRPr="006260CC">
              <w:fldChar w:fldCharType="end"/>
            </w:r>
            <w:r w:rsidRPr="006260CC">
              <w:t xml:space="preserve"> </w:t>
            </w:r>
            <w:r>
              <w:t xml:space="preserve">  </w:t>
            </w:r>
            <w:r>
              <w:rPr>
                <w:rStyle w:val="Strong"/>
                <w:b w:val="0"/>
              </w:rPr>
              <w:t>T&amp;R</w:t>
            </w:r>
          </w:p>
        </w:tc>
        <w:tc>
          <w:tcPr>
            <w:tcW w:w="1232" w:type="dxa"/>
            <w:gridSpan w:val="4"/>
          </w:tcPr>
          <w:p w14:paraId="1D9817F8" w14:textId="56697177" w:rsidR="00330697" w:rsidRPr="00915FF4" w:rsidRDefault="00330697" w:rsidP="00A34D6B">
            <w:pPr>
              <w:pStyle w:val="Heading3"/>
            </w:pPr>
            <w:r w:rsidRPr="006260CC">
              <w:rPr>
                <w:b w:val="0"/>
              </w:rPr>
              <w:fldChar w:fldCharType="begin">
                <w:ffData>
                  <w:name w:val=""/>
                  <w:enabled/>
                  <w:calcOnExit w:val="0"/>
                  <w:checkBox>
                    <w:sizeAuto/>
                    <w:default w:val="0"/>
                  </w:checkBox>
                </w:ffData>
              </w:fldChar>
            </w:r>
            <w:r w:rsidRPr="006260CC">
              <w:instrText xml:space="preserve"> FORMCHECKBOX </w:instrText>
            </w:r>
            <w:r w:rsidRPr="006260CC">
              <w:rPr>
                <w:b w:val="0"/>
              </w:rPr>
            </w:r>
            <w:r w:rsidRPr="006260CC">
              <w:rPr>
                <w:b w:val="0"/>
              </w:rPr>
              <w:fldChar w:fldCharType="separate"/>
            </w:r>
            <w:r w:rsidRPr="006260CC">
              <w:rPr>
                <w:b w:val="0"/>
              </w:rPr>
              <w:fldChar w:fldCharType="end"/>
            </w:r>
            <w:r w:rsidRPr="006260CC">
              <w:t xml:space="preserve"> </w:t>
            </w:r>
            <w:r>
              <w:t xml:space="preserve">  </w:t>
            </w:r>
            <w:r>
              <w:rPr>
                <w:rStyle w:val="Strong"/>
                <w:b w:val="0"/>
              </w:rPr>
              <w:t>RO</w:t>
            </w:r>
            <w:r w:rsidRPr="006260CC" w:rsidDel="00C2529F">
              <w:t xml:space="preserve"> </w:t>
            </w:r>
          </w:p>
        </w:tc>
        <w:tc>
          <w:tcPr>
            <w:tcW w:w="1232" w:type="dxa"/>
            <w:gridSpan w:val="4"/>
          </w:tcPr>
          <w:p w14:paraId="157428F5" w14:textId="030DA185" w:rsidR="00330697" w:rsidRPr="00915FF4" w:rsidRDefault="00330697" w:rsidP="00A34D6B">
            <w:pPr>
              <w:pStyle w:val="Heading3"/>
            </w:pPr>
            <w:r w:rsidRPr="006260CC">
              <w:rPr>
                <w:b w:val="0"/>
              </w:rPr>
              <w:fldChar w:fldCharType="begin">
                <w:ffData>
                  <w:name w:val=""/>
                  <w:enabled/>
                  <w:calcOnExit w:val="0"/>
                  <w:checkBox>
                    <w:sizeAuto/>
                    <w:default w:val="0"/>
                  </w:checkBox>
                </w:ffData>
              </w:fldChar>
            </w:r>
            <w:r w:rsidRPr="006260CC">
              <w:instrText xml:space="preserve"> FORMCHECKBOX </w:instrText>
            </w:r>
            <w:r w:rsidRPr="006260CC">
              <w:rPr>
                <w:b w:val="0"/>
              </w:rPr>
            </w:r>
            <w:r w:rsidRPr="006260CC">
              <w:rPr>
                <w:b w:val="0"/>
              </w:rPr>
              <w:fldChar w:fldCharType="separate"/>
            </w:r>
            <w:r w:rsidRPr="006260CC">
              <w:rPr>
                <w:b w:val="0"/>
              </w:rPr>
              <w:fldChar w:fldCharType="end"/>
            </w:r>
            <w:r w:rsidRPr="006260CC">
              <w:t xml:space="preserve"> </w:t>
            </w:r>
            <w:r>
              <w:t xml:space="preserve">  </w:t>
            </w:r>
            <w:r>
              <w:rPr>
                <w:rStyle w:val="Strong"/>
                <w:b w:val="0"/>
              </w:rPr>
              <w:t>EF</w:t>
            </w:r>
          </w:p>
        </w:tc>
        <w:tc>
          <w:tcPr>
            <w:tcW w:w="1231" w:type="dxa"/>
            <w:gridSpan w:val="3"/>
          </w:tcPr>
          <w:p w14:paraId="2808626D" w14:textId="4E0917C2" w:rsidR="00330697" w:rsidRPr="005101C1" w:rsidRDefault="00330697" w:rsidP="00330697">
            <w:pPr>
              <w:pStyle w:val="Heading3"/>
              <w:ind w:right="-160"/>
              <w:rPr>
                <w:b w:val="0"/>
                <w:color w:val="1F4E79" w:themeColor="accent1" w:themeShade="80"/>
              </w:rPr>
            </w:pPr>
            <w:r w:rsidRPr="006260CC">
              <w:fldChar w:fldCharType="begin">
                <w:ffData>
                  <w:name w:val=""/>
                  <w:enabled/>
                  <w:calcOnExit w:val="0"/>
                  <w:checkBox>
                    <w:sizeAuto/>
                    <w:default w:val="0"/>
                  </w:checkBox>
                </w:ffData>
              </w:fldChar>
            </w:r>
            <w:r w:rsidRPr="006260CC">
              <w:instrText xml:space="preserve"> FORMCHECKBOX </w:instrText>
            </w:r>
            <w:r w:rsidRPr="006260CC">
              <w:fldChar w:fldCharType="separate"/>
            </w:r>
            <w:r w:rsidRPr="006260CC">
              <w:fldChar w:fldCharType="end"/>
            </w:r>
            <w:r w:rsidRPr="006260CC">
              <w:t xml:space="preserve"> </w:t>
            </w:r>
            <w:r>
              <w:t xml:space="preserve">  </w:t>
            </w:r>
            <w:r>
              <w:rPr>
                <w:rStyle w:val="Strong"/>
                <w:b w:val="0"/>
              </w:rPr>
              <w:t xml:space="preserve">Teaching Fellow </w:t>
            </w:r>
          </w:p>
        </w:tc>
        <w:tc>
          <w:tcPr>
            <w:tcW w:w="1232" w:type="dxa"/>
            <w:gridSpan w:val="3"/>
            <w:tcBorders>
              <w:right w:val="single" w:sz="4" w:space="0" w:color="D9D9D9" w:themeColor="background1" w:themeShade="D9"/>
            </w:tcBorders>
          </w:tcPr>
          <w:p w14:paraId="668083D0" w14:textId="77777777" w:rsidR="00330697" w:rsidRPr="00915FF4" w:rsidRDefault="00330697" w:rsidP="00A34D6B">
            <w:pPr>
              <w:pStyle w:val="Heading3"/>
            </w:pPr>
            <w:r w:rsidRPr="006260CC">
              <w:fldChar w:fldCharType="begin">
                <w:ffData>
                  <w:name w:val=""/>
                  <w:enabled/>
                  <w:calcOnExit w:val="0"/>
                  <w:checkBox>
                    <w:sizeAuto/>
                    <w:default w:val="0"/>
                  </w:checkBox>
                </w:ffData>
              </w:fldChar>
            </w:r>
            <w:r w:rsidRPr="006260CC">
              <w:instrText xml:space="preserve"> FORMCHECKBOX </w:instrText>
            </w:r>
            <w:r w:rsidRPr="006260CC">
              <w:fldChar w:fldCharType="separate"/>
            </w:r>
            <w:r w:rsidRPr="006260CC">
              <w:fldChar w:fldCharType="end"/>
            </w:r>
            <w:r w:rsidRPr="006260CC">
              <w:t xml:space="preserve"> </w:t>
            </w:r>
            <w:r>
              <w:t xml:space="preserve">  </w:t>
            </w:r>
            <w:r>
              <w:rPr>
                <w:rStyle w:val="Strong"/>
                <w:b w:val="0"/>
              </w:rPr>
              <w:t>Practice</w:t>
            </w:r>
          </w:p>
        </w:tc>
        <w:tc>
          <w:tcPr>
            <w:tcW w:w="1232" w:type="dxa"/>
            <w:tcBorders>
              <w:right w:val="single" w:sz="4" w:space="0" w:color="D9D9D9" w:themeColor="background1" w:themeShade="D9"/>
            </w:tcBorders>
          </w:tcPr>
          <w:p w14:paraId="5C5960DB" w14:textId="081F5A65" w:rsidR="00330697" w:rsidRPr="00915FF4" w:rsidRDefault="00330697" w:rsidP="00A34D6B">
            <w:pPr>
              <w:pStyle w:val="Heading3"/>
            </w:pPr>
            <w:r w:rsidRPr="006260CC">
              <w:fldChar w:fldCharType="begin">
                <w:ffData>
                  <w:name w:val=""/>
                  <w:enabled/>
                  <w:calcOnExit w:val="0"/>
                  <w:checkBox>
                    <w:sizeAuto/>
                    <w:default w:val="0"/>
                  </w:checkBox>
                </w:ffData>
              </w:fldChar>
            </w:r>
            <w:r w:rsidRPr="006260CC">
              <w:instrText xml:space="preserve"> FORMCHECKBOX </w:instrText>
            </w:r>
            <w:r w:rsidRPr="006260CC">
              <w:fldChar w:fldCharType="separate"/>
            </w:r>
            <w:r w:rsidRPr="006260CC">
              <w:fldChar w:fldCharType="end"/>
            </w:r>
            <w:r w:rsidRPr="006260CC">
              <w:t xml:space="preserve"> </w:t>
            </w:r>
            <w:r>
              <w:t xml:space="preserve"> </w:t>
            </w:r>
            <w:r w:rsidRPr="00330697">
              <w:rPr>
                <w:rStyle w:val="Strong"/>
                <w:b w:val="0"/>
              </w:rPr>
              <w:t xml:space="preserve"> CDPAE</w:t>
            </w:r>
          </w:p>
        </w:tc>
      </w:tr>
      <w:tr w:rsidR="001C0466" w:rsidRPr="00103189" w14:paraId="3875FD77" w14:textId="77777777" w:rsidTr="005055C0">
        <w:trPr>
          <w:trHeight w:val="20"/>
        </w:trPr>
        <w:tc>
          <w:tcPr>
            <w:tcW w:w="3100" w:type="dxa"/>
            <w:gridSpan w:val="2"/>
            <w:tcBorders>
              <w:left w:val="single" w:sz="4" w:space="0" w:color="D9D9D9" w:themeColor="background1" w:themeShade="D9"/>
            </w:tcBorders>
            <w:vAlign w:val="center"/>
          </w:tcPr>
          <w:p w14:paraId="08311931" w14:textId="047671AB" w:rsidR="001C0466" w:rsidRPr="00067E2E" w:rsidRDefault="001C0466" w:rsidP="001C0466">
            <w:pPr>
              <w:rPr>
                <w:color w:val="1F4E79" w:themeColor="accent1" w:themeShade="80"/>
              </w:rPr>
            </w:pPr>
            <w:r w:rsidRPr="00067E2E">
              <w:t>Google Scholar Profile</w:t>
            </w:r>
            <w:r w:rsidRPr="00067E2E">
              <w:rPr>
                <w:rStyle w:val="Strong"/>
              </w:rPr>
              <w:t xml:space="preserve"> </w:t>
            </w:r>
            <w:r w:rsidR="00902B3B" w:rsidRPr="00C006B7">
              <w:rPr>
                <w:i/>
                <w:iCs/>
                <w:color w:val="F26868"/>
                <w:sz w:val="16"/>
                <w:szCs w:val="16"/>
              </w:rPr>
              <w:t>(</w:t>
            </w:r>
            <w:r w:rsidR="00EF761D" w:rsidRPr="00C006B7">
              <w:rPr>
                <w:i/>
                <w:iCs/>
                <w:color w:val="F26868"/>
                <w:sz w:val="16"/>
                <w:szCs w:val="16"/>
              </w:rPr>
              <w:t>if applicable</w:t>
            </w:r>
            <w:r w:rsidR="00902B3B" w:rsidRPr="00C006B7">
              <w:rPr>
                <w:i/>
                <w:iCs/>
                <w:color w:val="F26868"/>
                <w:sz w:val="16"/>
                <w:szCs w:val="16"/>
              </w:rPr>
              <w:t>)</w:t>
            </w:r>
          </w:p>
        </w:tc>
        <w:tc>
          <w:tcPr>
            <w:tcW w:w="7390" w:type="dxa"/>
            <w:gridSpan w:val="17"/>
            <w:tcBorders>
              <w:right w:val="single" w:sz="4" w:space="0" w:color="D9D9D9" w:themeColor="background1" w:themeShade="D9"/>
            </w:tcBorders>
            <w:vAlign w:val="center"/>
          </w:tcPr>
          <w:p w14:paraId="5973544D" w14:textId="0383BD2F" w:rsidR="001C0466" w:rsidRPr="00067E2E" w:rsidRDefault="004C7F44" w:rsidP="00C2529F">
            <w:pPr>
              <w:rPr>
                <w:rStyle w:val="Strong"/>
              </w:rPr>
            </w:pPr>
            <w:r>
              <w:t xml:space="preserve">URL:  </w:t>
            </w:r>
            <w:hyperlink r:id="rId15" w:history="1">
              <w:r w:rsidRPr="00DA3FC8">
                <w:rPr>
                  <w:rStyle w:val="Hyperlink"/>
                  <w:rFonts w:cs="Helvetica"/>
                  <w:shd w:val="clear" w:color="auto" w:fill="FFFFFF"/>
                </w:rPr>
                <w:t>https://scholar.google.com.au/citations?user=</w:t>
              </w:r>
            </w:hyperlink>
            <w:r w:rsidR="00067E2E" w:rsidRPr="00067E2E">
              <w:rPr>
                <w:rStyle w:val="Strong"/>
              </w:rPr>
              <w:t xml:space="preserve"> </w:t>
            </w:r>
            <w:r w:rsidR="001C0466" w:rsidRPr="00067E2E">
              <w:rPr>
                <w:rStyle w:val="Strong"/>
              </w:rPr>
              <w:t>Insert here</w:t>
            </w:r>
          </w:p>
        </w:tc>
      </w:tr>
      <w:tr w:rsidR="004C7F44" w:rsidRPr="00103189" w14:paraId="360F2D20" w14:textId="77777777" w:rsidTr="005055C0">
        <w:trPr>
          <w:trHeight w:val="20"/>
        </w:trPr>
        <w:tc>
          <w:tcPr>
            <w:tcW w:w="3100" w:type="dxa"/>
            <w:gridSpan w:val="2"/>
            <w:tcBorders>
              <w:left w:val="single" w:sz="4" w:space="0" w:color="D9D9D9" w:themeColor="background1" w:themeShade="D9"/>
              <w:bottom w:val="single" w:sz="4" w:space="0" w:color="D9D9D9" w:themeColor="background1" w:themeShade="D9"/>
            </w:tcBorders>
            <w:vAlign w:val="center"/>
          </w:tcPr>
          <w:p w14:paraId="459B1B5C" w14:textId="4BBC7033" w:rsidR="004C7F44" w:rsidRPr="00067E2E" w:rsidRDefault="004C7F44" w:rsidP="001C0466">
            <w:r>
              <w:t xml:space="preserve">ORCID </w:t>
            </w:r>
            <w:proofErr w:type="spellStart"/>
            <w:r>
              <w:t>iD</w:t>
            </w:r>
            <w:proofErr w:type="spellEnd"/>
            <w:r>
              <w:t xml:space="preserve"> URL </w:t>
            </w:r>
            <w:r w:rsidRPr="00C006B7">
              <w:rPr>
                <w:i/>
                <w:iCs/>
                <w:color w:val="F26868"/>
                <w:sz w:val="16"/>
                <w:szCs w:val="16"/>
              </w:rPr>
              <w:t>(if applicable)</w:t>
            </w:r>
          </w:p>
        </w:tc>
        <w:tc>
          <w:tcPr>
            <w:tcW w:w="7390" w:type="dxa"/>
            <w:gridSpan w:val="17"/>
            <w:tcBorders>
              <w:bottom w:val="single" w:sz="4" w:space="0" w:color="D9D9D9" w:themeColor="background1" w:themeShade="D9"/>
              <w:right w:val="single" w:sz="4" w:space="0" w:color="D9D9D9" w:themeColor="background1" w:themeShade="D9"/>
            </w:tcBorders>
            <w:vAlign w:val="center"/>
          </w:tcPr>
          <w:p w14:paraId="6A756E23" w14:textId="70333A2A" w:rsidR="004C7F44" w:rsidRDefault="004C7F44" w:rsidP="00C2529F">
            <w:r>
              <w:t xml:space="preserve">URL:  </w:t>
            </w:r>
            <w:hyperlink r:id="rId16" w:history="1">
              <w:r w:rsidR="00D80DCB" w:rsidRPr="00B02E7E">
                <w:rPr>
                  <w:rStyle w:val="Hyperlink"/>
                  <w:rFonts w:cstheme="minorBidi"/>
                </w:rPr>
                <w:t>https://orcid.org/</w:t>
              </w:r>
            </w:hyperlink>
            <w:r w:rsidR="00D80DCB">
              <w:t xml:space="preserve"> </w:t>
            </w:r>
            <w:r w:rsidR="00D80DCB" w:rsidRPr="00067E2E">
              <w:rPr>
                <w:rStyle w:val="Strong"/>
              </w:rPr>
              <w:t>Insert here</w:t>
            </w:r>
          </w:p>
        </w:tc>
      </w:tr>
      <w:tr w:rsidR="00C01F6D" w:rsidRPr="00103189" w14:paraId="54D2184F" w14:textId="77777777" w:rsidTr="005055C0">
        <w:trPr>
          <w:trHeight w:val="283"/>
        </w:trPr>
        <w:tc>
          <w:tcPr>
            <w:tcW w:w="10490" w:type="dxa"/>
            <w:gridSpan w:val="19"/>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DEEAF6" w:themeFill="accent1" w:themeFillTint="33"/>
            <w:vAlign w:val="center"/>
          </w:tcPr>
          <w:p w14:paraId="236AD74B" w14:textId="79160F2E" w:rsidR="00C01F6D" w:rsidRPr="0059371F" w:rsidRDefault="00C01F6D" w:rsidP="00C01F6D">
            <w:pPr>
              <w:pStyle w:val="Heading3"/>
              <w:rPr>
                <w:w w:val="105"/>
              </w:rPr>
            </w:pPr>
            <w:r>
              <w:rPr>
                <w:w w:val="105"/>
              </w:rPr>
              <w:t>1.1</w:t>
            </w:r>
            <w:r w:rsidRPr="002A38D4">
              <w:rPr>
                <w:w w:val="105"/>
              </w:rPr>
              <w:t xml:space="preserve">: </w:t>
            </w:r>
            <w:r>
              <w:rPr>
                <w:w w:val="105"/>
              </w:rPr>
              <w:tab/>
              <w:t>Academic Promotion History</w:t>
            </w:r>
          </w:p>
        </w:tc>
      </w:tr>
      <w:tr w:rsidR="00C01F6D" w:rsidRPr="00103189" w14:paraId="775009CE" w14:textId="77777777" w:rsidTr="00C006B7">
        <w:trPr>
          <w:trHeight w:val="20"/>
        </w:trPr>
        <w:tc>
          <w:tcPr>
            <w:tcW w:w="3100" w:type="dxa"/>
            <w:gridSpan w:val="2"/>
            <w:tcBorders>
              <w:left w:val="single" w:sz="4" w:space="0" w:color="D9D9D9" w:themeColor="background1" w:themeShade="D9"/>
            </w:tcBorders>
            <w:shd w:val="clear" w:color="auto" w:fill="E3E5E5"/>
            <w:vAlign w:val="center"/>
          </w:tcPr>
          <w:p w14:paraId="6840C190" w14:textId="77777777" w:rsidR="005055C0" w:rsidRDefault="00C01F6D" w:rsidP="00480867">
            <w:pPr>
              <w:pStyle w:val="TColumn"/>
            </w:pPr>
            <w:r w:rsidRPr="00480867">
              <w:t>Appointment</w:t>
            </w:r>
            <w:r w:rsidR="00AA08E2">
              <w:t>s</w:t>
            </w:r>
            <w:r w:rsidRPr="00480867">
              <w:t xml:space="preserve"> </w:t>
            </w:r>
          </w:p>
          <w:p w14:paraId="1AFB7428" w14:textId="12BFB101" w:rsidR="00C01F6D" w:rsidRPr="00480867" w:rsidRDefault="00480867" w:rsidP="00480867">
            <w:pPr>
              <w:pStyle w:val="TColumn"/>
            </w:pPr>
            <w:r w:rsidRPr="005055C0">
              <w:rPr>
                <w:rStyle w:val="Heading4Char"/>
                <w:sz w:val="16"/>
                <w:szCs w:val="18"/>
              </w:rPr>
              <w:t>(</w:t>
            </w:r>
            <w:r w:rsidR="005055C0">
              <w:rPr>
                <w:rStyle w:val="Heading4Char"/>
                <w:sz w:val="16"/>
                <w:szCs w:val="18"/>
              </w:rPr>
              <w:t xml:space="preserve">first appointment to level </w:t>
            </w:r>
            <w:r w:rsidRPr="005055C0">
              <w:rPr>
                <w:rStyle w:val="Heading4Char"/>
                <w:sz w:val="16"/>
                <w:szCs w:val="18"/>
              </w:rPr>
              <w:t xml:space="preserve">at Monash </w:t>
            </w:r>
            <w:r w:rsidR="005055C0">
              <w:rPr>
                <w:rStyle w:val="Heading4Char"/>
                <w:sz w:val="16"/>
                <w:szCs w:val="18"/>
              </w:rPr>
              <w:t xml:space="preserve">or </w:t>
            </w:r>
            <w:r w:rsidRPr="005055C0">
              <w:rPr>
                <w:rStyle w:val="Heading4Char"/>
                <w:sz w:val="16"/>
                <w:szCs w:val="18"/>
              </w:rPr>
              <w:t>previous Institution)</w:t>
            </w:r>
          </w:p>
        </w:tc>
        <w:tc>
          <w:tcPr>
            <w:tcW w:w="1573" w:type="dxa"/>
            <w:gridSpan w:val="4"/>
            <w:shd w:val="clear" w:color="auto" w:fill="E3E5E5"/>
            <w:vAlign w:val="center"/>
          </w:tcPr>
          <w:p w14:paraId="16FFA048" w14:textId="2FEFD15D" w:rsidR="00C01F6D" w:rsidRPr="00480867" w:rsidRDefault="00480867" w:rsidP="00480867">
            <w:pPr>
              <w:pStyle w:val="TColumn"/>
            </w:pPr>
            <w:r>
              <w:t xml:space="preserve">Month / </w:t>
            </w:r>
            <w:r w:rsidR="00C01F6D" w:rsidRPr="00480867">
              <w:t>Year</w:t>
            </w:r>
          </w:p>
        </w:tc>
        <w:tc>
          <w:tcPr>
            <w:tcW w:w="5817" w:type="dxa"/>
            <w:gridSpan w:val="13"/>
            <w:tcBorders>
              <w:right w:val="single" w:sz="4" w:space="0" w:color="D9D9D9" w:themeColor="background1" w:themeShade="D9"/>
            </w:tcBorders>
            <w:shd w:val="clear" w:color="auto" w:fill="E3E5E5"/>
            <w:vAlign w:val="center"/>
          </w:tcPr>
          <w:p w14:paraId="6092B5A9" w14:textId="704E059A" w:rsidR="00C01F6D" w:rsidRPr="00480867" w:rsidRDefault="00C01F6D" w:rsidP="00480867">
            <w:pPr>
              <w:pStyle w:val="TColumn"/>
            </w:pPr>
            <w:r w:rsidRPr="00480867">
              <w:t>Institution</w:t>
            </w:r>
          </w:p>
        </w:tc>
      </w:tr>
      <w:tr w:rsidR="003A097C" w:rsidRPr="00103189" w14:paraId="34B18FB5" w14:textId="77777777" w:rsidTr="00C006B7">
        <w:trPr>
          <w:trHeight w:val="20"/>
        </w:trPr>
        <w:tc>
          <w:tcPr>
            <w:tcW w:w="3100" w:type="dxa"/>
            <w:gridSpan w:val="2"/>
            <w:tcBorders>
              <w:left w:val="single" w:sz="4" w:space="0" w:color="D9D9D9" w:themeColor="background1" w:themeShade="D9"/>
            </w:tcBorders>
            <w:vAlign w:val="center"/>
          </w:tcPr>
          <w:p w14:paraId="68A530DD" w14:textId="37822F23" w:rsidR="003A097C" w:rsidRDefault="003A097C" w:rsidP="003A097C">
            <w:r>
              <w:t>Level B</w:t>
            </w:r>
          </w:p>
        </w:tc>
        <w:tc>
          <w:tcPr>
            <w:tcW w:w="1573" w:type="dxa"/>
            <w:gridSpan w:val="4"/>
          </w:tcPr>
          <w:p w14:paraId="2450734A" w14:textId="6715238D" w:rsidR="003A097C" w:rsidRDefault="00480867" w:rsidP="003A097C">
            <w:pPr>
              <w:rPr>
                <w:rStyle w:val="Strong"/>
              </w:rPr>
            </w:pPr>
            <w:r>
              <w:t xml:space="preserve">MM/YY </w:t>
            </w:r>
          </w:p>
        </w:tc>
        <w:tc>
          <w:tcPr>
            <w:tcW w:w="5817" w:type="dxa"/>
            <w:gridSpan w:val="13"/>
            <w:tcBorders>
              <w:right w:val="single" w:sz="4" w:space="0" w:color="D9D9D9" w:themeColor="background1" w:themeShade="D9"/>
            </w:tcBorders>
          </w:tcPr>
          <w:p w14:paraId="3D63B207" w14:textId="179CC354" w:rsidR="003A097C" w:rsidRDefault="00C006B7" w:rsidP="003A097C">
            <w:r w:rsidRPr="00A82712">
              <w:rPr>
                <w:rStyle w:val="Strong"/>
              </w:rPr>
              <w:t>Insert here</w:t>
            </w:r>
          </w:p>
        </w:tc>
      </w:tr>
      <w:tr w:rsidR="003A097C" w:rsidRPr="00103189" w14:paraId="0C895FA8" w14:textId="77777777" w:rsidTr="00C006B7">
        <w:trPr>
          <w:trHeight w:val="20"/>
        </w:trPr>
        <w:tc>
          <w:tcPr>
            <w:tcW w:w="3100" w:type="dxa"/>
            <w:gridSpan w:val="2"/>
            <w:tcBorders>
              <w:left w:val="single" w:sz="4" w:space="0" w:color="D9D9D9" w:themeColor="background1" w:themeShade="D9"/>
            </w:tcBorders>
            <w:vAlign w:val="center"/>
          </w:tcPr>
          <w:p w14:paraId="3771A7C7" w14:textId="7EF939B0" w:rsidR="003A097C" w:rsidRDefault="003A097C" w:rsidP="003A097C">
            <w:r>
              <w:t>Level C</w:t>
            </w:r>
          </w:p>
        </w:tc>
        <w:tc>
          <w:tcPr>
            <w:tcW w:w="1573" w:type="dxa"/>
            <w:gridSpan w:val="4"/>
          </w:tcPr>
          <w:p w14:paraId="57C42EFB" w14:textId="3101BEF3" w:rsidR="003A097C" w:rsidRDefault="00480867" w:rsidP="003A097C">
            <w:pPr>
              <w:rPr>
                <w:rStyle w:val="Strong"/>
              </w:rPr>
            </w:pPr>
            <w:r>
              <w:t xml:space="preserve">MM/YY </w:t>
            </w:r>
          </w:p>
        </w:tc>
        <w:tc>
          <w:tcPr>
            <w:tcW w:w="5817" w:type="dxa"/>
            <w:gridSpan w:val="13"/>
            <w:tcBorders>
              <w:right w:val="single" w:sz="4" w:space="0" w:color="D9D9D9" w:themeColor="background1" w:themeShade="D9"/>
            </w:tcBorders>
          </w:tcPr>
          <w:p w14:paraId="1C4B36FE" w14:textId="5FE091DC" w:rsidR="003A097C" w:rsidRDefault="00C006B7" w:rsidP="003A097C">
            <w:r w:rsidRPr="00A82712">
              <w:rPr>
                <w:rStyle w:val="Strong"/>
              </w:rPr>
              <w:t>Insert here</w:t>
            </w:r>
          </w:p>
        </w:tc>
      </w:tr>
      <w:tr w:rsidR="003A097C" w:rsidRPr="00103189" w14:paraId="7C71CBCC" w14:textId="77777777" w:rsidTr="00C006B7">
        <w:trPr>
          <w:trHeight w:val="20"/>
        </w:trPr>
        <w:tc>
          <w:tcPr>
            <w:tcW w:w="3100" w:type="dxa"/>
            <w:gridSpan w:val="2"/>
            <w:tcBorders>
              <w:left w:val="single" w:sz="4" w:space="0" w:color="D9D9D9" w:themeColor="background1" w:themeShade="D9"/>
              <w:bottom w:val="single" w:sz="4" w:space="0" w:color="D9D9D9" w:themeColor="background1" w:themeShade="D9"/>
            </w:tcBorders>
            <w:vAlign w:val="center"/>
          </w:tcPr>
          <w:p w14:paraId="16C1153B" w14:textId="4AA04E80" w:rsidR="003A097C" w:rsidRDefault="003A097C" w:rsidP="003A097C">
            <w:r>
              <w:t>Level D</w:t>
            </w:r>
          </w:p>
        </w:tc>
        <w:tc>
          <w:tcPr>
            <w:tcW w:w="1573" w:type="dxa"/>
            <w:gridSpan w:val="4"/>
            <w:tcBorders>
              <w:bottom w:val="single" w:sz="4" w:space="0" w:color="D9D9D9" w:themeColor="background1" w:themeShade="D9"/>
            </w:tcBorders>
          </w:tcPr>
          <w:p w14:paraId="08583009" w14:textId="2B074B3E" w:rsidR="003A097C" w:rsidRDefault="00480867" w:rsidP="003A097C">
            <w:pPr>
              <w:rPr>
                <w:rStyle w:val="Strong"/>
              </w:rPr>
            </w:pPr>
            <w:r>
              <w:t xml:space="preserve">MM/YY </w:t>
            </w:r>
          </w:p>
        </w:tc>
        <w:tc>
          <w:tcPr>
            <w:tcW w:w="5817" w:type="dxa"/>
            <w:gridSpan w:val="13"/>
            <w:tcBorders>
              <w:bottom w:val="single" w:sz="4" w:space="0" w:color="D9D9D9" w:themeColor="background1" w:themeShade="D9"/>
              <w:right w:val="single" w:sz="4" w:space="0" w:color="D9D9D9" w:themeColor="background1" w:themeShade="D9"/>
            </w:tcBorders>
          </w:tcPr>
          <w:p w14:paraId="3A377434" w14:textId="1C01672E" w:rsidR="003A097C" w:rsidRDefault="00C006B7" w:rsidP="003A097C">
            <w:r w:rsidRPr="00A82712">
              <w:rPr>
                <w:rStyle w:val="Strong"/>
              </w:rPr>
              <w:t>Insert here</w:t>
            </w:r>
          </w:p>
        </w:tc>
      </w:tr>
      <w:tr w:rsidR="00AA08E2" w:rsidRPr="00103189" w14:paraId="49B2727C" w14:textId="77777777" w:rsidTr="00C006B7">
        <w:trPr>
          <w:trHeight w:val="20"/>
        </w:trPr>
        <w:tc>
          <w:tcPr>
            <w:tcW w:w="3100" w:type="dxa"/>
            <w:gridSpan w:val="2"/>
            <w:tcBorders>
              <w:left w:val="single" w:sz="4" w:space="0" w:color="D9D9D9" w:themeColor="background1" w:themeShade="D9"/>
            </w:tcBorders>
            <w:vAlign w:val="center"/>
          </w:tcPr>
          <w:p w14:paraId="2E5F5BEF" w14:textId="7B837842" w:rsidR="00AA08E2" w:rsidRDefault="00AA08E2" w:rsidP="00D80DCB">
            <w:r>
              <w:t xml:space="preserve">Assistant Professor / Research Fellow </w:t>
            </w:r>
            <w:r w:rsidRPr="00764980">
              <w:rPr>
                <w:b/>
                <w:i/>
                <w:color w:val="7F7F7F" w:themeColor="text1" w:themeTint="80"/>
                <w:sz w:val="18"/>
              </w:rPr>
              <w:t>(</w:t>
            </w:r>
            <w:r>
              <w:rPr>
                <w:b/>
                <w:i/>
                <w:color w:val="7F7F7F" w:themeColor="text1" w:themeTint="80"/>
                <w:sz w:val="18"/>
              </w:rPr>
              <w:t>Indonesia</w:t>
            </w:r>
            <w:r w:rsidRPr="00764980">
              <w:rPr>
                <w:b/>
                <w:i/>
                <w:color w:val="7F7F7F" w:themeColor="text1" w:themeTint="80"/>
                <w:sz w:val="18"/>
              </w:rPr>
              <w:t>)</w:t>
            </w:r>
          </w:p>
        </w:tc>
        <w:tc>
          <w:tcPr>
            <w:tcW w:w="1573" w:type="dxa"/>
            <w:gridSpan w:val="4"/>
          </w:tcPr>
          <w:p w14:paraId="1B56AC8E" w14:textId="51DE50A1" w:rsidR="00AA08E2" w:rsidRDefault="00AA08E2" w:rsidP="00D80DCB">
            <w:pPr>
              <w:rPr>
                <w:rStyle w:val="Strong"/>
              </w:rPr>
            </w:pPr>
            <w:r>
              <w:t xml:space="preserve">MM/YY </w:t>
            </w:r>
          </w:p>
        </w:tc>
        <w:tc>
          <w:tcPr>
            <w:tcW w:w="5817" w:type="dxa"/>
            <w:gridSpan w:val="13"/>
            <w:tcBorders>
              <w:right w:val="single" w:sz="4" w:space="0" w:color="D9D9D9" w:themeColor="background1" w:themeShade="D9"/>
            </w:tcBorders>
          </w:tcPr>
          <w:p w14:paraId="6726770F" w14:textId="1762CBBC" w:rsidR="00AA08E2" w:rsidRDefault="00C006B7" w:rsidP="00D80DCB">
            <w:r w:rsidRPr="00A82712">
              <w:rPr>
                <w:rStyle w:val="Strong"/>
              </w:rPr>
              <w:t>Insert here</w:t>
            </w:r>
          </w:p>
        </w:tc>
      </w:tr>
      <w:tr w:rsidR="00AA08E2" w:rsidRPr="00103189" w14:paraId="1847EED2" w14:textId="77777777" w:rsidTr="00C006B7">
        <w:trPr>
          <w:trHeight w:val="20"/>
        </w:trPr>
        <w:tc>
          <w:tcPr>
            <w:tcW w:w="3100" w:type="dxa"/>
            <w:gridSpan w:val="2"/>
            <w:tcBorders>
              <w:left w:val="single" w:sz="4" w:space="0" w:color="D9D9D9" w:themeColor="background1" w:themeShade="D9"/>
              <w:bottom w:val="single" w:sz="4" w:space="0" w:color="D9D9D9" w:themeColor="background1" w:themeShade="D9"/>
            </w:tcBorders>
            <w:vAlign w:val="center"/>
          </w:tcPr>
          <w:p w14:paraId="5DDED86F" w14:textId="6661CCAC" w:rsidR="00AA08E2" w:rsidRDefault="00AA08E2" w:rsidP="00D80DCB">
            <w:r>
              <w:t xml:space="preserve">Associate Professor / Senior Research Fellow </w:t>
            </w:r>
            <w:r w:rsidRPr="00764980">
              <w:rPr>
                <w:b/>
                <w:i/>
                <w:color w:val="7F7F7F" w:themeColor="text1" w:themeTint="80"/>
                <w:sz w:val="18"/>
              </w:rPr>
              <w:t>(</w:t>
            </w:r>
            <w:r>
              <w:rPr>
                <w:b/>
                <w:i/>
                <w:color w:val="7F7F7F" w:themeColor="text1" w:themeTint="80"/>
                <w:sz w:val="18"/>
              </w:rPr>
              <w:t>Indonesia</w:t>
            </w:r>
            <w:r w:rsidRPr="00764980">
              <w:rPr>
                <w:b/>
                <w:i/>
                <w:color w:val="7F7F7F" w:themeColor="text1" w:themeTint="80"/>
                <w:sz w:val="18"/>
              </w:rPr>
              <w:t>)</w:t>
            </w:r>
          </w:p>
        </w:tc>
        <w:tc>
          <w:tcPr>
            <w:tcW w:w="1573" w:type="dxa"/>
            <w:gridSpan w:val="4"/>
            <w:tcBorders>
              <w:bottom w:val="single" w:sz="4" w:space="0" w:color="D9D9D9" w:themeColor="background1" w:themeShade="D9"/>
            </w:tcBorders>
          </w:tcPr>
          <w:p w14:paraId="49220EEA" w14:textId="58C818CA" w:rsidR="00AA08E2" w:rsidRDefault="00AA08E2" w:rsidP="00D80DCB">
            <w:pPr>
              <w:rPr>
                <w:rStyle w:val="Strong"/>
              </w:rPr>
            </w:pPr>
            <w:r>
              <w:t xml:space="preserve">MM/YY </w:t>
            </w:r>
          </w:p>
        </w:tc>
        <w:tc>
          <w:tcPr>
            <w:tcW w:w="5817" w:type="dxa"/>
            <w:gridSpan w:val="13"/>
            <w:tcBorders>
              <w:bottom w:val="single" w:sz="4" w:space="0" w:color="D9D9D9" w:themeColor="background1" w:themeShade="D9"/>
              <w:right w:val="single" w:sz="4" w:space="0" w:color="D9D9D9" w:themeColor="background1" w:themeShade="D9"/>
            </w:tcBorders>
          </w:tcPr>
          <w:p w14:paraId="3AA2F2C3" w14:textId="4F901F7F" w:rsidR="00AA08E2" w:rsidRDefault="00C006B7" w:rsidP="00D80DCB">
            <w:r w:rsidRPr="00A82712">
              <w:rPr>
                <w:rStyle w:val="Strong"/>
              </w:rPr>
              <w:t>Insert here</w:t>
            </w:r>
          </w:p>
        </w:tc>
      </w:tr>
      <w:tr w:rsidR="000B2BA9" w:rsidRPr="00103189" w14:paraId="45AEF347" w14:textId="77777777" w:rsidTr="005055C0">
        <w:trPr>
          <w:trHeight w:val="283"/>
        </w:trPr>
        <w:tc>
          <w:tcPr>
            <w:tcW w:w="10490" w:type="dxa"/>
            <w:gridSpan w:val="19"/>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DEEAF6" w:themeFill="accent1" w:themeFillTint="33"/>
            <w:vAlign w:val="center"/>
          </w:tcPr>
          <w:p w14:paraId="2A5623FA" w14:textId="1FFE70CA" w:rsidR="000B2BA9" w:rsidRPr="0059371F" w:rsidRDefault="000B2BA9" w:rsidP="00C01F6D">
            <w:pPr>
              <w:pStyle w:val="Heading3"/>
              <w:rPr>
                <w:w w:val="105"/>
              </w:rPr>
            </w:pPr>
            <w:r>
              <w:rPr>
                <w:w w:val="105"/>
              </w:rPr>
              <w:t>1.</w:t>
            </w:r>
            <w:r w:rsidR="00C01F6D">
              <w:rPr>
                <w:w w:val="105"/>
              </w:rPr>
              <w:t>2</w:t>
            </w:r>
            <w:r w:rsidRPr="002A38D4">
              <w:rPr>
                <w:w w:val="105"/>
              </w:rPr>
              <w:t xml:space="preserve">: </w:t>
            </w:r>
            <w:r>
              <w:rPr>
                <w:w w:val="105"/>
              </w:rPr>
              <w:tab/>
              <w:t>Workload Allocation</w:t>
            </w:r>
          </w:p>
        </w:tc>
      </w:tr>
      <w:tr w:rsidR="00C2529F" w:rsidRPr="00103189" w14:paraId="4D38B7A5" w14:textId="77777777" w:rsidTr="00AA08E2">
        <w:trPr>
          <w:trHeight w:val="20"/>
        </w:trPr>
        <w:tc>
          <w:tcPr>
            <w:tcW w:w="2263" w:type="dxa"/>
            <w:tcBorders>
              <w:left w:val="single" w:sz="4" w:space="0" w:color="D9D9D9" w:themeColor="background1" w:themeShade="D9"/>
            </w:tcBorders>
            <w:vAlign w:val="center"/>
          </w:tcPr>
          <w:p w14:paraId="170E9514" w14:textId="467CFDC4" w:rsidR="00AB31C3" w:rsidRPr="002A38D4" w:rsidRDefault="00C2529F" w:rsidP="00C2529F">
            <w:r>
              <w:t>Current Workload Allocation</w:t>
            </w:r>
          </w:p>
        </w:tc>
        <w:tc>
          <w:tcPr>
            <w:tcW w:w="1371" w:type="dxa"/>
            <w:gridSpan w:val="2"/>
            <w:vAlign w:val="center"/>
          </w:tcPr>
          <w:p w14:paraId="3521F8C9" w14:textId="17C29F96" w:rsidR="00C2529F" w:rsidRPr="002B1D2B" w:rsidRDefault="00C2529F" w:rsidP="00C2529F">
            <w:r w:rsidRPr="00A95BA3">
              <w:t xml:space="preserve">Research </w:t>
            </w:r>
            <w:r>
              <w:t>%</w:t>
            </w:r>
            <w:r w:rsidRPr="002B1D2B">
              <w:t xml:space="preserve">                 </w:t>
            </w:r>
          </w:p>
        </w:tc>
        <w:tc>
          <w:tcPr>
            <w:tcW w:w="1371" w:type="dxa"/>
            <w:gridSpan w:val="4"/>
            <w:vAlign w:val="center"/>
          </w:tcPr>
          <w:p w14:paraId="5E1A282E" w14:textId="5E514302" w:rsidR="00C2529F" w:rsidRPr="002B1D2B" w:rsidRDefault="00C2529F" w:rsidP="00C2529F">
            <w:r w:rsidRPr="00A82712">
              <w:rPr>
                <w:rStyle w:val="Strong"/>
              </w:rPr>
              <w:t>Insert here</w:t>
            </w:r>
            <w:r>
              <w:rPr>
                <w:rStyle w:val="Strong"/>
              </w:rPr>
              <w:t xml:space="preserve">      </w:t>
            </w:r>
          </w:p>
        </w:tc>
        <w:tc>
          <w:tcPr>
            <w:tcW w:w="1371" w:type="dxa"/>
            <w:gridSpan w:val="3"/>
            <w:vAlign w:val="center"/>
          </w:tcPr>
          <w:p w14:paraId="0C2092C4" w14:textId="25D97B5F" w:rsidR="00C2529F" w:rsidRPr="002B1D2B" w:rsidRDefault="00C2529F" w:rsidP="00C2529F">
            <w:r w:rsidRPr="002B1D2B">
              <w:t>Education %</w:t>
            </w:r>
          </w:p>
        </w:tc>
        <w:tc>
          <w:tcPr>
            <w:tcW w:w="1371" w:type="dxa"/>
            <w:gridSpan w:val="4"/>
            <w:vAlign w:val="center"/>
          </w:tcPr>
          <w:p w14:paraId="2C844235" w14:textId="11EE159B" w:rsidR="00C2529F" w:rsidRPr="002B1D2B" w:rsidRDefault="00C2529F" w:rsidP="00C2529F">
            <w:r w:rsidRPr="00A82712">
              <w:rPr>
                <w:rStyle w:val="Strong"/>
              </w:rPr>
              <w:t>Insert here</w:t>
            </w:r>
            <w:r>
              <w:rPr>
                <w:rStyle w:val="Strong"/>
              </w:rPr>
              <w:t xml:space="preserve">           </w:t>
            </w:r>
          </w:p>
        </w:tc>
        <w:tc>
          <w:tcPr>
            <w:tcW w:w="1371" w:type="dxa"/>
            <w:gridSpan w:val="3"/>
            <w:vAlign w:val="center"/>
          </w:tcPr>
          <w:p w14:paraId="468CE675" w14:textId="5C974D13" w:rsidR="00C2529F" w:rsidRPr="002B1D2B" w:rsidRDefault="00C2529F" w:rsidP="00C2529F">
            <w:r w:rsidRPr="002B1D2B">
              <w:t xml:space="preserve">Engagement </w:t>
            </w:r>
            <w:r>
              <w:t>%</w:t>
            </w:r>
          </w:p>
        </w:tc>
        <w:tc>
          <w:tcPr>
            <w:tcW w:w="1372" w:type="dxa"/>
            <w:gridSpan w:val="2"/>
            <w:tcBorders>
              <w:right w:val="single" w:sz="4" w:space="0" w:color="D9D9D9" w:themeColor="background1" w:themeShade="D9"/>
            </w:tcBorders>
            <w:vAlign w:val="center"/>
          </w:tcPr>
          <w:p w14:paraId="2579D04C" w14:textId="506CE47E" w:rsidR="00C2529F" w:rsidRPr="002B1D2B" w:rsidRDefault="00C2529F" w:rsidP="00C2529F">
            <w:r w:rsidRPr="00A82712">
              <w:rPr>
                <w:rStyle w:val="Strong"/>
              </w:rPr>
              <w:t>Insert here</w:t>
            </w:r>
            <w:r>
              <w:rPr>
                <w:rStyle w:val="Strong"/>
              </w:rPr>
              <w:t xml:space="preserve"> </w:t>
            </w:r>
          </w:p>
        </w:tc>
      </w:tr>
      <w:tr w:rsidR="00B2799F" w:rsidRPr="00103189" w14:paraId="46596FD7" w14:textId="77777777" w:rsidTr="005055C0">
        <w:trPr>
          <w:trHeight w:val="20"/>
        </w:trPr>
        <w:tc>
          <w:tcPr>
            <w:tcW w:w="10490" w:type="dxa"/>
            <w:gridSpan w:val="19"/>
            <w:tcBorders>
              <w:left w:val="single" w:sz="4" w:space="0" w:color="D9D9D9" w:themeColor="background1" w:themeShade="D9"/>
              <w:right w:val="single" w:sz="4" w:space="0" w:color="D9D9D9" w:themeColor="background1" w:themeShade="D9"/>
            </w:tcBorders>
            <w:shd w:val="clear" w:color="auto" w:fill="F2F2F2" w:themeFill="background1" w:themeFillShade="F2"/>
            <w:vAlign w:val="center"/>
          </w:tcPr>
          <w:p w14:paraId="59C06E6F" w14:textId="13DE94C2" w:rsidR="00B2799F" w:rsidRPr="00627B52" w:rsidRDefault="00B2799F" w:rsidP="00D80DCB">
            <w:r w:rsidRPr="00627B52">
              <w:t>If your workload allocation has varied</w:t>
            </w:r>
            <w:r>
              <w:t xml:space="preserve"> since your last promotion</w:t>
            </w:r>
            <w:r w:rsidR="003A097C">
              <w:t>/appointment</w:t>
            </w:r>
            <w:r w:rsidRPr="00627B52">
              <w:t>, please indicate.</w:t>
            </w:r>
          </w:p>
        </w:tc>
      </w:tr>
      <w:tr w:rsidR="00480867" w:rsidRPr="00103189" w14:paraId="6719F59B" w14:textId="77777777" w:rsidTr="005055C0">
        <w:trPr>
          <w:trHeight w:val="20"/>
        </w:trPr>
        <w:tc>
          <w:tcPr>
            <w:tcW w:w="2263" w:type="dxa"/>
            <w:tcBorders>
              <w:left w:val="single" w:sz="4" w:space="0" w:color="D9D9D9" w:themeColor="background1" w:themeShade="D9"/>
              <w:bottom w:val="single" w:sz="4" w:space="0" w:color="D9D9D9" w:themeColor="background1" w:themeShade="D9"/>
            </w:tcBorders>
            <w:vAlign w:val="center"/>
          </w:tcPr>
          <w:p w14:paraId="0B2131C1" w14:textId="473F91A5" w:rsidR="00480867" w:rsidRPr="00B2799F" w:rsidRDefault="00480867" w:rsidP="00480867">
            <w:pPr>
              <w:rPr>
                <w:color w:val="1F4E79" w:themeColor="accent1" w:themeShade="80"/>
              </w:rPr>
            </w:pPr>
            <w:r w:rsidRPr="00A82712">
              <w:rPr>
                <w:rStyle w:val="Strong"/>
              </w:rPr>
              <w:t>Insert here</w:t>
            </w:r>
          </w:p>
        </w:tc>
        <w:tc>
          <w:tcPr>
            <w:tcW w:w="1371" w:type="dxa"/>
            <w:gridSpan w:val="2"/>
            <w:tcBorders>
              <w:bottom w:val="single" w:sz="4" w:space="0" w:color="D9D9D9" w:themeColor="background1" w:themeShade="D9"/>
            </w:tcBorders>
            <w:vAlign w:val="center"/>
          </w:tcPr>
          <w:p w14:paraId="137E6134" w14:textId="1733E885" w:rsidR="00480867" w:rsidRPr="00A95BA3" w:rsidRDefault="00480867" w:rsidP="00480867">
            <w:r w:rsidRPr="00A95BA3">
              <w:t xml:space="preserve">Research </w:t>
            </w:r>
            <w:r>
              <w:t>%</w:t>
            </w:r>
            <w:r w:rsidRPr="002B1D2B">
              <w:t xml:space="preserve">                 </w:t>
            </w:r>
          </w:p>
        </w:tc>
        <w:tc>
          <w:tcPr>
            <w:tcW w:w="1371" w:type="dxa"/>
            <w:gridSpan w:val="4"/>
            <w:tcBorders>
              <w:bottom w:val="single" w:sz="4" w:space="0" w:color="D9D9D9" w:themeColor="background1" w:themeShade="D9"/>
            </w:tcBorders>
            <w:vAlign w:val="center"/>
          </w:tcPr>
          <w:p w14:paraId="7263C22F" w14:textId="3D6BF781" w:rsidR="00480867" w:rsidRPr="00A82712" w:rsidRDefault="00480867" w:rsidP="00480867">
            <w:pPr>
              <w:rPr>
                <w:rStyle w:val="Strong"/>
              </w:rPr>
            </w:pPr>
            <w:r w:rsidRPr="00A82712">
              <w:rPr>
                <w:rStyle w:val="Strong"/>
              </w:rPr>
              <w:t>Insert here</w:t>
            </w:r>
            <w:r>
              <w:rPr>
                <w:rStyle w:val="Strong"/>
              </w:rPr>
              <w:t xml:space="preserve">           </w:t>
            </w:r>
          </w:p>
        </w:tc>
        <w:tc>
          <w:tcPr>
            <w:tcW w:w="1371" w:type="dxa"/>
            <w:gridSpan w:val="3"/>
            <w:tcBorders>
              <w:bottom w:val="single" w:sz="4" w:space="0" w:color="D9D9D9" w:themeColor="background1" w:themeShade="D9"/>
            </w:tcBorders>
            <w:vAlign w:val="center"/>
          </w:tcPr>
          <w:p w14:paraId="781D6B0C" w14:textId="7202EAC0" w:rsidR="00480867" w:rsidRPr="002B1D2B" w:rsidRDefault="00480867" w:rsidP="00480867">
            <w:r w:rsidRPr="002B1D2B">
              <w:t>Education %</w:t>
            </w:r>
          </w:p>
        </w:tc>
        <w:tc>
          <w:tcPr>
            <w:tcW w:w="1371" w:type="dxa"/>
            <w:gridSpan w:val="4"/>
            <w:tcBorders>
              <w:bottom w:val="single" w:sz="4" w:space="0" w:color="D9D9D9" w:themeColor="background1" w:themeShade="D9"/>
            </w:tcBorders>
            <w:vAlign w:val="center"/>
          </w:tcPr>
          <w:p w14:paraId="1BA0B3CE" w14:textId="74F4AE40" w:rsidR="00480867" w:rsidRPr="00A82712" w:rsidRDefault="00480867" w:rsidP="00480867">
            <w:pPr>
              <w:rPr>
                <w:rStyle w:val="Strong"/>
              </w:rPr>
            </w:pPr>
            <w:r w:rsidRPr="00A82712">
              <w:rPr>
                <w:rStyle w:val="Strong"/>
              </w:rPr>
              <w:t>Insert here</w:t>
            </w:r>
            <w:r>
              <w:rPr>
                <w:rStyle w:val="Strong"/>
              </w:rPr>
              <w:t xml:space="preserve">           </w:t>
            </w:r>
          </w:p>
        </w:tc>
        <w:tc>
          <w:tcPr>
            <w:tcW w:w="1371" w:type="dxa"/>
            <w:gridSpan w:val="3"/>
            <w:tcBorders>
              <w:bottom w:val="single" w:sz="4" w:space="0" w:color="D9D9D9" w:themeColor="background1" w:themeShade="D9"/>
            </w:tcBorders>
            <w:vAlign w:val="center"/>
          </w:tcPr>
          <w:p w14:paraId="7F1EB6D4" w14:textId="1AAEC702" w:rsidR="00480867" w:rsidRPr="002B1D2B" w:rsidRDefault="00480867" w:rsidP="00480867">
            <w:r w:rsidRPr="002B1D2B">
              <w:t xml:space="preserve">Engagement </w:t>
            </w:r>
            <w:r w:rsidR="00AA08E2">
              <w:t>%</w:t>
            </w:r>
          </w:p>
        </w:tc>
        <w:tc>
          <w:tcPr>
            <w:tcW w:w="1372" w:type="dxa"/>
            <w:gridSpan w:val="2"/>
            <w:tcBorders>
              <w:bottom w:val="single" w:sz="4" w:space="0" w:color="D9D9D9" w:themeColor="background1" w:themeShade="D9"/>
              <w:right w:val="single" w:sz="4" w:space="0" w:color="D9D9D9" w:themeColor="background1" w:themeShade="D9"/>
            </w:tcBorders>
            <w:vAlign w:val="center"/>
          </w:tcPr>
          <w:p w14:paraId="5858F0C7" w14:textId="1458CF08" w:rsidR="00480867" w:rsidRPr="00A82712" w:rsidRDefault="00480867" w:rsidP="00480867">
            <w:pPr>
              <w:rPr>
                <w:rStyle w:val="Strong"/>
              </w:rPr>
            </w:pPr>
            <w:r w:rsidRPr="00A82712">
              <w:rPr>
                <w:rStyle w:val="Strong"/>
              </w:rPr>
              <w:t>Insert here</w:t>
            </w:r>
            <w:r>
              <w:rPr>
                <w:rStyle w:val="Strong"/>
              </w:rPr>
              <w:t xml:space="preserve"> </w:t>
            </w:r>
          </w:p>
        </w:tc>
      </w:tr>
      <w:tr w:rsidR="00480867" w:rsidRPr="00103189" w14:paraId="2C62DA78" w14:textId="77777777" w:rsidTr="009E511D">
        <w:trPr>
          <w:trHeight w:val="283"/>
        </w:trPr>
        <w:tc>
          <w:tcPr>
            <w:tcW w:w="10490" w:type="dxa"/>
            <w:gridSpan w:val="19"/>
            <w:tcBorders>
              <w:left w:val="single" w:sz="4" w:space="0" w:color="D9D9D9" w:themeColor="background1" w:themeShade="D9"/>
              <w:right w:val="single" w:sz="4" w:space="0" w:color="D9D9D9" w:themeColor="background1" w:themeShade="D9"/>
            </w:tcBorders>
            <w:shd w:val="clear" w:color="auto" w:fill="DEEAF6" w:themeFill="accent1" w:themeFillTint="33"/>
            <w:vAlign w:val="center"/>
          </w:tcPr>
          <w:p w14:paraId="369FD2B2" w14:textId="13D1703E" w:rsidR="00480867" w:rsidRPr="0059371F" w:rsidRDefault="00480867" w:rsidP="00480867">
            <w:pPr>
              <w:pStyle w:val="Heading3"/>
              <w:rPr>
                <w:w w:val="105"/>
              </w:rPr>
            </w:pPr>
            <w:r>
              <w:rPr>
                <w:w w:val="105"/>
              </w:rPr>
              <w:t>1.3</w:t>
            </w:r>
            <w:r w:rsidRPr="002A38D4">
              <w:rPr>
                <w:w w:val="105"/>
              </w:rPr>
              <w:t xml:space="preserve">: </w:t>
            </w:r>
            <w:r>
              <w:rPr>
                <w:w w:val="105"/>
              </w:rPr>
              <w:tab/>
              <w:t xml:space="preserve">Education-Focused </w:t>
            </w:r>
            <w:r w:rsidR="00890106">
              <w:rPr>
                <w:w w:val="105"/>
              </w:rPr>
              <w:t xml:space="preserve">and Teaching Fellow </w:t>
            </w:r>
            <w:r w:rsidR="00220900">
              <w:rPr>
                <w:w w:val="105"/>
              </w:rPr>
              <w:t xml:space="preserve">applicants </w:t>
            </w:r>
            <w:r>
              <w:rPr>
                <w:w w:val="105"/>
              </w:rPr>
              <w:t>only</w:t>
            </w:r>
          </w:p>
        </w:tc>
      </w:tr>
      <w:tr w:rsidR="00480867" w:rsidRPr="00103189" w14:paraId="4892F523" w14:textId="77777777" w:rsidTr="00A164D2">
        <w:trPr>
          <w:trHeight w:val="454"/>
        </w:trPr>
        <w:tc>
          <w:tcPr>
            <w:tcW w:w="10490" w:type="dxa"/>
            <w:gridSpan w:val="19"/>
            <w:tcBorders>
              <w:left w:val="single" w:sz="4" w:space="0" w:color="D9D9D9" w:themeColor="background1" w:themeShade="D9"/>
              <w:right w:val="single" w:sz="4" w:space="0" w:color="D9D9D9" w:themeColor="background1" w:themeShade="D9"/>
            </w:tcBorders>
            <w:shd w:val="clear" w:color="auto" w:fill="E3E5E5"/>
          </w:tcPr>
          <w:p w14:paraId="703551E0" w14:textId="50903B28" w:rsidR="007B4170" w:rsidRPr="007B4170" w:rsidRDefault="00480867" w:rsidP="007B4170">
            <w:pPr>
              <w:rPr>
                <w:bCs/>
              </w:rPr>
            </w:pPr>
            <w:r>
              <w:t>P</w:t>
            </w:r>
            <w:r w:rsidRPr="006260CC">
              <w:t xml:space="preserve">lease nominate the </w:t>
            </w:r>
            <w:r>
              <w:t xml:space="preserve">predominant nature of your research for the period since your last promotion/appointment to </w:t>
            </w:r>
            <w:r w:rsidR="00393737">
              <w:t xml:space="preserve">the </w:t>
            </w:r>
            <w:r>
              <w:t>current level</w:t>
            </w:r>
            <w:r w:rsidR="007B4170">
              <w:t xml:space="preserve">.  </w:t>
            </w:r>
          </w:p>
        </w:tc>
      </w:tr>
      <w:tr w:rsidR="00480867" w:rsidRPr="00103189" w14:paraId="26859830" w14:textId="77777777" w:rsidTr="00A164D2">
        <w:trPr>
          <w:trHeight w:val="454"/>
        </w:trPr>
        <w:tc>
          <w:tcPr>
            <w:tcW w:w="10490" w:type="dxa"/>
            <w:gridSpan w:val="19"/>
            <w:tcBorders>
              <w:left w:val="single" w:sz="4" w:space="0" w:color="D9D9D9" w:themeColor="background1" w:themeShade="D9"/>
              <w:bottom w:val="single" w:sz="4" w:space="0" w:color="D9D9D9" w:themeColor="background1" w:themeShade="D9"/>
              <w:right w:val="single" w:sz="4" w:space="0" w:color="D9D9D9" w:themeColor="background1" w:themeShade="D9"/>
            </w:tcBorders>
          </w:tcPr>
          <w:p w14:paraId="2F7F5E88" w14:textId="1BE8EB81" w:rsidR="00480867" w:rsidRPr="00BC6CA4" w:rsidRDefault="00480867" w:rsidP="00480867">
            <w:r w:rsidRPr="00BC6CA4">
              <w:fldChar w:fldCharType="begin">
                <w:ffData>
                  <w:name w:val=""/>
                  <w:enabled/>
                  <w:calcOnExit w:val="0"/>
                  <w:checkBox>
                    <w:sizeAuto/>
                    <w:default w:val="0"/>
                  </w:checkBox>
                </w:ffData>
              </w:fldChar>
            </w:r>
            <w:r w:rsidRPr="00BC6CA4">
              <w:instrText xml:space="preserve"> FORMCHECKBOX </w:instrText>
            </w:r>
            <w:r w:rsidRPr="00BC6CA4">
              <w:fldChar w:fldCharType="separate"/>
            </w:r>
            <w:r w:rsidRPr="00BC6CA4">
              <w:fldChar w:fldCharType="end"/>
            </w:r>
            <w:r w:rsidRPr="00BC6CA4">
              <w:t xml:space="preserve"> </w:t>
            </w:r>
            <w:r w:rsidRPr="008634C9">
              <w:t>Predominantly education research related to teaching and learning (pedagogy)</w:t>
            </w:r>
            <w:r w:rsidR="007B4170">
              <w:t xml:space="preserve"> </w:t>
            </w:r>
            <w:r w:rsidR="007B4170" w:rsidRPr="007B4170">
              <w:rPr>
                <w:i/>
              </w:rPr>
              <w:t>(ADE will prepare the research report)</w:t>
            </w:r>
            <w:r w:rsidRPr="008634C9">
              <w:t>; or</w:t>
            </w:r>
          </w:p>
          <w:p w14:paraId="55C94C6B" w14:textId="7EE52ADD" w:rsidR="00480867" w:rsidRPr="00745AEE" w:rsidRDefault="00480867" w:rsidP="00480867">
            <w:pPr>
              <w:rPr>
                <w:rStyle w:val="IntenseEmphasis"/>
                <w:sz w:val="18"/>
              </w:rPr>
            </w:pPr>
            <w:r w:rsidRPr="00BC6CA4">
              <w:fldChar w:fldCharType="begin">
                <w:ffData>
                  <w:name w:val=""/>
                  <w:enabled/>
                  <w:calcOnExit w:val="0"/>
                  <w:checkBox>
                    <w:sizeAuto/>
                    <w:default w:val="0"/>
                  </w:checkBox>
                </w:ffData>
              </w:fldChar>
            </w:r>
            <w:r w:rsidRPr="00BC6CA4">
              <w:instrText xml:space="preserve"> FORMCHECKBOX </w:instrText>
            </w:r>
            <w:r w:rsidRPr="00BC6CA4">
              <w:fldChar w:fldCharType="separate"/>
            </w:r>
            <w:r w:rsidRPr="00BC6CA4">
              <w:fldChar w:fldCharType="end"/>
            </w:r>
            <w:r w:rsidRPr="00BC6CA4">
              <w:t xml:space="preserve"> Predominantly discipline-related</w:t>
            </w:r>
            <w:r w:rsidR="007B4170">
              <w:t xml:space="preserve"> </w:t>
            </w:r>
            <w:r w:rsidR="007B4170" w:rsidRPr="007B4170">
              <w:rPr>
                <w:i/>
              </w:rPr>
              <w:t>(ADR will prepare the research report)</w:t>
            </w:r>
            <w:r w:rsidRPr="00BC6CA4">
              <w:t>.</w:t>
            </w:r>
          </w:p>
        </w:tc>
      </w:tr>
    </w:tbl>
    <w:p w14:paraId="2A4848BC" w14:textId="77777777" w:rsidR="00D63C24" w:rsidRDefault="00D63C24">
      <w:r>
        <w:rPr>
          <w:b/>
          <w:bCs/>
        </w:rPr>
        <w:br w:type="page"/>
      </w:r>
    </w:p>
    <w:tbl>
      <w:tblPr>
        <w:tblW w:w="1049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CellMar>
          <w:top w:w="28" w:type="dxa"/>
          <w:bottom w:w="28" w:type="dxa"/>
        </w:tblCellMar>
        <w:tblLook w:val="0000" w:firstRow="0" w:lastRow="0" w:firstColumn="0" w:lastColumn="0" w:noHBand="0" w:noVBand="0"/>
      </w:tblPr>
      <w:tblGrid>
        <w:gridCol w:w="10490"/>
      </w:tblGrid>
      <w:tr w:rsidR="005055C0" w:rsidRPr="0030533E" w14:paraId="674E16E2" w14:textId="77777777" w:rsidTr="00A15696">
        <w:trPr>
          <w:trHeight w:val="340"/>
        </w:trPr>
        <w:tc>
          <w:tcPr>
            <w:tcW w:w="10490" w:type="dxa"/>
            <w:shd w:val="clear" w:color="auto" w:fill="1F4E79" w:themeFill="accent1" w:themeFillShade="80"/>
            <w:vAlign w:val="center"/>
          </w:tcPr>
          <w:p w14:paraId="266AB929" w14:textId="4A25E17D" w:rsidR="005055C0" w:rsidRPr="0030533E" w:rsidRDefault="005055C0" w:rsidP="00A15696">
            <w:pPr>
              <w:pStyle w:val="Heading2"/>
            </w:pPr>
            <w:r w:rsidRPr="0030533E">
              <w:lastRenderedPageBreak/>
              <w:t xml:space="preserve">SECTION </w:t>
            </w:r>
            <w:r>
              <w:t>2</w:t>
            </w:r>
            <w:r w:rsidRPr="0030533E">
              <w:t xml:space="preserve">:              </w:t>
            </w:r>
            <w:r>
              <w:t>RELEVANT CIRCUMSTANCES (ACHIEVEMENT RELATIVE TO OPPORTUNITY)</w:t>
            </w:r>
          </w:p>
        </w:tc>
      </w:tr>
      <w:tr w:rsidR="005055C0" w:rsidRPr="002A38D4" w14:paraId="6B994A1E" w14:textId="77777777" w:rsidTr="00A15696">
        <w:trPr>
          <w:trHeight w:val="454"/>
        </w:trPr>
        <w:tc>
          <w:tcPr>
            <w:tcW w:w="10490" w:type="dxa"/>
            <w:shd w:val="clear" w:color="auto" w:fill="E3E5E5"/>
          </w:tcPr>
          <w:p w14:paraId="714E8034" w14:textId="5ED9D382" w:rsidR="00350F34" w:rsidRPr="00D5794D" w:rsidRDefault="005055C0" w:rsidP="00A15696">
            <w:r w:rsidRPr="00637EAD">
              <w:t xml:space="preserve">Please indicate </w:t>
            </w:r>
            <w:r>
              <w:t xml:space="preserve">below </w:t>
            </w:r>
            <w:r w:rsidRPr="00637EAD">
              <w:t>which circumstance</w:t>
            </w:r>
            <w:r w:rsidRPr="004B4CB6">
              <w:t>/s apply (if any)</w:t>
            </w:r>
            <w:r>
              <w:t>.</w:t>
            </w:r>
            <w:r w:rsidR="00350F34">
              <w:t xml:space="preserve">  </w:t>
            </w:r>
            <w:r w:rsidR="00350F34" w:rsidRPr="00637EAD">
              <w:t>Refer to</w:t>
            </w:r>
            <w:r w:rsidR="00350F34">
              <w:t xml:space="preserve"> the</w:t>
            </w:r>
            <w:r w:rsidR="00350F34" w:rsidRPr="00637EAD">
              <w:t xml:space="preserve"> </w:t>
            </w:r>
            <w:hyperlink r:id="rId17" w:history="1">
              <w:r w:rsidR="00350F34">
                <w:rPr>
                  <w:rStyle w:val="Hyperlink"/>
                </w:rPr>
                <w:t>Achievement Relative to Opportunity website</w:t>
              </w:r>
            </w:hyperlink>
            <w:r w:rsidR="00350F34" w:rsidRPr="0006130C">
              <w:t xml:space="preserve"> for more </w:t>
            </w:r>
            <w:r w:rsidR="00350F34">
              <w:t>information.</w:t>
            </w:r>
            <w:r w:rsidR="00350F34" w:rsidRPr="00F72D00">
              <w:t xml:space="preserve">           </w:t>
            </w:r>
          </w:p>
        </w:tc>
      </w:tr>
      <w:tr w:rsidR="005055C0" w:rsidRPr="002A38D4" w14:paraId="6AE27072" w14:textId="77777777" w:rsidTr="00A15696">
        <w:trPr>
          <w:trHeight w:val="454"/>
        </w:trPr>
        <w:tc>
          <w:tcPr>
            <w:tcW w:w="10490" w:type="dxa"/>
            <w:shd w:val="clear" w:color="auto" w:fill="FFFFFF" w:themeFill="background1"/>
          </w:tcPr>
          <w:p w14:paraId="72BD4B38" w14:textId="77777777" w:rsidR="005055C0" w:rsidRPr="00D5794D" w:rsidRDefault="005055C0" w:rsidP="00A15696">
            <w:pPr>
              <w:tabs>
                <w:tab w:val="left" w:pos="454"/>
              </w:tabs>
              <w:ind w:left="454" w:hanging="454"/>
              <w:rPr>
                <w:rStyle w:val="CharacterStyle3"/>
                <w:spacing w:val="-2"/>
                <w:sz w:val="8"/>
                <w:szCs w:val="6"/>
              </w:rPr>
            </w:pPr>
          </w:p>
          <w:p w14:paraId="62FB99F4" w14:textId="77777777" w:rsidR="005055C0" w:rsidRDefault="005055C0" w:rsidP="00A15696">
            <w:pPr>
              <w:tabs>
                <w:tab w:val="left" w:pos="454"/>
              </w:tabs>
              <w:ind w:left="454" w:hanging="454"/>
              <w:rPr>
                <w:rStyle w:val="CharacterStyle3"/>
                <w:rFonts w:ascii="Arial Narrow" w:hAnsi="Arial Narrow"/>
                <w:spacing w:val="-2"/>
                <w:szCs w:val="18"/>
              </w:rPr>
            </w:pPr>
            <w:r w:rsidRPr="005C4216">
              <w:rPr>
                <w:rStyle w:val="CharacterStyle3"/>
                <w:rFonts w:ascii="Arial Narrow" w:hAnsi="Arial Narrow"/>
                <w:spacing w:val="-2"/>
                <w:szCs w:val="18"/>
              </w:rPr>
              <w:fldChar w:fldCharType="begin">
                <w:ffData>
                  <w:name w:val="Check1"/>
                  <w:enabled/>
                  <w:calcOnExit w:val="0"/>
                  <w:checkBox>
                    <w:size w:val="20"/>
                    <w:default w:val="0"/>
                  </w:checkBox>
                </w:ffData>
              </w:fldChar>
            </w:r>
            <w:r w:rsidRPr="005C4216">
              <w:rPr>
                <w:rStyle w:val="CharacterStyle3"/>
                <w:rFonts w:ascii="Arial Narrow" w:hAnsi="Arial Narrow"/>
                <w:spacing w:val="-2"/>
                <w:szCs w:val="18"/>
              </w:rPr>
              <w:instrText xml:space="preserve"> FORMCHECKBOX </w:instrText>
            </w:r>
            <w:r w:rsidRPr="005C4216">
              <w:rPr>
                <w:rStyle w:val="CharacterStyle3"/>
                <w:rFonts w:ascii="Arial Narrow" w:hAnsi="Arial Narrow"/>
                <w:spacing w:val="-2"/>
                <w:szCs w:val="18"/>
              </w:rPr>
            </w:r>
            <w:r w:rsidRPr="005C4216">
              <w:rPr>
                <w:rStyle w:val="CharacterStyle3"/>
                <w:rFonts w:ascii="Arial Narrow" w:hAnsi="Arial Narrow"/>
                <w:spacing w:val="-2"/>
                <w:szCs w:val="18"/>
              </w:rPr>
              <w:fldChar w:fldCharType="separate"/>
            </w:r>
            <w:r w:rsidRPr="005C4216">
              <w:rPr>
                <w:rStyle w:val="CharacterStyle3"/>
                <w:rFonts w:ascii="Arial Narrow" w:hAnsi="Arial Narrow"/>
                <w:spacing w:val="-2"/>
                <w:szCs w:val="18"/>
              </w:rPr>
              <w:fldChar w:fldCharType="end"/>
            </w:r>
            <w:r w:rsidRPr="005C4216">
              <w:rPr>
                <w:rStyle w:val="CharacterStyle3"/>
                <w:rFonts w:ascii="Arial Narrow" w:hAnsi="Arial Narrow"/>
                <w:spacing w:val="-2"/>
                <w:szCs w:val="18"/>
              </w:rPr>
              <w:t xml:space="preserve"> </w:t>
            </w:r>
            <w:r>
              <w:rPr>
                <w:rStyle w:val="CharacterStyle3"/>
                <w:rFonts w:ascii="Arial Narrow" w:hAnsi="Arial Narrow"/>
                <w:spacing w:val="-2"/>
                <w:szCs w:val="18"/>
              </w:rPr>
              <w:tab/>
            </w:r>
            <w:r w:rsidRPr="008634F0">
              <w:rPr>
                <w:rStyle w:val="Heading3Char"/>
              </w:rPr>
              <w:t>Personal circumstances</w:t>
            </w:r>
          </w:p>
          <w:p w14:paraId="694E1428" w14:textId="77777777" w:rsidR="005055C0" w:rsidRDefault="005055C0" w:rsidP="00A15696">
            <w:pPr>
              <w:tabs>
                <w:tab w:val="left" w:pos="454"/>
              </w:tabs>
              <w:ind w:left="454" w:hanging="454"/>
            </w:pPr>
            <w:r>
              <w:rPr>
                <w:rStyle w:val="CharacterStyle3"/>
                <w:rFonts w:ascii="Arial Narrow" w:hAnsi="Arial Narrow"/>
                <w:spacing w:val="-2"/>
                <w:szCs w:val="18"/>
              </w:rPr>
              <w:tab/>
            </w:r>
            <w:bookmarkStart w:id="3" w:name="_Hlk9512738"/>
            <w:r>
              <w:t>A career disruption caused by personal circumstances that involves a prolonged interruption or poses a significant impact to your capacity to work.</w:t>
            </w:r>
          </w:p>
          <w:p w14:paraId="73683FA9" w14:textId="77777777" w:rsidR="005055C0" w:rsidRPr="00637EAD" w:rsidRDefault="005055C0" w:rsidP="00A15696">
            <w:pPr>
              <w:tabs>
                <w:tab w:val="left" w:pos="454"/>
              </w:tabs>
              <w:ind w:left="454" w:hanging="454"/>
              <w:rPr>
                <w:rStyle w:val="Emphasis"/>
              </w:rPr>
            </w:pPr>
            <w:r>
              <w:tab/>
            </w:r>
            <w:r>
              <w:rPr>
                <w:rStyle w:val="Emphasis"/>
              </w:rPr>
              <w:t>This includes</w:t>
            </w:r>
            <w:r w:rsidRPr="00637EAD">
              <w:rPr>
                <w:rStyle w:val="Emphasis"/>
              </w:rPr>
              <w:t>, but not limited to</w:t>
            </w:r>
            <w:r>
              <w:rPr>
                <w:rStyle w:val="Emphasis"/>
              </w:rPr>
              <w:t>; disruptions caused by</w:t>
            </w:r>
            <w:r w:rsidRPr="00637EAD">
              <w:rPr>
                <w:rStyle w:val="Emphasis"/>
              </w:rPr>
              <w:t xml:space="preserve"> parental leave, major illness/injury</w:t>
            </w:r>
            <w:r>
              <w:rPr>
                <w:rStyle w:val="Emphasis"/>
              </w:rPr>
              <w:t>,</w:t>
            </w:r>
            <w:r w:rsidRPr="00637EAD">
              <w:rPr>
                <w:rStyle w:val="Emphasis"/>
              </w:rPr>
              <w:t xml:space="preserve"> carer responsibilities</w:t>
            </w:r>
            <w:r>
              <w:rPr>
                <w:rStyle w:val="Emphasis"/>
              </w:rPr>
              <w:t>, disability, and personal trauma</w:t>
            </w:r>
            <w:r w:rsidRPr="00637EAD">
              <w:rPr>
                <w:rStyle w:val="Emphasis"/>
              </w:rPr>
              <w:t>.</w:t>
            </w:r>
          </w:p>
          <w:bookmarkEnd w:id="3"/>
          <w:p w14:paraId="015F1D46" w14:textId="77777777" w:rsidR="005055C0" w:rsidRDefault="005055C0" w:rsidP="00A15696">
            <w:pPr>
              <w:tabs>
                <w:tab w:val="left" w:pos="454"/>
              </w:tabs>
              <w:spacing w:before="240"/>
              <w:ind w:left="454" w:hanging="454"/>
              <w:rPr>
                <w:rStyle w:val="CharacterStyle3"/>
                <w:rFonts w:ascii="Arial Narrow" w:hAnsi="Arial Narrow"/>
                <w:spacing w:val="-2"/>
                <w:szCs w:val="18"/>
              </w:rPr>
            </w:pPr>
            <w:r w:rsidRPr="00645861">
              <w:rPr>
                <w:rStyle w:val="CharacterStyle3"/>
                <w:rFonts w:ascii="Arial Narrow" w:hAnsi="Arial Narrow"/>
                <w:spacing w:val="-2"/>
                <w:szCs w:val="18"/>
              </w:rPr>
              <w:fldChar w:fldCharType="begin">
                <w:ffData>
                  <w:name w:val="Check1"/>
                  <w:enabled/>
                  <w:calcOnExit w:val="0"/>
                  <w:checkBox>
                    <w:size w:val="20"/>
                    <w:default w:val="0"/>
                  </w:checkBox>
                </w:ffData>
              </w:fldChar>
            </w:r>
            <w:r w:rsidRPr="00645861">
              <w:rPr>
                <w:rStyle w:val="CharacterStyle3"/>
                <w:rFonts w:ascii="Arial Narrow" w:hAnsi="Arial Narrow"/>
                <w:spacing w:val="-2"/>
                <w:szCs w:val="18"/>
              </w:rPr>
              <w:instrText xml:space="preserve"> FORMCHECKBOX </w:instrText>
            </w:r>
            <w:r w:rsidRPr="00645861">
              <w:rPr>
                <w:rStyle w:val="CharacterStyle3"/>
                <w:rFonts w:ascii="Arial Narrow" w:hAnsi="Arial Narrow"/>
                <w:spacing w:val="-2"/>
                <w:szCs w:val="18"/>
              </w:rPr>
            </w:r>
            <w:r w:rsidRPr="00645861">
              <w:rPr>
                <w:rStyle w:val="CharacterStyle3"/>
                <w:rFonts w:ascii="Arial Narrow" w:hAnsi="Arial Narrow"/>
                <w:spacing w:val="-2"/>
                <w:szCs w:val="18"/>
              </w:rPr>
              <w:fldChar w:fldCharType="separate"/>
            </w:r>
            <w:r w:rsidRPr="00645861">
              <w:rPr>
                <w:rStyle w:val="CharacterStyle3"/>
                <w:rFonts w:ascii="Arial Narrow" w:hAnsi="Arial Narrow"/>
                <w:spacing w:val="-2"/>
                <w:szCs w:val="18"/>
              </w:rPr>
              <w:fldChar w:fldCharType="end"/>
            </w:r>
            <w:r w:rsidRPr="00645861">
              <w:rPr>
                <w:rStyle w:val="CharacterStyle3"/>
                <w:rFonts w:ascii="Arial Narrow" w:hAnsi="Arial Narrow"/>
                <w:spacing w:val="-2"/>
                <w:szCs w:val="18"/>
              </w:rPr>
              <w:t xml:space="preserve"> </w:t>
            </w:r>
            <w:r>
              <w:rPr>
                <w:rStyle w:val="CharacterStyle3"/>
                <w:rFonts w:ascii="Arial Narrow" w:hAnsi="Arial Narrow"/>
                <w:spacing w:val="-2"/>
                <w:szCs w:val="18"/>
              </w:rPr>
              <w:tab/>
            </w:r>
            <w:bookmarkStart w:id="4" w:name="_Hlk9512790"/>
            <w:r w:rsidRPr="008634F0">
              <w:rPr>
                <w:rStyle w:val="Heading3Char"/>
              </w:rPr>
              <w:t>Professional circumstances</w:t>
            </w:r>
          </w:p>
          <w:p w14:paraId="38F2C90B" w14:textId="77777777" w:rsidR="005055C0" w:rsidRDefault="005055C0" w:rsidP="00A15696">
            <w:pPr>
              <w:tabs>
                <w:tab w:val="left" w:pos="454"/>
              </w:tabs>
              <w:ind w:left="454" w:hanging="454"/>
            </w:pPr>
            <w:r>
              <w:rPr>
                <w:rStyle w:val="CharacterStyle3"/>
                <w:rFonts w:ascii="Arial Narrow" w:hAnsi="Arial Narrow"/>
                <w:spacing w:val="-2"/>
                <w:szCs w:val="18"/>
              </w:rPr>
              <w:tab/>
              <w:t xml:space="preserve">Your </w:t>
            </w:r>
            <w:r>
              <w:t xml:space="preserve">track record and associated productivity relative to stage of career, including consideration as to whether productivity and contribution are commensurate with the opportunities available to you.  </w:t>
            </w:r>
          </w:p>
          <w:p w14:paraId="551770D4" w14:textId="77777777" w:rsidR="005055C0" w:rsidRPr="00637EAD" w:rsidRDefault="005055C0" w:rsidP="00A15696">
            <w:pPr>
              <w:tabs>
                <w:tab w:val="left" w:pos="454"/>
              </w:tabs>
              <w:ind w:left="454" w:hanging="454"/>
              <w:rPr>
                <w:rStyle w:val="Emphasis"/>
              </w:rPr>
            </w:pPr>
            <w:r>
              <w:tab/>
            </w:r>
            <w:r>
              <w:rPr>
                <w:rStyle w:val="Emphasis"/>
              </w:rPr>
              <w:t>This includes,</w:t>
            </w:r>
            <w:r w:rsidRPr="00637EAD">
              <w:rPr>
                <w:rStyle w:val="Emphasis"/>
              </w:rPr>
              <w:t xml:space="preserve"> but not limited to; </w:t>
            </w:r>
            <w:r>
              <w:rPr>
                <w:rStyle w:val="Emphasis"/>
              </w:rPr>
              <w:t xml:space="preserve">periods of part-time work, </w:t>
            </w:r>
            <w:r w:rsidRPr="00637EAD">
              <w:rPr>
                <w:rStyle w:val="Emphasis"/>
              </w:rPr>
              <w:t>country relocation, late or non-linear entry in academia, cultural expectations, varied workload or relocation of a research laboratory or clinical practice setting or other similar circumstances that impact upon productivity.</w:t>
            </w:r>
          </w:p>
          <w:bookmarkEnd w:id="4"/>
          <w:p w14:paraId="7F506568" w14:textId="77777777" w:rsidR="005055C0" w:rsidRDefault="005055C0" w:rsidP="00A15696">
            <w:pPr>
              <w:tabs>
                <w:tab w:val="left" w:pos="454"/>
              </w:tabs>
              <w:spacing w:before="240"/>
              <w:ind w:left="454" w:hanging="454"/>
              <w:rPr>
                <w:rStyle w:val="CharacterStyle3"/>
                <w:rFonts w:ascii="Arial Narrow" w:hAnsi="Arial Narrow"/>
                <w:spacing w:val="-2"/>
                <w:szCs w:val="18"/>
              </w:rPr>
            </w:pPr>
            <w:r w:rsidRPr="00C675AD">
              <w:rPr>
                <w:rStyle w:val="CharacterStyle3"/>
                <w:rFonts w:ascii="Arial Narrow" w:hAnsi="Arial Narrow"/>
                <w:spacing w:val="-2"/>
                <w:szCs w:val="18"/>
              </w:rPr>
              <w:fldChar w:fldCharType="begin">
                <w:ffData>
                  <w:name w:val="Check1"/>
                  <w:enabled/>
                  <w:calcOnExit w:val="0"/>
                  <w:checkBox>
                    <w:size w:val="20"/>
                    <w:default w:val="0"/>
                  </w:checkBox>
                </w:ffData>
              </w:fldChar>
            </w:r>
            <w:r w:rsidRPr="00C675AD">
              <w:rPr>
                <w:rStyle w:val="CharacterStyle3"/>
                <w:rFonts w:ascii="Arial Narrow" w:hAnsi="Arial Narrow"/>
                <w:spacing w:val="-2"/>
                <w:szCs w:val="18"/>
              </w:rPr>
              <w:instrText xml:space="preserve"> FORMCHECKBOX </w:instrText>
            </w:r>
            <w:r w:rsidRPr="00C675AD">
              <w:rPr>
                <w:rStyle w:val="CharacterStyle3"/>
                <w:rFonts w:ascii="Arial Narrow" w:hAnsi="Arial Narrow"/>
                <w:spacing w:val="-2"/>
                <w:szCs w:val="18"/>
              </w:rPr>
            </w:r>
            <w:r w:rsidRPr="00C675AD">
              <w:rPr>
                <w:rStyle w:val="CharacterStyle3"/>
                <w:rFonts w:ascii="Arial Narrow" w:hAnsi="Arial Narrow"/>
                <w:spacing w:val="-2"/>
                <w:szCs w:val="18"/>
              </w:rPr>
              <w:fldChar w:fldCharType="separate"/>
            </w:r>
            <w:r w:rsidRPr="00C675AD">
              <w:rPr>
                <w:rStyle w:val="CharacterStyle3"/>
                <w:rFonts w:ascii="Arial Narrow" w:hAnsi="Arial Narrow"/>
                <w:spacing w:val="-2"/>
                <w:szCs w:val="18"/>
              </w:rPr>
              <w:fldChar w:fldCharType="end"/>
            </w:r>
            <w:r w:rsidRPr="00C675AD">
              <w:rPr>
                <w:rStyle w:val="CharacterStyle3"/>
                <w:rFonts w:ascii="Arial Narrow" w:hAnsi="Arial Narrow"/>
                <w:spacing w:val="-2"/>
                <w:szCs w:val="18"/>
              </w:rPr>
              <w:t xml:space="preserve"> </w:t>
            </w:r>
            <w:r>
              <w:rPr>
                <w:rStyle w:val="CharacterStyle3"/>
                <w:rFonts w:ascii="Arial Narrow" w:hAnsi="Arial Narrow"/>
                <w:spacing w:val="-2"/>
                <w:szCs w:val="18"/>
              </w:rPr>
              <w:tab/>
            </w:r>
            <w:r w:rsidRPr="008634F0">
              <w:rPr>
                <w:rStyle w:val="Heading3Char"/>
              </w:rPr>
              <w:t>Other</w:t>
            </w:r>
            <w:r w:rsidRPr="00C675AD">
              <w:rPr>
                <w:rStyle w:val="CharacterStyle3"/>
                <w:rFonts w:ascii="Arial Narrow" w:hAnsi="Arial Narrow"/>
                <w:spacing w:val="-2"/>
                <w:szCs w:val="18"/>
              </w:rPr>
              <w:t xml:space="preserve"> </w:t>
            </w:r>
          </w:p>
          <w:p w14:paraId="4A4F324E" w14:textId="77777777" w:rsidR="005055C0" w:rsidRDefault="005055C0" w:rsidP="00A15696">
            <w:pPr>
              <w:tabs>
                <w:tab w:val="left" w:pos="459"/>
              </w:tabs>
              <w:rPr>
                <w:rStyle w:val="Emphasis"/>
              </w:rPr>
            </w:pPr>
            <w:r>
              <w:rPr>
                <w:shd w:val="clear" w:color="auto" w:fill="FFFFFF"/>
              </w:rPr>
              <w:tab/>
              <w:t>Other may include elements outside your control.  </w:t>
            </w:r>
          </w:p>
          <w:p w14:paraId="5B49A6FC" w14:textId="77777777" w:rsidR="005055C0" w:rsidRDefault="005055C0" w:rsidP="00A15696">
            <w:pPr>
              <w:tabs>
                <w:tab w:val="left" w:pos="454"/>
              </w:tabs>
              <w:ind w:left="454" w:firstLine="8"/>
              <w:rPr>
                <w:rStyle w:val="Emphasis"/>
              </w:rPr>
            </w:pPr>
            <w:r>
              <w:rPr>
                <w:rStyle w:val="Emphasis"/>
              </w:rPr>
              <w:t xml:space="preserve">This includes, but not limited to, </w:t>
            </w:r>
            <w:r w:rsidRPr="00E11ACC">
              <w:rPr>
                <w:rStyle w:val="Emphasis"/>
                <w:b/>
              </w:rPr>
              <w:t>natural disasters</w:t>
            </w:r>
            <w:r>
              <w:rPr>
                <w:rStyle w:val="Emphasis"/>
              </w:rPr>
              <w:t xml:space="preserve"> such as flooding, </w:t>
            </w:r>
            <w:r w:rsidRPr="00F72D00">
              <w:rPr>
                <w:rStyle w:val="Emphasis"/>
              </w:rPr>
              <w:t>bushfires, storms and earthquakes</w:t>
            </w:r>
            <w:r w:rsidRPr="00E11ACC">
              <w:rPr>
                <w:rStyle w:val="Emphasis"/>
                <w:b/>
              </w:rPr>
              <w:t xml:space="preserve">, </w:t>
            </w:r>
            <w:r w:rsidRPr="00111D6C">
              <w:rPr>
                <w:rStyle w:val="Emphasis"/>
                <w:bCs/>
              </w:rPr>
              <w:t>global health issues</w:t>
            </w:r>
            <w:r>
              <w:rPr>
                <w:rStyle w:val="Emphasis"/>
              </w:rPr>
              <w:t xml:space="preserve"> such as the COVID-19 pandemic, and </w:t>
            </w:r>
            <w:r w:rsidRPr="00F72D00">
              <w:rPr>
                <w:rStyle w:val="Emphasis"/>
                <w:b/>
              </w:rPr>
              <w:t>other emergency situations</w:t>
            </w:r>
            <w:r>
              <w:rPr>
                <w:rStyle w:val="Emphasis"/>
              </w:rPr>
              <w:t>.</w:t>
            </w:r>
          </w:p>
          <w:p w14:paraId="33980AC8" w14:textId="77777777" w:rsidR="005055C0" w:rsidRPr="00D5794D" w:rsidRDefault="005055C0" w:rsidP="00A15696">
            <w:pPr>
              <w:tabs>
                <w:tab w:val="left" w:pos="454"/>
              </w:tabs>
              <w:ind w:left="454" w:firstLine="8"/>
              <w:rPr>
                <w:spacing w:val="-2"/>
                <w:sz w:val="8"/>
                <w:szCs w:val="6"/>
              </w:rPr>
            </w:pPr>
          </w:p>
        </w:tc>
      </w:tr>
      <w:tr w:rsidR="005055C0" w:rsidRPr="00103189" w14:paraId="148A717F" w14:textId="77777777" w:rsidTr="00A15696">
        <w:trPr>
          <w:trHeight w:val="283"/>
        </w:trPr>
        <w:tc>
          <w:tcPr>
            <w:tcW w:w="10490" w:type="dxa"/>
            <w:shd w:val="clear" w:color="auto" w:fill="DEEAF6" w:themeFill="accent1" w:themeFillTint="33"/>
            <w:vAlign w:val="center"/>
          </w:tcPr>
          <w:p w14:paraId="0C00C4CC" w14:textId="77777777" w:rsidR="005055C0" w:rsidRPr="0059371F" w:rsidRDefault="005055C0" w:rsidP="00A15696">
            <w:pPr>
              <w:pStyle w:val="Heading3"/>
              <w:rPr>
                <w:w w:val="105"/>
              </w:rPr>
            </w:pPr>
            <w:r>
              <w:rPr>
                <w:w w:val="105"/>
              </w:rPr>
              <w:t>Further Information</w:t>
            </w:r>
          </w:p>
        </w:tc>
      </w:tr>
      <w:tr w:rsidR="005055C0" w:rsidRPr="002A38D4" w14:paraId="764FB736" w14:textId="77777777" w:rsidTr="00A15696">
        <w:trPr>
          <w:trHeight w:val="611"/>
        </w:trPr>
        <w:tc>
          <w:tcPr>
            <w:tcW w:w="10490" w:type="dxa"/>
            <w:shd w:val="clear" w:color="auto" w:fill="E3E5E5"/>
          </w:tcPr>
          <w:p w14:paraId="416E5E14" w14:textId="18B342B1" w:rsidR="00D5794D" w:rsidRDefault="00D5794D" w:rsidP="00D5794D">
            <w:pPr>
              <w:pStyle w:val="ListBullet"/>
              <w:numPr>
                <w:ilvl w:val="0"/>
                <w:numId w:val="0"/>
              </w:numPr>
              <w:rPr>
                <w:rStyle w:val="Emphasis"/>
                <w:color w:val="F26868"/>
              </w:rPr>
            </w:pPr>
            <w:r w:rsidRPr="00C006B7">
              <w:rPr>
                <w:rFonts w:eastAsiaTheme="majorEastAsia"/>
                <w:color w:val="F26868"/>
                <w:sz w:val="18"/>
              </w:rPr>
              <w:t xml:space="preserve">You may choose not to provide sensitive details about relevant personal circumstances on the form. Where it is important to share sensitive details for relevant personal circumstances to be accurately understood, you should arrange to have a private discussion with the </w:t>
            </w:r>
            <w:r w:rsidRPr="00C006B7">
              <w:rPr>
                <w:rStyle w:val="Emphasis"/>
                <w:color w:val="F26868"/>
              </w:rPr>
              <w:t>Approver(s) for Level B applications and Chair (or nominee) for Levels C-E applications.</w:t>
            </w:r>
          </w:p>
          <w:p w14:paraId="30125160" w14:textId="77777777" w:rsidR="002C4662" w:rsidRPr="00C006B7" w:rsidRDefault="002C4662" w:rsidP="00D5794D">
            <w:pPr>
              <w:pStyle w:val="ListBullet"/>
              <w:numPr>
                <w:ilvl w:val="0"/>
                <w:numId w:val="0"/>
              </w:numPr>
              <w:rPr>
                <w:rStyle w:val="Emphasis"/>
                <w:color w:val="F26868"/>
              </w:rPr>
            </w:pPr>
          </w:p>
          <w:p w14:paraId="778695CF" w14:textId="6DB8A0D5" w:rsidR="001D62E3" w:rsidRDefault="001D62E3" w:rsidP="001D62E3">
            <w:pPr>
              <w:pStyle w:val="ListBullet"/>
              <w:numPr>
                <w:ilvl w:val="0"/>
                <w:numId w:val="0"/>
              </w:numPr>
            </w:pPr>
            <w:bookmarkStart w:id="5" w:name="_Hlk214265995"/>
            <w:r w:rsidRPr="006142C1">
              <w:t xml:space="preserve">Applicants should only detail circumstances that had a sustained or ongoing impact on their career progression or </w:t>
            </w:r>
            <w:r>
              <w:t>long-term</w:t>
            </w:r>
            <w:r w:rsidRPr="006142C1">
              <w:t xml:space="preserve"> opportunities. Describe events or conditions that meaningfully reduced, limited, or changed your capacity to participate in core academic activities (research, teaching, engagement) over an extended period or that produced effects continuing beyond a short interruption. </w:t>
            </w:r>
          </w:p>
          <w:bookmarkEnd w:id="5"/>
          <w:p w14:paraId="5EFEEF42" w14:textId="77777777" w:rsidR="001D62E3" w:rsidRPr="001D62E3" w:rsidRDefault="001D62E3" w:rsidP="001D62E3">
            <w:pPr>
              <w:pStyle w:val="ListBullet"/>
              <w:numPr>
                <w:ilvl w:val="0"/>
                <w:numId w:val="0"/>
              </w:numPr>
              <w:rPr>
                <w:rFonts w:eastAsiaTheme="minorEastAsia"/>
              </w:rPr>
            </w:pPr>
          </w:p>
          <w:p w14:paraId="1E30CF22" w14:textId="46745250" w:rsidR="005055C0" w:rsidRPr="00EC02A3" w:rsidRDefault="005055C0" w:rsidP="005055C0">
            <w:pPr>
              <w:pStyle w:val="ListBullet"/>
              <w:numPr>
                <w:ilvl w:val="0"/>
                <w:numId w:val="4"/>
              </w:numPr>
              <w:ind w:left="459" w:hanging="459"/>
              <w:rPr>
                <w:rFonts w:eastAsiaTheme="minorEastAsia"/>
              </w:rPr>
            </w:pPr>
            <w:r w:rsidRPr="00E85B41">
              <w:t xml:space="preserve">Provide a brief </w:t>
            </w:r>
            <w:r>
              <w:t>summary</w:t>
            </w:r>
            <w:r w:rsidRPr="00E85B41">
              <w:t xml:space="preserve"> of the type of personal, professional or other circumstance;</w:t>
            </w:r>
          </w:p>
          <w:p w14:paraId="51871574" w14:textId="77777777" w:rsidR="005055C0" w:rsidRPr="00E85B41" w:rsidRDefault="005055C0" w:rsidP="00A15696">
            <w:pPr>
              <w:pStyle w:val="ListBullet"/>
              <w:ind w:left="459" w:hanging="459"/>
            </w:pPr>
            <w:r w:rsidRPr="00E85B41">
              <w:t>Nominate the period</w:t>
            </w:r>
            <w:r>
              <w:t>(</w:t>
            </w:r>
            <w:r w:rsidRPr="00E85B41">
              <w:t>s</w:t>
            </w:r>
            <w:r>
              <w:t>)</w:t>
            </w:r>
            <w:r w:rsidRPr="00E85B41">
              <w:t xml:space="preserve"> of the disruption/circumstance (approximate dates);</w:t>
            </w:r>
          </w:p>
          <w:p w14:paraId="464EF5A2" w14:textId="77777777" w:rsidR="005055C0" w:rsidRPr="00E85B41" w:rsidRDefault="005055C0" w:rsidP="00A15696">
            <w:pPr>
              <w:pStyle w:val="ListBullet"/>
              <w:ind w:left="459" w:hanging="459"/>
            </w:pPr>
            <w:r w:rsidRPr="00C006B7">
              <w:t xml:space="preserve">Outline the impact </w:t>
            </w:r>
            <w:r w:rsidRPr="00E85B41">
              <w:t xml:space="preserve">this has had on research and research achievements, education and/or engagement and associated productivity relative to stage of career; and </w:t>
            </w:r>
          </w:p>
          <w:p w14:paraId="5E32104E" w14:textId="77777777" w:rsidR="005055C0" w:rsidRPr="00503E02" w:rsidRDefault="005055C0" w:rsidP="00A15696">
            <w:pPr>
              <w:pStyle w:val="ListBullet"/>
              <w:ind w:left="459" w:hanging="459"/>
              <w:rPr>
                <w:rStyle w:val="CharacterStyle3"/>
                <w:rFonts w:ascii="Arial Narrow" w:eastAsiaTheme="minorEastAsia" w:hAnsi="Arial Narrow"/>
                <w:iCs/>
                <w:spacing w:val="-2"/>
                <w:lang w:eastAsia="zh-CN"/>
              </w:rPr>
            </w:pPr>
            <w:r w:rsidRPr="00E85B41">
              <w:t>Provide</w:t>
            </w:r>
            <w:r w:rsidRPr="00B81B0E">
              <w:t xml:space="preserve"> a</w:t>
            </w:r>
            <w:r w:rsidRPr="00E85B41">
              <w:rPr>
                <w:rStyle w:val="CharacterStyle3"/>
                <w:rFonts w:ascii="Arial Narrow" w:eastAsiaTheme="minorEastAsia" w:hAnsi="Arial Narrow"/>
              </w:rPr>
              <w:t xml:space="preserve"> positive acknowledgement of what has been achieved given the opportunities available to you.</w:t>
            </w:r>
          </w:p>
          <w:p w14:paraId="41A872FA" w14:textId="77777777" w:rsidR="005055C0" w:rsidRPr="00C006B7" w:rsidRDefault="005055C0" w:rsidP="00A15696">
            <w:pPr>
              <w:pStyle w:val="Heading4"/>
              <w:rPr>
                <w:spacing w:val="-2"/>
                <w:lang w:eastAsia="zh-CN"/>
              </w:rPr>
            </w:pPr>
            <w:r w:rsidRPr="00C006B7">
              <w:rPr>
                <w:rFonts w:eastAsia="Times New Roman" w:cstheme="minorBidi"/>
                <w:b w:val="0"/>
                <w:bCs/>
                <w:color w:val="F26868"/>
                <w:sz w:val="16"/>
                <w:szCs w:val="16"/>
              </w:rPr>
              <w:t>(max. 1 page)</w:t>
            </w:r>
          </w:p>
        </w:tc>
      </w:tr>
      <w:tr w:rsidR="005055C0" w:rsidRPr="00B302E5" w14:paraId="57ACD998" w14:textId="77777777" w:rsidTr="00A15696">
        <w:trPr>
          <w:trHeight w:val="243"/>
        </w:trPr>
        <w:tc>
          <w:tcPr>
            <w:tcW w:w="10490" w:type="dxa"/>
            <w:shd w:val="clear" w:color="auto" w:fill="FFFFFF" w:themeFill="background1"/>
            <w:tcMar>
              <w:top w:w="57" w:type="dxa"/>
              <w:bottom w:w="57" w:type="dxa"/>
            </w:tcMar>
          </w:tcPr>
          <w:p w14:paraId="6B347D03" w14:textId="77777777" w:rsidR="005055C0" w:rsidRPr="00B302E5" w:rsidRDefault="005055C0" w:rsidP="00A15696">
            <w:pPr>
              <w:pStyle w:val="BodyText"/>
              <w:rPr>
                <w:shd w:val="pct15" w:color="auto" w:fill="FFFFFF"/>
              </w:rPr>
            </w:pPr>
            <w:r w:rsidRPr="00456958">
              <w:rPr>
                <w:rStyle w:val="Strong"/>
                <w:color w:val="1F4E79"/>
              </w:rPr>
              <w:t>Insert</w:t>
            </w:r>
            <w:r w:rsidRPr="00ED512A">
              <w:rPr>
                <w:rStyle w:val="Strong"/>
              </w:rPr>
              <w:t xml:space="preserve"> here</w:t>
            </w:r>
          </w:p>
        </w:tc>
      </w:tr>
    </w:tbl>
    <w:p w14:paraId="5F865692" w14:textId="77777777" w:rsidR="003714F1" w:rsidRDefault="003714F1" w:rsidP="003714F1">
      <w:pPr>
        <w:pStyle w:val="8B2"/>
        <w:ind w:left="0" w:firstLine="0"/>
        <w:rPr>
          <w:rStyle w:val="BookTitle"/>
          <w:b w:val="0"/>
          <w:bCs/>
          <w:iCs w:val="0"/>
          <w:color w:val="5A5A5A"/>
          <w:spacing w:val="0"/>
          <w:sz w:val="20"/>
        </w:rPr>
      </w:pPr>
    </w:p>
    <w:tbl>
      <w:tblPr>
        <w:tblW w:w="1049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CellMar>
          <w:top w:w="28" w:type="dxa"/>
          <w:bottom w:w="28" w:type="dxa"/>
        </w:tblCellMar>
        <w:tblLook w:val="0000" w:firstRow="0" w:lastRow="0" w:firstColumn="0" w:lastColumn="0" w:noHBand="0" w:noVBand="0"/>
      </w:tblPr>
      <w:tblGrid>
        <w:gridCol w:w="10490"/>
      </w:tblGrid>
      <w:tr w:rsidR="005B49CC" w:rsidRPr="0030533E" w14:paraId="03C1EB44" w14:textId="77777777" w:rsidTr="00A164D2">
        <w:trPr>
          <w:trHeight w:val="340"/>
        </w:trPr>
        <w:tc>
          <w:tcPr>
            <w:tcW w:w="10490" w:type="dxa"/>
            <w:shd w:val="clear" w:color="auto" w:fill="1F4E79" w:themeFill="accent1" w:themeFillShade="80"/>
            <w:vAlign w:val="center"/>
          </w:tcPr>
          <w:p w14:paraId="7C527E3D" w14:textId="55D87912" w:rsidR="005B49CC" w:rsidRPr="0030533E" w:rsidRDefault="005B49CC" w:rsidP="009D1DED">
            <w:pPr>
              <w:pStyle w:val="Heading2"/>
            </w:pPr>
            <w:r w:rsidRPr="0030533E">
              <w:t xml:space="preserve">SECTION </w:t>
            </w:r>
            <w:r w:rsidR="00A62FE5">
              <w:t>3</w:t>
            </w:r>
            <w:r w:rsidRPr="0030533E">
              <w:t xml:space="preserve">:              </w:t>
            </w:r>
            <w:r w:rsidR="00C10B62">
              <w:t>EXECUTIVE SUMMARY OF ACHIEVEMENTS TO DATE</w:t>
            </w:r>
            <w:r w:rsidR="00ED512A">
              <w:t xml:space="preserve"> </w:t>
            </w:r>
            <w:r w:rsidR="00D465FC" w:rsidRPr="001F0476">
              <w:rPr>
                <w:rFonts w:cstheme="minorBidi"/>
                <w:b w:val="0"/>
                <w:color w:val="FFFFFF" w:themeColor="background1"/>
                <w:w w:val="105"/>
                <w:sz w:val="18"/>
                <w:szCs w:val="18"/>
                <w:lang w:val="en-AU" w:eastAsia="en-AU"/>
              </w:rPr>
              <w:t>(LEVELS C-E ONLY)</w:t>
            </w:r>
          </w:p>
        </w:tc>
      </w:tr>
      <w:tr w:rsidR="00B92261" w:rsidRPr="0030533E" w14:paraId="2D07872F" w14:textId="77777777" w:rsidTr="00A164D2">
        <w:trPr>
          <w:trHeight w:val="478"/>
        </w:trPr>
        <w:tc>
          <w:tcPr>
            <w:tcW w:w="10490" w:type="dxa"/>
            <w:shd w:val="clear" w:color="auto" w:fill="E3E5E5"/>
            <w:vAlign w:val="center"/>
          </w:tcPr>
          <w:p w14:paraId="52BF6069" w14:textId="447DA981" w:rsidR="0074165A" w:rsidRPr="006071F3" w:rsidRDefault="00B92261" w:rsidP="008634F0">
            <w:pPr>
              <w:rPr>
                <w:color w:val="FF0000"/>
              </w:rPr>
            </w:pPr>
            <w:r w:rsidRPr="002A38D4">
              <w:t xml:space="preserve">This summary should highlight the main focus of </w:t>
            </w:r>
            <w:r w:rsidR="006F0C53">
              <w:t xml:space="preserve">your </w:t>
            </w:r>
            <w:r w:rsidRPr="002A38D4">
              <w:t>work and the overall impact of your contributions</w:t>
            </w:r>
            <w:r w:rsidR="00F47C18">
              <w:t xml:space="preserve"> (career and at current level)</w:t>
            </w:r>
            <w:r w:rsidRPr="002A38D4">
              <w:t xml:space="preserve"> in the wider context of your discipline.</w:t>
            </w:r>
            <w:r>
              <w:t xml:space="preserve"> It may include a summary </w:t>
            </w:r>
            <w:r w:rsidRPr="008634F0">
              <w:t>of</w:t>
            </w:r>
            <w:r>
              <w:t xml:space="preserve"> your</w:t>
            </w:r>
            <w:r w:rsidR="000646A7">
              <w:t xml:space="preserve"> research outputs (</w:t>
            </w:r>
            <w:r w:rsidR="00D465FC">
              <w:t>i.e.,</w:t>
            </w:r>
            <w:r w:rsidR="000646A7">
              <w:t xml:space="preserve"> impact</w:t>
            </w:r>
            <w:r>
              <w:t xml:space="preserve"> factor, h-index), income, HDR students, education and/or engagement.</w:t>
            </w:r>
            <w:r w:rsidR="00A62FE5">
              <w:t xml:space="preserve">  Please include </w:t>
            </w:r>
            <w:r w:rsidR="00C006B7">
              <w:t xml:space="preserve">the professional awards and distinctions you have </w:t>
            </w:r>
            <w:r w:rsidR="00A62FE5">
              <w:rPr>
                <w:rFonts w:eastAsiaTheme="majorEastAsia"/>
              </w:rPr>
              <w:t xml:space="preserve">achieved since your last promotion/appointment to your current level.  </w:t>
            </w:r>
            <w:r>
              <w:t xml:space="preserve"> </w:t>
            </w:r>
            <w:r w:rsidR="006071F3">
              <w:t xml:space="preserve"> </w:t>
            </w:r>
          </w:p>
          <w:p w14:paraId="24DC286C" w14:textId="62618886" w:rsidR="00B92261" w:rsidRPr="008634F0" w:rsidRDefault="00B81B0E" w:rsidP="002B1D2B">
            <w:pPr>
              <w:pStyle w:val="Heading4"/>
            </w:pPr>
            <w:r w:rsidRPr="00C006B7">
              <w:rPr>
                <w:rFonts w:eastAsia="Times New Roman" w:cstheme="minorBidi"/>
                <w:b w:val="0"/>
                <w:bCs/>
                <w:color w:val="F26868"/>
                <w:sz w:val="16"/>
                <w:szCs w:val="16"/>
              </w:rPr>
              <w:t>(max. 1 page)</w:t>
            </w:r>
          </w:p>
        </w:tc>
      </w:tr>
      <w:tr w:rsidR="005B49CC" w:rsidRPr="00B302E5" w14:paraId="4891FDA5" w14:textId="77777777" w:rsidTr="00A164D2">
        <w:trPr>
          <w:trHeight w:val="243"/>
        </w:trPr>
        <w:tc>
          <w:tcPr>
            <w:tcW w:w="10490" w:type="dxa"/>
            <w:shd w:val="clear" w:color="auto" w:fill="FFFFFF" w:themeFill="background1"/>
            <w:tcMar>
              <w:top w:w="57" w:type="dxa"/>
              <w:bottom w:w="57" w:type="dxa"/>
            </w:tcMar>
          </w:tcPr>
          <w:p w14:paraId="71EDBDA9" w14:textId="51CEEB42" w:rsidR="005D7C9D" w:rsidRPr="009833F2" w:rsidRDefault="00ED512A" w:rsidP="009833F2">
            <w:pPr>
              <w:pStyle w:val="BodyText"/>
              <w:rPr>
                <w:rStyle w:val="Strong"/>
                <w:color w:val="1F4E79"/>
              </w:rPr>
            </w:pPr>
            <w:r w:rsidRPr="009833F2">
              <w:rPr>
                <w:rStyle w:val="Strong"/>
                <w:color w:val="1F4E79"/>
              </w:rPr>
              <w:t>Insert here</w:t>
            </w:r>
          </w:p>
        </w:tc>
      </w:tr>
    </w:tbl>
    <w:p w14:paraId="337E82B3" w14:textId="77777777" w:rsidR="00B81B0E" w:rsidRDefault="00B81B0E" w:rsidP="008634F0"/>
    <w:tbl>
      <w:tblPr>
        <w:tblW w:w="1049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CellMar>
          <w:top w:w="28" w:type="dxa"/>
          <w:bottom w:w="28" w:type="dxa"/>
        </w:tblCellMar>
        <w:tblLook w:val="0000" w:firstRow="0" w:lastRow="0" w:firstColumn="0" w:lastColumn="0" w:noHBand="0" w:noVBand="0"/>
      </w:tblPr>
      <w:tblGrid>
        <w:gridCol w:w="10490"/>
      </w:tblGrid>
      <w:tr w:rsidR="00C10B62" w:rsidRPr="0030533E" w14:paraId="110A663F" w14:textId="77777777" w:rsidTr="00A164D2">
        <w:trPr>
          <w:trHeight w:val="340"/>
        </w:trPr>
        <w:tc>
          <w:tcPr>
            <w:tcW w:w="10490" w:type="dxa"/>
            <w:shd w:val="clear" w:color="auto" w:fill="1F4E79" w:themeFill="accent1" w:themeFillShade="80"/>
            <w:vAlign w:val="center"/>
          </w:tcPr>
          <w:p w14:paraId="706FEE00" w14:textId="08F5B975" w:rsidR="00C10B62" w:rsidRPr="0030533E" w:rsidRDefault="00C10B62" w:rsidP="009D1DED">
            <w:pPr>
              <w:pStyle w:val="Heading2"/>
            </w:pPr>
            <w:r w:rsidRPr="0030533E">
              <w:t xml:space="preserve">SECTION </w:t>
            </w:r>
            <w:r w:rsidR="00495CC3">
              <w:t>4</w:t>
            </w:r>
            <w:r w:rsidRPr="0030533E">
              <w:t xml:space="preserve">:              </w:t>
            </w:r>
            <w:r>
              <w:t>THREE-YEAR VISION</w:t>
            </w:r>
            <w:r w:rsidR="00ED512A">
              <w:t xml:space="preserve"> </w:t>
            </w:r>
          </w:p>
        </w:tc>
      </w:tr>
      <w:tr w:rsidR="00C10B62" w:rsidRPr="00103189" w14:paraId="6A64A25C" w14:textId="77777777" w:rsidTr="00A164D2">
        <w:trPr>
          <w:trHeight w:val="458"/>
        </w:trPr>
        <w:tc>
          <w:tcPr>
            <w:tcW w:w="10490" w:type="dxa"/>
            <w:shd w:val="clear" w:color="auto" w:fill="E3E5E5"/>
          </w:tcPr>
          <w:p w14:paraId="63C35375" w14:textId="7D524A45" w:rsidR="00D215DE" w:rsidRPr="006C1718" w:rsidRDefault="00D215DE" w:rsidP="00D215DE">
            <w:bookmarkStart w:id="6" w:name="_Hlk106116999"/>
            <w:r w:rsidRPr="006C1718">
              <w:t xml:space="preserve">Your vision statement should </w:t>
            </w:r>
            <w:r w:rsidR="00F47C18">
              <w:t xml:space="preserve">state </w:t>
            </w:r>
            <w:r w:rsidR="00480867">
              <w:t xml:space="preserve">the direction of your research, education, and engagement over the next three years, providing the </w:t>
            </w:r>
            <w:r w:rsidR="00F47C18">
              <w:t xml:space="preserve">intended </w:t>
            </w:r>
            <w:r w:rsidRPr="006C1718">
              <w:t xml:space="preserve">outcomes you expect to achieve during this time. It </w:t>
            </w:r>
            <w:r w:rsidR="00F47C18">
              <w:t xml:space="preserve">should </w:t>
            </w:r>
            <w:r w:rsidRPr="006C1718">
              <w:t xml:space="preserve">link to </w:t>
            </w:r>
            <w:r w:rsidR="00A40B30">
              <w:t xml:space="preserve">your Faculty’s or </w:t>
            </w:r>
            <w:r w:rsidRPr="006C1718">
              <w:t>Monash’s strategy (Impact 2030).</w:t>
            </w:r>
          </w:p>
          <w:bookmarkEnd w:id="6"/>
          <w:p w14:paraId="576F783D" w14:textId="06696200" w:rsidR="00C10B62" w:rsidRPr="002A38D4" w:rsidRDefault="003503AF" w:rsidP="002B1D2B">
            <w:pPr>
              <w:pStyle w:val="Heading4"/>
            </w:pPr>
            <w:r w:rsidRPr="00C006B7" w:rsidDel="003503AF">
              <w:rPr>
                <w:rFonts w:eastAsia="Times New Roman" w:cstheme="minorBidi"/>
                <w:b w:val="0"/>
                <w:bCs/>
                <w:color w:val="F26868"/>
                <w:sz w:val="16"/>
                <w:szCs w:val="16"/>
              </w:rPr>
              <w:t xml:space="preserve"> </w:t>
            </w:r>
            <w:r w:rsidR="008B1571" w:rsidRPr="00C006B7">
              <w:rPr>
                <w:rFonts w:eastAsia="Times New Roman" w:cstheme="minorBidi"/>
                <w:b w:val="0"/>
                <w:bCs/>
                <w:color w:val="F26868"/>
                <w:sz w:val="16"/>
                <w:szCs w:val="16"/>
              </w:rPr>
              <w:t>(ma</w:t>
            </w:r>
            <w:r w:rsidR="00A12837" w:rsidRPr="00C006B7">
              <w:rPr>
                <w:rFonts w:eastAsia="Times New Roman" w:cstheme="minorBidi"/>
                <w:b w:val="0"/>
                <w:bCs/>
                <w:color w:val="F26868"/>
                <w:sz w:val="16"/>
                <w:szCs w:val="16"/>
              </w:rPr>
              <w:t>x</w:t>
            </w:r>
            <w:r w:rsidR="00826713" w:rsidRPr="00C006B7">
              <w:rPr>
                <w:rFonts w:eastAsia="Times New Roman" w:cstheme="minorBidi"/>
                <w:b w:val="0"/>
                <w:bCs/>
                <w:color w:val="F26868"/>
                <w:sz w:val="16"/>
                <w:szCs w:val="16"/>
              </w:rPr>
              <w:t>.</w:t>
            </w:r>
            <w:r w:rsidR="00781BDB" w:rsidRPr="00C006B7">
              <w:rPr>
                <w:rFonts w:eastAsia="Times New Roman" w:cstheme="minorBidi"/>
                <w:b w:val="0"/>
                <w:bCs/>
                <w:color w:val="F26868"/>
                <w:sz w:val="16"/>
                <w:szCs w:val="16"/>
              </w:rPr>
              <w:t xml:space="preserve"> 1 </w:t>
            </w:r>
            <w:r w:rsidR="00B81B0E" w:rsidRPr="00C006B7">
              <w:rPr>
                <w:rFonts w:eastAsia="Times New Roman" w:cstheme="minorBidi"/>
                <w:b w:val="0"/>
                <w:bCs/>
                <w:color w:val="F26868"/>
                <w:sz w:val="16"/>
                <w:szCs w:val="16"/>
              </w:rPr>
              <w:t>page</w:t>
            </w:r>
            <w:r w:rsidR="008B1571" w:rsidRPr="00C006B7">
              <w:rPr>
                <w:rFonts w:eastAsia="Times New Roman" w:cstheme="minorBidi"/>
                <w:b w:val="0"/>
                <w:bCs/>
                <w:color w:val="F26868"/>
                <w:sz w:val="16"/>
                <w:szCs w:val="16"/>
              </w:rPr>
              <w:t>)</w:t>
            </w:r>
            <w:r w:rsidR="00915FF4">
              <w:rPr>
                <w:lang w:val="en-US"/>
              </w:rPr>
              <w:t xml:space="preserve"> </w:t>
            </w:r>
          </w:p>
        </w:tc>
      </w:tr>
      <w:tr w:rsidR="00912833" w:rsidRPr="00B302E5" w14:paraId="2120A41E" w14:textId="77777777" w:rsidTr="00A164D2">
        <w:trPr>
          <w:trHeight w:val="243"/>
        </w:trPr>
        <w:tc>
          <w:tcPr>
            <w:tcW w:w="10490" w:type="dxa"/>
            <w:tcMar>
              <w:top w:w="57" w:type="dxa"/>
              <w:bottom w:w="57" w:type="dxa"/>
            </w:tcMar>
          </w:tcPr>
          <w:p w14:paraId="04252C49" w14:textId="0C8E7FF1" w:rsidR="00912833" w:rsidRPr="00ED512A" w:rsidRDefault="00ED512A" w:rsidP="009833F2">
            <w:pPr>
              <w:pStyle w:val="BodyText"/>
              <w:rPr>
                <w:rStyle w:val="Strong"/>
              </w:rPr>
            </w:pPr>
            <w:r w:rsidRPr="00ED512A">
              <w:rPr>
                <w:rStyle w:val="Strong"/>
              </w:rPr>
              <w:t>Insert here</w:t>
            </w:r>
          </w:p>
        </w:tc>
      </w:tr>
    </w:tbl>
    <w:p w14:paraId="0425C44A" w14:textId="77777777" w:rsidR="00D90C2C" w:rsidRDefault="00D90C2C"/>
    <w:p w14:paraId="68743537" w14:textId="77777777" w:rsidR="00530139" w:rsidRDefault="00530139">
      <w:r>
        <w:rPr>
          <w:b/>
          <w:bCs/>
        </w:rPr>
        <w:br w:type="page"/>
      </w:r>
    </w:p>
    <w:tbl>
      <w:tblPr>
        <w:tblW w:w="1049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CellMar>
          <w:top w:w="28" w:type="dxa"/>
          <w:bottom w:w="28" w:type="dxa"/>
        </w:tblCellMar>
        <w:tblLook w:val="0000" w:firstRow="0" w:lastRow="0" w:firstColumn="0" w:lastColumn="0" w:noHBand="0" w:noVBand="0"/>
      </w:tblPr>
      <w:tblGrid>
        <w:gridCol w:w="1238"/>
        <w:gridCol w:w="38"/>
        <w:gridCol w:w="4200"/>
        <w:gridCol w:w="903"/>
        <w:gridCol w:w="79"/>
        <w:gridCol w:w="4032"/>
      </w:tblGrid>
      <w:tr w:rsidR="007867C8" w:rsidRPr="0030533E" w14:paraId="46025364" w14:textId="77777777" w:rsidTr="00A164D2">
        <w:trPr>
          <w:trHeight w:val="340"/>
        </w:trPr>
        <w:tc>
          <w:tcPr>
            <w:tcW w:w="10490" w:type="dxa"/>
            <w:gridSpan w:val="6"/>
            <w:shd w:val="clear" w:color="auto" w:fill="1F4E79" w:themeFill="accent1" w:themeFillShade="80"/>
            <w:vAlign w:val="center"/>
          </w:tcPr>
          <w:p w14:paraId="0905FE88" w14:textId="3F6D8AD7" w:rsidR="007867C8" w:rsidRPr="0030533E" w:rsidRDefault="007867C8" w:rsidP="0059371F">
            <w:pPr>
              <w:pStyle w:val="Heading2"/>
            </w:pPr>
            <w:r w:rsidRPr="0030533E">
              <w:lastRenderedPageBreak/>
              <w:t xml:space="preserve">SECTION </w:t>
            </w:r>
            <w:r w:rsidR="00495CC3">
              <w:t>5</w:t>
            </w:r>
            <w:r w:rsidRPr="0030533E">
              <w:t xml:space="preserve">:              </w:t>
            </w:r>
            <w:r>
              <w:t>QUALIFICATIONS AND APPOINTMENTS</w:t>
            </w:r>
          </w:p>
        </w:tc>
      </w:tr>
      <w:tr w:rsidR="0074165A" w:rsidRPr="00103189" w14:paraId="66B6FA72" w14:textId="77777777" w:rsidTr="00A164D2">
        <w:trPr>
          <w:trHeight w:val="340"/>
        </w:trPr>
        <w:tc>
          <w:tcPr>
            <w:tcW w:w="10490" w:type="dxa"/>
            <w:gridSpan w:val="6"/>
            <w:shd w:val="clear" w:color="auto" w:fill="E3E5E5"/>
          </w:tcPr>
          <w:p w14:paraId="2883E362" w14:textId="654482D4" w:rsidR="0074165A" w:rsidRPr="002A38D4" w:rsidRDefault="002E1FB2" w:rsidP="002B1D2B">
            <w:pPr>
              <w:pStyle w:val="Heading4"/>
            </w:pPr>
            <w:bookmarkStart w:id="7" w:name="_Hlk46474966"/>
            <w:r>
              <w:rPr>
                <w:rFonts w:eastAsia="Times New Roman" w:cstheme="minorBidi"/>
                <w:b w:val="0"/>
                <w:bCs/>
                <w:color w:val="F26868"/>
                <w:sz w:val="16"/>
                <w:szCs w:val="16"/>
              </w:rPr>
              <w:t>(</w:t>
            </w:r>
            <w:r w:rsidR="0074165A" w:rsidRPr="00C006B7">
              <w:rPr>
                <w:rFonts w:eastAsia="Times New Roman" w:cstheme="minorBidi"/>
                <w:b w:val="0"/>
                <w:bCs/>
                <w:color w:val="F26868"/>
                <w:sz w:val="16"/>
                <w:szCs w:val="16"/>
              </w:rPr>
              <w:t xml:space="preserve">max. </w:t>
            </w:r>
            <w:r w:rsidR="00252097" w:rsidRPr="00C006B7">
              <w:rPr>
                <w:rFonts w:eastAsia="Times New Roman" w:cstheme="minorBidi"/>
                <w:b w:val="0"/>
                <w:bCs/>
                <w:color w:val="F26868"/>
                <w:sz w:val="16"/>
                <w:szCs w:val="16"/>
              </w:rPr>
              <w:t>1</w:t>
            </w:r>
            <w:r w:rsidR="008D5E83" w:rsidRPr="00C006B7">
              <w:rPr>
                <w:rFonts w:eastAsia="Times New Roman" w:cstheme="minorBidi"/>
                <w:b w:val="0"/>
                <w:bCs/>
                <w:color w:val="F26868"/>
                <w:sz w:val="16"/>
                <w:szCs w:val="16"/>
              </w:rPr>
              <w:t>.5</w:t>
            </w:r>
            <w:r w:rsidR="00252097" w:rsidRPr="00C006B7">
              <w:rPr>
                <w:rFonts w:eastAsia="Times New Roman" w:cstheme="minorBidi"/>
                <w:b w:val="0"/>
                <w:bCs/>
                <w:color w:val="F26868"/>
                <w:sz w:val="16"/>
                <w:szCs w:val="16"/>
              </w:rPr>
              <w:t xml:space="preserve"> </w:t>
            </w:r>
            <w:r w:rsidR="0074165A" w:rsidRPr="00C006B7">
              <w:rPr>
                <w:rFonts w:eastAsia="Times New Roman" w:cstheme="minorBidi"/>
                <w:b w:val="0"/>
                <w:bCs/>
                <w:color w:val="F26868"/>
                <w:sz w:val="16"/>
                <w:szCs w:val="16"/>
              </w:rPr>
              <w:t>pag</w:t>
            </w:r>
            <w:r w:rsidR="0094284C" w:rsidRPr="00C006B7">
              <w:rPr>
                <w:rFonts w:eastAsia="Times New Roman" w:cstheme="minorBidi"/>
                <w:b w:val="0"/>
                <w:bCs/>
                <w:color w:val="F26868"/>
                <w:sz w:val="16"/>
                <w:szCs w:val="16"/>
              </w:rPr>
              <w:t>e</w:t>
            </w:r>
            <w:r w:rsidR="008D5E83" w:rsidRPr="00C006B7">
              <w:rPr>
                <w:rFonts w:eastAsia="Times New Roman" w:cstheme="minorBidi"/>
                <w:b w:val="0"/>
                <w:bCs/>
                <w:color w:val="F26868"/>
                <w:sz w:val="16"/>
                <w:szCs w:val="16"/>
              </w:rPr>
              <w:t>s</w:t>
            </w:r>
            <w:r w:rsidR="0094284C" w:rsidRPr="00C006B7">
              <w:rPr>
                <w:rFonts w:eastAsia="Times New Roman" w:cstheme="minorBidi"/>
                <w:b w:val="0"/>
                <w:bCs/>
                <w:color w:val="F26868"/>
                <w:sz w:val="16"/>
                <w:szCs w:val="16"/>
              </w:rPr>
              <w:t xml:space="preserve"> </w:t>
            </w:r>
            <w:r>
              <w:rPr>
                <w:rFonts w:eastAsia="Times New Roman" w:cstheme="minorBidi"/>
                <w:b w:val="0"/>
                <w:bCs/>
                <w:color w:val="F26868"/>
                <w:sz w:val="16"/>
                <w:szCs w:val="16"/>
              </w:rPr>
              <w:t>for section 5)</w:t>
            </w:r>
          </w:p>
        </w:tc>
      </w:tr>
      <w:bookmarkEnd w:id="7"/>
      <w:tr w:rsidR="00B44CC6" w:rsidRPr="00103189" w14:paraId="49ED8BB3" w14:textId="77777777" w:rsidTr="009E511D">
        <w:tblPrEx>
          <w:tblBorders>
            <w:top w:val="none" w:sz="0" w:space="0" w:color="auto"/>
            <w:left w:val="none" w:sz="0" w:space="0" w:color="auto"/>
            <w:bottom w:val="none" w:sz="0" w:space="0" w:color="auto"/>
            <w:right w:val="none" w:sz="0" w:space="0" w:color="auto"/>
          </w:tblBorders>
        </w:tblPrEx>
        <w:trPr>
          <w:trHeight w:val="283"/>
        </w:trPr>
        <w:tc>
          <w:tcPr>
            <w:tcW w:w="10490" w:type="dxa"/>
            <w:gridSpan w:val="6"/>
            <w:shd w:val="clear" w:color="auto" w:fill="DEEAF6" w:themeFill="accent1" w:themeFillTint="33"/>
            <w:vAlign w:val="center"/>
          </w:tcPr>
          <w:p w14:paraId="395340E6" w14:textId="6F6DC469" w:rsidR="00B44CC6" w:rsidRPr="0059371F" w:rsidRDefault="00495CC3" w:rsidP="008634F0">
            <w:pPr>
              <w:pStyle w:val="Heading3"/>
              <w:rPr>
                <w:w w:val="105"/>
              </w:rPr>
            </w:pPr>
            <w:r>
              <w:rPr>
                <w:w w:val="105"/>
              </w:rPr>
              <w:t>5</w:t>
            </w:r>
            <w:r w:rsidR="00B44CC6" w:rsidRPr="002A38D4">
              <w:rPr>
                <w:w w:val="105"/>
              </w:rPr>
              <w:t xml:space="preserve">.1: </w:t>
            </w:r>
            <w:r w:rsidR="00B44CC6">
              <w:rPr>
                <w:w w:val="105"/>
              </w:rPr>
              <w:tab/>
            </w:r>
            <w:r w:rsidR="00B44CC6" w:rsidRPr="00B44CC6">
              <w:t>Academic Qualifications</w:t>
            </w:r>
            <w:r w:rsidR="00B44CC6" w:rsidRPr="002A38D4">
              <w:t xml:space="preserve"> </w:t>
            </w:r>
          </w:p>
        </w:tc>
      </w:tr>
      <w:tr w:rsidR="0055588A" w:rsidRPr="00103189" w14:paraId="1F2C109B" w14:textId="77777777" w:rsidTr="00380434">
        <w:tblPrEx>
          <w:tblBorders>
            <w:top w:val="none" w:sz="0" w:space="0" w:color="auto"/>
            <w:left w:val="none" w:sz="0" w:space="0" w:color="auto"/>
            <w:bottom w:val="none" w:sz="0" w:space="0" w:color="auto"/>
            <w:right w:val="none" w:sz="0" w:space="0" w:color="auto"/>
          </w:tblBorders>
        </w:tblPrEx>
        <w:trPr>
          <w:trHeight w:val="340"/>
        </w:trPr>
        <w:tc>
          <w:tcPr>
            <w:tcW w:w="10490" w:type="dxa"/>
            <w:gridSpan w:val="6"/>
            <w:tcBorders>
              <w:bottom w:val="single" w:sz="4" w:space="0" w:color="D9D9D9" w:themeColor="background1" w:themeShade="D9"/>
            </w:tcBorders>
            <w:shd w:val="clear" w:color="auto" w:fill="E3E5E5"/>
            <w:vAlign w:val="center"/>
          </w:tcPr>
          <w:p w14:paraId="4C5CCCDD" w14:textId="6E051DF6" w:rsidR="003C7698" w:rsidRPr="00E52E9A" w:rsidRDefault="00C57279" w:rsidP="008634F0">
            <w:pPr>
              <w:rPr>
                <w:rFonts w:eastAsiaTheme="majorEastAsia"/>
              </w:rPr>
            </w:pPr>
            <w:r w:rsidRPr="00E52E9A">
              <w:rPr>
                <w:rFonts w:eastAsiaTheme="majorEastAsia"/>
              </w:rPr>
              <w:t>L</w:t>
            </w:r>
            <w:r w:rsidR="0055588A" w:rsidRPr="00E52E9A">
              <w:rPr>
                <w:rFonts w:eastAsiaTheme="majorEastAsia"/>
              </w:rPr>
              <w:t xml:space="preserve">ist formal </w:t>
            </w:r>
            <w:r w:rsidR="00AE08FF" w:rsidRPr="00E52E9A">
              <w:rPr>
                <w:rFonts w:eastAsiaTheme="majorEastAsia"/>
              </w:rPr>
              <w:t xml:space="preserve">and </w:t>
            </w:r>
            <w:r w:rsidR="0055588A" w:rsidRPr="00E52E9A">
              <w:rPr>
                <w:rFonts w:eastAsiaTheme="majorEastAsia"/>
              </w:rPr>
              <w:t>other qualifications</w:t>
            </w:r>
            <w:r w:rsidRPr="00E52E9A">
              <w:rPr>
                <w:rFonts w:eastAsiaTheme="majorEastAsia"/>
              </w:rPr>
              <w:t>.</w:t>
            </w:r>
          </w:p>
        </w:tc>
      </w:tr>
      <w:tr w:rsidR="00C539C5" w:rsidRPr="00595D50" w14:paraId="518FA437" w14:textId="77777777" w:rsidTr="00380434">
        <w:tblPrEx>
          <w:tblBorders>
            <w:top w:val="none" w:sz="0" w:space="0" w:color="auto"/>
            <w:left w:val="none" w:sz="0" w:space="0" w:color="auto"/>
            <w:bottom w:val="none" w:sz="0" w:space="0" w:color="auto"/>
            <w:right w:val="none" w:sz="0" w:space="0" w:color="auto"/>
          </w:tblBorders>
        </w:tblPrEx>
        <w:trPr>
          <w:trHeight w:val="114"/>
        </w:trPr>
        <w:tc>
          <w:tcPr>
            <w:tcW w:w="127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5B7FC4" w14:textId="36274639" w:rsidR="00C539C5" w:rsidRPr="00595D50" w:rsidRDefault="00C539C5" w:rsidP="00595D50">
            <w:pPr>
              <w:pStyle w:val="TColumn"/>
              <w:rPr>
                <w:rStyle w:val="Heading4Char"/>
                <w:rFonts w:eastAsia="Calibri" w:cs="Arial"/>
                <w:b w:val="0"/>
                <w:i w:val="0"/>
                <w:iCs w:val="0"/>
                <w:color w:val="006CAB"/>
                <w:sz w:val="20"/>
                <w:szCs w:val="21"/>
                <w:lang w:eastAsia="en-US"/>
              </w:rPr>
            </w:pPr>
            <w:bookmarkStart w:id="8" w:name="_Hlk46474808"/>
            <w:r w:rsidRPr="00595D50">
              <w:rPr>
                <w:rStyle w:val="Strong"/>
                <w:color w:val="006CAB"/>
              </w:rPr>
              <w:t>Year</w:t>
            </w:r>
          </w:p>
        </w:tc>
        <w:tc>
          <w:tcPr>
            <w:tcW w:w="5103"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4413DA0" w14:textId="58D2845C" w:rsidR="00C539C5" w:rsidRPr="00595D50" w:rsidRDefault="00C539C5" w:rsidP="00595D50">
            <w:pPr>
              <w:pStyle w:val="TColumn"/>
            </w:pPr>
            <w:r w:rsidRPr="00595D50">
              <w:t>Qualification</w:t>
            </w:r>
          </w:p>
        </w:tc>
        <w:tc>
          <w:tcPr>
            <w:tcW w:w="411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0719C8C" w14:textId="494BD432" w:rsidR="00C539C5" w:rsidRPr="00595D50" w:rsidRDefault="00C539C5" w:rsidP="00595D50">
            <w:pPr>
              <w:pStyle w:val="TColumn"/>
              <w:rPr>
                <w:rStyle w:val="Heading4Char"/>
                <w:rFonts w:eastAsia="Calibri" w:cs="Arial"/>
                <w:b w:val="0"/>
                <w:i w:val="0"/>
                <w:iCs w:val="0"/>
                <w:color w:val="006CAB"/>
                <w:sz w:val="20"/>
                <w:szCs w:val="21"/>
                <w:lang w:eastAsia="en-US"/>
              </w:rPr>
            </w:pPr>
            <w:r w:rsidRPr="00595D50">
              <w:t>University/Institution</w:t>
            </w:r>
          </w:p>
        </w:tc>
      </w:tr>
      <w:tr w:rsidR="00C539C5" w:rsidRPr="00103189" w14:paraId="1629F2AA" w14:textId="77777777" w:rsidTr="00380434">
        <w:tblPrEx>
          <w:tblBorders>
            <w:top w:val="none" w:sz="0" w:space="0" w:color="auto"/>
            <w:left w:val="none" w:sz="0" w:space="0" w:color="auto"/>
            <w:bottom w:val="none" w:sz="0" w:space="0" w:color="auto"/>
            <w:right w:val="none" w:sz="0" w:space="0" w:color="auto"/>
          </w:tblBorders>
        </w:tblPrEx>
        <w:trPr>
          <w:trHeight w:val="114"/>
        </w:trPr>
        <w:tc>
          <w:tcPr>
            <w:tcW w:w="127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01EBCD7" w14:textId="77777777" w:rsidR="00C539C5" w:rsidRPr="00ED512A" w:rsidRDefault="00C539C5" w:rsidP="009833F2">
            <w:pPr>
              <w:pStyle w:val="BodyText"/>
              <w:rPr>
                <w:rStyle w:val="Strong"/>
              </w:rPr>
            </w:pPr>
          </w:p>
        </w:tc>
        <w:tc>
          <w:tcPr>
            <w:tcW w:w="5103"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3F4AD7" w14:textId="77777777" w:rsidR="00C539C5" w:rsidRPr="00ED512A" w:rsidRDefault="00C539C5" w:rsidP="009833F2">
            <w:pPr>
              <w:pStyle w:val="BodyText"/>
              <w:rPr>
                <w:rStyle w:val="Strong"/>
              </w:rPr>
            </w:pPr>
          </w:p>
        </w:tc>
        <w:tc>
          <w:tcPr>
            <w:tcW w:w="411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5ABAD73" w14:textId="1029D6B6" w:rsidR="00C539C5" w:rsidRPr="00ED512A" w:rsidRDefault="00C539C5" w:rsidP="009833F2">
            <w:pPr>
              <w:pStyle w:val="BodyText"/>
              <w:rPr>
                <w:rStyle w:val="Strong"/>
              </w:rPr>
            </w:pPr>
          </w:p>
        </w:tc>
      </w:tr>
      <w:bookmarkEnd w:id="8"/>
      <w:tr w:rsidR="00C539C5" w:rsidRPr="00103189" w14:paraId="12A7E307" w14:textId="77777777" w:rsidTr="00380434">
        <w:tblPrEx>
          <w:tblBorders>
            <w:top w:val="none" w:sz="0" w:space="0" w:color="auto"/>
            <w:left w:val="none" w:sz="0" w:space="0" w:color="auto"/>
            <w:bottom w:val="none" w:sz="0" w:space="0" w:color="auto"/>
            <w:right w:val="none" w:sz="0" w:space="0" w:color="auto"/>
          </w:tblBorders>
        </w:tblPrEx>
        <w:trPr>
          <w:trHeight w:val="114"/>
        </w:trPr>
        <w:tc>
          <w:tcPr>
            <w:tcW w:w="127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4819698" w14:textId="77777777" w:rsidR="00C539C5" w:rsidRPr="00ED512A" w:rsidRDefault="00C539C5" w:rsidP="009833F2">
            <w:pPr>
              <w:pStyle w:val="BodyText"/>
              <w:rPr>
                <w:rStyle w:val="Strong"/>
              </w:rPr>
            </w:pPr>
          </w:p>
        </w:tc>
        <w:tc>
          <w:tcPr>
            <w:tcW w:w="5103"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A7B1D8F" w14:textId="77777777" w:rsidR="00C539C5" w:rsidRPr="00ED512A" w:rsidRDefault="00C539C5" w:rsidP="009833F2">
            <w:pPr>
              <w:pStyle w:val="BodyText"/>
              <w:rPr>
                <w:rStyle w:val="Strong"/>
              </w:rPr>
            </w:pPr>
          </w:p>
        </w:tc>
        <w:tc>
          <w:tcPr>
            <w:tcW w:w="411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24F2E16" w14:textId="55E104CA" w:rsidR="00C539C5" w:rsidRPr="00ED512A" w:rsidRDefault="00C539C5" w:rsidP="009833F2">
            <w:pPr>
              <w:pStyle w:val="BodyText"/>
              <w:rPr>
                <w:rStyle w:val="Strong"/>
              </w:rPr>
            </w:pPr>
          </w:p>
        </w:tc>
      </w:tr>
      <w:tr w:rsidR="00B44CC6" w:rsidRPr="00103189" w14:paraId="7C26D67B" w14:textId="77777777" w:rsidTr="009E511D">
        <w:tblPrEx>
          <w:tblBorders>
            <w:top w:val="none" w:sz="0" w:space="0" w:color="auto"/>
            <w:left w:val="none" w:sz="0" w:space="0" w:color="auto"/>
            <w:bottom w:val="none" w:sz="0" w:space="0" w:color="auto"/>
            <w:right w:val="none" w:sz="0" w:space="0" w:color="auto"/>
          </w:tblBorders>
        </w:tblPrEx>
        <w:trPr>
          <w:trHeight w:val="283"/>
        </w:trPr>
        <w:tc>
          <w:tcPr>
            <w:tcW w:w="10490" w:type="dxa"/>
            <w:gridSpan w:val="6"/>
            <w:shd w:val="clear" w:color="auto" w:fill="DEEAF6" w:themeFill="accent1" w:themeFillTint="33"/>
            <w:vAlign w:val="center"/>
          </w:tcPr>
          <w:p w14:paraId="39152B31" w14:textId="31A05871" w:rsidR="00B44CC6" w:rsidRPr="0059371F" w:rsidRDefault="00495CC3" w:rsidP="005B2EAF">
            <w:pPr>
              <w:pStyle w:val="Heading3"/>
              <w:rPr>
                <w:w w:val="105"/>
              </w:rPr>
            </w:pPr>
            <w:r>
              <w:rPr>
                <w:w w:val="105"/>
              </w:rPr>
              <w:t>5</w:t>
            </w:r>
            <w:r w:rsidR="00B44CC6" w:rsidRPr="002A38D4">
              <w:rPr>
                <w:w w:val="105"/>
              </w:rPr>
              <w:t>.</w:t>
            </w:r>
            <w:r w:rsidR="003C7698">
              <w:rPr>
                <w:w w:val="105"/>
              </w:rPr>
              <w:t>2</w:t>
            </w:r>
            <w:r w:rsidR="00B44CC6" w:rsidRPr="002A38D4">
              <w:rPr>
                <w:w w:val="105"/>
              </w:rPr>
              <w:t xml:space="preserve">: </w:t>
            </w:r>
            <w:r w:rsidR="00B44CC6">
              <w:rPr>
                <w:w w:val="105"/>
              </w:rPr>
              <w:tab/>
            </w:r>
            <w:r w:rsidR="003C7698">
              <w:rPr>
                <w:w w:val="105"/>
              </w:rPr>
              <w:t>Current Appointment</w:t>
            </w:r>
            <w:r w:rsidR="009C65FC">
              <w:rPr>
                <w:w w:val="105"/>
              </w:rPr>
              <w:t>(</w:t>
            </w:r>
            <w:r w:rsidR="003C7698">
              <w:rPr>
                <w:w w:val="105"/>
              </w:rPr>
              <w:t>s</w:t>
            </w:r>
            <w:r w:rsidR="009C65FC">
              <w:rPr>
                <w:w w:val="105"/>
              </w:rPr>
              <w:t>)</w:t>
            </w:r>
            <w:r w:rsidR="00593BB0">
              <w:rPr>
                <w:w w:val="105"/>
              </w:rPr>
              <w:t xml:space="preserve"> and Position</w:t>
            </w:r>
            <w:r w:rsidR="00C87EA9">
              <w:rPr>
                <w:w w:val="105"/>
              </w:rPr>
              <w:t>(</w:t>
            </w:r>
            <w:r w:rsidR="00593BB0">
              <w:rPr>
                <w:w w:val="105"/>
              </w:rPr>
              <w:t>s</w:t>
            </w:r>
            <w:r w:rsidR="00C87EA9">
              <w:rPr>
                <w:w w:val="105"/>
              </w:rPr>
              <w:t>)</w:t>
            </w:r>
          </w:p>
        </w:tc>
      </w:tr>
      <w:tr w:rsidR="0055588A" w:rsidRPr="00103189" w14:paraId="01896C08" w14:textId="77777777" w:rsidTr="00380434">
        <w:tblPrEx>
          <w:tblBorders>
            <w:top w:val="none" w:sz="0" w:space="0" w:color="auto"/>
            <w:left w:val="none" w:sz="0" w:space="0" w:color="auto"/>
            <w:bottom w:val="none" w:sz="0" w:space="0" w:color="auto"/>
            <w:right w:val="none" w:sz="0" w:space="0" w:color="auto"/>
          </w:tblBorders>
        </w:tblPrEx>
        <w:trPr>
          <w:trHeight w:val="340"/>
        </w:trPr>
        <w:tc>
          <w:tcPr>
            <w:tcW w:w="10490" w:type="dxa"/>
            <w:gridSpan w:val="6"/>
            <w:tcBorders>
              <w:bottom w:val="single" w:sz="4" w:space="0" w:color="D9D9D9" w:themeColor="background1" w:themeShade="D9"/>
            </w:tcBorders>
            <w:shd w:val="clear" w:color="auto" w:fill="E3E5E5"/>
            <w:vAlign w:val="center"/>
          </w:tcPr>
          <w:p w14:paraId="6673BF94" w14:textId="6E9240A0" w:rsidR="003C7698" w:rsidRPr="00E52E9A" w:rsidRDefault="003B430A" w:rsidP="008634F0">
            <w:pPr>
              <w:rPr>
                <w:rFonts w:eastAsiaTheme="majorEastAsia"/>
              </w:rPr>
            </w:pPr>
            <w:r>
              <w:rPr>
                <w:rFonts w:eastAsiaTheme="majorEastAsia"/>
              </w:rPr>
              <w:t>List</w:t>
            </w:r>
            <w:r w:rsidR="00C72D84">
              <w:rPr>
                <w:rFonts w:eastAsiaTheme="majorEastAsia"/>
              </w:rPr>
              <w:t xml:space="preserve"> positions</w:t>
            </w:r>
            <w:r>
              <w:rPr>
                <w:rFonts w:eastAsiaTheme="majorEastAsia"/>
              </w:rPr>
              <w:t xml:space="preserve"> held</w:t>
            </w:r>
            <w:r w:rsidR="00C72D84">
              <w:rPr>
                <w:rFonts w:eastAsiaTheme="majorEastAsia"/>
              </w:rPr>
              <w:t xml:space="preserve"> internal or external to Monash University.</w:t>
            </w:r>
          </w:p>
        </w:tc>
      </w:tr>
      <w:tr w:rsidR="00C539C5" w:rsidRPr="00595D50" w14:paraId="52792A63" w14:textId="77777777" w:rsidTr="00380434">
        <w:tblPrEx>
          <w:tblBorders>
            <w:top w:val="none" w:sz="0" w:space="0" w:color="auto"/>
            <w:left w:val="none" w:sz="0" w:space="0" w:color="auto"/>
            <w:bottom w:val="none" w:sz="0" w:space="0" w:color="auto"/>
            <w:right w:val="none" w:sz="0" w:space="0" w:color="auto"/>
          </w:tblBorders>
        </w:tblPrEx>
        <w:trPr>
          <w:trHeight w:val="114"/>
        </w:trPr>
        <w:tc>
          <w:tcPr>
            <w:tcW w:w="127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283160" w14:textId="7B434B9E" w:rsidR="00C539C5" w:rsidRPr="00595D50" w:rsidRDefault="00C539C5" w:rsidP="00595D50">
            <w:pPr>
              <w:pStyle w:val="TColumn"/>
              <w:rPr>
                <w:rStyle w:val="Strong"/>
                <w:color w:val="006CAB"/>
              </w:rPr>
            </w:pPr>
            <w:r w:rsidRPr="00595D50">
              <w:rPr>
                <w:rStyle w:val="Strong"/>
                <w:color w:val="006CAB"/>
              </w:rPr>
              <w:t>Year</w:t>
            </w:r>
          </w:p>
        </w:tc>
        <w:tc>
          <w:tcPr>
            <w:tcW w:w="5103"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AFAEFCA" w14:textId="5ECB0744" w:rsidR="00C539C5" w:rsidRPr="00595D50" w:rsidRDefault="00C539C5" w:rsidP="00595D50">
            <w:pPr>
              <w:pStyle w:val="TColumn"/>
              <w:rPr>
                <w:rStyle w:val="Strong"/>
                <w:color w:val="006CAB"/>
              </w:rPr>
            </w:pPr>
            <w:r w:rsidRPr="00595D50">
              <w:rPr>
                <w:rStyle w:val="Strong"/>
                <w:color w:val="006CAB"/>
              </w:rPr>
              <w:t>Position</w:t>
            </w:r>
          </w:p>
        </w:tc>
        <w:tc>
          <w:tcPr>
            <w:tcW w:w="411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CDEFE7" w14:textId="686D48B8" w:rsidR="00C539C5" w:rsidRPr="00595D50" w:rsidRDefault="00C539C5" w:rsidP="00595D50">
            <w:pPr>
              <w:pStyle w:val="TColumn"/>
              <w:rPr>
                <w:rStyle w:val="Strong"/>
                <w:color w:val="006CAB"/>
              </w:rPr>
            </w:pPr>
            <w:r w:rsidRPr="00595D50">
              <w:t>University/Institution</w:t>
            </w:r>
          </w:p>
        </w:tc>
      </w:tr>
      <w:tr w:rsidR="00C539C5" w:rsidRPr="00103189" w14:paraId="4410AE0D" w14:textId="77777777" w:rsidTr="00380434">
        <w:tblPrEx>
          <w:tblBorders>
            <w:top w:val="none" w:sz="0" w:space="0" w:color="auto"/>
            <w:left w:val="none" w:sz="0" w:space="0" w:color="auto"/>
            <w:bottom w:val="none" w:sz="0" w:space="0" w:color="auto"/>
            <w:right w:val="none" w:sz="0" w:space="0" w:color="auto"/>
          </w:tblBorders>
        </w:tblPrEx>
        <w:trPr>
          <w:trHeight w:val="114"/>
        </w:trPr>
        <w:tc>
          <w:tcPr>
            <w:tcW w:w="127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BF9AC6" w14:textId="77777777" w:rsidR="00C539C5" w:rsidRPr="00ED512A" w:rsidRDefault="00C539C5" w:rsidP="00C017C2">
            <w:pPr>
              <w:pStyle w:val="BodyText"/>
              <w:rPr>
                <w:rStyle w:val="Strong"/>
              </w:rPr>
            </w:pPr>
          </w:p>
        </w:tc>
        <w:tc>
          <w:tcPr>
            <w:tcW w:w="5103"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A15946" w14:textId="77777777" w:rsidR="00C539C5" w:rsidRPr="00ED512A" w:rsidRDefault="00C539C5" w:rsidP="00C017C2">
            <w:pPr>
              <w:pStyle w:val="BodyText"/>
              <w:rPr>
                <w:rStyle w:val="Strong"/>
              </w:rPr>
            </w:pPr>
          </w:p>
        </w:tc>
        <w:tc>
          <w:tcPr>
            <w:tcW w:w="411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BEAA6E1" w14:textId="77777777" w:rsidR="00C539C5" w:rsidRPr="00ED512A" w:rsidRDefault="00C539C5" w:rsidP="00C017C2">
            <w:pPr>
              <w:pStyle w:val="BodyText"/>
              <w:rPr>
                <w:rStyle w:val="Strong"/>
              </w:rPr>
            </w:pPr>
          </w:p>
        </w:tc>
      </w:tr>
      <w:tr w:rsidR="00C539C5" w:rsidRPr="00103189" w14:paraId="0F76018D" w14:textId="77777777" w:rsidTr="00380434">
        <w:tblPrEx>
          <w:tblBorders>
            <w:top w:val="none" w:sz="0" w:space="0" w:color="auto"/>
            <w:left w:val="none" w:sz="0" w:space="0" w:color="auto"/>
            <w:bottom w:val="none" w:sz="0" w:space="0" w:color="auto"/>
            <w:right w:val="none" w:sz="0" w:space="0" w:color="auto"/>
          </w:tblBorders>
        </w:tblPrEx>
        <w:trPr>
          <w:trHeight w:val="114"/>
        </w:trPr>
        <w:tc>
          <w:tcPr>
            <w:tcW w:w="127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71F30BA" w14:textId="77777777" w:rsidR="00C539C5" w:rsidRPr="00ED512A" w:rsidRDefault="00C539C5" w:rsidP="00C017C2">
            <w:pPr>
              <w:pStyle w:val="BodyText"/>
              <w:rPr>
                <w:rStyle w:val="Strong"/>
              </w:rPr>
            </w:pPr>
          </w:p>
        </w:tc>
        <w:tc>
          <w:tcPr>
            <w:tcW w:w="5103"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29D2523" w14:textId="77777777" w:rsidR="00C539C5" w:rsidRPr="00ED512A" w:rsidRDefault="00C539C5" w:rsidP="00C017C2">
            <w:pPr>
              <w:pStyle w:val="BodyText"/>
              <w:rPr>
                <w:rStyle w:val="Strong"/>
              </w:rPr>
            </w:pPr>
          </w:p>
        </w:tc>
        <w:tc>
          <w:tcPr>
            <w:tcW w:w="411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1A69A31" w14:textId="77777777" w:rsidR="00C539C5" w:rsidRPr="00ED512A" w:rsidRDefault="00C539C5" w:rsidP="00C017C2">
            <w:pPr>
              <w:pStyle w:val="BodyText"/>
              <w:rPr>
                <w:rStyle w:val="Strong"/>
              </w:rPr>
            </w:pPr>
          </w:p>
        </w:tc>
      </w:tr>
      <w:tr w:rsidR="008D5E83" w:rsidRPr="008D5E83" w14:paraId="3CCF966B" w14:textId="77777777" w:rsidTr="009E511D">
        <w:tblPrEx>
          <w:tblBorders>
            <w:top w:val="none" w:sz="0" w:space="0" w:color="auto"/>
            <w:left w:val="none" w:sz="0" w:space="0" w:color="auto"/>
            <w:bottom w:val="none" w:sz="0" w:space="0" w:color="auto"/>
            <w:right w:val="none" w:sz="0" w:space="0" w:color="auto"/>
          </w:tblBorders>
        </w:tblPrEx>
        <w:trPr>
          <w:trHeight w:val="283"/>
        </w:trPr>
        <w:tc>
          <w:tcPr>
            <w:tcW w:w="10490" w:type="dxa"/>
            <w:gridSpan w:val="6"/>
            <w:shd w:val="clear" w:color="auto" w:fill="DEEAF6" w:themeFill="accent1" w:themeFillTint="33"/>
            <w:vAlign w:val="center"/>
          </w:tcPr>
          <w:p w14:paraId="7BC12C5B" w14:textId="105BED03" w:rsidR="008D5E83" w:rsidRPr="008634C9" w:rsidRDefault="00495CC3" w:rsidP="005B2EAF">
            <w:pPr>
              <w:pStyle w:val="Heading3"/>
              <w:rPr>
                <w:w w:val="105"/>
              </w:rPr>
            </w:pPr>
            <w:r>
              <w:rPr>
                <w:w w:val="105"/>
              </w:rPr>
              <w:t>5</w:t>
            </w:r>
            <w:r w:rsidR="008D5E83" w:rsidRPr="008634C9">
              <w:rPr>
                <w:w w:val="105"/>
              </w:rPr>
              <w:t xml:space="preserve">.3: </w:t>
            </w:r>
            <w:r w:rsidR="008D5E83" w:rsidRPr="008634C9">
              <w:rPr>
                <w:w w:val="105"/>
              </w:rPr>
              <w:tab/>
              <w:t xml:space="preserve">Previous Appointment(s) </w:t>
            </w:r>
            <w:r w:rsidR="00C87EA9">
              <w:rPr>
                <w:w w:val="105"/>
              </w:rPr>
              <w:t>H</w:t>
            </w:r>
            <w:r w:rsidR="008D5E83" w:rsidRPr="008634C9">
              <w:rPr>
                <w:w w:val="105"/>
              </w:rPr>
              <w:t>eld</w:t>
            </w:r>
          </w:p>
        </w:tc>
      </w:tr>
      <w:tr w:rsidR="008D5E83" w:rsidRPr="008D5E83" w14:paraId="2AF82041" w14:textId="77777777" w:rsidTr="00A164D2">
        <w:tblPrEx>
          <w:tblBorders>
            <w:top w:val="none" w:sz="0" w:space="0" w:color="auto"/>
            <w:left w:val="none" w:sz="0" w:space="0" w:color="auto"/>
            <w:bottom w:val="none" w:sz="0" w:space="0" w:color="auto"/>
            <w:right w:val="none" w:sz="0" w:space="0" w:color="auto"/>
          </w:tblBorders>
        </w:tblPrEx>
        <w:trPr>
          <w:trHeight w:val="340"/>
        </w:trPr>
        <w:tc>
          <w:tcPr>
            <w:tcW w:w="10490" w:type="dxa"/>
            <w:gridSpan w:val="6"/>
            <w:tcBorders>
              <w:bottom w:val="single" w:sz="4" w:space="0" w:color="D9D9D9" w:themeColor="background1" w:themeShade="D9"/>
            </w:tcBorders>
            <w:shd w:val="clear" w:color="auto" w:fill="E3E5E5"/>
            <w:vAlign w:val="center"/>
          </w:tcPr>
          <w:p w14:paraId="02CA6E5A" w14:textId="7D0F0D66" w:rsidR="008D5E83" w:rsidRPr="008634C9" w:rsidRDefault="00C87EA9" w:rsidP="005B2EAF">
            <w:pPr>
              <w:rPr>
                <w:rFonts w:eastAsiaTheme="majorEastAsia"/>
              </w:rPr>
            </w:pPr>
            <w:r>
              <w:rPr>
                <w:w w:val="105"/>
              </w:rPr>
              <w:t>List</w:t>
            </w:r>
            <w:r w:rsidRPr="008634C9">
              <w:rPr>
                <w:w w:val="105"/>
              </w:rPr>
              <w:t xml:space="preserve"> </w:t>
            </w:r>
            <w:r w:rsidR="008D5E83" w:rsidRPr="008634C9">
              <w:rPr>
                <w:w w:val="105"/>
              </w:rPr>
              <w:t xml:space="preserve">your previous appointments held </w:t>
            </w:r>
            <w:r w:rsidR="005B2EAF">
              <w:rPr>
                <w:w w:val="105"/>
              </w:rPr>
              <w:t xml:space="preserve">internal and </w:t>
            </w:r>
            <w:r w:rsidR="008D5E83" w:rsidRPr="008634C9">
              <w:rPr>
                <w:w w:val="105"/>
              </w:rPr>
              <w:t>external to Monash University</w:t>
            </w:r>
            <w:r w:rsidR="005B2EAF">
              <w:rPr>
                <w:w w:val="105"/>
              </w:rPr>
              <w:t xml:space="preserve">. </w:t>
            </w:r>
          </w:p>
        </w:tc>
      </w:tr>
      <w:tr w:rsidR="00C539C5" w:rsidRPr="00595D50" w14:paraId="15F26B10" w14:textId="77777777" w:rsidTr="00A164D2">
        <w:tblPrEx>
          <w:tblBorders>
            <w:top w:val="none" w:sz="0" w:space="0" w:color="auto"/>
            <w:left w:val="none" w:sz="0" w:space="0" w:color="auto"/>
            <w:bottom w:val="none" w:sz="0" w:space="0" w:color="auto"/>
            <w:right w:val="none" w:sz="0" w:space="0" w:color="auto"/>
          </w:tblBorders>
        </w:tblPrEx>
        <w:trPr>
          <w:trHeight w:val="114"/>
        </w:trPr>
        <w:tc>
          <w:tcPr>
            <w:tcW w:w="123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E9D31B7" w14:textId="1BBDBD7E" w:rsidR="00C539C5" w:rsidRPr="00595D50" w:rsidRDefault="00C539C5" w:rsidP="00595D50">
            <w:pPr>
              <w:pStyle w:val="TColumn"/>
              <w:rPr>
                <w:rStyle w:val="Heading4Char"/>
                <w:rFonts w:eastAsia="Calibri" w:cs="Arial"/>
                <w:b w:val="0"/>
                <w:i w:val="0"/>
                <w:iCs w:val="0"/>
                <w:color w:val="006CAB"/>
                <w:sz w:val="20"/>
                <w:szCs w:val="21"/>
                <w:lang w:eastAsia="en-US"/>
              </w:rPr>
            </w:pPr>
            <w:bookmarkStart w:id="9" w:name="_Hlk46474885"/>
            <w:r w:rsidRPr="00595D50">
              <w:rPr>
                <w:rStyle w:val="Strong"/>
                <w:color w:val="006CAB"/>
              </w:rPr>
              <w:t>Year</w:t>
            </w:r>
          </w:p>
        </w:tc>
        <w:tc>
          <w:tcPr>
            <w:tcW w:w="4238"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F891F75" w14:textId="5DCE5C32" w:rsidR="00C539C5" w:rsidRPr="00595D50" w:rsidRDefault="00C539C5" w:rsidP="00595D50">
            <w:pPr>
              <w:pStyle w:val="TColumn"/>
              <w:rPr>
                <w:rStyle w:val="Strong"/>
                <w:color w:val="006CAB"/>
              </w:rPr>
            </w:pPr>
            <w:r w:rsidRPr="00595D50">
              <w:rPr>
                <w:rStyle w:val="Strong"/>
                <w:color w:val="006CAB"/>
              </w:rPr>
              <w:t>Position</w:t>
            </w:r>
          </w:p>
        </w:tc>
        <w:tc>
          <w:tcPr>
            <w:tcW w:w="98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A88AD82" w14:textId="633F2CDE" w:rsidR="00C539C5" w:rsidRPr="00595D50" w:rsidRDefault="00C539C5" w:rsidP="00595D50">
            <w:pPr>
              <w:pStyle w:val="TColumn"/>
              <w:rPr>
                <w:rStyle w:val="Strong"/>
                <w:color w:val="006CAB"/>
              </w:rPr>
            </w:pPr>
            <w:r w:rsidRPr="00595D50">
              <w:rPr>
                <w:rStyle w:val="Strong"/>
                <w:color w:val="006CAB"/>
              </w:rPr>
              <w:t>Equivalent Level</w:t>
            </w:r>
          </w:p>
        </w:tc>
        <w:tc>
          <w:tcPr>
            <w:tcW w:w="403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BFA21E1" w14:textId="03011DF4" w:rsidR="00C539C5" w:rsidRPr="00595D50" w:rsidRDefault="00A749E4" w:rsidP="00595D50">
            <w:pPr>
              <w:pStyle w:val="TColumn"/>
              <w:rPr>
                <w:rStyle w:val="Strong"/>
                <w:color w:val="006CAB"/>
              </w:rPr>
            </w:pPr>
            <w:r w:rsidRPr="00595D50">
              <w:t>University/Institution</w:t>
            </w:r>
            <w:r>
              <w:t>/</w:t>
            </w:r>
            <w:r w:rsidR="00C539C5" w:rsidRPr="00595D50">
              <w:rPr>
                <w:rStyle w:val="Strong"/>
                <w:color w:val="006CAB"/>
              </w:rPr>
              <w:t>Location</w:t>
            </w:r>
          </w:p>
        </w:tc>
      </w:tr>
      <w:tr w:rsidR="00C539C5" w:rsidRPr="00103189" w14:paraId="5FA3E795" w14:textId="77777777" w:rsidTr="00A164D2">
        <w:tblPrEx>
          <w:tblBorders>
            <w:top w:val="none" w:sz="0" w:space="0" w:color="auto"/>
            <w:left w:val="none" w:sz="0" w:space="0" w:color="auto"/>
            <w:bottom w:val="none" w:sz="0" w:space="0" w:color="auto"/>
            <w:right w:val="none" w:sz="0" w:space="0" w:color="auto"/>
          </w:tblBorders>
        </w:tblPrEx>
        <w:trPr>
          <w:trHeight w:val="114"/>
        </w:trPr>
        <w:tc>
          <w:tcPr>
            <w:tcW w:w="123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B03774B" w14:textId="77777777" w:rsidR="00C539C5" w:rsidRPr="008634C9" w:rsidRDefault="00C539C5" w:rsidP="008D5E83">
            <w:pPr>
              <w:pStyle w:val="BodyText"/>
              <w:rPr>
                <w:rStyle w:val="Strong"/>
              </w:rPr>
            </w:pPr>
          </w:p>
        </w:tc>
        <w:tc>
          <w:tcPr>
            <w:tcW w:w="4238"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F043EC2" w14:textId="77777777" w:rsidR="00C539C5" w:rsidRPr="008634C9" w:rsidRDefault="00C539C5" w:rsidP="008D5E83">
            <w:pPr>
              <w:pStyle w:val="BodyText"/>
              <w:rPr>
                <w:rStyle w:val="Strong"/>
              </w:rPr>
            </w:pPr>
          </w:p>
        </w:tc>
        <w:tc>
          <w:tcPr>
            <w:tcW w:w="98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0E84908" w14:textId="77777777" w:rsidR="00C539C5" w:rsidRPr="008634C9" w:rsidRDefault="00C539C5" w:rsidP="008D5E83">
            <w:pPr>
              <w:pStyle w:val="BodyText"/>
              <w:rPr>
                <w:rStyle w:val="Strong"/>
              </w:rPr>
            </w:pPr>
          </w:p>
        </w:tc>
        <w:tc>
          <w:tcPr>
            <w:tcW w:w="403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C08FB77" w14:textId="047C98ED" w:rsidR="00C539C5" w:rsidRPr="008634C9" w:rsidRDefault="00C539C5" w:rsidP="008D5E83">
            <w:pPr>
              <w:pStyle w:val="BodyText"/>
              <w:rPr>
                <w:rStyle w:val="Strong"/>
              </w:rPr>
            </w:pPr>
          </w:p>
        </w:tc>
      </w:tr>
      <w:tr w:rsidR="00C539C5" w:rsidRPr="00103189" w14:paraId="26CDBB1F" w14:textId="77777777" w:rsidTr="00A164D2">
        <w:tblPrEx>
          <w:tblBorders>
            <w:top w:val="none" w:sz="0" w:space="0" w:color="auto"/>
            <w:left w:val="none" w:sz="0" w:space="0" w:color="auto"/>
            <w:bottom w:val="none" w:sz="0" w:space="0" w:color="auto"/>
            <w:right w:val="none" w:sz="0" w:space="0" w:color="auto"/>
          </w:tblBorders>
        </w:tblPrEx>
        <w:trPr>
          <w:trHeight w:val="114"/>
        </w:trPr>
        <w:tc>
          <w:tcPr>
            <w:tcW w:w="123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881E405" w14:textId="77777777" w:rsidR="00C539C5" w:rsidRPr="008634C9" w:rsidRDefault="00C539C5" w:rsidP="008D5E83">
            <w:pPr>
              <w:pStyle w:val="BodyText"/>
              <w:rPr>
                <w:rStyle w:val="Strong"/>
              </w:rPr>
            </w:pPr>
          </w:p>
        </w:tc>
        <w:tc>
          <w:tcPr>
            <w:tcW w:w="4238"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A1552D5" w14:textId="77777777" w:rsidR="00C539C5" w:rsidRPr="008634C9" w:rsidRDefault="00C539C5" w:rsidP="008D5E83">
            <w:pPr>
              <w:pStyle w:val="BodyText"/>
              <w:rPr>
                <w:rStyle w:val="Strong"/>
              </w:rPr>
            </w:pPr>
          </w:p>
        </w:tc>
        <w:tc>
          <w:tcPr>
            <w:tcW w:w="98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F178601" w14:textId="77777777" w:rsidR="00C539C5" w:rsidRPr="008634C9" w:rsidRDefault="00C539C5" w:rsidP="008D5E83">
            <w:pPr>
              <w:pStyle w:val="BodyText"/>
              <w:rPr>
                <w:rStyle w:val="Strong"/>
              </w:rPr>
            </w:pPr>
          </w:p>
        </w:tc>
        <w:tc>
          <w:tcPr>
            <w:tcW w:w="403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DF839CA" w14:textId="136F1B95" w:rsidR="00C539C5" w:rsidRPr="008634C9" w:rsidRDefault="00C539C5" w:rsidP="008D5E83">
            <w:pPr>
              <w:pStyle w:val="BodyText"/>
              <w:rPr>
                <w:rStyle w:val="Strong"/>
              </w:rPr>
            </w:pPr>
          </w:p>
        </w:tc>
      </w:tr>
      <w:tr w:rsidR="009833F2" w:rsidRPr="00103189" w14:paraId="371EE886" w14:textId="77777777" w:rsidTr="009E511D">
        <w:trPr>
          <w:trHeight w:val="283"/>
        </w:trPr>
        <w:tc>
          <w:tcPr>
            <w:tcW w:w="10490" w:type="dxa"/>
            <w:gridSpan w:val="6"/>
            <w:shd w:val="clear" w:color="auto" w:fill="DEEAF6" w:themeFill="accent1" w:themeFillTint="33"/>
            <w:vAlign w:val="center"/>
          </w:tcPr>
          <w:p w14:paraId="38F2010C" w14:textId="7772C4D3" w:rsidR="009833F2" w:rsidRPr="0059371F" w:rsidRDefault="00495CC3" w:rsidP="009833F2">
            <w:pPr>
              <w:pStyle w:val="Heading3"/>
              <w:rPr>
                <w:w w:val="105"/>
              </w:rPr>
            </w:pPr>
            <w:bookmarkStart w:id="10" w:name="_Hlk46475059"/>
            <w:bookmarkEnd w:id="9"/>
            <w:r>
              <w:rPr>
                <w:w w:val="105"/>
              </w:rPr>
              <w:t>5</w:t>
            </w:r>
            <w:r w:rsidR="009833F2">
              <w:rPr>
                <w:w w:val="105"/>
              </w:rPr>
              <w:t>.</w:t>
            </w:r>
            <w:r w:rsidR="00A62FE5">
              <w:rPr>
                <w:w w:val="105"/>
              </w:rPr>
              <w:t>4</w:t>
            </w:r>
            <w:r w:rsidR="009833F2" w:rsidRPr="002A38D4">
              <w:rPr>
                <w:w w:val="105"/>
              </w:rPr>
              <w:t xml:space="preserve">: </w:t>
            </w:r>
            <w:r w:rsidR="009833F2">
              <w:rPr>
                <w:w w:val="105"/>
              </w:rPr>
              <w:tab/>
              <w:t>Career Publications</w:t>
            </w:r>
          </w:p>
        </w:tc>
      </w:tr>
      <w:tr w:rsidR="009833F2" w:rsidRPr="00103189" w14:paraId="76B2E09A" w14:textId="77777777" w:rsidTr="00A164D2">
        <w:trPr>
          <w:trHeight w:val="340"/>
        </w:trPr>
        <w:tc>
          <w:tcPr>
            <w:tcW w:w="10490" w:type="dxa"/>
            <w:gridSpan w:val="6"/>
            <w:shd w:val="clear" w:color="auto" w:fill="E3E5E5"/>
            <w:vAlign w:val="center"/>
          </w:tcPr>
          <w:p w14:paraId="72A9C9E2" w14:textId="52B86D64" w:rsidR="00575E1E" w:rsidRPr="00E52E9A" w:rsidRDefault="003B430A" w:rsidP="00575E1E">
            <w:pPr>
              <w:rPr>
                <w:rFonts w:eastAsiaTheme="majorEastAsia"/>
              </w:rPr>
            </w:pPr>
            <w:r w:rsidRPr="00790839">
              <w:rPr>
                <w:rFonts w:eastAsiaTheme="majorEastAsia"/>
                <w:bCs/>
              </w:rPr>
              <w:t xml:space="preserve">In a separate document, </w:t>
            </w:r>
            <w:r w:rsidR="002C6583">
              <w:rPr>
                <w:rFonts w:eastAsiaTheme="majorEastAsia"/>
                <w:bCs/>
              </w:rPr>
              <w:t>prepare</w:t>
            </w:r>
            <w:r w:rsidR="009833F2">
              <w:rPr>
                <w:rFonts w:eastAsiaTheme="majorEastAsia"/>
              </w:rPr>
              <w:t xml:space="preserve"> a record of your full publication list for your career</w:t>
            </w:r>
            <w:r w:rsidR="00696FEF">
              <w:rPr>
                <w:rFonts w:eastAsiaTheme="majorEastAsia"/>
              </w:rPr>
              <w:t xml:space="preserve"> (list all authors and publication details)</w:t>
            </w:r>
            <w:r w:rsidR="002C6583">
              <w:rPr>
                <w:rFonts w:eastAsiaTheme="majorEastAsia"/>
              </w:rPr>
              <w:t xml:space="preserve"> and attach it with your submission.</w:t>
            </w:r>
          </w:p>
        </w:tc>
      </w:tr>
      <w:bookmarkEnd w:id="10"/>
    </w:tbl>
    <w:p w14:paraId="0E3029BD" w14:textId="37E7F8D1" w:rsidR="008D5E83" w:rsidRDefault="008D5E83"/>
    <w:p w14:paraId="2F7781EF" w14:textId="77777777" w:rsidR="002C4662" w:rsidRDefault="002C4662">
      <w:pPr>
        <w:adjustRightInd/>
        <w:snapToGrid/>
        <w:spacing w:before="0" w:after="160" w:line="259" w:lineRule="auto"/>
        <w:rPr>
          <w:rStyle w:val="BookTitle"/>
          <w:i/>
          <w:color w:val="C00000"/>
          <w:sz w:val="14"/>
          <w:szCs w:val="18"/>
        </w:rPr>
      </w:pPr>
      <w:r>
        <w:rPr>
          <w:rStyle w:val="BookTitle"/>
          <w:i/>
          <w:color w:val="C00000"/>
          <w:sz w:val="14"/>
          <w:szCs w:val="18"/>
        </w:rPr>
        <w:br w:type="page"/>
      </w:r>
    </w:p>
    <w:p w14:paraId="56CCE2B5" w14:textId="49C897E1" w:rsidR="00D63C24" w:rsidRPr="00043E9B" w:rsidRDefault="00D63C24" w:rsidP="00D63C24">
      <w:pPr>
        <w:jc w:val="center"/>
        <w:rPr>
          <w:rStyle w:val="BookTitle"/>
          <w:i/>
          <w:color w:val="C00000"/>
          <w:sz w:val="14"/>
          <w:szCs w:val="18"/>
        </w:rPr>
      </w:pPr>
      <w:r w:rsidRPr="00043E9B">
        <w:rPr>
          <w:rStyle w:val="BookTitle"/>
          <w:i/>
          <w:color w:val="C00000"/>
          <w:sz w:val="14"/>
          <w:szCs w:val="18"/>
        </w:rPr>
        <w:lastRenderedPageBreak/>
        <w:t>***intentional page break***</w:t>
      </w:r>
    </w:p>
    <w:p w14:paraId="0B1E5502" w14:textId="49EEE5AD" w:rsidR="0074165A" w:rsidRDefault="0074165A" w:rsidP="005B08E9">
      <w:pPr>
        <w:rPr>
          <w:rStyle w:val="BookTitle"/>
        </w:rPr>
      </w:pPr>
      <w:r w:rsidRPr="00616973">
        <w:rPr>
          <w:rStyle w:val="BookTitle"/>
        </w:rPr>
        <w:t xml:space="preserve">Part </w:t>
      </w:r>
      <w:r>
        <w:rPr>
          <w:rStyle w:val="BookTitle"/>
        </w:rPr>
        <w:t>B – Case for Promotion</w:t>
      </w:r>
    </w:p>
    <w:p w14:paraId="3B49FEAB" w14:textId="77777777" w:rsidR="005B08E9" w:rsidRPr="005B08E9" w:rsidRDefault="005B08E9" w:rsidP="005B08E9"/>
    <w:tbl>
      <w:tblPr>
        <w:tblW w:w="1049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CellMar>
          <w:top w:w="28" w:type="dxa"/>
          <w:bottom w:w="28" w:type="dxa"/>
        </w:tblCellMar>
        <w:tblLook w:val="0000" w:firstRow="0" w:lastRow="0" w:firstColumn="0" w:lastColumn="0" w:noHBand="0" w:noVBand="0"/>
      </w:tblPr>
      <w:tblGrid>
        <w:gridCol w:w="10490"/>
      </w:tblGrid>
      <w:tr w:rsidR="0074165A" w:rsidRPr="0030533E" w14:paraId="156F49C4" w14:textId="77777777" w:rsidTr="00A164D2">
        <w:trPr>
          <w:trHeight w:val="340"/>
        </w:trPr>
        <w:tc>
          <w:tcPr>
            <w:tcW w:w="10490" w:type="dxa"/>
            <w:shd w:val="clear" w:color="auto" w:fill="1F4E79" w:themeFill="accent1" w:themeFillShade="80"/>
            <w:vAlign w:val="center"/>
          </w:tcPr>
          <w:p w14:paraId="1A71A90E" w14:textId="0114A347" w:rsidR="0074165A" w:rsidRPr="0030533E" w:rsidRDefault="0074165A" w:rsidP="00CB4FAB">
            <w:pPr>
              <w:pStyle w:val="Heading2"/>
              <w:ind w:left="0"/>
            </w:pPr>
            <w:r w:rsidRPr="0030533E">
              <w:t xml:space="preserve">SECTION </w:t>
            </w:r>
            <w:r w:rsidR="003A1BD2">
              <w:t>6</w:t>
            </w:r>
            <w:r w:rsidR="00BF1BB1">
              <w:t>:</w:t>
            </w:r>
            <w:r w:rsidRPr="0030533E">
              <w:t xml:space="preserve">              </w:t>
            </w:r>
            <w:r>
              <w:t xml:space="preserve">CASE FOR PROMOTION – </w:t>
            </w:r>
            <w:r w:rsidR="00220900">
              <w:t xml:space="preserve">NOMINATED OUTPUTS, </w:t>
            </w:r>
            <w:r>
              <w:t xml:space="preserve">RESEARCH, EDUCATION AND ENGAGEMENT </w:t>
            </w:r>
          </w:p>
        </w:tc>
      </w:tr>
      <w:tr w:rsidR="0074165A" w:rsidRPr="00103189" w14:paraId="630AE4E8" w14:textId="77777777" w:rsidTr="00A164D2">
        <w:trPr>
          <w:trHeight w:val="439"/>
        </w:trPr>
        <w:tc>
          <w:tcPr>
            <w:tcW w:w="10490" w:type="dxa"/>
            <w:shd w:val="clear" w:color="auto" w:fill="E3E5E5"/>
            <w:vAlign w:val="center"/>
          </w:tcPr>
          <w:p w14:paraId="28450F00" w14:textId="2DCC6C69" w:rsidR="0007228D" w:rsidRDefault="00B8628F" w:rsidP="008634F0">
            <w:r>
              <w:t xml:space="preserve">This section must only include achievement since appointment/promotion to the current level. </w:t>
            </w:r>
            <w:r w:rsidR="0074165A" w:rsidRPr="002A38D4">
              <w:t xml:space="preserve">For further information, please refer to the </w:t>
            </w:r>
            <w:hyperlink r:id="rId18" w:anchor="Procedure_Instructions_and_Application-1" w:history="1">
              <w:r w:rsidR="0074165A" w:rsidRPr="00532B32">
                <w:rPr>
                  <w:rStyle w:val="Hyperlink"/>
                  <w:rFonts w:cstheme="minorBidi"/>
                  <w:bCs/>
                </w:rPr>
                <w:t xml:space="preserve">Academic Promotion </w:t>
              </w:r>
              <w:r w:rsidR="0074165A" w:rsidRPr="00532B32">
                <w:rPr>
                  <w:rStyle w:val="Hyperlink"/>
                  <w:rFonts w:cstheme="minorBidi"/>
                  <w:bCs/>
                </w:rPr>
                <w:t>P</w:t>
              </w:r>
              <w:r w:rsidR="0074165A" w:rsidRPr="00532B32">
                <w:rPr>
                  <w:rStyle w:val="Hyperlink"/>
                  <w:rFonts w:cstheme="minorBidi"/>
                  <w:bCs/>
                </w:rPr>
                <w:t>rocedure</w:t>
              </w:r>
            </w:hyperlink>
            <w:r w:rsidR="006972B8" w:rsidRPr="00532B32">
              <w:t xml:space="preserve"> and </w:t>
            </w:r>
            <w:hyperlink r:id="rId19" w:anchor="Procedure_Instructions_and_Application-1" w:history="1">
              <w:r w:rsidR="006972B8" w:rsidRPr="00532B32">
                <w:rPr>
                  <w:rStyle w:val="Hyperlink"/>
                  <w:rFonts w:cstheme="minorBidi"/>
                </w:rPr>
                <w:t>Academic Promotion Application Instructions</w:t>
              </w:r>
            </w:hyperlink>
            <w:r w:rsidR="0074165A" w:rsidRPr="00766844">
              <w:t>.</w:t>
            </w:r>
            <w:r w:rsidR="002E671A">
              <w:t xml:space="preserve"> </w:t>
            </w:r>
          </w:p>
          <w:p w14:paraId="21A76DCC" w14:textId="60DCDF35" w:rsidR="0007228D" w:rsidRDefault="0007228D" w:rsidP="008634F0">
            <w:r w:rsidRPr="0056250C">
              <w:rPr>
                <w:b/>
              </w:rPr>
              <w:t xml:space="preserve">Research-only </w:t>
            </w:r>
            <w:r w:rsidR="00B8628F">
              <w:rPr>
                <w:b/>
              </w:rPr>
              <w:t>applicant</w:t>
            </w:r>
            <w:r w:rsidR="00291539">
              <w:rPr>
                <w:b/>
              </w:rPr>
              <w:t>s</w:t>
            </w:r>
            <w:r w:rsidR="00B8628F">
              <w:t xml:space="preserve"> </w:t>
            </w:r>
            <w:r>
              <w:t xml:space="preserve">are not required to complete section </w:t>
            </w:r>
            <w:r w:rsidR="003A1BD2">
              <w:t>6</w:t>
            </w:r>
            <w:r>
              <w:t>.</w:t>
            </w:r>
            <w:r w:rsidR="000875AE">
              <w:t>3</w:t>
            </w:r>
            <w:r>
              <w:t xml:space="preserve"> Education.</w:t>
            </w:r>
          </w:p>
          <w:p w14:paraId="0A8160CF" w14:textId="2AFD27D9" w:rsidR="0007228D" w:rsidRDefault="0007228D" w:rsidP="008634F0">
            <w:r w:rsidRPr="0056250C">
              <w:rPr>
                <w:b/>
              </w:rPr>
              <w:t>Education-focused</w:t>
            </w:r>
            <w:r w:rsidR="0056250C" w:rsidRPr="0056250C">
              <w:rPr>
                <w:b/>
              </w:rPr>
              <w:t xml:space="preserve"> </w:t>
            </w:r>
            <w:r w:rsidR="00B8628F">
              <w:rPr>
                <w:b/>
              </w:rPr>
              <w:t>applicant</w:t>
            </w:r>
            <w:r w:rsidR="001F5740">
              <w:rPr>
                <w:b/>
                <w:color w:val="FF0000"/>
              </w:rPr>
              <w:t>s</w:t>
            </w:r>
            <w:r w:rsidR="00B8628F">
              <w:t xml:space="preserve"> </w:t>
            </w:r>
            <w:r w:rsidR="000A333E">
              <w:t xml:space="preserve">(including </w:t>
            </w:r>
            <w:r w:rsidR="00BA4035">
              <w:t xml:space="preserve">Scholarly Teaching Fellow, </w:t>
            </w:r>
            <w:r w:rsidR="000A333E">
              <w:t>Teaching Fellow</w:t>
            </w:r>
            <w:r w:rsidR="00BA4035">
              <w:t>s and Senior Teaching Fellows</w:t>
            </w:r>
            <w:r w:rsidR="000A333E">
              <w:t xml:space="preserve">) </w:t>
            </w:r>
            <w:r w:rsidRPr="0007228D">
              <w:rPr>
                <w:rFonts w:eastAsiaTheme="majorEastAsia"/>
              </w:rPr>
              <w:t xml:space="preserve">are not required to complete </w:t>
            </w:r>
            <w:r>
              <w:rPr>
                <w:rFonts w:eastAsiaTheme="majorEastAsia"/>
              </w:rPr>
              <w:t xml:space="preserve">section </w:t>
            </w:r>
            <w:r w:rsidR="003A1BD2">
              <w:rPr>
                <w:rFonts w:eastAsiaTheme="majorEastAsia"/>
              </w:rPr>
              <w:t>6</w:t>
            </w:r>
            <w:r>
              <w:rPr>
                <w:rFonts w:eastAsiaTheme="majorEastAsia"/>
              </w:rPr>
              <w:t>.</w:t>
            </w:r>
            <w:r w:rsidR="000875AE">
              <w:rPr>
                <w:rFonts w:eastAsiaTheme="majorEastAsia"/>
              </w:rPr>
              <w:t>2</w:t>
            </w:r>
            <w:r>
              <w:rPr>
                <w:rFonts w:eastAsiaTheme="majorEastAsia"/>
              </w:rPr>
              <w:t xml:space="preserve"> Research </w:t>
            </w:r>
            <w:r w:rsidRPr="0007228D">
              <w:rPr>
                <w:rFonts w:eastAsiaTheme="majorEastAsia"/>
              </w:rPr>
              <w:t xml:space="preserve">unless there is disciplinary research (in which case this should be included </w:t>
            </w:r>
            <w:r>
              <w:rPr>
                <w:rFonts w:eastAsiaTheme="majorEastAsia"/>
              </w:rPr>
              <w:t xml:space="preserve">in section </w:t>
            </w:r>
            <w:r w:rsidR="003A1BD2">
              <w:rPr>
                <w:rFonts w:eastAsiaTheme="majorEastAsia"/>
              </w:rPr>
              <w:t>6</w:t>
            </w:r>
            <w:r>
              <w:rPr>
                <w:rFonts w:eastAsiaTheme="majorEastAsia"/>
              </w:rPr>
              <w:t>.</w:t>
            </w:r>
            <w:r w:rsidR="000875AE">
              <w:rPr>
                <w:rFonts w:eastAsiaTheme="majorEastAsia"/>
              </w:rPr>
              <w:t>2</w:t>
            </w:r>
            <w:r w:rsidRPr="0007228D">
              <w:rPr>
                <w:rFonts w:eastAsiaTheme="majorEastAsia"/>
              </w:rPr>
              <w:t>).</w:t>
            </w:r>
            <w:r>
              <w:rPr>
                <w:rFonts w:eastAsiaTheme="majorEastAsia"/>
              </w:rPr>
              <w:t xml:space="preserve"> </w:t>
            </w:r>
            <w:r w:rsidR="00D80DCB">
              <w:t>You</w:t>
            </w:r>
            <w:r w:rsidRPr="0087642D">
              <w:t xml:space="preserve"> are expected to address</w:t>
            </w:r>
            <w:r>
              <w:t xml:space="preserve"> education (</w:t>
            </w:r>
            <w:r w:rsidRPr="0087642D">
              <w:t>pedagogical</w:t>
            </w:r>
            <w:r>
              <w:t>)</w:t>
            </w:r>
            <w:r w:rsidRPr="0087642D">
              <w:t xml:space="preserve"> research </w:t>
            </w:r>
            <w:r>
              <w:t xml:space="preserve">related to teaching and learning </w:t>
            </w:r>
            <w:r w:rsidRPr="0087642D">
              <w:t>when answering E2b</w:t>
            </w:r>
            <w:r w:rsidR="00D80DCB">
              <w:t xml:space="preserve"> (in section 6.3)</w:t>
            </w:r>
            <w:r w:rsidRPr="0087642D">
              <w:t>.</w:t>
            </w:r>
            <w:r>
              <w:t xml:space="preserve"> If you cannot address this, please provide an explanation and select the other practice element (E2a).</w:t>
            </w:r>
          </w:p>
          <w:p w14:paraId="38AF16A8" w14:textId="76657037" w:rsidR="006A27AB" w:rsidRDefault="002E671A" w:rsidP="008634F0">
            <w:pPr>
              <w:rPr>
                <w:rStyle w:val="Emphasis"/>
                <w:color w:val="C00000"/>
              </w:rPr>
            </w:pPr>
            <w:r w:rsidRPr="0056250C">
              <w:rPr>
                <w:b/>
              </w:rPr>
              <w:t xml:space="preserve">Practice </w:t>
            </w:r>
            <w:r w:rsidR="00B8628F">
              <w:rPr>
                <w:b/>
              </w:rPr>
              <w:t>applicants</w:t>
            </w:r>
            <w:r w:rsidR="00B8628F">
              <w:t xml:space="preserve"> </w:t>
            </w:r>
            <w:r w:rsidR="003437A7">
              <w:t xml:space="preserve">are required to </w:t>
            </w:r>
            <w:r w:rsidR="006E0E0C">
              <w:t xml:space="preserve">Section </w:t>
            </w:r>
            <w:r w:rsidR="003A1BD2">
              <w:t>6</w:t>
            </w:r>
            <w:r w:rsidR="006E0E0C">
              <w:t>.1 Nominated Outputs</w:t>
            </w:r>
            <w:r w:rsidR="003437A7">
              <w:t xml:space="preserve"> </w:t>
            </w:r>
            <w:r w:rsidR="003437A7" w:rsidRPr="003437A7">
              <w:t xml:space="preserve">and </w:t>
            </w:r>
            <w:r w:rsidR="00350F34">
              <w:t>Section 6.5 only.</w:t>
            </w:r>
          </w:p>
          <w:p w14:paraId="0F9D6496" w14:textId="669FB2A2" w:rsidR="0026631A" w:rsidRPr="00C006B7" w:rsidRDefault="0026631A" w:rsidP="00C006B7">
            <w:pPr>
              <w:pStyle w:val="Heading4"/>
              <w:rPr>
                <w:rFonts w:eastAsia="Times New Roman" w:cstheme="minorBidi"/>
                <w:b w:val="0"/>
                <w:bCs/>
                <w:i w:val="0"/>
                <w:iCs w:val="0"/>
                <w:color w:val="F26868"/>
                <w:sz w:val="16"/>
                <w:szCs w:val="16"/>
              </w:rPr>
            </w:pPr>
            <w:r w:rsidRPr="00C006B7">
              <w:rPr>
                <w:rFonts w:eastAsia="Times New Roman" w:cstheme="minorBidi"/>
                <w:b w:val="0"/>
                <w:bCs/>
                <w:i w:val="0"/>
                <w:iCs w:val="0"/>
                <w:color w:val="F26868"/>
                <w:sz w:val="16"/>
                <w:szCs w:val="16"/>
              </w:rPr>
              <w:t xml:space="preserve">Note: </w:t>
            </w:r>
            <w:r w:rsidR="002E1FB2">
              <w:rPr>
                <w:rFonts w:eastAsia="Times New Roman" w:cstheme="minorBidi"/>
                <w:b w:val="0"/>
                <w:bCs/>
                <w:i w:val="0"/>
                <w:iCs w:val="0"/>
                <w:color w:val="F26868"/>
                <w:sz w:val="16"/>
                <w:szCs w:val="16"/>
              </w:rPr>
              <w:t>System-generated</w:t>
            </w:r>
            <w:r w:rsidRPr="00C006B7">
              <w:rPr>
                <w:rFonts w:eastAsia="Times New Roman" w:cstheme="minorBidi"/>
                <w:b w:val="0"/>
                <w:bCs/>
                <w:i w:val="0"/>
                <w:iCs w:val="0"/>
                <w:color w:val="F26868"/>
                <w:sz w:val="16"/>
                <w:szCs w:val="16"/>
              </w:rPr>
              <w:t xml:space="preserve"> reports must not be marked up.</w:t>
            </w:r>
          </w:p>
          <w:p w14:paraId="2F01619F" w14:textId="2C8ED635" w:rsidR="001F5740" w:rsidRPr="001F5740" w:rsidRDefault="0074165A" w:rsidP="001E2136">
            <w:pPr>
              <w:pStyle w:val="Heading4"/>
            </w:pPr>
            <w:r w:rsidRPr="00C006B7">
              <w:rPr>
                <w:rFonts w:eastAsia="Times New Roman" w:cstheme="minorBidi"/>
                <w:b w:val="0"/>
                <w:bCs/>
                <w:color w:val="F26868"/>
                <w:sz w:val="16"/>
                <w:szCs w:val="16"/>
              </w:rPr>
              <w:t>(</w:t>
            </w:r>
            <w:r w:rsidR="00F61D61" w:rsidRPr="00C006B7">
              <w:rPr>
                <w:rFonts w:eastAsia="Times New Roman" w:cstheme="minorBidi"/>
                <w:b w:val="0"/>
                <w:bCs/>
                <w:color w:val="F26868"/>
                <w:sz w:val="16"/>
                <w:szCs w:val="16"/>
              </w:rPr>
              <w:t>u</w:t>
            </w:r>
            <w:r w:rsidRPr="00C006B7">
              <w:rPr>
                <w:rFonts w:eastAsia="Times New Roman" w:cstheme="minorBidi"/>
                <w:b w:val="0"/>
                <w:bCs/>
                <w:color w:val="F26868"/>
                <w:sz w:val="16"/>
                <w:szCs w:val="16"/>
              </w:rPr>
              <w:t xml:space="preserve">p to total </w:t>
            </w:r>
            <w:r w:rsidR="001E2136" w:rsidRPr="00C006B7">
              <w:rPr>
                <w:rFonts w:eastAsia="Times New Roman" w:cstheme="minorBidi"/>
                <w:b w:val="0"/>
                <w:bCs/>
                <w:color w:val="F26868"/>
                <w:sz w:val="16"/>
                <w:szCs w:val="16"/>
              </w:rPr>
              <w:t>5</w:t>
            </w:r>
            <w:r w:rsidRPr="00C006B7">
              <w:rPr>
                <w:rFonts w:eastAsia="Times New Roman" w:cstheme="minorBidi"/>
                <w:b w:val="0"/>
                <w:bCs/>
                <w:color w:val="F26868"/>
                <w:sz w:val="16"/>
                <w:szCs w:val="16"/>
              </w:rPr>
              <w:t xml:space="preserve"> pages across </w:t>
            </w:r>
            <w:r w:rsidR="00BA4035" w:rsidRPr="00C006B7">
              <w:rPr>
                <w:rFonts w:eastAsia="Times New Roman" w:cstheme="minorBidi"/>
                <w:b w:val="0"/>
                <w:bCs/>
                <w:color w:val="F26868"/>
                <w:sz w:val="16"/>
                <w:szCs w:val="16"/>
              </w:rPr>
              <w:t xml:space="preserve">Part B </w:t>
            </w:r>
            <w:r w:rsidR="002F4911" w:rsidRPr="00C006B7">
              <w:rPr>
                <w:rFonts w:eastAsia="Times New Roman" w:cstheme="minorBidi"/>
                <w:b w:val="0"/>
                <w:bCs/>
                <w:color w:val="F26868"/>
                <w:sz w:val="16"/>
                <w:szCs w:val="16"/>
              </w:rPr>
              <w:t>– not including heading and explanatory text</w:t>
            </w:r>
            <w:r w:rsidRPr="00C006B7">
              <w:rPr>
                <w:rFonts w:eastAsia="Times New Roman" w:cstheme="minorBidi"/>
                <w:b w:val="0"/>
                <w:bCs/>
                <w:color w:val="F26868"/>
                <w:sz w:val="16"/>
                <w:szCs w:val="16"/>
              </w:rPr>
              <w:t>)</w:t>
            </w:r>
          </w:p>
        </w:tc>
      </w:tr>
    </w:tbl>
    <w:p w14:paraId="64146085" w14:textId="77777777" w:rsidR="0056250C" w:rsidRDefault="0056250C"/>
    <w:tbl>
      <w:tblPr>
        <w:tblW w:w="1049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CellMar>
          <w:top w:w="28" w:type="dxa"/>
          <w:bottom w:w="28" w:type="dxa"/>
        </w:tblCellMar>
        <w:tblLook w:val="0000" w:firstRow="0" w:lastRow="0" w:firstColumn="0" w:lastColumn="0" w:noHBand="0" w:noVBand="0"/>
      </w:tblPr>
      <w:tblGrid>
        <w:gridCol w:w="10490"/>
      </w:tblGrid>
      <w:tr w:rsidR="0074165A" w:rsidRPr="00103189" w14:paraId="66F25132" w14:textId="77777777" w:rsidTr="009E511D">
        <w:trPr>
          <w:trHeight w:val="283"/>
        </w:trPr>
        <w:tc>
          <w:tcPr>
            <w:tcW w:w="10490" w:type="dxa"/>
            <w:tcBorders>
              <w:top w:val="single" w:sz="4" w:space="0" w:color="D9D9D9" w:themeColor="background1" w:themeShade="D9"/>
            </w:tcBorders>
            <w:shd w:val="clear" w:color="auto" w:fill="DEEAF6" w:themeFill="accent1" w:themeFillTint="33"/>
            <w:vAlign w:val="center"/>
          </w:tcPr>
          <w:p w14:paraId="76990218" w14:textId="2FC8F3DA" w:rsidR="0074165A" w:rsidRPr="0059371F" w:rsidRDefault="003A1BD2" w:rsidP="008634F0">
            <w:pPr>
              <w:pStyle w:val="Heading3"/>
              <w:rPr>
                <w:w w:val="105"/>
              </w:rPr>
            </w:pPr>
            <w:r>
              <w:rPr>
                <w:w w:val="105"/>
              </w:rPr>
              <w:t>6</w:t>
            </w:r>
            <w:r w:rsidR="0074165A" w:rsidRPr="002A38D4">
              <w:rPr>
                <w:w w:val="105"/>
              </w:rPr>
              <w:t xml:space="preserve">.1: </w:t>
            </w:r>
            <w:r w:rsidR="0074165A">
              <w:rPr>
                <w:w w:val="105"/>
              </w:rPr>
              <w:tab/>
            </w:r>
            <w:r w:rsidR="000A0F71">
              <w:rPr>
                <w:w w:val="105"/>
              </w:rPr>
              <w:t>Nominated Outputs</w:t>
            </w:r>
          </w:p>
        </w:tc>
      </w:tr>
      <w:tr w:rsidR="0074165A" w:rsidRPr="00103189" w14:paraId="06995BA1" w14:textId="77777777" w:rsidTr="004C7F44">
        <w:trPr>
          <w:trHeight w:val="439"/>
        </w:trPr>
        <w:tc>
          <w:tcPr>
            <w:tcW w:w="10490" w:type="dxa"/>
            <w:tcBorders>
              <w:bottom w:val="nil"/>
            </w:tcBorders>
            <w:shd w:val="clear" w:color="auto" w:fill="E3E5E5"/>
            <w:vAlign w:val="center"/>
          </w:tcPr>
          <w:p w14:paraId="2B8E1776" w14:textId="749E59B6" w:rsidR="003714F1" w:rsidRDefault="0074165A" w:rsidP="002833D2">
            <w:r>
              <w:t>List the nominated outputs submitted with your application</w:t>
            </w:r>
            <w:r w:rsidR="004C7F44">
              <w:t xml:space="preserve"> </w:t>
            </w:r>
            <w:r>
              <w:t>to assist in the assessment of your research,</w:t>
            </w:r>
            <w:r w:rsidR="00A70F4A">
              <w:t xml:space="preserve"> </w:t>
            </w:r>
            <w:r>
              <w:t>in accordanc</w:t>
            </w:r>
            <w:r w:rsidRPr="00983F8B">
              <w:t xml:space="preserve">e with </w:t>
            </w:r>
            <w:r w:rsidRPr="00766844">
              <w:t xml:space="preserve">the </w:t>
            </w:r>
            <w:hyperlink r:id="rId20" w:anchor="Procedure_Instructions_and_Application-1" w:history="1">
              <w:r w:rsidR="00993DE3" w:rsidRPr="00766844">
                <w:rPr>
                  <w:rStyle w:val="Hyperlink"/>
                  <w:rFonts w:cstheme="minorBidi"/>
                </w:rPr>
                <w:t>Academic Promotion Application Instructions</w:t>
              </w:r>
            </w:hyperlink>
            <w:r w:rsidRPr="00766844">
              <w:t>.</w:t>
            </w:r>
            <w:r w:rsidR="001E1899">
              <w:t xml:space="preserve"> </w:t>
            </w:r>
          </w:p>
          <w:p w14:paraId="47594E20" w14:textId="25CC5964" w:rsidR="0043453B" w:rsidRDefault="00C87A40" w:rsidP="002833D2">
            <w:r w:rsidRPr="00A90BE1">
              <w:t>For applications to Level</w:t>
            </w:r>
            <w:r w:rsidR="005101C1">
              <w:t xml:space="preserve"> B &amp;</w:t>
            </w:r>
            <w:r w:rsidRPr="00A90BE1">
              <w:t xml:space="preserve"> C – list up to </w:t>
            </w:r>
            <w:r w:rsidR="004E26D2">
              <w:t>2</w:t>
            </w:r>
            <w:r w:rsidRPr="00A90BE1">
              <w:t xml:space="preserve">. </w:t>
            </w:r>
          </w:p>
          <w:p w14:paraId="52020BF9" w14:textId="5F85AA1B" w:rsidR="005101C1" w:rsidRDefault="00C87A40" w:rsidP="002833D2">
            <w:r w:rsidRPr="006805F8">
              <w:t xml:space="preserve">For applications to Level D &amp; </w:t>
            </w:r>
            <w:r w:rsidR="00BA4035">
              <w:t>Professor</w:t>
            </w:r>
            <w:r w:rsidRPr="006805F8">
              <w:t xml:space="preserve"> – list up to </w:t>
            </w:r>
            <w:r w:rsidR="004E26D2">
              <w:t>3</w:t>
            </w:r>
            <w:r w:rsidRPr="006805F8">
              <w:t>.</w:t>
            </w:r>
            <w:r>
              <w:t xml:space="preserve"> </w:t>
            </w:r>
          </w:p>
          <w:p w14:paraId="3C3B4457" w14:textId="77777777" w:rsidR="002E1FB2" w:rsidRDefault="00770167" w:rsidP="00770167">
            <w:r w:rsidRPr="00770167">
              <w:t xml:space="preserve">Publishable works must be published and not under review or any other status. </w:t>
            </w:r>
            <w:r w:rsidR="00D77CB9">
              <w:t>The</w:t>
            </w:r>
            <w:r w:rsidR="00AA4730">
              <w:t>se outputs should be chosen from</w:t>
            </w:r>
            <w:r w:rsidR="00D77CB9">
              <w:t xml:space="preserve"> your Research Achievement Record (</w:t>
            </w:r>
            <w:r w:rsidR="00103124">
              <w:t>i</w:t>
            </w:r>
            <w:r w:rsidR="004D06B5">
              <w:t>.</w:t>
            </w:r>
            <w:r w:rsidR="00103124">
              <w:t>e.</w:t>
            </w:r>
            <w:r w:rsidR="00781BDB">
              <w:t>,</w:t>
            </w:r>
            <w:r w:rsidR="00103124">
              <w:t xml:space="preserve"> </w:t>
            </w:r>
            <w:r w:rsidR="00D77CB9">
              <w:t>nominated outputs are those since appointment to your current level).</w:t>
            </w:r>
            <w:r w:rsidR="00380434">
              <w:t xml:space="preserve"> </w:t>
            </w:r>
            <w:r w:rsidR="0074165A">
              <w:t>Include a statement identifying the impact of each output.</w:t>
            </w:r>
            <w:r w:rsidR="008765B1">
              <w:t xml:space="preserve"> For multi-author outputs, include a statement on your contribution.</w:t>
            </w:r>
            <w:r w:rsidR="004C7F44">
              <w:t xml:space="preserve">  </w:t>
            </w:r>
            <w:bookmarkStart w:id="11" w:name="_Hlk137734722"/>
          </w:p>
          <w:p w14:paraId="465A05B2" w14:textId="4711AFE3" w:rsidR="004C7F44" w:rsidRPr="002E1FB2" w:rsidRDefault="004C7F44" w:rsidP="002E1FB2">
            <w:pPr>
              <w:rPr>
                <w:b/>
                <w:i/>
                <w:iCs/>
                <w:color w:val="FFFFFF"/>
                <w:spacing w:val="-4"/>
                <w:w w:val="105"/>
              </w:rPr>
            </w:pPr>
            <w:r w:rsidRPr="003714F1">
              <w:rPr>
                <w:bCs/>
                <w:color w:val="F26868"/>
                <w:sz w:val="16"/>
                <w:szCs w:val="16"/>
              </w:rPr>
              <w:t xml:space="preserve">You must provide your DOI website link (Digital Object Identification) AND attach a .pdf file for each output.  </w:t>
            </w:r>
            <w:bookmarkStart w:id="12" w:name="_Hlk137734775"/>
            <w:bookmarkEnd w:id="11"/>
            <w:r w:rsidRPr="003714F1">
              <w:rPr>
                <w:bCs/>
                <w:color w:val="F26868"/>
                <w:sz w:val="16"/>
                <w:szCs w:val="16"/>
              </w:rPr>
              <w:t xml:space="preserve">The pdf file will be provided to the external assessors and </w:t>
            </w:r>
            <w:r w:rsidR="00F04880" w:rsidRPr="003714F1">
              <w:rPr>
                <w:bCs/>
                <w:color w:val="F26868"/>
                <w:sz w:val="16"/>
                <w:szCs w:val="16"/>
              </w:rPr>
              <w:t>University staff</w:t>
            </w:r>
            <w:r w:rsidR="00BA4035" w:rsidRPr="003714F1">
              <w:rPr>
                <w:bCs/>
                <w:color w:val="F26868"/>
                <w:sz w:val="16"/>
                <w:szCs w:val="16"/>
              </w:rPr>
              <w:t xml:space="preserve"> will use the link</w:t>
            </w:r>
            <w:r w:rsidRPr="003714F1">
              <w:rPr>
                <w:bCs/>
                <w:color w:val="F26868"/>
                <w:sz w:val="16"/>
                <w:szCs w:val="16"/>
              </w:rPr>
              <w:t>.</w:t>
            </w:r>
            <w:bookmarkEnd w:id="12"/>
          </w:p>
        </w:tc>
      </w:tr>
      <w:tr w:rsidR="0074165A" w:rsidRPr="0052792E" w14:paraId="39343E25" w14:textId="77777777" w:rsidTr="00F941B7">
        <w:trPr>
          <w:trHeight w:val="166"/>
        </w:trPr>
        <w:tc>
          <w:tcPr>
            <w:tcW w:w="10490" w:type="dxa"/>
            <w:tcBorders>
              <w:top w:val="single" w:sz="4" w:space="0" w:color="D9D9D9" w:themeColor="background1" w:themeShade="D9"/>
            </w:tcBorders>
            <w:shd w:val="clear" w:color="auto" w:fill="FFFFFF" w:themeFill="background1"/>
            <w:tcMar>
              <w:top w:w="57" w:type="dxa"/>
              <w:bottom w:w="57" w:type="dxa"/>
            </w:tcMar>
          </w:tcPr>
          <w:p w14:paraId="04E36221" w14:textId="236D2DFF" w:rsidR="0074165A" w:rsidRPr="00AA08E2" w:rsidRDefault="00F941B7" w:rsidP="00EC02A3">
            <w:pPr>
              <w:pStyle w:val="BodyText"/>
              <w:rPr>
                <w:rStyle w:val="Strong"/>
                <w:b/>
              </w:rPr>
            </w:pPr>
            <w:r w:rsidRPr="00AA08E2">
              <w:rPr>
                <w:rStyle w:val="Strong"/>
                <w:b/>
              </w:rPr>
              <w:t>Nominated Output 1</w:t>
            </w:r>
          </w:p>
          <w:p w14:paraId="382DD1E1" w14:textId="3F312EE6" w:rsidR="004C7F44" w:rsidRPr="00AA08E2" w:rsidRDefault="00F941B7" w:rsidP="00EC02A3">
            <w:pPr>
              <w:pStyle w:val="BodyText"/>
              <w:rPr>
                <w:rStyle w:val="Strong"/>
              </w:rPr>
            </w:pPr>
            <w:r w:rsidRPr="00AA08E2">
              <w:rPr>
                <w:rStyle w:val="Strong"/>
              </w:rPr>
              <w:t>Insert</w:t>
            </w:r>
            <w:r w:rsidR="00F04880" w:rsidRPr="00AA08E2">
              <w:rPr>
                <w:rStyle w:val="Strong"/>
              </w:rPr>
              <w:t xml:space="preserve"> DOI</w:t>
            </w:r>
            <w:r w:rsidRPr="00AA08E2">
              <w:rPr>
                <w:rStyle w:val="Strong"/>
              </w:rPr>
              <w:t xml:space="preserve"> </w:t>
            </w:r>
            <w:r w:rsidR="004C7F44" w:rsidRPr="00AA08E2">
              <w:rPr>
                <w:rStyle w:val="Strong"/>
              </w:rPr>
              <w:t>link to publication here</w:t>
            </w:r>
          </w:p>
          <w:p w14:paraId="445CDA6C" w14:textId="7EE71CF8" w:rsidR="00F941B7" w:rsidRPr="00AA08E2" w:rsidRDefault="004C7F44" w:rsidP="00EC02A3">
            <w:pPr>
              <w:pStyle w:val="BodyText"/>
              <w:rPr>
                <w:rStyle w:val="Strong"/>
              </w:rPr>
            </w:pPr>
            <w:r w:rsidRPr="00AA08E2">
              <w:rPr>
                <w:rStyle w:val="Strong"/>
              </w:rPr>
              <w:t xml:space="preserve">Details of Output 1 </w:t>
            </w:r>
            <w:r w:rsidR="00F941B7" w:rsidRPr="00AA08E2">
              <w:rPr>
                <w:rStyle w:val="Strong"/>
              </w:rPr>
              <w:t>here</w:t>
            </w:r>
          </w:p>
        </w:tc>
      </w:tr>
      <w:tr w:rsidR="00F941B7" w:rsidRPr="0052792E" w14:paraId="092D4781" w14:textId="77777777" w:rsidTr="00F941B7">
        <w:trPr>
          <w:trHeight w:val="166"/>
        </w:trPr>
        <w:tc>
          <w:tcPr>
            <w:tcW w:w="1049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Mar>
              <w:top w:w="57" w:type="dxa"/>
              <w:bottom w:w="57" w:type="dxa"/>
            </w:tcMar>
          </w:tcPr>
          <w:p w14:paraId="76E0B102" w14:textId="31E03479" w:rsidR="00F941B7" w:rsidRPr="00AA08E2" w:rsidRDefault="00F941B7" w:rsidP="001E15A8">
            <w:pPr>
              <w:pStyle w:val="BodyText"/>
              <w:rPr>
                <w:rStyle w:val="Strong"/>
                <w:b/>
              </w:rPr>
            </w:pPr>
            <w:r w:rsidRPr="00AA08E2">
              <w:rPr>
                <w:rStyle w:val="Strong"/>
                <w:b/>
              </w:rPr>
              <w:t>Nominated Output 2</w:t>
            </w:r>
          </w:p>
          <w:p w14:paraId="64C12958" w14:textId="7ADC6C2F" w:rsidR="004C7F44" w:rsidRPr="00AA08E2" w:rsidRDefault="004C7F44" w:rsidP="004C7F44">
            <w:pPr>
              <w:pStyle w:val="BodyText"/>
              <w:rPr>
                <w:rStyle w:val="Strong"/>
              </w:rPr>
            </w:pPr>
            <w:r w:rsidRPr="00AA08E2">
              <w:rPr>
                <w:rStyle w:val="Strong"/>
              </w:rPr>
              <w:t xml:space="preserve">Insert </w:t>
            </w:r>
            <w:r w:rsidR="00F04880" w:rsidRPr="00AA08E2">
              <w:rPr>
                <w:rStyle w:val="Strong"/>
              </w:rPr>
              <w:t xml:space="preserve">DOI </w:t>
            </w:r>
            <w:r w:rsidRPr="00AA08E2">
              <w:rPr>
                <w:rStyle w:val="Strong"/>
              </w:rPr>
              <w:t>link to publication here</w:t>
            </w:r>
          </w:p>
          <w:p w14:paraId="2EE10298" w14:textId="3A6076A6" w:rsidR="00F941B7" w:rsidRPr="00AA08E2" w:rsidRDefault="004C7F44" w:rsidP="004C7F44">
            <w:pPr>
              <w:pStyle w:val="BodyText"/>
              <w:rPr>
                <w:rStyle w:val="Strong"/>
                <w:b/>
              </w:rPr>
            </w:pPr>
            <w:r w:rsidRPr="00AA08E2">
              <w:rPr>
                <w:rStyle w:val="Strong"/>
              </w:rPr>
              <w:t>Details of Output 2 here</w:t>
            </w:r>
          </w:p>
        </w:tc>
      </w:tr>
      <w:tr w:rsidR="00F941B7" w:rsidRPr="00B302E5" w14:paraId="6D631BA2" w14:textId="77777777" w:rsidTr="00F941B7">
        <w:trPr>
          <w:trHeight w:val="166"/>
        </w:trPr>
        <w:tc>
          <w:tcPr>
            <w:tcW w:w="1049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Mar>
              <w:top w:w="57" w:type="dxa"/>
              <w:bottom w:w="57" w:type="dxa"/>
            </w:tcMar>
          </w:tcPr>
          <w:p w14:paraId="291CE1E0" w14:textId="2E714427" w:rsidR="00F941B7" w:rsidRPr="00AA08E2" w:rsidRDefault="00F941B7" w:rsidP="001E15A8">
            <w:pPr>
              <w:pStyle w:val="BodyText"/>
              <w:rPr>
                <w:rStyle w:val="Strong"/>
                <w:b/>
              </w:rPr>
            </w:pPr>
            <w:r w:rsidRPr="00AA08E2">
              <w:rPr>
                <w:rStyle w:val="Strong"/>
                <w:b/>
              </w:rPr>
              <w:t>Nominated Output 3</w:t>
            </w:r>
          </w:p>
          <w:p w14:paraId="1846F79A" w14:textId="2AE4AC38" w:rsidR="004C7F44" w:rsidRPr="00AA08E2" w:rsidRDefault="004C7F44" w:rsidP="004C7F44">
            <w:pPr>
              <w:pStyle w:val="BodyText"/>
              <w:rPr>
                <w:rStyle w:val="Strong"/>
              </w:rPr>
            </w:pPr>
            <w:r w:rsidRPr="00AA08E2">
              <w:rPr>
                <w:rStyle w:val="Strong"/>
              </w:rPr>
              <w:t xml:space="preserve">Insert </w:t>
            </w:r>
            <w:r w:rsidR="00F04880" w:rsidRPr="00AA08E2">
              <w:rPr>
                <w:rStyle w:val="Strong"/>
              </w:rPr>
              <w:t xml:space="preserve">DOI </w:t>
            </w:r>
            <w:r w:rsidRPr="00AA08E2">
              <w:rPr>
                <w:rStyle w:val="Strong"/>
              </w:rPr>
              <w:t>link to publication here</w:t>
            </w:r>
          </w:p>
          <w:p w14:paraId="57C2F5F8" w14:textId="2851B436" w:rsidR="00F941B7" w:rsidRPr="00AA08E2" w:rsidRDefault="004C7F44" w:rsidP="004C7F44">
            <w:pPr>
              <w:pStyle w:val="BodyText"/>
              <w:rPr>
                <w:rStyle w:val="Strong"/>
                <w:b/>
              </w:rPr>
            </w:pPr>
            <w:r w:rsidRPr="00AA08E2">
              <w:rPr>
                <w:rStyle w:val="Strong"/>
              </w:rPr>
              <w:t>Details of Output 3 here</w:t>
            </w:r>
          </w:p>
        </w:tc>
      </w:tr>
    </w:tbl>
    <w:p w14:paraId="49C8A28B" w14:textId="77777777" w:rsidR="0006130C" w:rsidRDefault="0006130C">
      <w:pPr>
        <w:rPr>
          <w:b/>
        </w:rPr>
      </w:pPr>
    </w:p>
    <w:tbl>
      <w:tblPr>
        <w:tblW w:w="1049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CellMar>
          <w:top w:w="28" w:type="dxa"/>
          <w:bottom w:w="28" w:type="dxa"/>
        </w:tblCellMar>
        <w:tblLook w:val="0000" w:firstRow="0" w:lastRow="0" w:firstColumn="0" w:lastColumn="0" w:noHBand="0" w:noVBand="0"/>
      </w:tblPr>
      <w:tblGrid>
        <w:gridCol w:w="10490"/>
      </w:tblGrid>
      <w:tr w:rsidR="000A0F71" w:rsidRPr="00103189" w14:paraId="7874504E" w14:textId="77777777" w:rsidTr="009E511D">
        <w:trPr>
          <w:trHeight w:val="283"/>
        </w:trPr>
        <w:tc>
          <w:tcPr>
            <w:tcW w:w="10490" w:type="dxa"/>
            <w:shd w:val="clear" w:color="auto" w:fill="DEEAF6" w:themeFill="accent1" w:themeFillTint="33"/>
            <w:vAlign w:val="center"/>
          </w:tcPr>
          <w:p w14:paraId="3586338C" w14:textId="4B484B44" w:rsidR="000A0F71" w:rsidRPr="0059371F" w:rsidRDefault="003A1BD2" w:rsidP="000A0F71">
            <w:pPr>
              <w:pStyle w:val="Heading3"/>
              <w:rPr>
                <w:w w:val="105"/>
              </w:rPr>
            </w:pPr>
            <w:r>
              <w:rPr>
                <w:w w:val="105"/>
              </w:rPr>
              <w:t>6</w:t>
            </w:r>
            <w:r w:rsidR="000A0F71" w:rsidRPr="002A38D4">
              <w:rPr>
                <w:w w:val="105"/>
              </w:rPr>
              <w:t>.</w:t>
            </w:r>
            <w:r w:rsidR="000A0F71">
              <w:rPr>
                <w:w w:val="105"/>
              </w:rPr>
              <w:t>2</w:t>
            </w:r>
            <w:r w:rsidR="000A0F71" w:rsidRPr="002A38D4">
              <w:rPr>
                <w:w w:val="105"/>
              </w:rPr>
              <w:t xml:space="preserve">: </w:t>
            </w:r>
            <w:r w:rsidR="000A0F71">
              <w:rPr>
                <w:w w:val="105"/>
              </w:rPr>
              <w:tab/>
            </w:r>
            <w:r w:rsidR="000A0F71" w:rsidRPr="002A38D4">
              <w:rPr>
                <w:w w:val="105"/>
              </w:rPr>
              <w:t>Research</w:t>
            </w:r>
            <w:r w:rsidR="001A2ACB">
              <w:rPr>
                <w:w w:val="105"/>
              </w:rPr>
              <w:t xml:space="preserve"> </w:t>
            </w:r>
            <w:r w:rsidR="001A2ACB" w:rsidRPr="001A2ACB">
              <w:rPr>
                <w:i/>
                <w:iCs/>
                <w:w w:val="105"/>
                <w:sz w:val="18"/>
                <w:szCs w:val="18"/>
              </w:rPr>
              <w:t>(excluding Practice Academics)</w:t>
            </w:r>
          </w:p>
        </w:tc>
      </w:tr>
      <w:tr w:rsidR="0074165A" w:rsidRPr="00103189" w14:paraId="2B646D53" w14:textId="77777777" w:rsidTr="00A164D2">
        <w:trPr>
          <w:trHeight w:val="458"/>
        </w:trPr>
        <w:tc>
          <w:tcPr>
            <w:tcW w:w="10490" w:type="dxa"/>
            <w:shd w:val="clear" w:color="auto" w:fill="E3E5E5"/>
          </w:tcPr>
          <w:p w14:paraId="406630A1" w14:textId="59C0E9A2" w:rsidR="001F5740" w:rsidRPr="0007228D" w:rsidRDefault="00ED1452" w:rsidP="002E1FB2">
            <w:pPr>
              <w:rPr>
                <w:rFonts w:eastAsiaTheme="majorEastAsia"/>
                <w:i/>
              </w:rPr>
            </w:pPr>
            <w:r>
              <w:t>You must d</w:t>
            </w:r>
            <w:r w:rsidR="001E2136" w:rsidRPr="001E2136">
              <w:t>emonstrate your research achievements with evidence (e.g., Research Achievement Record), highlighting the outcomes, impact, and recognition of your work. Where relevant, include contributions to research leadership, supervision, collaboration, and the translation or practical application of your discoveries.</w:t>
            </w:r>
          </w:p>
        </w:tc>
      </w:tr>
      <w:tr w:rsidR="0074165A" w:rsidRPr="00B302E5" w14:paraId="3DD89874" w14:textId="77777777" w:rsidTr="00A164D2">
        <w:trPr>
          <w:trHeight w:val="243"/>
        </w:trPr>
        <w:tc>
          <w:tcPr>
            <w:tcW w:w="10490" w:type="dxa"/>
            <w:shd w:val="clear" w:color="auto" w:fill="FFFFFF" w:themeFill="background1"/>
            <w:tcMar>
              <w:top w:w="57" w:type="dxa"/>
              <w:bottom w:w="57" w:type="dxa"/>
            </w:tcMar>
          </w:tcPr>
          <w:p w14:paraId="6BA09EAA" w14:textId="5471C68E" w:rsidR="00F04880" w:rsidRPr="00F04880" w:rsidRDefault="00F04880" w:rsidP="00F04880">
            <w:r w:rsidRPr="00F04880">
              <w:t>Where your research allocation has varied significantly over the last 5 years, please provide details within your Research case.</w:t>
            </w:r>
          </w:p>
          <w:p w14:paraId="46C2E504" w14:textId="2D495671" w:rsidR="00F04880" w:rsidRPr="00B94D47" w:rsidRDefault="0074165A" w:rsidP="00EC02A3">
            <w:pPr>
              <w:pStyle w:val="BodyText"/>
              <w:rPr>
                <w:rStyle w:val="Strong"/>
              </w:rPr>
            </w:pPr>
            <w:r w:rsidRPr="00ED512A">
              <w:rPr>
                <w:rStyle w:val="Strong"/>
              </w:rPr>
              <w:t>Insert here</w:t>
            </w:r>
          </w:p>
        </w:tc>
      </w:tr>
    </w:tbl>
    <w:p w14:paraId="125B2E84" w14:textId="77777777" w:rsidR="00D63C24" w:rsidRDefault="00D63C24" w:rsidP="008634F0"/>
    <w:p w14:paraId="3897949B" w14:textId="58CFDFEA" w:rsidR="00A164D2" w:rsidRDefault="00A164D2"/>
    <w:p w14:paraId="5C691C5F" w14:textId="77777777" w:rsidR="002E1FB2" w:rsidRDefault="002E1FB2">
      <w:r>
        <w:rPr>
          <w:b/>
        </w:rPr>
        <w:br w:type="page"/>
      </w:r>
    </w:p>
    <w:tbl>
      <w:tblPr>
        <w:tblW w:w="1049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CellMar>
          <w:top w:w="28" w:type="dxa"/>
          <w:bottom w:w="28" w:type="dxa"/>
        </w:tblCellMar>
        <w:tblLook w:val="0000" w:firstRow="0" w:lastRow="0" w:firstColumn="0" w:lastColumn="0" w:noHBand="0" w:noVBand="0"/>
      </w:tblPr>
      <w:tblGrid>
        <w:gridCol w:w="10491"/>
      </w:tblGrid>
      <w:tr w:rsidR="0074165A" w:rsidRPr="00103189" w14:paraId="307A8907" w14:textId="77777777" w:rsidTr="009E511D">
        <w:trPr>
          <w:trHeight w:val="283"/>
        </w:trPr>
        <w:tc>
          <w:tcPr>
            <w:tcW w:w="10491" w:type="dxa"/>
            <w:shd w:val="clear" w:color="auto" w:fill="DEEAF6" w:themeFill="accent1" w:themeFillTint="33"/>
            <w:vAlign w:val="center"/>
          </w:tcPr>
          <w:p w14:paraId="51B89009" w14:textId="618875D7" w:rsidR="0074165A" w:rsidRPr="0059371F" w:rsidRDefault="003A1BD2" w:rsidP="008634F0">
            <w:pPr>
              <w:pStyle w:val="Heading3"/>
              <w:rPr>
                <w:w w:val="105"/>
              </w:rPr>
            </w:pPr>
            <w:r>
              <w:rPr>
                <w:w w:val="105"/>
              </w:rPr>
              <w:lastRenderedPageBreak/>
              <w:t>6</w:t>
            </w:r>
            <w:r w:rsidR="0074165A" w:rsidRPr="002A38D4">
              <w:rPr>
                <w:w w:val="105"/>
              </w:rPr>
              <w:t>.</w:t>
            </w:r>
            <w:r w:rsidR="000A0F71">
              <w:rPr>
                <w:w w:val="105"/>
              </w:rPr>
              <w:t>3</w:t>
            </w:r>
            <w:r w:rsidR="0074165A" w:rsidRPr="002A38D4">
              <w:rPr>
                <w:w w:val="105"/>
              </w:rPr>
              <w:t xml:space="preserve">: </w:t>
            </w:r>
            <w:r w:rsidR="0074165A">
              <w:rPr>
                <w:w w:val="105"/>
              </w:rPr>
              <w:tab/>
              <w:t>Education</w:t>
            </w:r>
            <w:r w:rsidR="001A2ACB">
              <w:rPr>
                <w:w w:val="105"/>
              </w:rPr>
              <w:t xml:space="preserve"> </w:t>
            </w:r>
            <w:r w:rsidR="001A2ACB" w:rsidRPr="001A2ACB">
              <w:rPr>
                <w:i/>
                <w:iCs/>
                <w:w w:val="105"/>
                <w:sz w:val="18"/>
                <w:szCs w:val="18"/>
              </w:rPr>
              <w:t>(excluding Practice Academics)</w:t>
            </w:r>
          </w:p>
        </w:tc>
      </w:tr>
      <w:tr w:rsidR="0074165A" w:rsidRPr="00103189" w14:paraId="5648EFA0" w14:textId="77777777" w:rsidTr="00A164D2">
        <w:trPr>
          <w:trHeight w:val="433"/>
        </w:trPr>
        <w:tc>
          <w:tcPr>
            <w:tcW w:w="10491" w:type="dxa"/>
            <w:shd w:val="clear" w:color="auto" w:fill="E3E5E5"/>
            <w:vAlign w:val="center"/>
          </w:tcPr>
          <w:p w14:paraId="2D58C166" w14:textId="391EE86A" w:rsidR="00A35226" w:rsidRPr="00A35226" w:rsidRDefault="00A35226" w:rsidP="008634F0">
            <w:pPr>
              <w:rPr>
                <w:i/>
                <w:color w:val="F26868"/>
                <w:sz w:val="18"/>
                <w:szCs w:val="18"/>
              </w:rPr>
            </w:pPr>
            <w:r w:rsidRPr="00A35226">
              <w:rPr>
                <w:i/>
                <w:color w:val="F26868"/>
                <w:sz w:val="18"/>
                <w:szCs w:val="18"/>
              </w:rPr>
              <w:t>Practice Academics - complete section 5.5 only</w:t>
            </w:r>
          </w:p>
          <w:p w14:paraId="61DCE911" w14:textId="6C4A01AB" w:rsidR="00E31338" w:rsidRDefault="00E31338" w:rsidP="008634F0">
            <w:r>
              <w:t>You must d</w:t>
            </w:r>
            <w:r w:rsidRPr="00E31338">
              <w:t>emonstrate your education achievements with evidence, highlighting the impact on student learning, your educational knowledge, and the learning environment. Include references to relevant evaluation and peer review reports</w:t>
            </w:r>
            <w:r w:rsidR="009017E9">
              <w:t>.</w:t>
            </w:r>
            <w:r w:rsidRPr="00E31338">
              <w:t xml:space="preserve"> Focus on how your teaching and educational initiatives enhance student outcomes, advance pedagogical knowledge, and contribute to a positive and inclusive learning environment.</w:t>
            </w:r>
          </w:p>
          <w:p w14:paraId="7251C120" w14:textId="3B75A7CC" w:rsidR="00C2554F" w:rsidRPr="003714F1" w:rsidRDefault="005A374A" w:rsidP="0007228D">
            <w:pPr>
              <w:pStyle w:val="ListBullet2"/>
              <w:numPr>
                <w:ilvl w:val="0"/>
                <w:numId w:val="0"/>
              </w:numPr>
              <w:ind w:left="36"/>
              <w:rPr>
                <w:i/>
                <w:color w:val="F26868"/>
                <w:sz w:val="18"/>
                <w:szCs w:val="18"/>
              </w:rPr>
            </w:pPr>
            <w:r w:rsidRPr="003714F1">
              <w:rPr>
                <w:i/>
                <w:color w:val="F26868"/>
                <w:sz w:val="18"/>
                <w:szCs w:val="18"/>
              </w:rPr>
              <w:t>*</w:t>
            </w:r>
            <w:bookmarkStart w:id="13" w:name="_Hlk77845697"/>
            <w:r w:rsidRPr="003714F1">
              <w:rPr>
                <w:i/>
                <w:color w:val="F26868"/>
                <w:sz w:val="18"/>
                <w:szCs w:val="18"/>
              </w:rPr>
              <w:t xml:space="preserve">Education-focused </w:t>
            </w:r>
            <w:r w:rsidR="00220900" w:rsidRPr="003714F1">
              <w:rPr>
                <w:i/>
                <w:color w:val="F26868"/>
                <w:sz w:val="18"/>
                <w:szCs w:val="18"/>
              </w:rPr>
              <w:t xml:space="preserve">applicants </w:t>
            </w:r>
            <w:r w:rsidR="00E30087" w:rsidRPr="003714F1">
              <w:rPr>
                <w:i/>
                <w:color w:val="F26868"/>
                <w:sz w:val="18"/>
                <w:szCs w:val="18"/>
              </w:rPr>
              <w:t xml:space="preserve">(including Teaching Fellows) </w:t>
            </w:r>
            <w:r w:rsidRPr="003714F1">
              <w:rPr>
                <w:i/>
                <w:color w:val="F26868"/>
                <w:sz w:val="18"/>
                <w:szCs w:val="18"/>
              </w:rPr>
              <w:t xml:space="preserve">are expected to </w:t>
            </w:r>
            <w:r w:rsidR="0087642D" w:rsidRPr="003714F1">
              <w:rPr>
                <w:i/>
                <w:color w:val="F26868"/>
                <w:sz w:val="18"/>
                <w:szCs w:val="18"/>
              </w:rPr>
              <w:t>address</w:t>
            </w:r>
            <w:r w:rsidR="001E7DF1" w:rsidRPr="003714F1">
              <w:rPr>
                <w:i/>
                <w:color w:val="F26868"/>
                <w:sz w:val="18"/>
                <w:szCs w:val="18"/>
              </w:rPr>
              <w:t xml:space="preserve"> education (</w:t>
            </w:r>
            <w:r w:rsidR="0087642D" w:rsidRPr="003714F1">
              <w:rPr>
                <w:i/>
                <w:color w:val="F26868"/>
                <w:sz w:val="18"/>
                <w:szCs w:val="18"/>
              </w:rPr>
              <w:t>pedagogical</w:t>
            </w:r>
            <w:r w:rsidR="001E7DF1" w:rsidRPr="003714F1">
              <w:rPr>
                <w:i/>
                <w:color w:val="F26868"/>
                <w:sz w:val="18"/>
                <w:szCs w:val="18"/>
              </w:rPr>
              <w:t>)</w:t>
            </w:r>
            <w:r w:rsidR="0087642D" w:rsidRPr="003714F1">
              <w:rPr>
                <w:i/>
                <w:color w:val="F26868"/>
                <w:sz w:val="18"/>
                <w:szCs w:val="18"/>
              </w:rPr>
              <w:t xml:space="preserve"> research </w:t>
            </w:r>
            <w:r w:rsidR="001E7DF1" w:rsidRPr="003714F1">
              <w:rPr>
                <w:i/>
                <w:color w:val="F26868"/>
                <w:sz w:val="18"/>
                <w:szCs w:val="18"/>
              </w:rPr>
              <w:t xml:space="preserve">related to teaching and learning </w:t>
            </w:r>
            <w:r w:rsidR="0087642D" w:rsidRPr="003714F1">
              <w:rPr>
                <w:i/>
                <w:color w:val="F26868"/>
                <w:sz w:val="18"/>
                <w:szCs w:val="18"/>
              </w:rPr>
              <w:t xml:space="preserve">when answering </w:t>
            </w:r>
            <w:r w:rsidRPr="003714F1">
              <w:rPr>
                <w:i/>
                <w:color w:val="F26868"/>
                <w:sz w:val="18"/>
                <w:szCs w:val="18"/>
              </w:rPr>
              <w:t>E2b.</w:t>
            </w:r>
            <w:r w:rsidR="00125027" w:rsidRPr="003714F1">
              <w:rPr>
                <w:i/>
                <w:color w:val="F26868"/>
                <w:sz w:val="18"/>
                <w:szCs w:val="18"/>
              </w:rPr>
              <w:t xml:space="preserve"> </w:t>
            </w:r>
            <w:r w:rsidR="0087642D" w:rsidRPr="003714F1">
              <w:rPr>
                <w:i/>
                <w:color w:val="F26868"/>
                <w:sz w:val="18"/>
                <w:szCs w:val="18"/>
              </w:rPr>
              <w:t xml:space="preserve">If you </w:t>
            </w:r>
            <w:r w:rsidR="001E7DF1" w:rsidRPr="003714F1">
              <w:rPr>
                <w:i/>
                <w:color w:val="F26868"/>
                <w:sz w:val="18"/>
                <w:szCs w:val="18"/>
              </w:rPr>
              <w:t>cannot address this,</w:t>
            </w:r>
            <w:r w:rsidR="0087642D" w:rsidRPr="003714F1">
              <w:rPr>
                <w:i/>
                <w:color w:val="F26868"/>
                <w:sz w:val="18"/>
                <w:szCs w:val="18"/>
              </w:rPr>
              <w:t xml:space="preserve"> please provide an explanation</w:t>
            </w:r>
            <w:r w:rsidR="001E7DF1" w:rsidRPr="003714F1">
              <w:rPr>
                <w:i/>
                <w:color w:val="F26868"/>
                <w:sz w:val="18"/>
                <w:szCs w:val="18"/>
              </w:rPr>
              <w:t xml:space="preserve"> and select the other practice element (E2a)</w:t>
            </w:r>
            <w:r w:rsidR="0087642D" w:rsidRPr="003714F1">
              <w:rPr>
                <w:i/>
                <w:color w:val="F26868"/>
                <w:sz w:val="18"/>
                <w:szCs w:val="18"/>
              </w:rPr>
              <w:t>.</w:t>
            </w:r>
            <w:bookmarkEnd w:id="13"/>
          </w:p>
          <w:p w14:paraId="57BE0E2A" w14:textId="3132454A" w:rsidR="00D62B87" w:rsidRPr="00D62B87" w:rsidRDefault="00D62B87" w:rsidP="00D62B87">
            <w:pPr>
              <w:rPr>
                <w:rStyle w:val="Strong"/>
                <w:color w:val="auto"/>
              </w:rPr>
            </w:pPr>
          </w:p>
          <w:p w14:paraId="5F0AB80A" w14:textId="77777777" w:rsidR="00010892" w:rsidRDefault="00D62B87" w:rsidP="00D62B87">
            <w:pPr>
              <w:rPr>
                <w:rStyle w:val="Strong"/>
                <w:color w:val="auto"/>
              </w:rPr>
            </w:pPr>
            <w:r w:rsidRPr="00D62B87">
              <w:rPr>
                <w:rStyle w:val="Strong"/>
                <w:color w:val="auto"/>
              </w:rPr>
              <w:t>Applicants who have 10% or less allocated to Education should address their teaching/education activities within the Engagement section of the application form.  Should the 10% in Education represent support for higher degree by research students, this can be addressed in the Research section of the application form.</w:t>
            </w:r>
          </w:p>
          <w:p w14:paraId="5B43E22E" w14:textId="1A08A785" w:rsidR="001F5740" w:rsidRPr="00D62B87" w:rsidRDefault="001F5740" w:rsidP="00D62B87">
            <w:pPr>
              <w:rPr>
                <w:sz w:val="18"/>
                <w:highlight w:val="green"/>
              </w:rPr>
            </w:pPr>
          </w:p>
        </w:tc>
      </w:tr>
      <w:tr w:rsidR="007B18AE" w:rsidRPr="00B302E5" w14:paraId="34FE3B3D" w14:textId="77777777" w:rsidTr="009E511D">
        <w:trPr>
          <w:trHeight w:val="283"/>
        </w:trPr>
        <w:tc>
          <w:tcPr>
            <w:tcW w:w="10491" w:type="dxa"/>
            <w:shd w:val="clear" w:color="auto" w:fill="DEEAF6" w:themeFill="accent1" w:themeFillTint="33"/>
            <w:tcMar>
              <w:top w:w="57" w:type="dxa"/>
              <w:bottom w:w="57" w:type="dxa"/>
            </w:tcMar>
          </w:tcPr>
          <w:p w14:paraId="1729ADD3" w14:textId="32663D41" w:rsidR="007B18AE" w:rsidRPr="00D31939" w:rsidRDefault="007B18AE" w:rsidP="008634F0">
            <w:pPr>
              <w:rPr>
                <w:rStyle w:val="Strong"/>
                <w:i/>
              </w:rPr>
            </w:pPr>
            <w:r w:rsidRPr="00D31939">
              <w:rPr>
                <w:rStyle w:val="Strong"/>
                <w:i/>
                <w:color w:val="auto"/>
              </w:rPr>
              <w:t>E1: Impact on student learning</w:t>
            </w:r>
          </w:p>
        </w:tc>
      </w:tr>
      <w:tr w:rsidR="00AF05E8" w:rsidRPr="007B18AE" w14:paraId="55B27ACC" w14:textId="77777777" w:rsidTr="00A164D2">
        <w:trPr>
          <w:trHeight w:val="113"/>
        </w:trPr>
        <w:tc>
          <w:tcPr>
            <w:tcW w:w="10491" w:type="dxa"/>
            <w:shd w:val="clear" w:color="auto" w:fill="E3E5E5"/>
            <w:tcMar>
              <w:top w:w="57" w:type="dxa"/>
              <w:bottom w:w="57" w:type="dxa"/>
            </w:tcMar>
          </w:tcPr>
          <w:p w14:paraId="6A90F276" w14:textId="7469C564" w:rsidR="0074165A" w:rsidRPr="007B18AE" w:rsidRDefault="00EC02A3" w:rsidP="008634F0">
            <w:pPr>
              <w:rPr>
                <w:rStyle w:val="Strong"/>
                <w:color w:val="auto"/>
              </w:rPr>
            </w:pPr>
            <w:r>
              <w:rPr>
                <w:rStyle w:val="Strong"/>
                <w:color w:val="auto"/>
              </w:rPr>
              <w:t xml:space="preserve">Ensure </w:t>
            </w:r>
            <w:r w:rsidR="00AB413E">
              <w:rPr>
                <w:rStyle w:val="Strong"/>
                <w:color w:val="auto"/>
              </w:rPr>
              <w:t>each of the four</w:t>
            </w:r>
            <w:r>
              <w:rPr>
                <w:rStyle w:val="Strong"/>
                <w:color w:val="auto"/>
              </w:rPr>
              <w:t xml:space="preserve"> practice elements </w:t>
            </w:r>
            <w:r w:rsidR="00AE2305">
              <w:rPr>
                <w:rStyle w:val="Strong"/>
                <w:color w:val="auto"/>
              </w:rPr>
              <w:t xml:space="preserve">for ‘impact on student learning’ </w:t>
            </w:r>
            <w:r>
              <w:rPr>
                <w:rStyle w:val="Strong"/>
                <w:color w:val="auto"/>
              </w:rPr>
              <w:t>are</w:t>
            </w:r>
            <w:r w:rsidR="00A47096">
              <w:rPr>
                <w:rStyle w:val="Strong"/>
                <w:color w:val="auto"/>
              </w:rPr>
              <w:t xml:space="preserve"> outlined, with evidence, </w:t>
            </w:r>
            <w:r>
              <w:rPr>
                <w:rStyle w:val="Strong"/>
                <w:color w:val="auto"/>
              </w:rPr>
              <w:t xml:space="preserve">below and include a summary statement on </w:t>
            </w:r>
            <w:r w:rsidR="00AE2305">
              <w:rPr>
                <w:rStyle w:val="Strong"/>
                <w:color w:val="auto"/>
              </w:rPr>
              <w:t xml:space="preserve">the </w:t>
            </w:r>
            <w:r>
              <w:rPr>
                <w:rStyle w:val="Strong"/>
                <w:color w:val="auto"/>
              </w:rPr>
              <w:t>impact on student learning.</w:t>
            </w:r>
          </w:p>
        </w:tc>
      </w:tr>
      <w:tr w:rsidR="007B18AE" w:rsidRPr="00B302E5" w14:paraId="38252391" w14:textId="77777777" w:rsidTr="00A164D2">
        <w:trPr>
          <w:trHeight w:val="243"/>
        </w:trPr>
        <w:tc>
          <w:tcPr>
            <w:tcW w:w="10491" w:type="dxa"/>
            <w:shd w:val="clear" w:color="auto" w:fill="FFFFFF" w:themeFill="background1"/>
            <w:tcMar>
              <w:top w:w="57" w:type="dxa"/>
              <w:bottom w:w="57" w:type="dxa"/>
            </w:tcMar>
          </w:tcPr>
          <w:p w14:paraId="64DAC785" w14:textId="38AE05DE" w:rsidR="007B18AE" w:rsidRPr="00ED512A" w:rsidRDefault="00C74EE0" w:rsidP="00AE2305">
            <w:pPr>
              <w:pStyle w:val="BodyText"/>
              <w:rPr>
                <w:rStyle w:val="Strong"/>
              </w:rPr>
            </w:pPr>
            <w:r w:rsidRPr="00ED512A">
              <w:rPr>
                <w:rStyle w:val="Strong"/>
              </w:rPr>
              <w:t xml:space="preserve">Insert </w:t>
            </w:r>
            <w:r w:rsidRPr="005B08E9">
              <w:rPr>
                <w:rStyle w:val="Strong"/>
                <w:color w:val="1F4E79"/>
              </w:rPr>
              <w:t>here</w:t>
            </w:r>
          </w:p>
        </w:tc>
      </w:tr>
      <w:tr w:rsidR="00EC19E7" w:rsidRPr="00C74EE0" w14:paraId="4716F903" w14:textId="77777777" w:rsidTr="009E511D">
        <w:trPr>
          <w:trHeight w:val="283"/>
        </w:trPr>
        <w:tc>
          <w:tcPr>
            <w:tcW w:w="10491" w:type="dxa"/>
            <w:shd w:val="clear" w:color="auto" w:fill="DEEAF6" w:themeFill="accent1" w:themeFillTint="33"/>
            <w:tcMar>
              <w:top w:w="57" w:type="dxa"/>
              <w:bottom w:w="57" w:type="dxa"/>
            </w:tcMar>
          </w:tcPr>
          <w:p w14:paraId="18D539CC" w14:textId="77CEA46F" w:rsidR="00E549E2" w:rsidRPr="00AE2305" w:rsidRDefault="007B18AE" w:rsidP="00AE2305">
            <w:pPr>
              <w:rPr>
                <w:rStyle w:val="Strong"/>
                <w:b/>
                <w:color w:val="auto"/>
              </w:rPr>
            </w:pPr>
            <w:r w:rsidRPr="00D31939">
              <w:rPr>
                <w:rStyle w:val="Strong"/>
                <w:i/>
                <w:color w:val="auto"/>
              </w:rPr>
              <w:t>E2: Impact on educational knowledge</w:t>
            </w:r>
          </w:p>
        </w:tc>
      </w:tr>
      <w:tr w:rsidR="00AE2305" w:rsidRPr="007B18AE" w14:paraId="1854D9FD" w14:textId="77777777" w:rsidTr="00A164D2">
        <w:trPr>
          <w:trHeight w:val="113"/>
        </w:trPr>
        <w:tc>
          <w:tcPr>
            <w:tcW w:w="10491" w:type="dxa"/>
            <w:shd w:val="clear" w:color="auto" w:fill="E3E5E5"/>
            <w:tcMar>
              <w:top w:w="57" w:type="dxa"/>
              <w:bottom w:w="57" w:type="dxa"/>
            </w:tcMar>
          </w:tcPr>
          <w:p w14:paraId="4C028929" w14:textId="08F181FC" w:rsidR="00AE2305" w:rsidRPr="00627B52" w:rsidRDefault="00386DD5" w:rsidP="002B1D2B">
            <w:pPr>
              <w:pStyle w:val="Heading4"/>
              <w:rPr>
                <w:rStyle w:val="Strong"/>
                <w:rFonts w:eastAsia="Times New Roman" w:cstheme="minorBidi"/>
                <w:b w:val="0"/>
                <w:i w:val="0"/>
                <w:iCs w:val="0"/>
                <w:color w:val="auto"/>
                <w:sz w:val="20"/>
              </w:rPr>
            </w:pPr>
            <w:r w:rsidRPr="00386DD5">
              <w:rPr>
                <w:rStyle w:val="Strong"/>
                <w:rFonts w:eastAsia="Times New Roman" w:cstheme="minorBidi"/>
                <w:b w:val="0"/>
                <w:i w:val="0"/>
                <w:iCs w:val="0"/>
                <w:color w:val="auto"/>
                <w:sz w:val="20"/>
              </w:rPr>
              <w:t>You must address</w:t>
            </w:r>
            <w:r w:rsidR="00A47096">
              <w:rPr>
                <w:rStyle w:val="Strong"/>
                <w:rFonts w:eastAsia="Times New Roman" w:cstheme="minorBidi"/>
                <w:b w:val="0"/>
                <w:i w:val="0"/>
                <w:iCs w:val="0"/>
                <w:color w:val="auto"/>
                <w:sz w:val="20"/>
              </w:rPr>
              <w:t xml:space="preserve"> only</w:t>
            </w:r>
            <w:r w:rsidRPr="00386DD5">
              <w:rPr>
                <w:rStyle w:val="Strong"/>
                <w:rFonts w:eastAsia="Times New Roman" w:cstheme="minorBidi"/>
                <w:b w:val="0"/>
                <w:i w:val="0"/>
                <w:iCs w:val="0"/>
                <w:color w:val="auto"/>
                <w:sz w:val="20"/>
              </w:rPr>
              <w:t xml:space="preserve"> one of the two practice elements for ‘impact on educational knowledge’</w:t>
            </w:r>
            <w:r w:rsidR="00A47096">
              <w:rPr>
                <w:rStyle w:val="Strong"/>
                <w:rFonts w:eastAsia="Times New Roman" w:cstheme="minorBidi"/>
                <w:b w:val="0"/>
                <w:i w:val="0"/>
                <w:iCs w:val="0"/>
                <w:color w:val="auto"/>
                <w:sz w:val="20"/>
              </w:rPr>
              <w:t xml:space="preserve"> and outline, with evidence, below</w:t>
            </w:r>
            <w:r w:rsidRPr="00386DD5">
              <w:rPr>
                <w:rStyle w:val="Strong"/>
                <w:rFonts w:eastAsia="Times New Roman" w:cstheme="minorBidi"/>
                <w:b w:val="0"/>
                <w:i w:val="0"/>
                <w:iCs w:val="0"/>
                <w:color w:val="auto"/>
                <w:sz w:val="20"/>
              </w:rPr>
              <w:t xml:space="preserve">.  </w:t>
            </w:r>
          </w:p>
        </w:tc>
      </w:tr>
      <w:tr w:rsidR="00C74EE0" w:rsidRPr="00B302E5" w14:paraId="7D92EB8F" w14:textId="77777777" w:rsidTr="00A164D2">
        <w:trPr>
          <w:trHeight w:val="243"/>
        </w:trPr>
        <w:tc>
          <w:tcPr>
            <w:tcW w:w="10491" w:type="dxa"/>
            <w:shd w:val="clear" w:color="auto" w:fill="FFFFFF" w:themeFill="background1"/>
            <w:tcMar>
              <w:top w:w="57" w:type="dxa"/>
              <w:bottom w:w="57" w:type="dxa"/>
            </w:tcMar>
          </w:tcPr>
          <w:p w14:paraId="37D4E646" w14:textId="7068BCCA" w:rsidR="00C74EE0" w:rsidRDefault="00C74EE0" w:rsidP="00AE2305">
            <w:pPr>
              <w:pStyle w:val="BodyText"/>
              <w:rPr>
                <w:rStyle w:val="Strong"/>
              </w:rPr>
            </w:pPr>
            <w:r w:rsidRPr="00ED512A">
              <w:rPr>
                <w:rStyle w:val="Strong"/>
              </w:rPr>
              <w:t>Insert here</w:t>
            </w:r>
          </w:p>
        </w:tc>
      </w:tr>
      <w:tr w:rsidR="00AF05E8" w:rsidRPr="00C74EE0" w14:paraId="213CA861" w14:textId="77777777" w:rsidTr="009E511D">
        <w:trPr>
          <w:trHeight w:val="283"/>
        </w:trPr>
        <w:tc>
          <w:tcPr>
            <w:tcW w:w="10491" w:type="dxa"/>
            <w:shd w:val="clear" w:color="auto" w:fill="DEEAF6" w:themeFill="accent1" w:themeFillTint="33"/>
            <w:tcMar>
              <w:top w:w="57" w:type="dxa"/>
              <w:bottom w:w="57" w:type="dxa"/>
            </w:tcMar>
          </w:tcPr>
          <w:p w14:paraId="27E1EC8D" w14:textId="4D8729A3" w:rsidR="00C74EE0" w:rsidRPr="00C74EE0" w:rsidRDefault="00C74EE0" w:rsidP="008634F0">
            <w:pPr>
              <w:rPr>
                <w:rStyle w:val="Strong"/>
                <w:b/>
                <w:color w:val="auto"/>
              </w:rPr>
            </w:pPr>
            <w:r w:rsidRPr="00D31939">
              <w:rPr>
                <w:rStyle w:val="Strong"/>
                <w:i/>
                <w:color w:val="auto"/>
              </w:rPr>
              <w:t>E3: Impact on educational environment</w:t>
            </w:r>
          </w:p>
        </w:tc>
      </w:tr>
      <w:tr w:rsidR="00AE2305" w:rsidRPr="007B18AE" w14:paraId="1D38B30B" w14:textId="77777777" w:rsidTr="00A164D2">
        <w:trPr>
          <w:trHeight w:val="113"/>
        </w:trPr>
        <w:tc>
          <w:tcPr>
            <w:tcW w:w="10491" w:type="dxa"/>
            <w:shd w:val="clear" w:color="auto" w:fill="E3E5E5"/>
            <w:tcMar>
              <w:top w:w="57" w:type="dxa"/>
              <w:bottom w:w="57" w:type="dxa"/>
            </w:tcMar>
          </w:tcPr>
          <w:p w14:paraId="24F9C649" w14:textId="4ECA559D" w:rsidR="00AE2305" w:rsidRPr="007B18AE" w:rsidRDefault="00AE2305" w:rsidP="005C4F71">
            <w:pPr>
              <w:rPr>
                <w:rStyle w:val="Strong"/>
                <w:color w:val="auto"/>
              </w:rPr>
            </w:pPr>
            <w:r>
              <w:rPr>
                <w:rStyle w:val="Strong"/>
                <w:color w:val="auto"/>
              </w:rPr>
              <w:t xml:space="preserve">You must address </w:t>
            </w:r>
            <w:r w:rsidR="00A47096">
              <w:rPr>
                <w:rStyle w:val="Strong"/>
                <w:color w:val="auto"/>
              </w:rPr>
              <w:t xml:space="preserve">only </w:t>
            </w:r>
            <w:r>
              <w:rPr>
                <w:rStyle w:val="Strong"/>
                <w:color w:val="auto"/>
              </w:rPr>
              <w:t>one of the two practice elements for ‘impact on educational environment’</w:t>
            </w:r>
            <w:r w:rsidR="00A47096">
              <w:rPr>
                <w:rStyle w:val="Strong"/>
                <w:color w:val="auto"/>
              </w:rPr>
              <w:t xml:space="preserve"> and outline, with evidence, below</w:t>
            </w:r>
            <w:r>
              <w:rPr>
                <w:rStyle w:val="Strong"/>
                <w:color w:val="auto"/>
              </w:rPr>
              <w:t xml:space="preserve">.  </w:t>
            </w:r>
          </w:p>
        </w:tc>
      </w:tr>
      <w:tr w:rsidR="00C74EE0" w:rsidRPr="00B302E5" w14:paraId="730AB48F" w14:textId="77777777" w:rsidTr="00A164D2">
        <w:trPr>
          <w:trHeight w:val="243"/>
        </w:trPr>
        <w:tc>
          <w:tcPr>
            <w:tcW w:w="10491" w:type="dxa"/>
            <w:shd w:val="clear" w:color="auto" w:fill="FFFFFF" w:themeFill="background1"/>
            <w:tcMar>
              <w:top w:w="57" w:type="dxa"/>
              <w:bottom w:w="57" w:type="dxa"/>
            </w:tcMar>
          </w:tcPr>
          <w:p w14:paraId="45FC16FD" w14:textId="58BAB8A9" w:rsidR="00C74EE0" w:rsidRPr="00ED512A" w:rsidRDefault="00C74EE0" w:rsidP="00AE2305">
            <w:pPr>
              <w:pStyle w:val="BodyText"/>
              <w:rPr>
                <w:rStyle w:val="Strong"/>
              </w:rPr>
            </w:pPr>
            <w:r w:rsidRPr="00ED512A">
              <w:rPr>
                <w:rStyle w:val="Strong"/>
              </w:rPr>
              <w:t>Insert here</w:t>
            </w:r>
          </w:p>
        </w:tc>
      </w:tr>
      <w:tr w:rsidR="00FE7A8F" w:rsidRPr="00B302E5" w14:paraId="6CB0E128" w14:textId="77777777" w:rsidTr="00EA4A52">
        <w:trPr>
          <w:trHeight w:val="18"/>
        </w:trPr>
        <w:tc>
          <w:tcPr>
            <w:tcW w:w="10491" w:type="dxa"/>
            <w:shd w:val="clear" w:color="auto" w:fill="FFFFFF" w:themeFill="background1"/>
            <w:tcMar>
              <w:top w:w="57" w:type="dxa"/>
              <w:bottom w:w="57" w:type="dxa"/>
            </w:tcMar>
          </w:tcPr>
          <w:p w14:paraId="1882CAF5" w14:textId="77777777" w:rsidR="00FE7A8F" w:rsidRPr="00ED512A" w:rsidRDefault="00FE7A8F" w:rsidP="00AE2305">
            <w:pPr>
              <w:pStyle w:val="BodyText"/>
              <w:rPr>
                <w:rStyle w:val="Strong"/>
              </w:rPr>
            </w:pPr>
          </w:p>
        </w:tc>
      </w:tr>
    </w:tbl>
    <w:p w14:paraId="3C6A8B13" w14:textId="77777777" w:rsidR="00D63C24" w:rsidRDefault="00D63C24">
      <w:pPr>
        <w:rPr>
          <w:b/>
        </w:rPr>
      </w:pPr>
    </w:p>
    <w:tbl>
      <w:tblPr>
        <w:tblW w:w="1049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CellMar>
          <w:top w:w="28" w:type="dxa"/>
          <w:bottom w:w="28" w:type="dxa"/>
        </w:tblCellMar>
        <w:tblLook w:val="0000" w:firstRow="0" w:lastRow="0" w:firstColumn="0" w:lastColumn="0" w:noHBand="0" w:noVBand="0"/>
      </w:tblPr>
      <w:tblGrid>
        <w:gridCol w:w="10491"/>
      </w:tblGrid>
      <w:tr w:rsidR="0074165A" w:rsidRPr="00103189" w14:paraId="57A7B708" w14:textId="77777777" w:rsidTr="009E511D">
        <w:trPr>
          <w:trHeight w:val="283"/>
        </w:trPr>
        <w:tc>
          <w:tcPr>
            <w:tcW w:w="10491" w:type="dxa"/>
            <w:shd w:val="clear" w:color="auto" w:fill="DEEAF6" w:themeFill="accent1" w:themeFillTint="33"/>
            <w:vAlign w:val="center"/>
          </w:tcPr>
          <w:p w14:paraId="015FEA2F" w14:textId="6A13F398" w:rsidR="0074165A" w:rsidRPr="0059371F" w:rsidRDefault="003A1BD2" w:rsidP="008634F0">
            <w:pPr>
              <w:pStyle w:val="Heading3"/>
              <w:rPr>
                <w:w w:val="105"/>
              </w:rPr>
            </w:pPr>
            <w:r>
              <w:rPr>
                <w:w w:val="105"/>
              </w:rPr>
              <w:t>6</w:t>
            </w:r>
            <w:r w:rsidR="0074165A" w:rsidRPr="002A38D4">
              <w:rPr>
                <w:w w:val="105"/>
              </w:rPr>
              <w:t>.</w:t>
            </w:r>
            <w:r w:rsidR="000A0F71">
              <w:rPr>
                <w:w w:val="105"/>
              </w:rPr>
              <w:t>4</w:t>
            </w:r>
            <w:r w:rsidR="0074165A" w:rsidRPr="002A38D4">
              <w:rPr>
                <w:w w:val="105"/>
              </w:rPr>
              <w:t xml:space="preserve">: </w:t>
            </w:r>
            <w:r w:rsidR="0074165A">
              <w:rPr>
                <w:w w:val="105"/>
              </w:rPr>
              <w:tab/>
              <w:t>Engagement</w:t>
            </w:r>
            <w:r w:rsidR="001A2ACB">
              <w:rPr>
                <w:w w:val="105"/>
              </w:rPr>
              <w:t xml:space="preserve"> </w:t>
            </w:r>
            <w:r w:rsidR="001A2ACB" w:rsidRPr="001A2ACB">
              <w:rPr>
                <w:i/>
                <w:iCs/>
                <w:w w:val="105"/>
                <w:sz w:val="18"/>
                <w:szCs w:val="18"/>
              </w:rPr>
              <w:t>(excluding Practice Academics)</w:t>
            </w:r>
          </w:p>
        </w:tc>
      </w:tr>
      <w:tr w:rsidR="0074165A" w:rsidRPr="00103189" w14:paraId="6FC78171" w14:textId="77777777" w:rsidTr="00A164D2">
        <w:trPr>
          <w:trHeight w:val="155"/>
        </w:trPr>
        <w:tc>
          <w:tcPr>
            <w:tcW w:w="10491" w:type="dxa"/>
            <w:shd w:val="clear" w:color="auto" w:fill="E3E5E5"/>
          </w:tcPr>
          <w:p w14:paraId="5D2BAE38" w14:textId="0C1EECFE" w:rsidR="00C63DA8" w:rsidRPr="00C63DA8" w:rsidRDefault="00ED1452" w:rsidP="00D63C24">
            <w:pPr>
              <w:rPr>
                <w:bCs/>
              </w:rPr>
            </w:pPr>
            <w:r>
              <w:t>You must d</w:t>
            </w:r>
            <w:r w:rsidRPr="00ED1452">
              <w:t>emonstrate your engagement achievements with evidence, highlighting the outcomes, impact, and value of your contributions. Focus on engagement that advances your profession, supports Monash through formal roles, and strengthens the university’s workplace, culture, and connections with external partners and the broader community.</w:t>
            </w:r>
          </w:p>
        </w:tc>
      </w:tr>
      <w:tr w:rsidR="0074165A" w:rsidRPr="00B302E5" w14:paraId="32F5AF80" w14:textId="77777777" w:rsidTr="00A164D2">
        <w:trPr>
          <w:trHeight w:val="243"/>
        </w:trPr>
        <w:tc>
          <w:tcPr>
            <w:tcW w:w="10491" w:type="dxa"/>
            <w:shd w:val="clear" w:color="auto" w:fill="FFFFFF" w:themeFill="background1"/>
            <w:tcMar>
              <w:top w:w="57" w:type="dxa"/>
              <w:bottom w:w="57" w:type="dxa"/>
            </w:tcMar>
          </w:tcPr>
          <w:p w14:paraId="53BDC9DB" w14:textId="77777777" w:rsidR="0074165A" w:rsidRPr="00B302E5" w:rsidRDefault="0074165A" w:rsidP="00AE2305">
            <w:pPr>
              <w:pStyle w:val="BodyText"/>
              <w:rPr>
                <w:shd w:val="pct15" w:color="auto" w:fill="FFFFFF"/>
              </w:rPr>
            </w:pPr>
            <w:r w:rsidRPr="00ED512A">
              <w:rPr>
                <w:rStyle w:val="Strong"/>
              </w:rPr>
              <w:t>Insert</w:t>
            </w:r>
            <w:r w:rsidRPr="007B18AE">
              <w:rPr>
                <w:rStyle w:val="Strong"/>
                <w:color w:val="1F4E79"/>
              </w:rPr>
              <w:t xml:space="preserve"> here</w:t>
            </w:r>
          </w:p>
        </w:tc>
      </w:tr>
    </w:tbl>
    <w:p w14:paraId="45D3425B" w14:textId="77777777" w:rsidR="00EA4A52" w:rsidRDefault="00EA4A52" w:rsidP="00EA4A52">
      <w:pPr>
        <w:rPr>
          <w:b/>
        </w:rPr>
      </w:pPr>
    </w:p>
    <w:tbl>
      <w:tblPr>
        <w:tblW w:w="1049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CellMar>
          <w:top w:w="28" w:type="dxa"/>
          <w:bottom w:w="28" w:type="dxa"/>
        </w:tblCellMar>
        <w:tblLook w:val="0000" w:firstRow="0" w:lastRow="0" w:firstColumn="0" w:lastColumn="0" w:noHBand="0" w:noVBand="0"/>
      </w:tblPr>
      <w:tblGrid>
        <w:gridCol w:w="10491"/>
      </w:tblGrid>
      <w:tr w:rsidR="00EA4A52" w:rsidRPr="00103189" w14:paraId="6C3C36CD" w14:textId="77777777" w:rsidTr="00A15696">
        <w:trPr>
          <w:trHeight w:val="283"/>
        </w:trPr>
        <w:tc>
          <w:tcPr>
            <w:tcW w:w="10491" w:type="dxa"/>
            <w:shd w:val="clear" w:color="auto" w:fill="DEEAF6" w:themeFill="accent1" w:themeFillTint="33"/>
            <w:vAlign w:val="center"/>
          </w:tcPr>
          <w:p w14:paraId="54A5806A" w14:textId="19767171" w:rsidR="00EA4A52" w:rsidRPr="0059371F" w:rsidRDefault="00EA4A52" w:rsidP="00A15696">
            <w:pPr>
              <w:pStyle w:val="Heading3"/>
              <w:rPr>
                <w:w w:val="105"/>
              </w:rPr>
            </w:pPr>
            <w:r>
              <w:rPr>
                <w:w w:val="105"/>
              </w:rPr>
              <w:t>6</w:t>
            </w:r>
            <w:r w:rsidRPr="002A38D4">
              <w:rPr>
                <w:w w:val="105"/>
              </w:rPr>
              <w:t>.</w:t>
            </w:r>
            <w:r>
              <w:rPr>
                <w:w w:val="105"/>
              </w:rPr>
              <w:t>5</w:t>
            </w:r>
            <w:r w:rsidRPr="002A38D4">
              <w:rPr>
                <w:w w:val="105"/>
              </w:rPr>
              <w:t xml:space="preserve">: </w:t>
            </w:r>
            <w:r>
              <w:rPr>
                <w:w w:val="105"/>
              </w:rPr>
              <w:tab/>
              <w:t>Practice Academics only</w:t>
            </w:r>
          </w:p>
        </w:tc>
      </w:tr>
      <w:tr w:rsidR="00EA4A52" w:rsidRPr="00103189" w14:paraId="1AA0FE6E" w14:textId="77777777" w:rsidTr="00A15696">
        <w:trPr>
          <w:trHeight w:val="155"/>
        </w:trPr>
        <w:tc>
          <w:tcPr>
            <w:tcW w:w="10491" w:type="dxa"/>
            <w:shd w:val="clear" w:color="auto" w:fill="E3E5E5"/>
          </w:tcPr>
          <w:p w14:paraId="4B6E9675" w14:textId="77777777" w:rsidR="001A2ACB" w:rsidRDefault="001A2ACB" w:rsidP="001A2ACB">
            <w:pPr>
              <w:pStyle w:val="NormalWeb"/>
              <w:spacing w:before="40" w:beforeAutospacing="0" w:after="40" w:afterAutospacing="0"/>
            </w:pPr>
            <w:bookmarkStart w:id="14" w:name="_Hlk214266143"/>
            <w:r>
              <w:rPr>
                <w:rFonts w:ascii="Arial Narrow" w:hAnsi="Arial Narrow"/>
                <w:color w:val="000000"/>
                <w:sz w:val="20"/>
                <w:szCs w:val="20"/>
              </w:rPr>
              <w:t xml:space="preserve">You must demonstrate your practice achievements with evidence, highlighting the outcomes, impact, and recognition of your work. </w:t>
            </w:r>
            <w:r>
              <w:rPr>
                <w:rFonts w:ascii="Arial Narrow" w:hAnsi="Arial Narrow"/>
                <w:b/>
                <w:bCs/>
                <w:color w:val="000000"/>
                <w:sz w:val="20"/>
                <w:szCs w:val="20"/>
              </w:rPr>
              <w:t>Link</w:t>
            </w:r>
            <w:r>
              <w:rPr>
                <w:rFonts w:ascii="Arial Narrow" w:hAnsi="Arial Narrow"/>
                <w:color w:val="000000"/>
                <w:sz w:val="20"/>
                <w:szCs w:val="20"/>
              </w:rPr>
              <w:t xml:space="preserve"> </w:t>
            </w:r>
            <w:r>
              <w:rPr>
                <w:rFonts w:ascii="Arial Narrow" w:hAnsi="Arial Narrow"/>
                <w:b/>
                <w:bCs/>
                <w:color w:val="000000"/>
                <w:sz w:val="20"/>
                <w:szCs w:val="20"/>
              </w:rPr>
              <w:t>your professional practice activities to KPIs</w:t>
            </w:r>
            <w:r>
              <w:rPr>
                <w:rFonts w:ascii="Arial Narrow" w:hAnsi="Arial Narrow"/>
                <w:color w:val="000000"/>
                <w:sz w:val="20"/>
                <w:szCs w:val="20"/>
              </w:rPr>
              <w:t>, demonstrating measurable contributions to student learning, professional practice, research, industry engagement, and the university’s strategic objectives. Evidence may include applied projects, practice-led scholarship, teaching innovation, or leadership in professional networks.</w:t>
            </w:r>
          </w:p>
          <w:p w14:paraId="6C8EE36A" w14:textId="77777777" w:rsidR="001A2ACB" w:rsidRDefault="001A2ACB" w:rsidP="001A2ACB">
            <w:pPr>
              <w:pStyle w:val="NormalWeb"/>
              <w:spacing w:before="40" w:beforeAutospacing="0" w:after="40" w:afterAutospacing="0"/>
            </w:pPr>
            <w:r>
              <w:rPr>
                <w:rFonts w:ascii="Arial Narrow" w:hAnsi="Arial Narrow"/>
                <w:color w:val="000000"/>
                <w:sz w:val="20"/>
                <w:szCs w:val="20"/>
              </w:rPr>
              <w:t>Focus on how your work:</w:t>
            </w:r>
          </w:p>
          <w:p w14:paraId="40B73C57" w14:textId="77777777" w:rsidR="001A2ACB" w:rsidRDefault="001A2ACB" w:rsidP="001A2ACB">
            <w:pPr>
              <w:pStyle w:val="NormalWeb"/>
              <w:numPr>
                <w:ilvl w:val="0"/>
                <w:numId w:val="36"/>
              </w:numPr>
              <w:spacing w:before="120" w:beforeAutospacing="0" w:after="120" w:afterAutospacing="0"/>
              <w:ind w:left="363" w:hanging="357"/>
              <w:contextualSpacing/>
              <w:textAlignment w:val="baseline"/>
              <w:rPr>
                <w:rFonts w:ascii="Noto Sans Symbols" w:hAnsi="Noto Sans Symbols"/>
                <w:color w:val="000000"/>
                <w:sz w:val="20"/>
                <w:szCs w:val="20"/>
              </w:rPr>
            </w:pPr>
            <w:r>
              <w:rPr>
                <w:rFonts w:ascii="Arial Narrow" w:hAnsi="Arial Narrow"/>
                <w:color w:val="000000"/>
                <w:sz w:val="20"/>
                <w:szCs w:val="20"/>
              </w:rPr>
              <w:t>Advances professional practice, applied knowledge, or pedagogical innovation.</w:t>
            </w:r>
          </w:p>
          <w:p w14:paraId="50929F8F" w14:textId="77777777" w:rsidR="001A2ACB" w:rsidRPr="001A2ACB" w:rsidRDefault="001A2ACB" w:rsidP="001A2ACB">
            <w:pPr>
              <w:pStyle w:val="NormalWeb"/>
              <w:numPr>
                <w:ilvl w:val="0"/>
                <w:numId w:val="36"/>
              </w:numPr>
              <w:spacing w:before="120" w:beforeAutospacing="0" w:after="120" w:afterAutospacing="0"/>
              <w:ind w:left="363" w:hanging="357"/>
              <w:contextualSpacing/>
              <w:textAlignment w:val="baseline"/>
              <w:rPr>
                <w:rFonts w:ascii="Noto Sans Symbols" w:hAnsi="Noto Sans Symbols"/>
                <w:color w:val="000000"/>
                <w:sz w:val="20"/>
                <w:szCs w:val="20"/>
              </w:rPr>
            </w:pPr>
            <w:r>
              <w:rPr>
                <w:rFonts w:ascii="Arial Narrow" w:hAnsi="Arial Narrow"/>
                <w:color w:val="000000"/>
                <w:sz w:val="20"/>
                <w:szCs w:val="20"/>
              </w:rPr>
              <w:t>Contributes to student learning outcomes and curriculum relevance through applied teaching or work-integrated learning.</w:t>
            </w:r>
          </w:p>
          <w:p w14:paraId="24001581" w14:textId="77777777" w:rsidR="001A2ACB" w:rsidRDefault="001A2ACB" w:rsidP="001A2ACB">
            <w:pPr>
              <w:pStyle w:val="NormalWeb"/>
              <w:numPr>
                <w:ilvl w:val="0"/>
                <w:numId w:val="36"/>
              </w:numPr>
              <w:spacing w:before="120" w:beforeAutospacing="0" w:after="120" w:afterAutospacing="0"/>
              <w:ind w:left="363" w:hanging="357"/>
              <w:contextualSpacing/>
              <w:textAlignment w:val="baseline"/>
              <w:rPr>
                <w:rFonts w:ascii="Noto Sans Symbols" w:hAnsi="Noto Sans Symbols"/>
                <w:color w:val="000000"/>
                <w:sz w:val="20"/>
                <w:szCs w:val="20"/>
              </w:rPr>
            </w:pPr>
            <w:r>
              <w:rPr>
                <w:rFonts w:ascii="Arial Narrow" w:hAnsi="Arial Narrow"/>
                <w:color w:val="000000"/>
                <w:sz w:val="20"/>
                <w:szCs w:val="20"/>
              </w:rPr>
              <w:t>Strengthens research performance, income generation or commercialisation activities.</w:t>
            </w:r>
          </w:p>
          <w:p w14:paraId="3245C690" w14:textId="77777777" w:rsidR="001A2ACB" w:rsidRDefault="001A2ACB" w:rsidP="001A2ACB">
            <w:pPr>
              <w:pStyle w:val="NormalWeb"/>
              <w:numPr>
                <w:ilvl w:val="0"/>
                <w:numId w:val="36"/>
              </w:numPr>
              <w:spacing w:before="120" w:beforeAutospacing="0" w:after="120" w:afterAutospacing="0"/>
              <w:ind w:left="363" w:hanging="357"/>
              <w:contextualSpacing/>
              <w:textAlignment w:val="baseline"/>
              <w:rPr>
                <w:rFonts w:ascii="Noto Sans Symbols" w:hAnsi="Noto Sans Symbols"/>
                <w:color w:val="000000"/>
                <w:sz w:val="20"/>
                <w:szCs w:val="20"/>
              </w:rPr>
            </w:pPr>
            <w:r>
              <w:rPr>
                <w:rFonts w:ascii="Arial Narrow" w:hAnsi="Arial Narrow"/>
                <w:color w:val="000000"/>
                <w:sz w:val="20"/>
                <w:szCs w:val="20"/>
              </w:rPr>
              <w:t>Strengthens engagement with industry, professional bodies, community partners, or the broader university environment.</w:t>
            </w:r>
          </w:p>
          <w:p w14:paraId="778DEBEE" w14:textId="39DF4DD7" w:rsidR="00EA4A52" w:rsidRPr="00A35226" w:rsidRDefault="001A2ACB" w:rsidP="001A2ACB">
            <w:pPr>
              <w:pStyle w:val="NormalWeb"/>
              <w:numPr>
                <w:ilvl w:val="0"/>
                <w:numId w:val="36"/>
              </w:numPr>
              <w:spacing w:before="120" w:beforeAutospacing="0" w:after="120" w:afterAutospacing="0"/>
              <w:ind w:left="363" w:hanging="357"/>
              <w:contextualSpacing/>
              <w:textAlignment w:val="baseline"/>
              <w:rPr>
                <w:rFonts w:ascii="Noto Sans Symbols" w:hAnsi="Noto Sans Symbols"/>
                <w:color w:val="000000"/>
                <w:sz w:val="20"/>
                <w:szCs w:val="20"/>
              </w:rPr>
            </w:pPr>
            <w:r>
              <w:rPr>
                <w:rFonts w:ascii="Arial Narrow" w:hAnsi="Arial Narrow"/>
                <w:color w:val="000000"/>
                <w:sz w:val="20"/>
                <w:szCs w:val="20"/>
              </w:rPr>
              <w:t>Demonstrates leadership, influence, or recognition in your profession, discipline, or practice area.</w:t>
            </w:r>
            <w:bookmarkEnd w:id="14"/>
          </w:p>
        </w:tc>
      </w:tr>
      <w:tr w:rsidR="00EA4A52" w:rsidRPr="00EA4A52" w14:paraId="05D8B233" w14:textId="77777777" w:rsidTr="00EA4A52">
        <w:trPr>
          <w:trHeight w:val="155"/>
        </w:trPr>
        <w:tc>
          <w:tcPr>
            <w:tcW w:w="10491" w:type="dxa"/>
            <w:tcBorders>
              <w:left w:val="single" w:sz="4" w:space="0" w:color="D9D9D9" w:themeColor="background1" w:themeShade="D9"/>
              <w:bottom w:val="single" w:sz="4" w:space="0" w:color="D9D9D9" w:themeColor="background1" w:themeShade="D9"/>
              <w:right w:val="single" w:sz="4" w:space="0" w:color="D9D9D9" w:themeColor="background1" w:themeShade="D9"/>
            </w:tcBorders>
          </w:tcPr>
          <w:p w14:paraId="2C2E434D" w14:textId="77777777" w:rsidR="00EA4A52" w:rsidRPr="00EA4A52" w:rsidRDefault="00EA4A52" w:rsidP="00EA4A52">
            <w:pPr>
              <w:pStyle w:val="BodyText"/>
              <w:rPr>
                <w:rStyle w:val="Strong"/>
              </w:rPr>
            </w:pPr>
            <w:r w:rsidRPr="00EA4A52">
              <w:rPr>
                <w:rStyle w:val="Strong"/>
              </w:rPr>
              <w:t>Insert here</w:t>
            </w:r>
          </w:p>
        </w:tc>
      </w:tr>
    </w:tbl>
    <w:p w14:paraId="0D9C3152" w14:textId="3C1CD4E8" w:rsidR="00EA4A52" w:rsidRDefault="00EA4A52" w:rsidP="008634F0">
      <w:pPr>
        <w:rPr>
          <w:rStyle w:val="BookTitle"/>
          <w:sz w:val="20"/>
        </w:rPr>
      </w:pPr>
    </w:p>
    <w:p w14:paraId="652511FD" w14:textId="77777777" w:rsidR="001A2ACB" w:rsidRDefault="001A2ACB">
      <w:pPr>
        <w:adjustRightInd/>
        <w:snapToGrid/>
        <w:spacing w:before="0" w:after="160" w:line="259" w:lineRule="auto"/>
        <w:rPr>
          <w:rStyle w:val="BookTitle"/>
        </w:rPr>
      </w:pPr>
      <w:r>
        <w:rPr>
          <w:rStyle w:val="BookTitle"/>
        </w:rPr>
        <w:br w:type="page"/>
      </w:r>
    </w:p>
    <w:p w14:paraId="2A7D6418" w14:textId="010EC4FB" w:rsidR="005171DF" w:rsidRPr="00AE7FCF" w:rsidRDefault="005171DF" w:rsidP="005171DF">
      <w:pPr>
        <w:rPr>
          <w:rStyle w:val="BookTitle"/>
        </w:rPr>
      </w:pPr>
      <w:r w:rsidRPr="00AE7FCF">
        <w:rPr>
          <w:rStyle w:val="BookTitle"/>
        </w:rPr>
        <w:lastRenderedPageBreak/>
        <w:t xml:space="preserve">Part </w:t>
      </w:r>
      <w:r>
        <w:rPr>
          <w:rStyle w:val="BookTitle"/>
        </w:rPr>
        <w:t xml:space="preserve">C – </w:t>
      </w:r>
      <w:r w:rsidRPr="002E7D2E">
        <w:rPr>
          <w:rStyle w:val="BookTitle"/>
        </w:rPr>
        <w:t>Applicant Declaration</w:t>
      </w:r>
      <w:r>
        <w:rPr>
          <w:rStyle w:val="BookTitle"/>
          <w:color w:val="FF0000"/>
        </w:rPr>
        <w:t xml:space="preserve"> </w:t>
      </w:r>
    </w:p>
    <w:p w14:paraId="2775C283" w14:textId="77777777" w:rsidR="005171DF" w:rsidRPr="00B44CC6" w:rsidRDefault="005171DF" w:rsidP="005171DF"/>
    <w:tbl>
      <w:tblPr>
        <w:tblW w:w="10491" w:type="dxa"/>
        <w:tblCellMar>
          <w:top w:w="28" w:type="dxa"/>
          <w:bottom w:w="28" w:type="dxa"/>
        </w:tblCellMar>
        <w:tblLook w:val="0000" w:firstRow="0" w:lastRow="0" w:firstColumn="0" w:lastColumn="0" w:noHBand="0" w:noVBand="0"/>
      </w:tblPr>
      <w:tblGrid>
        <w:gridCol w:w="8790"/>
        <w:gridCol w:w="1701"/>
      </w:tblGrid>
      <w:tr w:rsidR="005171DF" w:rsidRPr="0030533E" w14:paraId="5C1C18B7" w14:textId="77777777" w:rsidTr="002E1FB2">
        <w:trPr>
          <w:trHeight w:val="340"/>
        </w:trPr>
        <w:tc>
          <w:tcPr>
            <w:tcW w:w="1049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1F4E79" w:themeFill="accent1" w:themeFillShade="80"/>
            <w:vAlign w:val="center"/>
          </w:tcPr>
          <w:p w14:paraId="6E7A1247" w14:textId="6B3DC47B" w:rsidR="005171DF" w:rsidRPr="0030533E" w:rsidRDefault="005171DF" w:rsidP="00A15696">
            <w:pPr>
              <w:pStyle w:val="Heading2"/>
            </w:pPr>
            <w:r w:rsidRPr="0030533E">
              <w:t xml:space="preserve">SECTION </w:t>
            </w:r>
            <w:r>
              <w:t>7</w:t>
            </w:r>
            <w:r w:rsidRPr="0030533E">
              <w:t xml:space="preserve">:              </w:t>
            </w:r>
            <w:r>
              <w:t>APPLICANT DECLARATION</w:t>
            </w:r>
          </w:p>
        </w:tc>
      </w:tr>
      <w:tr w:rsidR="005171DF" w:rsidRPr="00103189" w14:paraId="7A14D85C" w14:textId="77777777" w:rsidTr="002E1FB2">
        <w:trPr>
          <w:trHeight w:val="317"/>
        </w:trPr>
        <w:tc>
          <w:tcPr>
            <w:tcW w:w="1049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ED061D" w14:textId="77777777" w:rsidR="005171DF" w:rsidRDefault="005171DF" w:rsidP="00A15696">
            <w:r>
              <w:t>Where applicable, I nominate the following individual for the Head of Unit to exclude as an external assessor for my application</w:t>
            </w:r>
          </w:p>
          <w:p w14:paraId="6C105402" w14:textId="77777777" w:rsidR="005171DF" w:rsidRDefault="005171DF" w:rsidP="00A15696">
            <w:r>
              <w:t xml:space="preserve">Full Name:  </w:t>
            </w:r>
            <w:r w:rsidRPr="00AE2305">
              <w:rPr>
                <w:rStyle w:val="Strong"/>
              </w:rPr>
              <w:t>Insert here</w:t>
            </w:r>
          </w:p>
          <w:p w14:paraId="4973C9E3" w14:textId="77777777" w:rsidR="005171DF" w:rsidRPr="002A38D4" w:rsidRDefault="005171DF" w:rsidP="00A15696">
            <w:r w:rsidRPr="002A38D4">
              <w:t>Institution/University:</w:t>
            </w:r>
            <w:r>
              <w:t xml:space="preserve">  </w:t>
            </w:r>
            <w:r w:rsidRPr="00AE2305">
              <w:rPr>
                <w:rStyle w:val="Strong"/>
              </w:rPr>
              <w:t>Insert here</w:t>
            </w:r>
            <w:r>
              <w:t xml:space="preserve"> </w:t>
            </w:r>
            <w:r>
              <w:rPr>
                <w:bCs/>
              </w:rPr>
              <w:t xml:space="preserve"> </w:t>
            </w:r>
          </w:p>
        </w:tc>
      </w:tr>
      <w:tr w:rsidR="005171DF" w:rsidRPr="00103189" w14:paraId="4BDB6F81" w14:textId="77777777" w:rsidTr="002E1FB2">
        <w:trPr>
          <w:trHeight w:val="317"/>
        </w:trPr>
        <w:tc>
          <w:tcPr>
            <w:tcW w:w="1049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CBD4BE5" w14:textId="23CF470F" w:rsidR="005171DF" w:rsidRDefault="00EA4A52" w:rsidP="00A15696">
            <w:r>
              <w:t>Where a grant is relevant, t</w:t>
            </w:r>
            <w:r w:rsidR="005171DF" w:rsidRPr="005171DF">
              <w:t xml:space="preserve">he </w:t>
            </w:r>
            <w:r w:rsidR="005171DF" w:rsidRPr="005171DF">
              <w:rPr>
                <w:b/>
                <w:bCs/>
              </w:rPr>
              <w:t>grant holder</w:t>
            </w:r>
            <w:r w:rsidR="005171DF" w:rsidRPr="005171DF">
              <w:t xml:space="preserve">, with advice from the </w:t>
            </w:r>
            <w:r w:rsidR="005171DF" w:rsidRPr="005171DF">
              <w:rPr>
                <w:b/>
                <w:bCs/>
              </w:rPr>
              <w:t>Monash Research Office</w:t>
            </w:r>
            <w:r w:rsidR="005171DF" w:rsidRPr="005171DF">
              <w:t xml:space="preserve">, must confirm </w:t>
            </w:r>
            <w:r>
              <w:t xml:space="preserve">that </w:t>
            </w:r>
            <w:r w:rsidR="005171DF" w:rsidRPr="005171DF">
              <w:t xml:space="preserve">the grant allows promotion and can fund the </w:t>
            </w:r>
            <w:r w:rsidR="005171DF" w:rsidRPr="005171DF">
              <w:rPr>
                <w:b/>
                <w:bCs/>
              </w:rPr>
              <w:t>higher salary</w:t>
            </w:r>
            <w:r w:rsidR="005171DF" w:rsidRPr="005171DF">
              <w:t>.</w:t>
            </w:r>
            <w:r w:rsidR="005171DF">
              <w:t xml:space="preserve">  </w:t>
            </w:r>
          </w:p>
          <w:p w14:paraId="55153714" w14:textId="77777777" w:rsidR="005171DF" w:rsidRDefault="005171DF" w:rsidP="00A15696">
            <w:pPr>
              <w:rPr>
                <w:rStyle w:val="Strong"/>
              </w:rPr>
            </w:pPr>
            <w:r w:rsidRPr="00944E6D">
              <w:t>Source of funding:</w:t>
            </w:r>
            <w:r>
              <w:t xml:space="preserve">  </w:t>
            </w:r>
            <w:r w:rsidRPr="007B59CE">
              <w:rPr>
                <w:rStyle w:val="Strong"/>
              </w:rPr>
              <w:t>Insert here</w:t>
            </w:r>
          </w:p>
          <w:p w14:paraId="29EEDE85" w14:textId="77777777" w:rsidR="005171DF" w:rsidRDefault="005171DF" w:rsidP="00A15696">
            <w:r>
              <w:t xml:space="preserve">Comments:  </w:t>
            </w:r>
            <w:r w:rsidRPr="007B59CE">
              <w:rPr>
                <w:rStyle w:val="Strong"/>
              </w:rPr>
              <w:t>Insert here</w:t>
            </w:r>
          </w:p>
        </w:tc>
      </w:tr>
      <w:tr w:rsidR="005171DF" w:rsidRPr="00103189" w14:paraId="25DB4608" w14:textId="77777777" w:rsidTr="002E1FB2">
        <w:trPr>
          <w:trHeight w:val="317"/>
        </w:trPr>
        <w:tc>
          <w:tcPr>
            <w:tcW w:w="879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5183E0" w14:textId="77777777" w:rsidR="005171DF" w:rsidRDefault="005171DF" w:rsidP="00A15696">
            <w:pPr>
              <w:rPr>
                <w:shd w:val="clear" w:color="auto" w:fill="FFFFFF"/>
              </w:rPr>
            </w:pPr>
            <w:r>
              <w:rPr>
                <w:shd w:val="clear" w:color="auto" w:fill="FFFFFF"/>
              </w:rPr>
              <w:t>I hereby declare that the details provided are </w:t>
            </w:r>
            <w:r>
              <w:rPr>
                <w:b/>
                <w:bCs/>
                <w:shd w:val="clear" w:color="auto" w:fill="FFFFFF"/>
              </w:rPr>
              <w:t>true and correct</w:t>
            </w:r>
            <w:r>
              <w:rPr>
                <w:shd w:val="clear" w:color="auto" w:fill="FFFFFF"/>
              </w:rPr>
              <w:t xml:space="preserve"> to the best of my knowledge.</w:t>
            </w:r>
          </w:p>
        </w:tc>
        <w:tc>
          <w:tcPr>
            <w:tcW w:w="170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E3D0450" w14:textId="77777777" w:rsidR="005171DF" w:rsidRPr="002A38D4" w:rsidRDefault="005171DF" w:rsidP="00A15696">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Yes    </w:t>
            </w:r>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w:t>
            </w:r>
            <w:r>
              <w:t>No</w:t>
            </w:r>
            <w:r w:rsidRPr="002A38D4">
              <w:t xml:space="preserve">    </w:t>
            </w:r>
          </w:p>
        </w:tc>
      </w:tr>
      <w:tr w:rsidR="005171DF" w:rsidRPr="00103189" w14:paraId="1FFECCEF" w14:textId="77777777" w:rsidTr="002E1FB2">
        <w:trPr>
          <w:trHeight w:val="457"/>
        </w:trPr>
        <w:tc>
          <w:tcPr>
            <w:tcW w:w="879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81A79FE" w14:textId="0020452B" w:rsidR="005171DF" w:rsidRDefault="005171DF" w:rsidP="00A15696">
            <w:pPr>
              <w:rPr>
                <w:shd w:val="clear" w:color="auto" w:fill="FFFFFF"/>
              </w:rPr>
            </w:pPr>
            <w:r>
              <w:t xml:space="preserve">I have read </w:t>
            </w:r>
            <w:r w:rsidRPr="00E30087">
              <w:t xml:space="preserve">the </w:t>
            </w:r>
            <w:hyperlink r:id="rId21" w:anchor="Procedure_Instructions_and_Application-1" w:history="1">
              <w:r w:rsidRPr="00E30087">
                <w:rPr>
                  <w:rStyle w:val="Hyperlink"/>
                  <w:rFonts w:cstheme="minorBidi"/>
                </w:rPr>
                <w:t>Academic Promotion Procedure</w:t>
              </w:r>
            </w:hyperlink>
            <w:r w:rsidRPr="00E30087">
              <w:t xml:space="preserve"> and consent to the information relating to my application be used and disclosed as outlined in </w:t>
            </w:r>
            <w:r>
              <w:t>the procedure</w:t>
            </w:r>
            <w:r w:rsidRPr="00616973">
              <w:t>.</w:t>
            </w:r>
          </w:p>
        </w:tc>
        <w:tc>
          <w:tcPr>
            <w:tcW w:w="170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AC7045A" w14:textId="77777777" w:rsidR="005171DF" w:rsidRPr="002A38D4" w:rsidRDefault="005171DF" w:rsidP="00A15696">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Yes    </w:t>
            </w:r>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w:t>
            </w:r>
            <w:r>
              <w:t>No</w:t>
            </w:r>
            <w:r w:rsidRPr="002A38D4">
              <w:t xml:space="preserve">    </w:t>
            </w:r>
          </w:p>
        </w:tc>
      </w:tr>
      <w:tr w:rsidR="005171DF" w:rsidRPr="00103189" w14:paraId="18092492" w14:textId="77777777" w:rsidTr="002E1FB2">
        <w:trPr>
          <w:trHeight w:val="317"/>
        </w:trPr>
        <w:tc>
          <w:tcPr>
            <w:tcW w:w="879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48FB35B" w14:textId="77777777" w:rsidR="005171DF" w:rsidRPr="002A38D4" w:rsidRDefault="005171DF" w:rsidP="00A15696">
            <w:r w:rsidRPr="002A38D4">
              <w:t xml:space="preserve">I have a current </w:t>
            </w:r>
            <w:r>
              <w:t xml:space="preserve">and approved </w:t>
            </w:r>
            <w:r w:rsidRPr="002A38D4">
              <w:t>performance development plan</w:t>
            </w:r>
            <w:r>
              <w:t>.</w:t>
            </w:r>
          </w:p>
        </w:tc>
        <w:tc>
          <w:tcPr>
            <w:tcW w:w="170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E06ED8" w14:textId="77777777" w:rsidR="005171DF" w:rsidRPr="002A38D4" w:rsidRDefault="005171DF" w:rsidP="00A15696">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Yes    </w:t>
            </w:r>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w:t>
            </w:r>
            <w:r>
              <w:t>No</w:t>
            </w:r>
            <w:r w:rsidRPr="002A38D4">
              <w:t xml:space="preserve">    </w:t>
            </w:r>
          </w:p>
        </w:tc>
      </w:tr>
      <w:tr w:rsidR="005171DF" w:rsidRPr="00103189" w14:paraId="7CDA29E1" w14:textId="77777777" w:rsidTr="002E1FB2">
        <w:trPr>
          <w:trHeight w:val="320"/>
        </w:trPr>
        <w:tc>
          <w:tcPr>
            <w:tcW w:w="879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D278839" w14:textId="0817B4CC" w:rsidR="005171DF" w:rsidRPr="009835DC" w:rsidRDefault="005171DF" w:rsidP="00A15696">
            <w:r w:rsidRPr="009835DC">
              <w:t xml:space="preserve">I </w:t>
            </w:r>
            <w:r>
              <w:t xml:space="preserve">have included the required supporting reports for my application in </w:t>
            </w:r>
            <w:r w:rsidRPr="00043E9B">
              <w:t xml:space="preserve">accordance with the </w:t>
            </w:r>
            <w:hyperlink r:id="rId22" w:anchor="Procedure_Instructions_and_Application-1" w:history="1">
              <w:r w:rsidRPr="00E30087">
                <w:rPr>
                  <w:rStyle w:val="Hyperlink"/>
                  <w:rFonts w:cstheme="minorBidi"/>
                </w:rPr>
                <w:t>Academic Promotion Application Instructions.</w:t>
              </w:r>
            </w:hyperlink>
          </w:p>
        </w:tc>
        <w:tc>
          <w:tcPr>
            <w:tcW w:w="170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0A1DE4E" w14:textId="77777777" w:rsidR="005171DF" w:rsidRPr="002A38D4" w:rsidRDefault="005171DF" w:rsidP="00A15696">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Yes    </w:t>
            </w:r>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w:t>
            </w:r>
            <w:r>
              <w:t>No</w:t>
            </w:r>
            <w:r w:rsidRPr="002A38D4">
              <w:t xml:space="preserve">    </w:t>
            </w:r>
          </w:p>
        </w:tc>
      </w:tr>
      <w:tr w:rsidR="005171DF" w:rsidRPr="00103189" w14:paraId="7825C32F" w14:textId="77777777" w:rsidTr="002E1FB2">
        <w:trPr>
          <w:trHeight w:val="320"/>
        </w:trPr>
        <w:tc>
          <w:tcPr>
            <w:tcW w:w="879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8858AE2" w14:textId="77777777" w:rsidR="005171DF" w:rsidRPr="002A38D4" w:rsidRDefault="005171DF" w:rsidP="00A15696">
            <w:r w:rsidRPr="002A38D4">
              <w:t>I have read the performance supervisor</w:t>
            </w:r>
            <w:r>
              <w:t>’s and Head of Unit’s</w:t>
            </w:r>
            <w:r w:rsidRPr="002A38D4">
              <w:t xml:space="preserve"> recommendation</w:t>
            </w:r>
            <w:r>
              <w:t>.</w:t>
            </w:r>
          </w:p>
        </w:tc>
        <w:tc>
          <w:tcPr>
            <w:tcW w:w="170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2DDA8B" w14:textId="77777777" w:rsidR="005171DF" w:rsidRPr="002A38D4" w:rsidRDefault="005171DF" w:rsidP="00A15696">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Yes</w:t>
            </w:r>
            <w:r>
              <w:tab/>
            </w:r>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w:t>
            </w:r>
            <w:r>
              <w:t>No</w:t>
            </w:r>
            <w:r w:rsidRPr="002A38D4">
              <w:t xml:space="preserve">    </w:t>
            </w:r>
          </w:p>
        </w:tc>
      </w:tr>
      <w:tr w:rsidR="005171DF" w:rsidRPr="00103189" w14:paraId="321CCE47" w14:textId="77777777" w:rsidTr="002E1FB2">
        <w:trPr>
          <w:trHeight w:val="317"/>
        </w:trPr>
        <w:tc>
          <w:tcPr>
            <w:tcW w:w="879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BBDE738" w14:textId="0CDEF1AC" w:rsidR="005171DF" w:rsidRPr="005171DF" w:rsidRDefault="005171DF" w:rsidP="00A15696">
            <w:pPr>
              <w:rPr>
                <w:bCs/>
                <w:i/>
                <w:iCs/>
                <w:color w:val="FF0000"/>
                <w:w w:val="105"/>
                <w:sz w:val="18"/>
                <w:szCs w:val="18"/>
              </w:rPr>
            </w:pPr>
            <w:r w:rsidRPr="002A38D4">
              <w:t xml:space="preserve">I </w:t>
            </w:r>
            <w:r>
              <w:t xml:space="preserve">have </w:t>
            </w:r>
            <w:r w:rsidR="002E1FB2">
              <w:t xml:space="preserve">included an </w:t>
            </w:r>
            <w:r>
              <w:t>individual who should not be approached as</w:t>
            </w:r>
            <w:r w:rsidRPr="002A38D4">
              <w:t xml:space="preserve"> external assessor</w:t>
            </w:r>
            <w:r>
              <w:t xml:space="preserve"> </w:t>
            </w:r>
            <w:r w:rsidRPr="002E1FB2">
              <w:rPr>
                <w:bCs/>
                <w:i/>
                <w:iCs/>
                <w:color w:val="F26868"/>
                <w:w w:val="105"/>
                <w:sz w:val="18"/>
                <w:szCs w:val="18"/>
              </w:rPr>
              <w:t xml:space="preserve">(Levels C-E only)  </w:t>
            </w:r>
          </w:p>
        </w:tc>
        <w:tc>
          <w:tcPr>
            <w:tcW w:w="170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5C4702" w14:textId="77777777" w:rsidR="005171DF" w:rsidRPr="002A38D4" w:rsidRDefault="005171DF" w:rsidP="00A15696">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Yes    </w:t>
            </w:r>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w:t>
            </w:r>
            <w:r>
              <w:t>N/A</w:t>
            </w:r>
            <w:r w:rsidRPr="002A38D4">
              <w:t xml:space="preserve">    </w:t>
            </w:r>
          </w:p>
        </w:tc>
      </w:tr>
      <w:tr w:rsidR="005171DF" w:rsidRPr="00103189" w14:paraId="4292ABEE" w14:textId="77777777" w:rsidTr="002E1FB2">
        <w:trPr>
          <w:trHeight w:val="317"/>
        </w:trPr>
        <w:tc>
          <w:tcPr>
            <w:tcW w:w="879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223643" w14:textId="77777777" w:rsidR="005171DF" w:rsidRPr="005171DF" w:rsidRDefault="005171DF" w:rsidP="00A15696">
            <w:pPr>
              <w:rPr>
                <w:color w:val="00B050"/>
              </w:rPr>
            </w:pPr>
            <w:r w:rsidRPr="005171DF">
              <w:rPr>
                <w:color w:val="000000" w:themeColor="text1"/>
              </w:rPr>
              <w:t xml:space="preserve">I hereby declare my application reflects my own work, written in my own voice, and accurately represents my achievements in research, education and engagement and that </w:t>
            </w:r>
            <w:r w:rsidRPr="005171DF">
              <w:rPr>
                <w:b/>
                <w:bCs/>
                <w:color w:val="000000" w:themeColor="text1"/>
              </w:rPr>
              <w:t xml:space="preserve">if </w:t>
            </w:r>
            <w:r w:rsidRPr="005171DF">
              <w:rPr>
                <w:color w:val="000000" w:themeColor="text1"/>
              </w:rPr>
              <w:t>AI tools were used that they were only used to assist in drafting or organising content and AI was not used to substitute genuine personal reflection and professional narrative.</w:t>
            </w:r>
          </w:p>
        </w:tc>
        <w:tc>
          <w:tcPr>
            <w:tcW w:w="170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9887238" w14:textId="77777777" w:rsidR="005171DF" w:rsidRPr="002A38D4" w:rsidRDefault="005171DF" w:rsidP="00A15696">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Yes</w:t>
            </w:r>
            <w:r>
              <w:tab/>
            </w:r>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w:t>
            </w:r>
            <w:r>
              <w:t>No</w:t>
            </w:r>
            <w:r w:rsidRPr="002A38D4">
              <w:t xml:space="preserve">    </w:t>
            </w:r>
          </w:p>
        </w:tc>
      </w:tr>
      <w:tr w:rsidR="006512C2" w:rsidRPr="00103189" w14:paraId="0A1D2BB1" w14:textId="77777777" w:rsidTr="00D1452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Ex>
        <w:trPr>
          <w:trHeight w:val="155"/>
        </w:trPr>
        <w:tc>
          <w:tcPr>
            <w:tcW w:w="10491" w:type="dxa"/>
            <w:gridSpan w:val="2"/>
            <w:shd w:val="clear" w:color="auto" w:fill="E3E5E5"/>
          </w:tcPr>
          <w:p w14:paraId="44B71E05" w14:textId="6F74C929" w:rsidR="006512C2" w:rsidRDefault="006512C2" w:rsidP="006512C2">
            <w:pPr>
              <w:rPr>
                <w:bCs/>
                <w:i/>
                <w:iCs/>
                <w:color w:val="F26868"/>
                <w:w w:val="105"/>
                <w:sz w:val="18"/>
                <w:szCs w:val="18"/>
              </w:rPr>
            </w:pPr>
            <w:r w:rsidRPr="00616973">
              <w:rPr>
                <w:b/>
              </w:rPr>
              <w:t>Note:</w:t>
            </w:r>
            <w:r>
              <w:t xml:space="preserve">  Parts A &amp; B of this form and all attachments (excluding Research Performance Report) </w:t>
            </w:r>
            <w:r w:rsidRPr="00004238">
              <w:t>will be disclosed to university</w:t>
            </w:r>
            <w:r>
              <w:t>-</w:t>
            </w:r>
            <w:r w:rsidRPr="00004238">
              <w:t>nominated assessors for assessment purposes</w:t>
            </w:r>
            <w:r>
              <w:t xml:space="preserve"> </w:t>
            </w:r>
            <w:r w:rsidRPr="002E1FB2">
              <w:rPr>
                <w:bCs/>
                <w:i/>
                <w:iCs/>
                <w:color w:val="F26868"/>
                <w:w w:val="105"/>
                <w:sz w:val="18"/>
                <w:szCs w:val="18"/>
              </w:rPr>
              <w:t xml:space="preserve">(Levels C-E only).   </w:t>
            </w:r>
          </w:p>
          <w:p w14:paraId="6E561617" w14:textId="77777777" w:rsidR="006512C2" w:rsidRDefault="006512C2" w:rsidP="006512C2">
            <w:pPr>
              <w:rPr>
                <w:bCs/>
                <w:i/>
                <w:iCs/>
                <w:color w:val="F26868"/>
                <w:w w:val="105"/>
                <w:sz w:val="18"/>
                <w:szCs w:val="18"/>
              </w:rPr>
            </w:pPr>
          </w:p>
          <w:p w14:paraId="7520E5CF" w14:textId="5F9BF76D" w:rsidR="006512C2" w:rsidRPr="006512C2" w:rsidRDefault="00A66879" w:rsidP="006512C2">
            <w:pPr>
              <w:rPr>
                <w:i/>
                <w:color w:val="F26868"/>
                <w:sz w:val="18"/>
                <w:szCs w:val="18"/>
              </w:rPr>
            </w:pPr>
            <w:r w:rsidRPr="00A66879">
              <w:rPr>
                <w:b/>
                <w:bCs/>
                <w:i/>
                <w:color w:val="404040" w:themeColor="text1" w:themeTint="BF"/>
                <w:sz w:val="18"/>
                <w:szCs w:val="18"/>
              </w:rPr>
              <w:t>De</w:t>
            </w:r>
            <w:r w:rsidR="006512C2" w:rsidRPr="00A66879">
              <w:rPr>
                <w:b/>
                <w:bCs/>
                <w:i/>
                <w:color w:val="404040" w:themeColor="text1" w:themeTint="BF"/>
                <w:sz w:val="18"/>
                <w:szCs w:val="18"/>
              </w:rPr>
              <w:t>-identified</w:t>
            </w:r>
            <w:r w:rsidR="006512C2" w:rsidRPr="00A66879">
              <w:rPr>
                <w:i/>
                <w:color w:val="404040" w:themeColor="text1" w:themeTint="BF"/>
                <w:sz w:val="18"/>
                <w:szCs w:val="18"/>
              </w:rPr>
              <w:t xml:space="preserve"> data from promotion applications may be used for </w:t>
            </w:r>
            <w:r w:rsidRPr="00A66879">
              <w:rPr>
                <w:i/>
                <w:color w:val="404040" w:themeColor="text1" w:themeTint="BF"/>
                <w:sz w:val="18"/>
                <w:szCs w:val="18"/>
              </w:rPr>
              <w:t>equity, diversity and inclusion analysis</w:t>
            </w:r>
            <w:r w:rsidR="006512C2" w:rsidRPr="00A66879">
              <w:rPr>
                <w:i/>
                <w:color w:val="404040" w:themeColor="text1" w:themeTint="BF"/>
                <w:sz w:val="18"/>
                <w:szCs w:val="18"/>
              </w:rPr>
              <w:t xml:space="preserve">. </w:t>
            </w:r>
            <w:r w:rsidRPr="00A66879">
              <w:rPr>
                <w:i/>
                <w:color w:val="404040" w:themeColor="text1" w:themeTint="BF"/>
                <w:sz w:val="18"/>
                <w:szCs w:val="18"/>
              </w:rPr>
              <w:t xml:space="preserve">Note:  </w:t>
            </w:r>
            <w:r w:rsidR="006512C2" w:rsidRPr="00A66879">
              <w:rPr>
                <w:i/>
                <w:color w:val="404040" w:themeColor="text1" w:themeTint="BF"/>
                <w:sz w:val="18"/>
                <w:szCs w:val="18"/>
              </w:rPr>
              <w:t xml:space="preserve">content provided in Section 2 ‘Further Information’, </w:t>
            </w:r>
            <w:r w:rsidR="006512C2" w:rsidRPr="00A66879">
              <w:rPr>
                <w:b/>
                <w:bCs/>
                <w:i/>
                <w:color w:val="404040" w:themeColor="text1" w:themeTint="BF"/>
                <w:sz w:val="18"/>
                <w:szCs w:val="18"/>
              </w:rPr>
              <w:t>will not be included</w:t>
            </w:r>
            <w:r w:rsidR="006512C2" w:rsidRPr="00A66879">
              <w:rPr>
                <w:i/>
                <w:color w:val="404040" w:themeColor="text1" w:themeTint="BF"/>
                <w:sz w:val="18"/>
                <w:szCs w:val="18"/>
              </w:rPr>
              <w:t xml:space="preserve"> in this analysis.</w:t>
            </w:r>
          </w:p>
        </w:tc>
      </w:tr>
    </w:tbl>
    <w:p w14:paraId="2E13E6A8" w14:textId="77777777" w:rsidR="005171DF" w:rsidRDefault="005171DF" w:rsidP="005171DF"/>
    <w:tbl>
      <w:tblPr>
        <w:tblW w:w="1049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CellMar>
          <w:top w:w="28" w:type="dxa"/>
          <w:bottom w:w="28" w:type="dxa"/>
        </w:tblCellMar>
        <w:tblLook w:val="0000" w:firstRow="0" w:lastRow="0" w:firstColumn="0" w:lastColumn="0" w:noHBand="0" w:noVBand="0"/>
      </w:tblPr>
      <w:tblGrid>
        <w:gridCol w:w="7371"/>
        <w:gridCol w:w="3120"/>
      </w:tblGrid>
      <w:tr w:rsidR="005171DF" w:rsidRPr="00103189" w14:paraId="158F3DD7" w14:textId="77777777" w:rsidTr="00A15696">
        <w:trPr>
          <w:trHeight w:val="457"/>
        </w:trPr>
        <w:tc>
          <w:tcPr>
            <w:tcW w:w="10491" w:type="dxa"/>
            <w:gridSpan w:val="2"/>
            <w:shd w:val="clear" w:color="auto" w:fill="FFFFFF" w:themeFill="background1"/>
            <w:vAlign w:val="center"/>
          </w:tcPr>
          <w:p w14:paraId="4C849685" w14:textId="77777777" w:rsidR="005171DF" w:rsidRPr="003613DC" w:rsidRDefault="005171DF" w:rsidP="00A15696">
            <w:pPr>
              <w:pStyle w:val="Heading3"/>
              <w:rPr>
                <w:bCs/>
              </w:rPr>
            </w:pPr>
            <w:r w:rsidRPr="002A38D4">
              <w:t>Full Name:</w:t>
            </w:r>
            <w:r>
              <w:rPr>
                <w:bCs/>
              </w:rPr>
              <w:t xml:space="preserve">   </w:t>
            </w:r>
            <w:r w:rsidRPr="007B59CE">
              <w:rPr>
                <w:rStyle w:val="Strong"/>
                <w:b w:val="0"/>
              </w:rPr>
              <w:t>Insert here</w:t>
            </w:r>
          </w:p>
        </w:tc>
      </w:tr>
      <w:tr w:rsidR="005171DF" w:rsidRPr="00103189" w14:paraId="75AA13DF" w14:textId="77777777" w:rsidTr="00A15696">
        <w:trPr>
          <w:trHeight w:val="457"/>
        </w:trPr>
        <w:tc>
          <w:tcPr>
            <w:tcW w:w="7371" w:type="dxa"/>
            <w:shd w:val="clear" w:color="auto" w:fill="FFFFFF" w:themeFill="background1"/>
            <w:vAlign w:val="center"/>
          </w:tcPr>
          <w:p w14:paraId="33442C8F" w14:textId="77777777" w:rsidR="005171DF" w:rsidRPr="003613DC" w:rsidRDefault="005171DF" w:rsidP="00A15696">
            <w:pPr>
              <w:pStyle w:val="Heading3"/>
              <w:rPr>
                <w:bCs/>
              </w:rPr>
            </w:pPr>
            <w:r w:rsidRPr="002A38D4">
              <w:t>Signature:</w:t>
            </w:r>
            <w:r>
              <w:rPr>
                <w:bCs/>
              </w:rPr>
              <w:t xml:space="preserve">   </w:t>
            </w:r>
          </w:p>
        </w:tc>
        <w:tc>
          <w:tcPr>
            <w:tcW w:w="3120" w:type="dxa"/>
            <w:shd w:val="clear" w:color="auto" w:fill="FFFFFF" w:themeFill="background1"/>
            <w:vAlign w:val="center"/>
          </w:tcPr>
          <w:p w14:paraId="596E406A" w14:textId="77777777" w:rsidR="005171DF" w:rsidRPr="003613DC" w:rsidRDefault="005171DF" w:rsidP="00A15696">
            <w:pPr>
              <w:pStyle w:val="Heading3"/>
              <w:rPr>
                <w:bCs/>
              </w:rPr>
            </w:pPr>
            <w:r w:rsidRPr="002A38D4">
              <w:t>Date:</w:t>
            </w:r>
            <w:r>
              <w:rPr>
                <w:bCs/>
              </w:rPr>
              <w:t xml:space="preserve">   </w:t>
            </w:r>
            <w:r w:rsidRPr="007B59CE">
              <w:rPr>
                <w:rStyle w:val="Strong"/>
                <w:b w:val="0"/>
              </w:rPr>
              <w:t>Insert here</w:t>
            </w:r>
          </w:p>
        </w:tc>
      </w:tr>
    </w:tbl>
    <w:p w14:paraId="18C94B66" w14:textId="77777777" w:rsidR="005171DF" w:rsidRDefault="005171DF" w:rsidP="005171DF"/>
    <w:p w14:paraId="5DCEE0D0" w14:textId="01490FFE" w:rsidR="00C63DA8" w:rsidRPr="00AD517B" w:rsidRDefault="00673CBD" w:rsidP="008634F0">
      <w:pPr>
        <w:rPr>
          <w:rStyle w:val="BookTitle"/>
          <w:sz w:val="20"/>
        </w:rPr>
      </w:pPr>
      <w:r w:rsidRPr="00AD517B">
        <w:rPr>
          <w:rStyle w:val="BookTitle"/>
          <w:sz w:val="20"/>
        </w:rPr>
        <w:br w:type="page"/>
      </w:r>
    </w:p>
    <w:p w14:paraId="31BD7B2B" w14:textId="3DA7F8E9" w:rsidR="00816E72" w:rsidRPr="00043E9B" w:rsidRDefault="00816E72" w:rsidP="00816E72">
      <w:pPr>
        <w:jc w:val="center"/>
        <w:rPr>
          <w:rStyle w:val="BookTitle"/>
          <w:i/>
          <w:color w:val="C00000"/>
          <w:sz w:val="14"/>
          <w:szCs w:val="18"/>
        </w:rPr>
      </w:pPr>
      <w:r w:rsidRPr="00043E9B">
        <w:rPr>
          <w:rStyle w:val="BookTitle"/>
          <w:i/>
          <w:color w:val="C00000"/>
          <w:sz w:val="14"/>
          <w:szCs w:val="18"/>
        </w:rPr>
        <w:lastRenderedPageBreak/>
        <w:t>***intentional page break***</w:t>
      </w:r>
    </w:p>
    <w:p w14:paraId="1626049B" w14:textId="653E6D97" w:rsidR="00616973" w:rsidRDefault="007B59CE" w:rsidP="008634F0">
      <w:pPr>
        <w:rPr>
          <w:rStyle w:val="BookTitle"/>
        </w:rPr>
      </w:pPr>
      <w:r>
        <w:rPr>
          <w:rStyle w:val="BookTitle"/>
        </w:rPr>
        <w:t xml:space="preserve">Part </w:t>
      </w:r>
      <w:r w:rsidR="005171DF">
        <w:rPr>
          <w:rStyle w:val="BookTitle"/>
        </w:rPr>
        <w:t>D</w:t>
      </w:r>
      <w:r>
        <w:rPr>
          <w:rStyle w:val="BookTitle"/>
        </w:rPr>
        <w:t xml:space="preserve"> – Recommendations</w:t>
      </w:r>
    </w:p>
    <w:p w14:paraId="12AFED3B" w14:textId="77777777" w:rsidR="004C160D" w:rsidRPr="004C160D" w:rsidRDefault="004C160D" w:rsidP="004C160D">
      <w:pPr>
        <w:rPr>
          <w:b/>
          <w:bCs/>
          <w:iCs/>
        </w:rPr>
      </w:pPr>
    </w:p>
    <w:tbl>
      <w:tblPr>
        <w:tblW w:w="1049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CellMar>
          <w:top w:w="28" w:type="dxa"/>
          <w:bottom w:w="28" w:type="dxa"/>
        </w:tblCellMar>
        <w:tblLook w:val="0000" w:firstRow="0" w:lastRow="0" w:firstColumn="0" w:lastColumn="0" w:noHBand="0" w:noVBand="0"/>
      </w:tblPr>
      <w:tblGrid>
        <w:gridCol w:w="8647"/>
        <w:gridCol w:w="1844"/>
      </w:tblGrid>
      <w:tr w:rsidR="00616973" w:rsidRPr="0030533E" w14:paraId="5638CEFD" w14:textId="77777777" w:rsidTr="00A164D2">
        <w:trPr>
          <w:trHeight w:val="340"/>
        </w:trPr>
        <w:tc>
          <w:tcPr>
            <w:tcW w:w="10491" w:type="dxa"/>
            <w:gridSpan w:val="2"/>
            <w:shd w:val="clear" w:color="auto" w:fill="1F4E79" w:themeFill="accent1" w:themeFillShade="80"/>
            <w:vAlign w:val="center"/>
          </w:tcPr>
          <w:p w14:paraId="1B603E0A" w14:textId="26FF33FE" w:rsidR="00616973" w:rsidRPr="0030533E" w:rsidRDefault="00616973" w:rsidP="00616973">
            <w:pPr>
              <w:pStyle w:val="Heading2"/>
            </w:pPr>
            <w:r w:rsidRPr="0030533E">
              <w:t xml:space="preserve">SECTION </w:t>
            </w:r>
            <w:r w:rsidR="005171DF">
              <w:t>8</w:t>
            </w:r>
            <w:r w:rsidRPr="0030533E">
              <w:t xml:space="preserve">:              </w:t>
            </w:r>
            <w:r>
              <w:t>PERFORMANCE SUPERVISOR RECOMMENDATION</w:t>
            </w:r>
          </w:p>
        </w:tc>
      </w:tr>
      <w:tr w:rsidR="00616973" w:rsidRPr="00103189" w14:paraId="03DEA825" w14:textId="77777777" w:rsidTr="002E1FB2">
        <w:trPr>
          <w:trHeight w:val="458"/>
        </w:trPr>
        <w:tc>
          <w:tcPr>
            <w:tcW w:w="10491" w:type="dxa"/>
            <w:gridSpan w:val="2"/>
            <w:tcBorders>
              <w:bottom w:val="single" w:sz="4" w:space="0" w:color="D9D9D9" w:themeColor="background1" w:themeShade="D9"/>
            </w:tcBorders>
            <w:shd w:val="clear" w:color="auto" w:fill="E3E5E5"/>
          </w:tcPr>
          <w:p w14:paraId="6FC8296D" w14:textId="06262E35" w:rsidR="0088471F" w:rsidRPr="0088471F" w:rsidRDefault="00220900" w:rsidP="0088471F">
            <w:pPr>
              <w:pStyle w:val="ListBullet2"/>
              <w:numPr>
                <w:ilvl w:val="0"/>
                <w:numId w:val="0"/>
              </w:numPr>
              <w:rPr>
                <w:rFonts w:eastAsia="Arial Narrow"/>
              </w:rPr>
            </w:pPr>
            <w:r w:rsidRPr="0088471F">
              <w:rPr>
                <w:rFonts w:eastAsia="Arial Narrow"/>
              </w:rPr>
              <w:t>Applicants</w:t>
            </w:r>
            <w:r w:rsidR="00616973" w:rsidRPr="0088471F">
              <w:rPr>
                <w:rFonts w:eastAsia="Arial Narrow"/>
              </w:rPr>
              <w:t xml:space="preserve"> must satisfy the </w:t>
            </w:r>
            <w:r w:rsidR="00790839" w:rsidRPr="0088471F">
              <w:rPr>
                <w:rFonts w:eastAsia="Arial Narrow"/>
              </w:rPr>
              <w:t>approver/</w:t>
            </w:r>
            <w:r w:rsidR="00616973" w:rsidRPr="0088471F">
              <w:rPr>
                <w:rFonts w:eastAsia="Arial Narrow"/>
              </w:rPr>
              <w:t xml:space="preserve">promotion committee </w:t>
            </w:r>
            <w:r w:rsidR="0088471F" w:rsidRPr="0088471F">
              <w:rPr>
                <w:rFonts w:eastAsia="Arial Narrow"/>
              </w:rPr>
              <w:t>that</w:t>
            </w:r>
            <w:r w:rsidR="00790839" w:rsidRPr="0088471F">
              <w:rPr>
                <w:rFonts w:eastAsia="Arial Narrow"/>
              </w:rPr>
              <w:t xml:space="preserve"> they</w:t>
            </w:r>
            <w:r w:rsidR="00616973" w:rsidRPr="0088471F">
              <w:rPr>
                <w:rFonts w:eastAsia="Arial Narrow"/>
              </w:rPr>
              <w:t>:</w:t>
            </w:r>
          </w:p>
          <w:p w14:paraId="08639EB7" w14:textId="0004C693" w:rsidR="0088471F" w:rsidRPr="0088471F" w:rsidRDefault="0088471F" w:rsidP="0088471F">
            <w:pPr>
              <w:pStyle w:val="ListBullet2"/>
              <w:rPr>
                <w:rFonts w:eastAsia="Arial Narrow"/>
              </w:rPr>
            </w:pPr>
            <w:r>
              <w:rPr>
                <w:rFonts w:eastAsia="Arial Narrow"/>
              </w:rPr>
              <w:t>have s</w:t>
            </w:r>
            <w:r w:rsidRPr="0088471F">
              <w:rPr>
                <w:rFonts w:eastAsia="Arial Narrow"/>
              </w:rPr>
              <w:t>ustained high performance at their current level.</w:t>
            </w:r>
          </w:p>
          <w:p w14:paraId="7089A1B1" w14:textId="3E94ED33" w:rsidR="0088471F" w:rsidRPr="0088471F" w:rsidRDefault="0088471F" w:rsidP="0088471F">
            <w:pPr>
              <w:pStyle w:val="ListBullet2"/>
              <w:rPr>
                <w:rFonts w:eastAsia="Arial Narrow"/>
              </w:rPr>
            </w:pPr>
            <w:r>
              <w:rPr>
                <w:rFonts w:eastAsia="Arial Narrow"/>
              </w:rPr>
              <w:t>had demonstrated r</w:t>
            </w:r>
            <w:r w:rsidRPr="0088471F">
              <w:rPr>
                <w:rFonts w:eastAsia="Arial Narrow"/>
              </w:rPr>
              <w:t>eadiness for the next level (capacity to perform at the level sought).</w:t>
            </w:r>
          </w:p>
          <w:p w14:paraId="6B46D4E3" w14:textId="649AE928" w:rsidR="0088471F" w:rsidRPr="0088471F" w:rsidRDefault="0088471F" w:rsidP="0088471F">
            <w:pPr>
              <w:pStyle w:val="ListBullet2"/>
              <w:rPr>
                <w:rFonts w:eastAsia="Arial Narrow"/>
              </w:rPr>
            </w:pPr>
            <w:r>
              <w:rPr>
                <w:rFonts w:eastAsia="Arial Narrow"/>
              </w:rPr>
              <w:t>have the r</w:t>
            </w:r>
            <w:r w:rsidRPr="0088471F">
              <w:rPr>
                <w:rFonts w:eastAsia="Arial Narrow"/>
              </w:rPr>
              <w:t>equired qualifications for the target level.</w:t>
            </w:r>
          </w:p>
          <w:p w14:paraId="0CFDE8F5" w14:textId="71351CE6" w:rsidR="00790839" w:rsidRPr="0088471F" w:rsidRDefault="0088471F" w:rsidP="0088471F">
            <w:pPr>
              <w:pStyle w:val="ListBullet2"/>
              <w:rPr>
                <w:rFonts w:eastAsia="Arial Narrow"/>
              </w:rPr>
            </w:pPr>
            <w:r w:rsidRPr="0088471F">
              <w:rPr>
                <w:rFonts w:eastAsia="Arial Narrow"/>
              </w:rPr>
              <w:t>Have made an ongoing positive contribution and unit fit, including appropriate workplace behaviour (noting any disciplinary matters).</w:t>
            </w:r>
          </w:p>
        </w:tc>
      </w:tr>
      <w:tr w:rsidR="00E549E2" w:rsidRPr="00103189" w14:paraId="009F6118" w14:textId="77777777" w:rsidTr="002E1FB2">
        <w:trPr>
          <w:trHeight w:val="307"/>
        </w:trPr>
        <w:tc>
          <w:tcPr>
            <w:tcW w:w="8647" w:type="dxa"/>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D744D07" w14:textId="7B983C77" w:rsidR="00EC4C02" w:rsidRDefault="0007516F" w:rsidP="008634F0">
            <w:r>
              <w:t xml:space="preserve">Do you agree with the </w:t>
            </w:r>
            <w:r w:rsidR="00E549E2">
              <w:t xml:space="preserve">workload allocation included </w:t>
            </w:r>
            <w:r>
              <w:t xml:space="preserve">by the </w:t>
            </w:r>
            <w:r w:rsidR="00220900">
              <w:t xml:space="preserve">applicant </w:t>
            </w:r>
            <w:r w:rsidR="00E549E2">
              <w:t xml:space="preserve">in </w:t>
            </w:r>
            <w:r w:rsidR="00834122" w:rsidRPr="001E3176">
              <w:t xml:space="preserve">Part </w:t>
            </w:r>
            <w:r w:rsidR="00E549E2" w:rsidRPr="001E3176">
              <w:t>A</w:t>
            </w:r>
            <w:r w:rsidR="0094284C">
              <w:t xml:space="preserve">? </w:t>
            </w:r>
          </w:p>
          <w:p w14:paraId="1E4F3526" w14:textId="11BBBB7F" w:rsidR="00E549E2" w:rsidRPr="002A38D4" w:rsidRDefault="00380434" w:rsidP="008634F0">
            <w:r>
              <w:rPr>
                <w:rStyle w:val="Emphasis"/>
              </w:rPr>
              <w:t>I</w:t>
            </w:r>
            <w:r w:rsidR="0094284C" w:rsidRPr="0094284C">
              <w:rPr>
                <w:rStyle w:val="Emphasis"/>
              </w:rPr>
              <w:t>f no, provide details below in ‘overall comments’</w:t>
            </w:r>
            <w:r w:rsidR="00E549E2">
              <w:t xml:space="preserve"> </w:t>
            </w:r>
          </w:p>
        </w:tc>
        <w:tc>
          <w:tcPr>
            <w:tcW w:w="1844" w:type="dxa"/>
            <w:tcBorders>
              <w:top w:val="single" w:sz="4" w:space="0" w:color="D9D9D9" w:themeColor="background1" w:themeShade="D9"/>
              <w:left w:val="single" w:sz="4" w:space="0" w:color="D9D9D9" w:themeColor="background1" w:themeShade="D9"/>
              <w:bottom w:val="single" w:sz="4" w:space="0" w:color="D9D9D9" w:themeColor="background1" w:themeShade="D9"/>
            </w:tcBorders>
            <w:vAlign w:val="center"/>
          </w:tcPr>
          <w:p w14:paraId="5FB6BDE2" w14:textId="4F5A04F3" w:rsidR="00E549E2" w:rsidRPr="002A38D4" w:rsidRDefault="00E549E2" w:rsidP="008634F0">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Yes</w:t>
            </w:r>
            <w:r>
              <w:tab/>
            </w:r>
            <w:r w:rsidRPr="002A38D4">
              <w:fldChar w:fldCharType="begin">
                <w:ffData>
                  <w:name w:val="Check2"/>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No</w:t>
            </w:r>
            <w:r>
              <w:t xml:space="preserve"> </w:t>
            </w:r>
          </w:p>
        </w:tc>
      </w:tr>
      <w:tr w:rsidR="0094284C" w:rsidRPr="00103189" w14:paraId="1575343F" w14:textId="77777777" w:rsidTr="002E1FB2">
        <w:trPr>
          <w:trHeight w:val="307"/>
        </w:trPr>
        <w:tc>
          <w:tcPr>
            <w:tcW w:w="8647" w:type="dxa"/>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B19E71A" w14:textId="3B5D5586" w:rsidR="0094284C" w:rsidRDefault="0094284C" w:rsidP="008634F0">
            <w:r>
              <w:t>Is the worklo</w:t>
            </w:r>
            <w:r w:rsidR="006346AF">
              <w:t xml:space="preserve">ad allocation recorded in the </w:t>
            </w:r>
            <w:r w:rsidR="00220900">
              <w:t xml:space="preserve">applicant’s </w:t>
            </w:r>
            <w:r w:rsidR="00565987">
              <w:t>current</w:t>
            </w:r>
            <w:r w:rsidR="006346AF">
              <w:t xml:space="preserve"> performance plan</w:t>
            </w:r>
            <w:r>
              <w:t>?</w:t>
            </w:r>
          </w:p>
        </w:tc>
        <w:tc>
          <w:tcPr>
            <w:tcW w:w="1844" w:type="dxa"/>
            <w:tcBorders>
              <w:top w:val="single" w:sz="4" w:space="0" w:color="D9D9D9" w:themeColor="background1" w:themeShade="D9"/>
              <w:left w:val="single" w:sz="4" w:space="0" w:color="D9D9D9" w:themeColor="background1" w:themeShade="D9"/>
              <w:bottom w:val="single" w:sz="4" w:space="0" w:color="D9D9D9" w:themeColor="background1" w:themeShade="D9"/>
            </w:tcBorders>
            <w:vAlign w:val="center"/>
          </w:tcPr>
          <w:p w14:paraId="7BC37BE7" w14:textId="201FE157" w:rsidR="0094284C" w:rsidRPr="002A38D4" w:rsidRDefault="0094284C" w:rsidP="008634F0">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Yes</w:t>
            </w:r>
            <w:r>
              <w:tab/>
            </w:r>
            <w:r w:rsidRPr="002A38D4">
              <w:fldChar w:fldCharType="begin">
                <w:ffData>
                  <w:name w:val="Check2"/>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No</w:t>
            </w:r>
          </w:p>
        </w:tc>
      </w:tr>
      <w:tr w:rsidR="00480B31" w:rsidRPr="00103189" w14:paraId="61C2A23F" w14:textId="77777777" w:rsidTr="002E1FB2">
        <w:trPr>
          <w:trHeight w:val="307"/>
        </w:trPr>
        <w:tc>
          <w:tcPr>
            <w:tcW w:w="8647" w:type="dxa"/>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05281B3" w14:textId="06A6C5DB" w:rsidR="00480B31" w:rsidRDefault="00480B31" w:rsidP="006346AF">
            <w:r>
              <w:t xml:space="preserve">Have you </w:t>
            </w:r>
            <w:r w:rsidR="009E76E4">
              <w:t xml:space="preserve">discussed, </w:t>
            </w:r>
            <w:r>
              <w:t xml:space="preserve">reviewed and approved the </w:t>
            </w:r>
            <w:r w:rsidR="00220900">
              <w:t xml:space="preserve">applicant’s </w:t>
            </w:r>
            <w:r w:rsidR="006346AF">
              <w:t>performance plan</w:t>
            </w:r>
            <w:r w:rsidR="00565987">
              <w:t xml:space="preserve"> for the current year</w:t>
            </w:r>
            <w:r w:rsidR="009E76E4">
              <w:t xml:space="preserve"> (year application submitted)</w:t>
            </w:r>
            <w:r>
              <w:t>?</w:t>
            </w:r>
          </w:p>
        </w:tc>
        <w:tc>
          <w:tcPr>
            <w:tcW w:w="1844" w:type="dxa"/>
            <w:tcBorders>
              <w:top w:val="single" w:sz="4" w:space="0" w:color="D9D9D9" w:themeColor="background1" w:themeShade="D9"/>
              <w:left w:val="single" w:sz="4" w:space="0" w:color="D9D9D9" w:themeColor="background1" w:themeShade="D9"/>
              <w:bottom w:val="single" w:sz="4" w:space="0" w:color="D9D9D9" w:themeColor="background1" w:themeShade="D9"/>
            </w:tcBorders>
            <w:vAlign w:val="center"/>
          </w:tcPr>
          <w:p w14:paraId="18467351" w14:textId="61988664" w:rsidR="00480B31" w:rsidRPr="002A38D4" w:rsidRDefault="00480B31" w:rsidP="008634F0">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Yes</w:t>
            </w:r>
            <w:r>
              <w:tab/>
            </w:r>
            <w:r w:rsidRPr="002A38D4">
              <w:fldChar w:fldCharType="begin">
                <w:ffData>
                  <w:name w:val="Check2"/>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No</w:t>
            </w:r>
          </w:p>
        </w:tc>
      </w:tr>
    </w:tbl>
    <w:p w14:paraId="3F662111" w14:textId="77777777" w:rsidR="001D62E3" w:rsidRDefault="001D62E3"/>
    <w:tbl>
      <w:tblPr>
        <w:tblW w:w="1049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CellMar>
          <w:top w:w="28" w:type="dxa"/>
          <w:bottom w:w="28" w:type="dxa"/>
        </w:tblCellMar>
        <w:tblLook w:val="0000" w:firstRow="0" w:lastRow="0" w:firstColumn="0" w:lastColumn="0" w:noHBand="0" w:noVBand="0"/>
      </w:tblPr>
      <w:tblGrid>
        <w:gridCol w:w="8647"/>
        <w:gridCol w:w="1844"/>
      </w:tblGrid>
      <w:tr w:rsidR="00480B31" w:rsidRPr="00103189" w14:paraId="011373DE" w14:textId="77777777" w:rsidTr="002E1FB2">
        <w:trPr>
          <w:trHeight w:val="264"/>
        </w:trPr>
        <w:tc>
          <w:tcPr>
            <w:tcW w:w="8647" w:type="dxa"/>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8113992" w14:textId="77777777" w:rsidR="00EC4C02" w:rsidRDefault="00480B31" w:rsidP="008634F0">
            <w:pPr>
              <w:rPr>
                <w:rStyle w:val="Heading4Char"/>
              </w:rPr>
            </w:pPr>
            <w:r w:rsidRPr="002A38D4">
              <w:t>Are you also the Head of Unit?</w:t>
            </w:r>
            <w:r w:rsidRPr="00637EAD">
              <w:rPr>
                <w:rStyle w:val="Heading4Char"/>
              </w:rPr>
              <w:t xml:space="preserve"> </w:t>
            </w:r>
            <w:r>
              <w:rPr>
                <w:rStyle w:val="Heading4Char"/>
              </w:rPr>
              <w:t xml:space="preserve"> </w:t>
            </w:r>
          </w:p>
          <w:p w14:paraId="68436989" w14:textId="1DA2A0EA" w:rsidR="00480B31" w:rsidRPr="00637EAD" w:rsidRDefault="00480B31" w:rsidP="008634F0">
            <w:pPr>
              <w:rPr>
                <w:rStyle w:val="Emphasis"/>
                <w:rFonts w:cstheme="majorBidi"/>
                <w:b/>
              </w:rPr>
            </w:pPr>
            <w:r>
              <w:rPr>
                <w:rStyle w:val="Heading4Char"/>
              </w:rPr>
              <w:t xml:space="preserve"> </w:t>
            </w:r>
            <w:r w:rsidRPr="0094284C">
              <w:rPr>
                <w:rStyle w:val="Emphasis"/>
              </w:rPr>
              <w:t xml:space="preserve">If yes, </w:t>
            </w:r>
            <w:r w:rsidR="001D62E3">
              <w:rPr>
                <w:rStyle w:val="Emphasis"/>
              </w:rPr>
              <w:t xml:space="preserve">now </w:t>
            </w:r>
            <w:r w:rsidRPr="0094284C">
              <w:rPr>
                <w:rStyle w:val="Emphasis"/>
              </w:rPr>
              <w:t xml:space="preserve">proceed to Section </w:t>
            </w:r>
            <w:r w:rsidR="00D80DCB">
              <w:rPr>
                <w:rStyle w:val="Emphasis"/>
              </w:rPr>
              <w:t>8</w:t>
            </w:r>
            <w:r w:rsidR="00354068">
              <w:rPr>
                <w:rStyle w:val="Emphasis"/>
              </w:rPr>
              <w:t>,</w:t>
            </w:r>
            <w:r w:rsidRPr="0094284C">
              <w:rPr>
                <w:rStyle w:val="Emphasis"/>
              </w:rPr>
              <w:t xml:space="preserve"> leaving the </w:t>
            </w:r>
            <w:r w:rsidR="001D62E3">
              <w:rPr>
                <w:rStyle w:val="Emphasis"/>
              </w:rPr>
              <w:t>below</w:t>
            </w:r>
            <w:r w:rsidRPr="0094284C">
              <w:rPr>
                <w:rStyle w:val="Emphasis"/>
              </w:rPr>
              <w:t xml:space="preserve"> blank</w:t>
            </w:r>
          </w:p>
        </w:tc>
        <w:tc>
          <w:tcPr>
            <w:tcW w:w="1844" w:type="dxa"/>
            <w:tcBorders>
              <w:top w:val="single" w:sz="4" w:space="0" w:color="D9D9D9" w:themeColor="background1" w:themeShade="D9"/>
              <w:left w:val="single" w:sz="4" w:space="0" w:color="D9D9D9" w:themeColor="background1" w:themeShade="D9"/>
              <w:bottom w:val="single" w:sz="4" w:space="0" w:color="D9D9D9" w:themeColor="background1" w:themeShade="D9"/>
            </w:tcBorders>
            <w:vAlign w:val="center"/>
          </w:tcPr>
          <w:p w14:paraId="651F6931" w14:textId="46205F05" w:rsidR="00480B31" w:rsidRPr="002A38D4" w:rsidRDefault="00480B31" w:rsidP="008634F0">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Yes</w:t>
            </w:r>
            <w:r>
              <w:tab/>
            </w:r>
            <w:r w:rsidRPr="002A38D4">
              <w:fldChar w:fldCharType="begin">
                <w:ffData>
                  <w:name w:val="Check2"/>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No</w:t>
            </w:r>
            <w:r>
              <w:tab/>
            </w:r>
          </w:p>
        </w:tc>
      </w:tr>
      <w:tr w:rsidR="00FF111C" w:rsidRPr="00103189" w14:paraId="646B72B4" w14:textId="77777777" w:rsidTr="002E1FB2">
        <w:trPr>
          <w:trHeight w:val="264"/>
        </w:trPr>
        <w:tc>
          <w:tcPr>
            <w:tcW w:w="8647" w:type="dxa"/>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8399CDE" w14:textId="43BF3BC9" w:rsidR="00FF111C" w:rsidRPr="002A38D4" w:rsidRDefault="00FF111C" w:rsidP="00EA4A52">
            <w:r w:rsidRPr="002E1FB2">
              <w:rPr>
                <w:color w:val="F26868"/>
              </w:rPr>
              <w:t xml:space="preserve">Do you believe there is a prima facie case for promotion? </w:t>
            </w:r>
            <w:r w:rsidR="00EA4A52">
              <w:rPr>
                <w:color w:val="F26868"/>
              </w:rPr>
              <w:t>(</w:t>
            </w:r>
            <w:r w:rsidRPr="002E1FB2">
              <w:rPr>
                <w:rStyle w:val="Emphasis"/>
                <w:color w:val="F26868"/>
              </w:rPr>
              <w:t>If premature, select ‘no’</w:t>
            </w:r>
            <w:r w:rsidR="00EA4A52">
              <w:rPr>
                <w:rStyle w:val="Emphasis"/>
                <w:color w:val="F26868"/>
              </w:rPr>
              <w:t>)</w:t>
            </w:r>
          </w:p>
        </w:tc>
        <w:tc>
          <w:tcPr>
            <w:tcW w:w="1844" w:type="dxa"/>
            <w:tcBorders>
              <w:top w:val="single" w:sz="4" w:space="0" w:color="D9D9D9" w:themeColor="background1" w:themeShade="D9"/>
              <w:left w:val="single" w:sz="4" w:space="0" w:color="D9D9D9" w:themeColor="background1" w:themeShade="D9"/>
              <w:bottom w:val="single" w:sz="4" w:space="0" w:color="D9D9D9" w:themeColor="background1" w:themeShade="D9"/>
            </w:tcBorders>
            <w:vAlign w:val="center"/>
          </w:tcPr>
          <w:p w14:paraId="1543C864" w14:textId="00923B3F" w:rsidR="00FF111C" w:rsidRPr="002A38D4" w:rsidRDefault="00FF111C" w:rsidP="008634F0">
            <w:r w:rsidRPr="008634C9">
              <w:fldChar w:fldCharType="begin">
                <w:ffData>
                  <w:name w:val=""/>
                  <w:enabled/>
                  <w:calcOnExit w:val="0"/>
                  <w:checkBox>
                    <w:sizeAuto/>
                    <w:default w:val="0"/>
                  </w:checkBox>
                </w:ffData>
              </w:fldChar>
            </w:r>
            <w:r w:rsidRPr="008634C9">
              <w:instrText xml:space="preserve"> FORMCHECKBOX </w:instrText>
            </w:r>
            <w:r w:rsidRPr="008634C9">
              <w:fldChar w:fldCharType="separate"/>
            </w:r>
            <w:r w:rsidRPr="008634C9">
              <w:fldChar w:fldCharType="end"/>
            </w:r>
            <w:r w:rsidRPr="008634C9">
              <w:t xml:space="preserve"> Yes</w:t>
            </w:r>
            <w:r w:rsidRPr="008634C9">
              <w:tab/>
            </w:r>
            <w:r w:rsidRPr="008634C9">
              <w:fldChar w:fldCharType="begin">
                <w:ffData>
                  <w:name w:val="Check2"/>
                  <w:enabled/>
                  <w:calcOnExit w:val="0"/>
                  <w:checkBox>
                    <w:sizeAuto/>
                    <w:default w:val="0"/>
                  </w:checkBox>
                </w:ffData>
              </w:fldChar>
            </w:r>
            <w:r w:rsidRPr="008634C9">
              <w:instrText xml:space="preserve"> FORMCHECKBOX </w:instrText>
            </w:r>
            <w:r w:rsidRPr="008634C9">
              <w:fldChar w:fldCharType="separate"/>
            </w:r>
            <w:r w:rsidRPr="008634C9">
              <w:fldChar w:fldCharType="end"/>
            </w:r>
            <w:r w:rsidRPr="008634C9">
              <w:t xml:space="preserve"> No</w:t>
            </w:r>
          </w:p>
        </w:tc>
      </w:tr>
    </w:tbl>
    <w:p w14:paraId="38526D39" w14:textId="758F233D" w:rsidR="00EC4C02" w:rsidRDefault="00EC4C02"/>
    <w:tbl>
      <w:tblPr>
        <w:tblW w:w="1049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CellMar>
          <w:top w:w="28" w:type="dxa"/>
          <w:bottom w:w="28" w:type="dxa"/>
        </w:tblCellMar>
        <w:tblLook w:val="0000" w:firstRow="0" w:lastRow="0" w:firstColumn="0" w:lastColumn="0" w:noHBand="0" w:noVBand="0"/>
      </w:tblPr>
      <w:tblGrid>
        <w:gridCol w:w="10491"/>
      </w:tblGrid>
      <w:tr w:rsidR="00EC4C02" w:rsidRPr="007B18AE" w14:paraId="56E05126" w14:textId="77777777" w:rsidTr="00111D6C">
        <w:trPr>
          <w:trHeight w:val="113"/>
        </w:trPr>
        <w:tc>
          <w:tcPr>
            <w:tcW w:w="10491" w:type="dxa"/>
            <w:shd w:val="clear" w:color="auto" w:fill="E3E5E5"/>
            <w:tcMar>
              <w:top w:w="57" w:type="dxa"/>
              <w:bottom w:w="57" w:type="dxa"/>
            </w:tcMar>
          </w:tcPr>
          <w:p w14:paraId="5F0B7DA7" w14:textId="52AB7D44" w:rsidR="00EC4C02" w:rsidRPr="007B18AE" w:rsidRDefault="00EC4C02" w:rsidP="00834122">
            <w:pPr>
              <w:rPr>
                <w:rStyle w:val="Strong"/>
                <w:color w:val="auto"/>
              </w:rPr>
            </w:pPr>
            <w:r w:rsidRPr="008634C9">
              <w:t xml:space="preserve">Provide comments </w:t>
            </w:r>
            <w:r>
              <w:t xml:space="preserve">on the </w:t>
            </w:r>
            <w:r w:rsidR="00FF111C">
              <w:t xml:space="preserve">applicant’s case for promotion ensuring you consider </w:t>
            </w:r>
            <w:r w:rsidR="00FF111C" w:rsidRPr="00FF111C">
              <w:t xml:space="preserve">sustained performance, trajectory, leadership and any </w:t>
            </w:r>
            <w:proofErr w:type="spellStart"/>
            <w:r w:rsidR="00FF111C" w:rsidRPr="00FF111C">
              <w:t>ARtO</w:t>
            </w:r>
            <w:proofErr w:type="spellEnd"/>
            <w:r w:rsidR="00FF111C" w:rsidRPr="00FF111C">
              <w:t xml:space="preserve"> considerations. Identify any </w:t>
            </w:r>
            <w:r w:rsidR="00FF111C">
              <w:t xml:space="preserve">issues, concerns or constraints. </w:t>
            </w:r>
          </w:p>
        </w:tc>
      </w:tr>
      <w:tr w:rsidR="00480B31" w:rsidRPr="00103189" w14:paraId="70B19C30" w14:textId="77777777" w:rsidTr="00111D6C">
        <w:trPr>
          <w:trHeight w:val="340"/>
        </w:trPr>
        <w:tc>
          <w:tcPr>
            <w:tcW w:w="10491" w:type="dxa"/>
            <w:vAlign w:val="center"/>
          </w:tcPr>
          <w:p w14:paraId="0062FDDC" w14:textId="5EE9FFD7" w:rsidR="00480B31" w:rsidRPr="00AA5597" w:rsidRDefault="00480B31" w:rsidP="008634F0">
            <w:pPr>
              <w:pStyle w:val="Heading3"/>
            </w:pPr>
            <w:r w:rsidRPr="007B59CE">
              <w:rPr>
                <w:rStyle w:val="Strong"/>
                <w:b w:val="0"/>
              </w:rPr>
              <w:t>Insert here</w:t>
            </w:r>
          </w:p>
        </w:tc>
      </w:tr>
    </w:tbl>
    <w:p w14:paraId="224E0B31" w14:textId="77777777" w:rsidR="00B36BB9" w:rsidRDefault="00B36BB9"/>
    <w:tbl>
      <w:tblPr>
        <w:tblW w:w="1049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CellMar>
          <w:top w:w="28" w:type="dxa"/>
          <w:bottom w:w="28" w:type="dxa"/>
        </w:tblCellMar>
        <w:tblLook w:val="0000" w:firstRow="0" w:lastRow="0" w:firstColumn="0" w:lastColumn="0" w:noHBand="0" w:noVBand="0"/>
      </w:tblPr>
      <w:tblGrid>
        <w:gridCol w:w="7371"/>
        <w:gridCol w:w="3120"/>
      </w:tblGrid>
      <w:tr w:rsidR="00480B31" w:rsidRPr="00103189" w14:paraId="6E8671F9" w14:textId="77777777" w:rsidTr="00A164D2">
        <w:trPr>
          <w:trHeight w:val="340"/>
        </w:trPr>
        <w:tc>
          <w:tcPr>
            <w:tcW w:w="10491" w:type="dxa"/>
            <w:gridSpan w:val="2"/>
            <w:vAlign w:val="center"/>
          </w:tcPr>
          <w:p w14:paraId="68C1D147" w14:textId="3366F486" w:rsidR="00480B31" w:rsidRPr="008634C9" w:rsidRDefault="00480B31" w:rsidP="008634F0">
            <w:pPr>
              <w:pStyle w:val="Heading3"/>
              <w:rPr>
                <w:bCs/>
              </w:rPr>
            </w:pPr>
            <w:r w:rsidRPr="008634C9">
              <w:t>Full name and title of Supervisor:</w:t>
            </w:r>
            <w:r w:rsidRPr="008634C9">
              <w:rPr>
                <w:bCs/>
              </w:rPr>
              <w:t xml:space="preserve">     </w:t>
            </w:r>
            <w:r w:rsidRPr="008634C9">
              <w:rPr>
                <w:rStyle w:val="Strong"/>
                <w:b w:val="0"/>
              </w:rPr>
              <w:t>Insert here</w:t>
            </w:r>
          </w:p>
        </w:tc>
      </w:tr>
      <w:tr w:rsidR="00480B31" w:rsidRPr="00103189" w14:paraId="40D894A3" w14:textId="77777777" w:rsidTr="00A164D2">
        <w:trPr>
          <w:trHeight w:val="457"/>
        </w:trPr>
        <w:tc>
          <w:tcPr>
            <w:tcW w:w="7371" w:type="dxa"/>
            <w:vAlign w:val="center"/>
          </w:tcPr>
          <w:p w14:paraId="36CF4DDA" w14:textId="2914EDB9" w:rsidR="00480B31" w:rsidRPr="00AA5597" w:rsidRDefault="00480B31" w:rsidP="008634F0">
            <w:pPr>
              <w:pStyle w:val="Heading3"/>
              <w:rPr>
                <w:bCs/>
              </w:rPr>
            </w:pPr>
            <w:r>
              <w:t xml:space="preserve">Supervisor </w:t>
            </w:r>
            <w:r w:rsidRPr="00AA5597">
              <w:t>Signature:</w:t>
            </w:r>
            <w:r w:rsidRPr="00FE1C2A">
              <w:t xml:space="preserve"> </w:t>
            </w:r>
            <w:r w:rsidRPr="00FE1C2A">
              <w:rPr>
                <w:bCs/>
              </w:rPr>
              <w:t xml:space="preserve">   </w:t>
            </w:r>
          </w:p>
        </w:tc>
        <w:tc>
          <w:tcPr>
            <w:tcW w:w="3120" w:type="dxa"/>
            <w:vAlign w:val="center"/>
          </w:tcPr>
          <w:p w14:paraId="49EA695B" w14:textId="51DB0F8D" w:rsidR="00480B31" w:rsidRPr="00791027" w:rsidRDefault="00480B31" w:rsidP="008634F0">
            <w:pPr>
              <w:pStyle w:val="Heading3"/>
            </w:pPr>
            <w:r w:rsidRPr="002A38D4">
              <w:t>Date:</w:t>
            </w:r>
            <w:r w:rsidRPr="004C2359">
              <w:t xml:space="preserve">    </w:t>
            </w:r>
            <w:r w:rsidR="00EC4C02" w:rsidRPr="008634C9">
              <w:rPr>
                <w:rStyle w:val="Strong"/>
                <w:b w:val="0"/>
              </w:rPr>
              <w:t>Insert here</w:t>
            </w:r>
          </w:p>
        </w:tc>
      </w:tr>
    </w:tbl>
    <w:p w14:paraId="4FA24F40" w14:textId="44034022" w:rsidR="00B94D47" w:rsidRDefault="00B94D47" w:rsidP="008634F0"/>
    <w:p w14:paraId="33D0CC8E" w14:textId="77777777" w:rsidR="00673CBD" w:rsidRDefault="00673CBD" w:rsidP="008634F0">
      <w:r>
        <w:br w:type="page"/>
      </w:r>
    </w:p>
    <w:tbl>
      <w:tblPr>
        <w:tblW w:w="10491" w:type="dxa"/>
        <w:tblLayout w:type="fixed"/>
        <w:tblCellMar>
          <w:top w:w="28" w:type="dxa"/>
          <w:bottom w:w="28" w:type="dxa"/>
        </w:tblCellMar>
        <w:tblLook w:val="0000" w:firstRow="0" w:lastRow="0" w:firstColumn="0" w:lastColumn="0" w:noHBand="0" w:noVBand="0"/>
      </w:tblPr>
      <w:tblGrid>
        <w:gridCol w:w="8647"/>
        <w:gridCol w:w="1844"/>
      </w:tblGrid>
      <w:tr w:rsidR="00616973" w:rsidRPr="0030533E" w14:paraId="64DF1D28" w14:textId="77777777" w:rsidTr="00A164D2">
        <w:trPr>
          <w:trHeight w:val="340"/>
        </w:trPr>
        <w:tc>
          <w:tcPr>
            <w:tcW w:w="10491"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1F4E79" w:themeFill="accent1" w:themeFillShade="80"/>
            <w:vAlign w:val="center"/>
          </w:tcPr>
          <w:p w14:paraId="49B2A134" w14:textId="17F168E8" w:rsidR="00616973" w:rsidRPr="0030533E" w:rsidRDefault="00616973" w:rsidP="00616973">
            <w:pPr>
              <w:pStyle w:val="Heading2"/>
            </w:pPr>
            <w:r w:rsidRPr="0030533E">
              <w:lastRenderedPageBreak/>
              <w:t xml:space="preserve">SECTION </w:t>
            </w:r>
            <w:r w:rsidR="005171DF">
              <w:t>9</w:t>
            </w:r>
            <w:r w:rsidRPr="0030533E">
              <w:t xml:space="preserve">:              </w:t>
            </w:r>
            <w:r>
              <w:t>HEAD OF UNIT RECOMMENDATION</w:t>
            </w:r>
          </w:p>
        </w:tc>
      </w:tr>
      <w:tr w:rsidR="00220900" w:rsidRPr="002A38D4" w14:paraId="696A726F" w14:textId="77777777" w:rsidTr="0088471F">
        <w:trPr>
          <w:trHeight w:val="1361"/>
        </w:trPr>
        <w:tc>
          <w:tcPr>
            <w:tcW w:w="10491" w:type="dxa"/>
            <w:gridSpan w:val="2"/>
            <w:tcBorders>
              <w:left w:val="single" w:sz="4" w:space="0" w:color="D9D9D9" w:themeColor="background1" w:themeShade="D9"/>
              <w:right w:val="single" w:sz="4" w:space="0" w:color="D9D9D9" w:themeColor="background1" w:themeShade="D9"/>
            </w:tcBorders>
            <w:shd w:val="clear" w:color="auto" w:fill="E3E5E5"/>
          </w:tcPr>
          <w:p w14:paraId="1F1AA87A" w14:textId="77777777" w:rsidR="0088471F" w:rsidRPr="0088471F" w:rsidRDefault="0088471F" w:rsidP="0088471F">
            <w:pPr>
              <w:pStyle w:val="ListBullet2"/>
              <w:numPr>
                <w:ilvl w:val="0"/>
                <w:numId w:val="0"/>
              </w:numPr>
              <w:rPr>
                <w:rFonts w:eastAsia="Arial Narrow"/>
              </w:rPr>
            </w:pPr>
            <w:r w:rsidRPr="0088471F">
              <w:rPr>
                <w:rFonts w:eastAsia="Arial Narrow"/>
              </w:rPr>
              <w:t>Applicants must satisfy the approver/promotion committee that they:</w:t>
            </w:r>
          </w:p>
          <w:p w14:paraId="5CBE0957" w14:textId="77777777" w:rsidR="0088471F" w:rsidRPr="0088471F" w:rsidRDefault="0088471F" w:rsidP="0088471F">
            <w:pPr>
              <w:pStyle w:val="ListBullet2"/>
              <w:rPr>
                <w:rFonts w:eastAsia="Arial Narrow"/>
              </w:rPr>
            </w:pPr>
            <w:r>
              <w:rPr>
                <w:rFonts w:eastAsia="Arial Narrow"/>
              </w:rPr>
              <w:t>have s</w:t>
            </w:r>
            <w:r w:rsidRPr="0088471F">
              <w:rPr>
                <w:rFonts w:eastAsia="Arial Narrow"/>
              </w:rPr>
              <w:t>ustained high performance at their current level.</w:t>
            </w:r>
          </w:p>
          <w:p w14:paraId="01793137" w14:textId="77777777" w:rsidR="0088471F" w:rsidRPr="0088471F" w:rsidRDefault="0088471F" w:rsidP="0088471F">
            <w:pPr>
              <w:pStyle w:val="ListBullet2"/>
              <w:rPr>
                <w:rFonts w:eastAsia="Arial Narrow"/>
              </w:rPr>
            </w:pPr>
            <w:r>
              <w:rPr>
                <w:rFonts w:eastAsia="Arial Narrow"/>
              </w:rPr>
              <w:t>had demonstrated r</w:t>
            </w:r>
            <w:r w:rsidRPr="0088471F">
              <w:rPr>
                <w:rFonts w:eastAsia="Arial Narrow"/>
              </w:rPr>
              <w:t>eadiness for the next level (capacity to perform at the level sought).</w:t>
            </w:r>
          </w:p>
          <w:p w14:paraId="2161BFF5" w14:textId="77777777" w:rsidR="0088471F" w:rsidRPr="0088471F" w:rsidRDefault="0088471F" w:rsidP="0088471F">
            <w:pPr>
              <w:pStyle w:val="ListBullet2"/>
              <w:rPr>
                <w:rFonts w:eastAsia="Arial Narrow"/>
              </w:rPr>
            </w:pPr>
            <w:r>
              <w:rPr>
                <w:rFonts w:eastAsia="Arial Narrow"/>
              </w:rPr>
              <w:t>have the r</w:t>
            </w:r>
            <w:r w:rsidRPr="0088471F">
              <w:rPr>
                <w:rFonts w:eastAsia="Arial Narrow"/>
              </w:rPr>
              <w:t>equired qualifications for the target level.</w:t>
            </w:r>
          </w:p>
          <w:p w14:paraId="073A7A17" w14:textId="04756814" w:rsidR="00220900" w:rsidRPr="0088471F" w:rsidRDefault="0088471F" w:rsidP="0088471F">
            <w:pPr>
              <w:pStyle w:val="ListBullet2"/>
              <w:rPr>
                <w:rFonts w:eastAsia="Arial Narrow"/>
              </w:rPr>
            </w:pPr>
            <w:r w:rsidRPr="0088471F">
              <w:rPr>
                <w:rFonts w:eastAsia="Arial Narrow"/>
              </w:rPr>
              <w:t>Have made an ongoing positive contribution and unit fit, including appropriate workplace behaviour (noting any disciplinary matters).</w:t>
            </w:r>
          </w:p>
        </w:tc>
      </w:tr>
      <w:tr w:rsidR="00FF111C" w:rsidRPr="00103189" w14:paraId="0B2933A1" w14:textId="77777777" w:rsidTr="00A1569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Ex>
        <w:trPr>
          <w:trHeight w:val="264"/>
        </w:trPr>
        <w:tc>
          <w:tcPr>
            <w:tcW w:w="8647" w:type="dxa"/>
            <w:vAlign w:val="center"/>
          </w:tcPr>
          <w:p w14:paraId="156582C8" w14:textId="23533D9C" w:rsidR="00FF111C" w:rsidRPr="002A38D4" w:rsidRDefault="00FF111C" w:rsidP="00EA4A52">
            <w:r w:rsidRPr="002E1FB2">
              <w:rPr>
                <w:color w:val="F26868"/>
              </w:rPr>
              <w:t xml:space="preserve">Do you believe there is a prima facie case for promotion? </w:t>
            </w:r>
            <w:r w:rsidR="00EA4A52" w:rsidRPr="00EA4A52">
              <w:rPr>
                <w:color w:val="F26868"/>
              </w:rPr>
              <w:t>(</w:t>
            </w:r>
            <w:r w:rsidRPr="00EA4A52">
              <w:rPr>
                <w:rStyle w:val="Emphasis"/>
                <w:color w:val="F26868"/>
              </w:rPr>
              <w:t>If premature, select ‘no’</w:t>
            </w:r>
            <w:r w:rsidR="00EA4A52" w:rsidRPr="00EA4A52">
              <w:rPr>
                <w:rStyle w:val="Emphasis"/>
                <w:color w:val="F26868"/>
              </w:rPr>
              <w:t>)</w:t>
            </w:r>
          </w:p>
        </w:tc>
        <w:tc>
          <w:tcPr>
            <w:tcW w:w="1844" w:type="dxa"/>
            <w:vAlign w:val="center"/>
          </w:tcPr>
          <w:p w14:paraId="7256E8AD" w14:textId="77777777" w:rsidR="00FF111C" w:rsidRPr="002A38D4" w:rsidRDefault="00FF111C" w:rsidP="00A15696">
            <w:r w:rsidRPr="008634C9">
              <w:fldChar w:fldCharType="begin">
                <w:ffData>
                  <w:name w:val=""/>
                  <w:enabled/>
                  <w:calcOnExit w:val="0"/>
                  <w:checkBox>
                    <w:sizeAuto/>
                    <w:default w:val="0"/>
                  </w:checkBox>
                </w:ffData>
              </w:fldChar>
            </w:r>
            <w:r w:rsidRPr="008634C9">
              <w:instrText xml:space="preserve"> FORMCHECKBOX </w:instrText>
            </w:r>
            <w:r w:rsidRPr="008634C9">
              <w:fldChar w:fldCharType="separate"/>
            </w:r>
            <w:r w:rsidRPr="008634C9">
              <w:fldChar w:fldCharType="end"/>
            </w:r>
            <w:r w:rsidRPr="008634C9">
              <w:t xml:space="preserve"> Yes</w:t>
            </w:r>
            <w:r w:rsidRPr="008634C9">
              <w:tab/>
            </w:r>
            <w:r w:rsidRPr="008634C9">
              <w:fldChar w:fldCharType="begin">
                <w:ffData>
                  <w:name w:val="Check2"/>
                  <w:enabled/>
                  <w:calcOnExit w:val="0"/>
                  <w:checkBox>
                    <w:sizeAuto/>
                    <w:default w:val="0"/>
                  </w:checkBox>
                </w:ffData>
              </w:fldChar>
            </w:r>
            <w:r w:rsidRPr="008634C9">
              <w:instrText xml:space="preserve"> FORMCHECKBOX </w:instrText>
            </w:r>
            <w:r w:rsidRPr="008634C9">
              <w:fldChar w:fldCharType="separate"/>
            </w:r>
            <w:r w:rsidRPr="008634C9">
              <w:fldChar w:fldCharType="end"/>
            </w:r>
            <w:r w:rsidRPr="008634C9">
              <w:t xml:space="preserve"> No</w:t>
            </w:r>
          </w:p>
        </w:tc>
      </w:tr>
      <w:tr w:rsidR="00FF111C" w:rsidRPr="007B18AE" w14:paraId="567A7900" w14:textId="77777777" w:rsidTr="00A1569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Ex>
        <w:trPr>
          <w:trHeight w:val="113"/>
        </w:trPr>
        <w:tc>
          <w:tcPr>
            <w:tcW w:w="10491" w:type="dxa"/>
            <w:gridSpan w:val="2"/>
            <w:shd w:val="clear" w:color="auto" w:fill="E3E5E5"/>
            <w:tcMar>
              <w:top w:w="57" w:type="dxa"/>
              <w:bottom w:w="57" w:type="dxa"/>
            </w:tcMar>
          </w:tcPr>
          <w:p w14:paraId="2BD2F129" w14:textId="77777777" w:rsidR="00FF111C" w:rsidRPr="007B18AE" w:rsidRDefault="00FF111C" w:rsidP="00A15696">
            <w:pPr>
              <w:rPr>
                <w:rStyle w:val="Strong"/>
                <w:color w:val="auto"/>
              </w:rPr>
            </w:pPr>
            <w:r w:rsidRPr="008634C9">
              <w:t xml:space="preserve">Provide </w:t>
            </w:r>
            <w:r w:rsidRPr="00495CC3">
              <w:rPr>
                <w:color w:val="000000"/>
              </w:rPr>
              <w:t>comments</w:t>
            </w:r>
            <w:r w:rsidRPr="008634C9">
              <w:t xml:space="preserve"> </w:t>
            </w:r>
            <w:r>
              <w:t xml:space="preserve">on the applicant’s case for promotion ensuring you consider </w:t>
            </w:r>
            <w:r w:rsidRPr="00FF111C">
              <w:t xml:space="preserve">sustained performance, trajectory, leadership and any </w:t>
            </w:r>
            <w:proofErr w:type="spellStart"/>
            <w:r w:rsidRPr="00FF111C">
              <w:t>ARtO</w:t>
            </w:r>
            <w:proofErr w:type="spellEnd"/>
            <w:r w:rsidRPr="00FF111C">
              <w:t xml:space="preserve"> considerations. Identify any </w:t>
            </w:r>
            <w:r>
              <w:t xml:space="preserve">issues, concerns or constraints. </w:t>
            </w:r>
          </w:p>
        </w:tc>
      </w:tr>
      <w:tr w:rsidR="00FF111C" w:rsidRPr="00103189" w14:paraId="71B6A6D1" w14:textId="77777777" w:rsidTr="00A1569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Ex>
        <w:trPr>
          <w:trHeight w:val="340"/>
        </w:trPr>
        <w:tc>
          <w:tcPr>
            <w:tcW w:w="10491" w:type="dxa"/>
            <w:gridSpan w:val="2"/>
            <w:vAlign w:val="center"/>
          </w:tcPr>
          <w:p w14:paraId="3380DD4D" w14:textId="77777777" w:rsidR="00FF111C" w:rsidRPr="00AA5597" w:rsidRDefault="00FF111C" w:rsidP="00A15696">
            <w:pPr>
              <w:pStyle w:val="Heading3"/>
            </w:pPr>
            <w:r w:rsidRPr="007B59CE">
              <w:rPr>
                <w:rStyle w:val="Strong"/>
                <w:b w:val="0"/>
              </w:rPr>
              <w:t>Insert here</w:t>
            </w:r>
          </w:p>
        </w:tc>
      </w:tr>
    </w:tbl>
    <w:p w14:paraId="665E040A" w14:textId="3FCDE274" w:rsidR="00196A4F" w:rsidRDefault="00196A4F"/>
    <w:tbl>
      <w:tblPr>
        <w:tblW w:w="1049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CellMar>
          <w:top w:w="28" w:type="dxa"/>
          <w:bottom w:w="28" w:type="dxa"/>
        </w:tblCellMar>
        <w:tblLook w:val="0000" w:firstRow="0" w:lastRow="0" w:firstColumn="0" w:lastColumn="0" w:noHBand="0" w:noVBand="0"/>
      </w:tblPr>
      <w:tblGrid>
        <w:gridCol w:w="993"/>
        <w:gridCol w:w="7654"/>
        <w:gridCol w:w="1844"/>
      </w:tblGrid>
      <w:tr w:rsidR="005E61FD" w:rsidRPr="00103189" w14:paraId="4560DB76" w14:textId="77777777" w:rsidTr="009E511D">
        <w:trPr>
          <w:trHeight w:val="283"/>
        </w:trPr>
        <w:tc>
          <w:tcPr>
            <w:tcW w:w="10491" w:type="dxa"/>
            <w:gridSpan w:val="3"/>
            <w:shd w:val="clear" w:color="auto" w:fill="DEEAF6" w:themeFill="accent1" w:themeFillTint="33"/>
            <w:vAlign w:val="center"/>
          </w:tcPr>
          <w:p w14:paraId="10B9DD06" w14:textId="27266730" w:rsidR="005E61FD" w:rsidRPr="0059371F" w:rsidRDefault="005171DF" w:rsidP="008634F0">
            <w:pPr>
              <w:pStyle w:val="Heading3"/>
              <w:rPr>
                <w:w w:val="105"/>
              </w:rPr>
            </w:pPr>
            <w:r>
              <w:rPr>
                <w:w w:val="105"/>
              </w:rPr>
              <w:t>9</w:t>
            </w:r>
            <w:r w:rsidR="005E61FD">
              <w:rPr>
                <w:w w:val="105"/>
              </w:rPr>
              <w:t>.1</w:t>
            </w:r>
            <w:r w:rsidR="00230534">
              <w:rPr>
                <w:w w:val="105"/>
              </w:rPr>
              <w:t>:</w:t>
            </w:r>
            <w:r w:rsidR="005E61FD" w:rsidRPr="002A38D4">
              <w:rPr>
                <w:w w:val="105"/>
              </w:rPr>
              <w:t xml:space="preserve"> </w:t>
            </w:r>
            <w:r w:rsidR="005E61FD">
              <w:rPr>
                <w:w w:val="105"/>
              </w:rPr>
              <w:tab/>
              <w:t xml:space="preserve">Research Funding </w:t>
            </w:r>
            <w:r w:rsidR="005E61FD" w:rsidRPr="002E1FB2">
              <w:rPr>
                <w:b w:val="0"/>
                <w:bCs/>
                <w:i/>
                <w:iCs/>
                <w:color w:val="F26868"/>
                <w:w w:val="105"/>
                <w:sz w:val="18"/>
                <w:szCs w:val="18"/>
              </w:rPr>
              <w:t>(</w:t>
            </w:r>
            <w:r w:rsidR="00EC4C02" w:rsidRPr="002E1FB2">
              <w:rPr>
                <w:b w:val="0"/>
                <w:bCs/>
                <w:i/>
                <w:iCs/>
                <w:color w:val="F26868"/>
                <w:w w:val="105"/>
                <w:sz w:val="18"/>
                <w:szCs w:val="18"/>
              </w:rPr>
              <w:t>R</w:t>
            </w:r>
            <w:r w:rsidR="00736C51" w:rsidRPr="002E1FB2">
              <w:rPr>
                <w:b w:val="0"/>
                <w:bCs/>
                <w:i/>
                <w:iCs/>
                <w:color w:val="F26868"/>
                <w:w w:val="105"/>
                <w:sz w:val="18"/>
                <w:szCs w:val="18"/>
              </w:rPr>
              <w:t>esearch-Only</w:t>
            </w:r>
            <w:r w:rsidR="00EC4C02" w:rsidRPr="002E1FB2">
              <w:rPr>
                <w:b w:val="0"/>
                <w:bCs/>
                <w:i/>
                <w:iCs/>
                <w:color w:val="F26868"/>
                <w:w w:val="105"/>
                <w:sz w:val="18"/>
                <w:szCs w:val="18"/>
              </w:rPr>
              <w:t xml:space="preserve"> </w:t>
            </w:r>
            <w:r w:rsidR="00220900" w:rsidRPr="002E1FB2">
              <w:rPr>
                <w:b w:val="0"/>
                <w:bCs/>
                <w:i/>
                <w:iCs/>
                <w:color w:val="F26868"/>
                <w:w w:val="105"/>
                <w:sz w:val="18"/>
                <w:szCs w:val="18"/>
              </w:rPr>
              <w:t>applicants</w:t>
            </w:r>
            <w:r w:rsidR="005E61FD" w:rsidRPr="002E1FB2">
              <w:rPr>
                <w:b w:val="0"/>
                <w:bCs/>
                <w:i/>
                <w:iCs/>
                <w:color w:val="F26868"/>
                <w:w w:val="105"/>
                <w:sz w:val="18"/>
                <w:szCs w:val="18"/>
              </w:rPr>
              <w:t>)</w:t>
            </w:r>
          </w:p>
        </w:tc>
      </w:tr>
      <w:tr w:rsidR="005E61FD" w:rsidRPr="002A38D4" w14:paraId="166A0C65" w14:textId="77777777" w:rsidTr="00790839">
        <w:trPr>
          <w:trHeight w:val="401"/>
        </w:trPr>
        <w:tc>
          <w:tcPr>
            <w:tcW w:w="8647" w:type="dxa"/>
            <w:gridSpan w:val="2"/>
            <w:vAlign w:val="center"/>
          </w:tcPr>
          <w:p w14:paraId="098F703A" w14:textId="28907A4A" w:rsidR="005E61FD" w:rsidRPr="002A38D4" w:rsidRDefault="00EC4C02" w:rsidP="008634F0">
            <w:r>
              <w:t>C</w:t>
            </w:r>
            <w:r w:rsidR="005E61FD" w:rsidRPr="00633D51">
              <w:t xml:space="preserve">onfirm funding </w:t>
            </w:r>
            <w:r w:rsidR="002B1B54">
              <w:t xml:space="preserve">is </w:t>
            </w:r>
            <w:r w:rsidR="005E61FD" w:rsidRPr="00633D51">
              <w:t>available for the promotion and identify the source of the funding</w:t>
            </w:r>
            <w:r w:rsidR="005E61FD">
              <w:t xml:space="preserve"> </w:t>
            </w:r>
            <w:r w:rsidR="005E61FD" w:rsidRPr="002B1B54">
              <w:t xml:space="preserve">(refer Part </w:t>
            </w:r>
            <w:r w:rsidR="002E1FB2">
              <w:t>C</w:t>
            </w:r>
            <w:r w:rsidR="005E61FD" w:rsidRPr="002B1B54">
              <w:t xml:space="preserve"> – Section </w:t>
            </w:r>
            <w:r w:rsidR="002E1FB2">
              <w:t>7</w:t>
            </w:r>
            <w:r w:rsidR="005E61FD" w:rsidRPr="002B1B54">
              <w:t>)</w:t>
            </w:r>
            <w:r w:rsidR="00142802" w:rsidRPr="002B1B54">
              <w:t>.</w:t>
            </w:r>
            <w:r w:rsidR="005E61FD">
              <w:rPr>
                <w:bCs/>
              </w:rPr>
              <w:t xml:space="preserve">   </w:t>
            </w:r>
          </w:p>
        </w:tc>
        <w:tc>
          <w:tcPr>
            <w:tcW w:w="1844" w:type="dxa"/>
            <w:vAlign w:val="center"/>
          </w:tcPr>
          <w:p w14:paraId="5ED116F1" w14:textId="77777777" w:rsidR="005E61FD" w:rsidRPr="002A38D4" w:rsidRDefault="005E61FD" w:rsidP="008634F0">
            <w:pPr>
              <w:rPr>
                <w:bCs/>
                <w:spacing w:val="-1"/>
              </w:rPr>
            </w:pPr>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Yes</w:t>
            </w:r>
            <w:r>
              <w:tab/>
            </w:r>
            <w:r w:rsidRPr="002A38D4">
              <w:fldChar w:fldCharType="begin">
                <w:ffData>
                  <w:name w:val="Check2"/>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No</w:t>
            </w:r>
          </w:p>
        </w:tc>
      </w:tr>
      <w:tr w:rsidR="002B1B54" w:rsidRPr="002A38D4" w14:paraId="42DC5520" w14:textId="77777777" w:rsidTr="00790839">
        <w:trPr>
          <w:trHeight w:val="401"/>
        </w:trPr>
        <w:tc>
          <w:tcPr>
            <w:tcW w:w="8647" w:type="dxa"/>
            <w:gridSpan w:val="2"/>
            <w:vAlign w:val="center"/>
          </w:tcPr>
          <w:p w14:paraId="04F273A8" w14:textId="79BF3C6F" w:rsidR="002B1B54" w:rsidRPr="002B1B54" w:rsidRDefault="002B1B54" w:rsidP="00AE2305">
            <w:pPr>
              <w:pStyle w:val="BodyText"/>
              <w:rPr>
                <w:rStyle w:val="Strong"/>
              </w:rPr>
            </w:pPr>
            <w:r w:rsidRPr="002B1B54">
              <w:rPr>
                <w:rStyle w:val="Strong"/>
              </w:rPr>
              <w:t>Insert here</w:t>
            </w:r>
          </w:p>
        </w:tc>
        <w:tc>
          <w:tcPr>
            <w:tcW w:w="1844" w:type="dxa"/>
            <w:vAlign w:val="center"/>
          </w:tcPr>
          <w:p w14:paraId="644B9692" w14:textId="77777777" w:rsidR="002B1B54" w:rsidRPr="002A38D4" w:rsidRDefault="002B1B54" w:rsidP="00AE2305">
            <w:pPr>
              <w:pStyle w:val="BodyText"/>
            </w:pPr>
          </w:p>
        </w:tc>
      </w:tr>
      <w:tr w:rsidR="00EF1900" w:rsidRPr="00103189" w14:paraId="1B4189EF" w14:textId="77777777" w:rsidTr="009E511D">
        <w:trPr>
          <w:trHeight w:val="283"/>
        </w:trPr>
        <w:tc>
          <w:tcPr>
            <w:tcW w:w="10491" w:type="dxa"/>
            <w:gridSpan w:val="3"/>
            <w:shd w:val="clear" w:color="auto" w:fill="DEEAF6" w:themeFill="accent1" w:themeFillTint="33"/>
            <w:vAlign w:val="center"/>
          </w:tcPr>
          <w:p w14:paraId="5268D85F" w14:textId="07515E74" w:rsidR="00EF1900" w:rsidRPr="0059371F" w:rsidRDefault="005171DF" w:rsidP="008634F0">
            <w:pPr>
              <w:pStyle w:val="Heading3"/>
              <w:rPr>
                <w:w w:val="105"/>
              </w:rPr>
            </w:pPr>
            <w:r>
              <w:rPr>
                <w:w w:val="105"/>
              </w:rPr>
              <w:t>9</w:t>
            </w:r>
            <w:r w:rsidR="00EF1900">
              <w:rPr>
                <w:w w:val="105"/>
              </w:rPr>
              <w:t>.</w:t>
            </w:r>
            <w:r w:rsidR="005E61FD">
              <w:rPr>
                <w:w w:val="105"/>
              </w:rPr>
              <w:t>2</w:t>
            </w:r>
            <w:r w:rsidR="00230534">
              <w:rPr>
                <w:w w:val="105"/>
              </w:rPr>
              <w:t>:</w:t>
            </w:r>
            <w:r w:rsidR="00EF1900" w:rsidRPr="002A38D4">
              <w:rPr>
                <w:w w:val="105"/>
              </w:rPr>
              <w:t xml:space="preserve"> </w:t>
            </w:r>
            <w:r w:rsidR="00EF1900">
              <w:rPr>
                <w:w w:val="105"/>
              </w:rPr>
              <w:tab/>
              <w:t>Assessor Information</w:t>
            </w:r>
            <w:r w:rsidR="005F0D56">
              <w:rPr>
                <w:w w:val="105"/>
              </w:rPr>
              <w:t xml:space="preserve"> </w:t>
            </w:r>
            <w:r w:rsidR="005F0D56" w:rsidRPr="002E1FB2">
              <w:rPr>
                <w:b w:val="0"/>
                <w:bCs/>
                <w:i/>
                <w:iCs/>
                <w:color w:val="F26868"/>
                <w:w w:val="105"/>
                <w:sz w:val="18"/>
                <w:szCs w:val="18"/>
              </w:rPr>
              <w:t>(Levels C-E only)</w:t>
            </w:r>
          </w:p>
        </w:tc>
      </w:tr>
      <w:tr w:rsidR="00616973" w:rsidRPr="00103189" w14:paraId="22BA2E65" w14:textId="77777777" w:rsidTr="00A164D2">
        <w:trPr>
          <w:trHeight w:val="478"/>
        </w:trPr>
        <w:tc>
          <w:tcPr>
            <w:tcW w:w="10491" w:type="dxa"/>
            <w:gridSpan w:val="3"/>
            <w:shd w:val="clear" w:color="auto" w:fill="E3E5E5"/>
            <w:vAlign w:val="center"/>
          </w:tcPr>
          <w:p w14:paraId="797A3F85" w14:textId="1B190152" w:rsidR="00495CC3" w:rsidRPr="00495CC3" w:rsidRDefault="00FF111C" w:rsidP="00495CC3">
            <w:pPr>
              <w:rPr>
                <w:color w:val="000000" w:themeColor="text1"/>
              </w:rPr>
            </w:pPr>
            <w:r w:rsidRPr="00495CC3">
              <w:rPr>
                <w:color w:val="000000" w:themeColor="text1"/>
              </w:rPr>
              <w:t xml:space="preserve">The Head of Unit recommends impartial, independent assessors to the relevant Executive Leader. Assessors remain anonymous to applicants. Applicants have one opportunity (Section </w:t>
            </w:r>
            <w:r w:rsidR="002E7D2E">
              <w:rPr>
                <w:color w:val="000000" w:themeColor="text1"/>
              </w:rPr>
              <w:t>7</w:t>
            </w:r>
            <w:r w:rsidRPr="00495CC3">
              <w:rPr>
                <w:color w:val="000000" w:themeColor="text1"/>
              </w:rPr>
              <w:t xml:space="preserve">) to request the exclusion of an assessor. List final assessors in the </w:t>
            </w:r>
            <w:hyperlink r:id="rId23" w:anchor="Forms-1" w:history="1">
              <w:r w:rsidRPr="00495CC3">
                <w:rPr>
                  <w:rStyle w:val="Hyperlink"/>
                  <w:rFonts w:cstheme="minorBidi"/>
                </w:rPr>
                <w:t>Confirmed Assessor Advice form</w:t>
              </w:r>
            </w:hyperlink>
            <w:r w:rsidRPr="00495CC3">
              <w:rPr>
                <w:color w:val="000000" w:themeColor="text1"/>
              </w:rPr>
              <w:t>.</w:t>
            </w:r>
            <w:r w:rsidR="00495CC3" w:rsidRPr="00495CC3">
              <w:rPr>
                <w:color w:val="000000" w:themeColor="text1"/>
              </w:rPr>
              <w:t xml:space="preserve">  </w:t>
            </w:r>
          </w:p>
          <w:p w14:paraId="2B813DC2" w14:textId="140E08F4" w:rsidR="00495CC3" w:rsidRPr="00495CC3" w:rsidRDefault="00495CC3" w:rsidP="00495CC3">
            <w:pPr>
              <w:rPr>
                <w:color w:val="000000" w:themeColor="text1"/>
              </w:rPr>
            </w:pPr>
            <w:r w:rsidRPr="00495CC3">
              <w:rPr>
                <w:color w:val="000000" w:themeColor="text1"/>
              </w:rPr>
              <w:t>Assessors must be external to Monash University, including adjuncts. Assessors should not have:</w:t>
            </w:r>
          </w:p>
          <w:p w14:paraId="182B04D6" w14:textId="77777777" w:rsidR="00495CC3" w:rsidRPr="00495CC3" w:rsidRDefault="00495CC3" w:rsidP="00495CC3">
            <w:pPr>
              <w:pStyle w:val="ListParagraph"/>
              <w:numPr>
                <w:ilvl w:val="0"/>
                <w:numId w:val="28"/>
              </w:numPr>
              <w:rPr>
                <w:color w:val="000000" w:themeColor="text1"/>
              </w:rPr>
            </w:pPr>
            <w:r w:rsidRPr="00495CC3">
              <w:rPr>
                <w:color w:val="000000" w:themeColor="text1"/>
              </w:rPr>
              <w:t>a close professional or personal association with the applicant</w:t>
            </w:r>
          </w:p>
          <w:p w14:paraId="4565328D" w14:textId="77777777" w:rsidR="00495CC3" w:rsidRPr="00495CC3" w:rsidRDefault="00495CC3" w:rsidP="00495CC3">
            <w:pPr>
              <w:pStyle w:val="ListParagraph"/>
              <w:numPr>
                <w:ilvl w:val="0"/>
                <w:numId w:val="28"/>
              </w:numPr>
              <w:rPr>
                <w:color w:val="000000" w:themeColor="text1"/>
              </w:rPr>
            </w:pPr>
            <w:r w:rsidRPr="00495CC3">
              <w:rPr>
                <w:color w:val="000000" w:themeColor="text1"/>
              </w:rPr>
              <w:t>co-publication/collaboration with the applicant within the last 5 years</w:t>
            </w:r>
          </w:p>
          <w:p w14:paraId="56511686" w14:textId="77777777" w:rsidR="00495CC3" w:rsidRPr="00495CC3" w:rsidRDefault="00495CC3" w:rsidP="00495CC3">
            <w:pPr>
              <w:pStyle w:val="ListParagraph"/>
              <w:numPr>
                <w:ilvl w:val="0"/>
                <w:numId w:val="28"/>
              </w:numPr>
              <w:rPr>
                <w:color w:val="000000" w:themeColor="text1"/>
              </w:rPr>
            </w:pPr>
            <w:r w:rsidRPr="00495CC3">
              <w:rPr>
                <w:color w:val="000000" w:themeColor="text1"/>
              </w:rPr>
              <w:t>supervised the applicant</w:t>
            </w:r>
            <w:r w:rsidRPr="00495CC3">
              <w:rPr>
                <w:rFonts w:cs="Arial Narrow"/>
                <w:color w:val="000000" w:themeColor="text1"/>
              </w:rPr>
              <w:t>’</w:t>
            </w:r>
            <w:r w:rsidRPr="00495CC3">
              <w:rPr>
                <w:color w:val="000000" w:themeColor="text1"/>
              </w:rPr>
              <w:t>s PhD (or was supervised by the applicant)</w:t>
            </w:r>
          </w:p>
          <w:p w14:paraId="24DF39D4" w14:textId="4A83D492" w:rsidR="00616973" w:rsidRPr="00495CC3" w:rsidDel="005759FC" w:rsidRDefault="00495CC3" w:rsidP="00196A4F">
            <w:pPr>
              <w:pStyle w:val="ListParagraph"/>
              <w:numPr>
                <w:ilvl w:val="0"/>
                <w:numId w:val="28"/>
              </w:numPr>
              <w:rPr>
                <w:color w:val="FF0000"/>
              </w:rPr>
            </w:pPr>
            <w:r w:rsidRPr="00495CC3">
              <w:rPr>
                <w:color w:val="000000" w:themeColor="text1"/>
              </w:rPr>
              <w:t>material personal interest affecting independence</w:t>
            </w:r>
          </w:p>
        </w:tc>
      </w:tr>
      <w:tr w:rsidR="00616973" w:rsidRPr="00103189" w14:paraId="03D99150" w14:textId="77777777" w:rsidTr="00A164D2">
        <w:trPr>
          <w:trHeight w:val="340"/>
        </w:trPr>
        <w:tc>
          <w:tcPr>
            <w:tcW w:w="993" w:type="dxa"/>
          </w:tcPr>
          <w:p w14:paraId="1901A590" w14:textId="77777777" w:rsidR="00616973" w:rsidRDefault="00616973" w:rsidP="008634F0">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Yes</w:t>
            </w:r>
          </w:p>
        </w:tc>
        <w:tc>
          <w:tcPr>
            <w:tcW w:w="9498" w:type="dxa"/>
            <w:gridSpan w:val="2"/>
          </w:tcPr>
          <w:p w14:paraId="6F394A05" w14:textId="56459F2A" w:rsidR="00616973" w:rsidRPr="00D96A7B" w:rsidRDefault="00616973" w:rsidP="008634F0">
            <w:pPr>
              <w:rPr>
                <w:bCs/>
              </w:rPr>
            </w:pPr>
            <w:r>
              <w:t xml:space="preserve">I am aware that I </w:t>
            </w:r>
            <w:r w:rsidR="00F053F0">
              <w:t>must</w:t>
            </w:r>
            <w:r>
              <w:t xml:space="preserve"> confirm assessor details to the relevant promotion coordinator</w:t>
            </w:r>
            <w:r w:rsidR="001721F8">
              <w:t xml:space="preserve"> via the </w:t>
            </w:r>
            <w:hyperlink r:id="rId24" w:anchor="Forms-1" w:history="1">
              <w:r w:rsidR="000D7787" w:rsidRPr="00EF08B3">
                <w:rPr>
                  <w:rStyle w:val="Hyperlink"/>
                  <w:rFonts w:cstheme="minorBidi"/>
                </w:rPr>
                <w:t xml:space="preserve">Confirmed </w:t>
              </w:r>
              <w:r w:rsidR="00544B0D" w:rsidRPr="00EF08B3">
                <w:rPr>
                  <w:rStyle w:val="Hyperlink"/>
                  <w:rFonts w:cstheme="minorBidi"/>
                </w:rPr>
                <w:t xml:space="preserve">Assessor </w:t>
              </w:r>
              <w:r w:rsidR="000D7787" w:rsidRPr="00EF08B3">
                <w:rPr>
                  <w:rStyle w:val="Hyperlink"/>
                  <w:rFonts w:cstheme="minorBidi"/>
                </w:rPr>
                <w:t xml:space="preserve">Advice </w:t>
              </w:r>
              <w:r w:rsidR="00544B0D" w:rsidRPr="00EF08B3">
                <w:rPr>
                  <w:rStyle w:val="Hyperlink"/>
                  <w:rFonts w:cstheme="minorBidi"/>
                </w:rPr>
                <w:t>form</w:t>
              </w:r>
            </w:hyperlink>
            <w:r w:rsidR="001721F8" w:rsidRPr="00EF08B3">
              <w:t>.</w:t>
            </w:r>
          </w:p>
        </w:tc>
      </w:tr>
      <w:tr w:rsidR="00616973" w:rsidRPr="00103189" w14:paraId="56A6707B" w14:textId="77777777" w:rsidTr="00A164D2">
        <w:trPr>
          <w:trHeight w:val="458"/>
        </w:trPr>
        <w:tc>
          <w:tcPr>
            <w:tcW w:w="993" w:type="dxa"/>
          </w:tcPr>
          <w:p w14:paraId="4CA86854" w14:textId="77777777" w:rsidR="00616973" w:rsidRDefault="00616973" w:rsidP="008634F0">
            <w:r w:rsidRPr="002A38D4">
              <w:fldChar w:fldCharType="begin">
                <w:ffData>
                  <w:name w:val=""/>
                  <w:enabled/>
                  <w:calcOnExit w:val="0"/>
                  <w:checkBox>
                    <w:sizeAuto/>
                    <w:default w:val="0"/>
                  </w:checkBox>
                </w:ffData>
              </w:fldChar>
            </w:r>
            <w:r w:rsidRPr="002A38D4">
              <w:instrText xml:space="preserve"> FORMCHECKBOX </w:instrText>
            </w:r>
            <w:r w:rsidRPr="002A38D4">
              <w:fldChar w:fldCharType="separate"/>
            </w:r>
            <w:r w:rsidRPr="002A38D4">
              <w:fldChar w:fldCharType="end"/>
            </w:r>
            <w:r w:rsidRPr="002A38D4">
              <w:t xml:space="preserve"> Yes</w:t>
            </w:r>
          </w:p>
        </w:tc>
        <w:tc>
          <w:tcPr>
            <w:tcW w:w="9498" w:type="dxa"/>
            <w:gridSpan w:val="2"/>
          </w:tcPr>
          <w:p w14:paraId="73B7362E" w14:textId="3E7EC459" w:rsidR="00616973" w:rsidRDefault="00616973" w:rsidP="008634F0">
            <w:pPr>
              <w:rPr>
                <w:bCs/>
                <w:i/>
                <w:iCs/>
              </w:rPr>
            </w:pPr>
            <w:r>
              <w:t xml:space="preserve">I am aware that the </w:t>
            </w:r>
            <w:r w:rsidR="00036B66">
              <w:t xml:space="preserve">applicant </w:t>
            </w:r>
            <w:r>
              <w:t xml:space="preserve">may </w:t>
            </w:r>
            <w:r w:rsidR="00742AB1">
              <w:t>provide an objection to</w:t>
            </w:r>
            <w:r>
              <w:t xml:space="preserve"> </w:t>
            </w:r>
            <w:r w:rsidR="00196A4F">
              <w:t xml:space="preserve">an </w:t>
            </w:r>
            <w:r>
              <w:t>individual not to assess their application (as an assessor)</w:t>
            </w:r>
            <w:r w:rsidR="00EF1900">
              <w:t xml:space="preserve"> as detailed in Part </w:t>
            </w:r>
            <w:r w:rsidR="002E1FB2">
              <w:t>C</w:t>
            </w:r>
            <w:r w:rsidR="002B1B54">
              <w:t xml:space="preserve"> – Section </w:t>
            </w:r>
            <w:r w:rsidR="002E7D2E">
              <w:t>7</w:t>
            </w:r>
            <w:r>
              <w:t xml:space="preserve">.  </w:t>
            </w:r>
          </w:p>
        </w:tc>
      </w:tr>
    </w:tbl>
    <w:p w14:paraId="60C903B3" w14:textId="5E28B486" w:rsidR="00EC4C02" w:rsidRDefault="00EC4C02"/>
    <w:tbl>
      <w:tblPr>
        <w:tblW w:w="1049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CellMar>
          <w:top w:w="28" w:type="dxa"/>
          <w:bottom w:w="28" w:type="dxa"/>
        </w:tblCellMar>
        <w:tblLook w:val="0000" w:firstRow="0" w:lastRow="0" w:firstColumn="0" w:lastColumn="0" w:noHBand="0" w:noVBand="0"/>
      </w:tblPr>
      <w:tblGrid>
        <w:gridCol w:w="7371"/>
        <w:gridCol w:w="3120"/>
      </w:tblGrid>
      <w:tr w:rsidR="00616973" w:rsidRPr="00103189" w14:paraId="1427375F" w14:textId="77777777" w:rsidTr="00A164D2">
        <w:trPr>
          <w:trHeight w:val="340"/>
        </w:trPr>
        <w:tc>
          <w:tcPr>
            <w:tcW w:w="10491" w:type="dxa"/>
            <w:gridSpan w:val="2"/>
            <w:vAlign w:val="center"/>
          </w:tcPr>
          <w:p w14:paraId="4A35FC92" w14:textId="2BDF2481" w:rsidR="00616973" w:rsidRPr="00AA5597" w:rsidRDefault="00616973" w:rsidP="008634F0">
            <w:pPr>
              <w:pStyle w:val="Heading3"/>
              <w:rPr>
                <w:bCs/>
              </w:rPr>
            </w:pPr>
            <w:r>
              <w:t>Full name and title of Head of Unit</w:t>
            </w:r>
            <w:r w:rsidRPr="00AA5597">
              <w:t>:</w:t>
            </w:r>
            <w:r w:rsidRPr="000F3211">
              <w:rPr>
                <w:bCs/>
              </w:rPr>
              <w:t xml:space="preserve">    </w:t>
            </w:r>
            <w:r w:rsidR="002A572C" w:rsidRPr="007B59CE">
              <w:rPr>
                <w:rStyle w:val="Strong"/>
                <w:b w:val="0"/>
              </w:rPr>
              <w:t>Insert here</w:t>
            </w:r>
          </w:p>
        </w:tc>
      </w:tr>
      <w:tr w:rsidR="00616973" w:rsidRPr="00103189" w14:paraId="370F8C06" w14:textId="77777777" w:rsidTr="00A164D2">
        <w:trPr>
          <w:trHeight w:val="457"/>
        </w:trPr>
        <w:tc>
          <w:tcPr>
            <w:tcW w:w="7371" w:type="dxa"/>
            <w:vAlign w:val="center"/>
          </w:tcPr>
          <w:p w14:paraId="3F83F22E" w14:textId="7E1D1D84" w:rsidR="00616973" w:rsidRPr="00AA5597" w:rsidRDefault="00616973" w:rsidP="008634F0">
            <w:pPr>
              <w:pStyle w:val="Heading3"/>
              <w:rPr>
                <w:bCs/>
              </w:rPr>
            </w:pPr>
            <w:r>
              <w:t xml:space="preserve">Head of Unit </w:t>
            </w:r>
            <w:r w:rsidRPr="00AA5597">
              <w:t>Signature:</w:t>
            </w:r>
            <w:r w:rsidRPr="000F3211">
              <w:t xml:space="preserve"> </w:t>
            </w:r>
            <w:r w:rsidRPr="000F3211">
              <w:rPr>
                <w:bCs/>
              </w:rPr>
              <w:t xml:space="preserve">     </w:t>
            </w:r>
          </w:p>
        </w:tc>
        <w:tc>
          <w:tcPr>
            <w:tcW w:w="3120" w:type="dxa"/>
            <w:vAlign w:val="center"/>
          </w:tcPr>
          <w:p w14:paraId="43EEB12B" w14:textId="76FDCBCC" w:rsidR="00616973" w:rsidRPr="00791027" w:rsidRDefault="00616973" w:rsidP="008634F0">
            <w:pPr>
              <w:pStyle w:val="Heading3"/>
            </w:pPr>
            <w:r w:rsidRPr="002A38D4">
              <w:t>Date:</w:t>
            </w:r>
            <w:r>
              <w:t xml:space="preserve"> </w:t>
            </w:r>
            <w:r w:rsidRPr="000F3211">
              <w:t xml:space="preserve">     </w:t>
            </w:r>
            <w:r w:rsidR="00EC4C02" w:rsidRPr="008634C9">
              <w:rPr>
                <w:rStyle w:val="Strong"/>
                <w:b w:val="0"/>
              </w:rPr>
              <w:t>Insert here</w:t>
            </w:r>
          </w:p>
        </w:tc>
      </w:tr>
    </w:tbl>
    <w:p w14:paraId="6A7B8E01" w14:textId="77777777" w:rsidR="00616973" w:rsidRDefault="00616973" w:rsidP="008634F0"/>
    <w:p w14:paraId="4244CD6E" w14:textId="796A6246" w:rsidR="007B59CE" w:rsidRDefault="007B59CE" w:rsidP="008634F0"/>
    <w:sectPr w:rsidR="007B59CE" w:rsidSect="00330697">
      <w:headerReference w:type="default" r:id="rId25"/>
      <w:footerReference w:type="default" r:id="rId26"/>
      <w:pgSz w:w="11906" w:h="16838"/>
      <w:pgMar w:top="709" w:right="707" w:bottom="567" w:left="709" w:header="567" w:footer="18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A5A1DA" w14:textId="77777777" w:rsidR="00D875E1" w:rsidRDefault="00D875E1" w:rsidP="008634F0">
      <w:r>
        <w:separator/>
      </w:r>
    </w:p>
  </w:endnote>
  <w:endnote w:type="continuationSeparator" w:id="0">
    <w:p w14:paraId="719115C1" w14:textId="77777777" w:rsidR="00D875E1" w:rsidRDefault="00D875E1" w:rsidP="008634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6470390"/>
      <w:docPartObj>
        <w:docPartGallery w:val="Page Numbers (Bottom of Page)"/>
        <w:docPartUnique/>
      </w:docPartObj>
    </w:sdtPr>
    <w:sdtEndPr/>
    <w:sdtContent>
      <w:p w14:paraId="14DEABDF" w14:textId="3BA1F2DA" w:rsidR="00596763" w:rsidRPr="00AA5597" w:rsidRDefault="00D875E1" w:rsidP="008634F0">
        <w:pPr>
          <w:pStyle w:val="NoSpacing"/>
        </w:pPr>
        <w:sdt>
          <w:sdtPr>
            <w:alias w:val="Title"/>
            <w:tag w:val=""/>
            <w:id w:val="-737246100"/>
            <w:dataBinding w:prefixMappings="xmlns:ns0='http://purl.org/dc/elements/1.1/' xmlns:ns1='http://schemas.openxmlformats.org/package/2006/metadata/core-properties' " w:xpath="/ns1:coreProperties[1]/ns0:title[1]" w:storeItemID="{6C3C8BC8-F283-45AE-878A-BAB7291924A1}"/>
            <w:text/>
          </w:sdtPr>
          <w:sdtEndPr/>
          <w:sdtContent>
            <w:r w:rsidR="00596763">
              <w:t>Case for Academic Promotion form</w:t>
            </w:r>
          </w:sdtContent>
        </w:sdt>
        <w:sdt>
          <w:sdtPr>
            <w:id w:val="-2102796992"/>
            <w:docPartObj>
              <w:docPartGallery w:val="Page Numbers (Top of Page)"/>
              <w:docPartUnique/>
            </w:docPartObj>
          </w:sdtPr>
          <w:sdtEndPr/>
          <w:sdtContent>
            <w:r w:rsidR="00596763">
              <w:t xml:space="preserve">   |   </w:t>
            </w:r>
            <w:r w:rsidR="00596763" w:rsidRPr="00AA5597">
              <w:t xml:space="preserve">Page </w:t>
            </w:r>
            <w:r w:rsidR="00596763" w:rsidRPr="00AA5597">
              <w:fldChar w:fldCharType="begin"/>
            </w:r>
            <w:r w:rsidR="00596763" w:rsidRPr="00AA5597">
              <w:instrText xml:space="preserve"> PAGE </w:instrText>
            </w:r>
            <w:r w:rsidR="00596763" w:rsidRPr="00AA5597">
              <w:fldChar w:fldCharType="separate"/>
            </w:r>
            <w:r w:rsidR="00596763">
              <w:rPr>
                <w:noProof/>
              </w:rPr>
              <w:t>2</w:t>
            </w:r>
            <w:r w:rsidR="00596763" w:rsidRPr="00AA5597">
              <w:fldChar w:fldCharType="end"/>
            </w:r>
            <w:r w:rsidR="00596763" w:rsidRPr="00AA5597">
              <w:t xml:space="preserve"> of </w:t>
            </w:r>
            <w:fldSimple w:instr=" NUMPAGES  ">
              <w:r w:rsidR="00596763">
                <w:rPr>
                  <w:noProof/>
                </w:rPr>
                <w:t>13</w:t>
              </w:r>
            </w:fldSimple>
          </w:sdtContent>
        </w:sdt>
      </w:p>
    </w:sdtContent>
  </w:sdt>
  <w:p w14:paraId="3D744608" w14:textId="77777777" w:rsidR="00596763" w:rsidRPr="002A38D4" w:rsidRDefault="00596763" w:rsidP="008634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A79D18" w14:textId="77777777" w:rsidR="00D875E1" w:rsidRDefault="00D875E1" w:rsidP="008634F0">
      <w:r>
        <w:separator/>
      </w:r>
    </w:p>
  </w:footnote>
  <w:footnote w:type="continuationSeparator" w:id="0">
    <w:p w14:paraId="50B73D40" w14:textId="77777777" w:rsidR="00D875E1" w:rsidRDefault="00D875E1" w:rsidP="008634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8222"/>
    </w:tblGrid>
    <w:tr w:rsidR="00596763" w:rsidRPr="009D1DED" w14:paraId="6B0FD099" w14:textId="77777777" w:rsidTr="008634F0">
      <w:trPr>
        <w:trHeight w:val="703"/>
      </w:trPr>
      <w:tc>
        <w:tcPr>
          <w:tcW w:w="2269" w:type="dxa"/>
        </w:tcPr>
        <w:p w14:paraId="102BC4D8" w14:textId="7832F00D" w:rsidR="00596763" w:rsidRDefault="00596763" w:rsidP="008634F0">
          <w:pPr>
            <w:pStyle w:val="Header"/>
          </w:pPr>
          <w:r>
            <w:rPr>
              <w:noProof/>
            </w:rPr>
            <w:drawing>
              <wp:anchor distT="0" distB="0" distL="114300" distR="114300" simplePos="0" relativeHeight="251659264" behindDoc="0" locked="0" layoutInCell="1" allowOverlap="1" wp14:anchorId="5B7ECE28" wp14:editId="3B5ACAEF">
                <wp:simplePos x="0" y="0"/>
                <wp:positionH relativeFrom="margin">
                  <wp:posOffset>-65578</wp:posOffset>
                </wp:positionH>
                <wp:positionV relativeFrom="paragraph">
                  <wp:posOffset>7620</wp:posOffset>
                </wp:positionV>
                <wp:extent cx="1266825" cy="36737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6-Monash_2-Black_NEW.png"/>
                        <pic:cNvPicPr/>
                      </pic:nvPicPr>
                      <pic:blipFill>
                        <a:blip r:embed="rId1">
                          <a:extLst>
                            <a:ext uri="{28A0092B-C50C-407E-A947-70E740481C1C}">
                              <a14:useLocalDpi xmlns:a14="http://schemas.microsoft.com/office/drawing/2010/main" val="0"/>
                            </a:ext>
                          </a:extLst>
                        </a:blip>
                        <a:stretch>
                          <a:fillRect/>
                        </a:stretch>
                      </pic:blipFill>
                      <pic:spPr>
                        <a:xfrm>
                          <a:off x="0" y="0"/>
                          <a:ext cx="1266825" cy="367379"/>
                        </a:xfrm>
                        <a:prstGeom prst="rect">
                          <a:avLst/>
                        </a:prstGeom>
                      </pic:spPr>
                    </pic:pic>
                  </a:graphicData>
                </a:graphic>
                <wp14:sizeRelH relativeFrom="margin">
                  <wp14:pctWidth>0</wp14:pctWidth>
                </wp14:sizeRelH>
                <wp14:sizeRelV relativeFrom="margin">
                  <wp14:pctHeight>0</wp14:pctHeight>
                </wp14:sizeRelV>
              </wp:anchor>
            </w:drawing>
          </w:r>
        </w:p>
      </w:tc>
      <w:tc>
        <w:tcPr>
          <w:tcW w:w="8222" w:type="dxa"/>
        </w:tcPr>
        <w:p w14:paraId="7A2B52AE" w14:textId="0CD2F230" w:rsidR="00596763" w:rsidRPr="009D1DED" w:rsidRDefault="00596763" w:rsidP="008634F0">
          <w:pPr>
            <w:pStyle w:val="Heading1"/>
          </w:pPr>
          <w:r>
            <w:t>Case for Academic Promotion (202</w:t>
          </w:r>
          <w:r w:rsidR="00652F75">
            <w:t>7</w:t>
          </w:r>
          <w:r>
            <w:t>)</w:t>
          </w:r>
        </w:p>
      </w:tc>
    </w:tr>
  </w:tbl>
  <w:p w14:paraId="58C2734B" w14:textId="77777777" w:rsidR="00596763" w:rsidRPr="002B1D2B" w:rsidRDefault="00596763" w:rsidP="000544F0">
    <w:pP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6865B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53E15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0B4867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F7680CE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CD468646"/>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DBD6205E"/>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B3569D3E"/>
    <w:lvl w:ilvl="0">
      <w:start w:val="1"/>
      <w:numFmt w:val="bullet"/>
      <w:pStyle w:val="ListBullet2"/>
      <w:lvlText w:val=""/>
      <w:lvlJc w:val="left"/>
      <w:pPr>
        <w:tabs>
          <w:tab w:val="num" w:pos="643"/>
        </w:tabs>
        <w:ind w:left="643" w:hanging="360"/>
      </w:pPr>
      <w:rPr>
        <w:rFonts w:ascii="Symbol" w:hAnsi="Symbol" w:hint="default"/>
        <w:color w:val="000000" w:themeColor="text1"/>
      </w:rPr>
    </w:lvl>
  </w:abstractNum>
  <w:abstractNum w:abstractNumId="7" w15:restartNumberingAfterBreak="0">
    <w:nsid w:val="FFFFFF88"/>
    <w:multiLevelType w:val="singleLevel"/>
    <w:tmpl w:val="538A5098"/>
    <w:lvl w:ilvl="0">
      <w:start w:val="1"/>
      <w:numFmt w:val="decimal"/>
      <w:lvlText w:val="%1."/>
      <w:lvlJc w:val="left"/>
      <w:pPr>
        <w:tabs>
          <w:tab w:val="num" w:pos="360"/>
        </w:tabs>
        <w:ind w:left="360" w:hanging="360"/>
      </w:pPr>
    </w:lvl>
  </w:abstractNum>
  <w:abstractNum w:abstractNumId="8" w15:restartNumberingAfterBreak="0">
    <w:nsid w:val="063D754F"/>
    <w:multiLevelType w:val="hybridMultilevel"/>
    <w:tmpl w:val="46EAFCB0"/>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9" w15:restartNumberingAfterBreak="0">
    <w:nsid w:val="16532F01"/>
    <w:multiLevelType w:val="hybridMultilevel"/>
    <w:tmpl w:val="A94A233A"/>
    <w:lvl w:ilvl="0" w:tplc="ED0C6AF6">
      <w:start w:val="1"/>
      <w:numFmt w:val="bullet"/>
      <w:pStyle w:val="List"/>
      <w:lvlText w:val="­"/>
      <w:lvlJc w:val="left"/>
      <w:pPr>
        <w:ind w:left="780" w:hanging="360"/>
      </w:pPr>
      <w:rPr>
        <w:rFonts w:ascii="Calibri" w:hAnsi="Calibri" w:hint="default"/>
        <w:color w:val="262626" w:themeColor="text1" w:themeTint="D9"/>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 w15:restartNumberingAfterBreak="0">
    <w:nsid w:val="184F3C3A"/>
    <w:multiLevelType w:val="hybridMultilevel"/>
    <w:tmpl w:val="ACCA6328"/>
    <w:lvl w:ilvl="0" w:tplc="835CCDE6">
      <w:start w:val="1"/>
      <w:numFmt w:val="lowerLetter"/>
      <w:pStyle w:val="ListBullet"/>
      <w:lvlText w:val="%1."/>
      <w:lvlJc w:val="left"/>
      <w:pPr>
        <w:ind w:left="720" w:hanging="360"/>
      </w:pPr>
      <w:rPr>
        <w:rFonts w:eastAsia="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F0F2B66"/>
    <w:multiLevelType w:val="hybridMultilevel"/>
    <w:tmpl w:val="6A441A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766388D"/>
    <w:multiLevelType w:val="hybridMultilevel"/>
    <w:tmpl w:val="4BD2279E"/>
    <w:lvl w:ilvl="0" w:tplc="0C090001">
      <w:start w:val="1"/>
      <w:numFmt w:val="bullet"/>
      <w:lvlText w:val=""/>
      <w:lvlJc w:val="left"/>
      <w:pPr>
        <w:ind w:left="927" w:hanging="360"/>
      </w:pPr>
      <w:rPr>
        <w:rFonts w:ascii="Symbol" w:hAnsi="Symbol" w:hint="default"/>
      </w:rPr>
    </w:lvl>
    <w:lvl w:ilvl="1" w:tplc="0C090003">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3" w15:restartNumberingAfterBreak="0">
    <w:nsid w:val="2E55363B"/>
    <w:multiLevelType w:val="multilevel"/>
    <w:tmpl w:val="7A50E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D628A1"/>
    <w:multiLevelType w:val="multilevel"/>
    <w:tmpl w:val="EA763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B06201"/>
    <w:multiLevelType w:val="multilevel"/>
    <w:tmpl w:val="4C9EB356"/>
    <w:lvl w:ilvl="0">
      <w:start w:val="1"/>
      <w:numFmt w:val="decimal"/>
      <w:lvlText w:val="%1."/>
      <w:lvlJc w:val="left"/>
      <w:pPr>
        <w:ind w:left="360" w:hanging="360"/>
      </w:pPr>
      <w:rPr>
        <w:color w:val="006CAB"/>
        <w:sz w:val="28"/>
        <w:szCs w:val="28"/>
      </w:rPr>
    </w:lvl>
    <w:lvl w:ilvl="1">
      <w:start w:val="1"/>
      <w:numFmt w:val="decimal"/>
      <w:lvlText w:val="%1.%2"/>
      <w:lvlJc w:val="left"/>
      <w:pPr>
        <w:ind w:left="570" w:hanging="570"/>
      </w:pPr>
      <w:rPr>
        <w:b w:val="0"/>
        <w:i w:val="0"/>
        <w:smallCaps w:val="0"/>
        <w:strike w:val="0"/>
        <w:sz w:val="20"/>
        <w:szCs w:val="20"/>
        <w:u w:val="none"/>
        <w:vertAlign w:val="baseline"/>
      </w:rPr>
    </w:lvl>
    <w:lvl w:ilvl="2">
      <w:start w:val="1"/>
      <w:numFmt w:val="decimal"/>
      <w:lvlText w:val="%1.%2.%3"/>
      <w:lvlJc w:val="left"/>
      <w:pPr>
        <w:ind w:left="720" w:hanging="720"/>
      </w:pPr>
      <w:rPr>
        <w:b w:val="0"/>
        <w:i w:val="0"/>
        <w:smallCaps w:val="0"/>
        <w:strike w:val="0"/>
        <w:u w:val="none"/>
        <w:vertAlign w:val="baseline"/>
      </w:r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080" w:hanging="1080"/>
      </w:pPr>
    </w:lvl>
    <w:lvl w:ilvl="8">
      <w:start w:val="1"/>
      <w:numFmt w:val="decimal"/>
      <w:lvlText w:val="%1.%2.%3.%4.%5.%6.%7.%8.%9"/>
      <w:lvlJc w:val="left"/>
      <w:pPr>
        <w:ind w:left="1440" w:hanging="1440"/>
      </w:pPr>
    </w:lvl>
  </w:abstractNum>
  <w:abstractNum w:abstractNumId="16" w15:restartNumberingAfterBreak="0">
    <w:nsid w:val="45F75AD8"/>
    <w:multiLevelType w:val="multilevel"/>
    <w:tmpl w:val="D5965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FC83712"/>
    <w:multiLevelType w:val="multilevel"/>
    <w:tmpl w:val="C10C5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4F6610"/>
    <w:multiLevelType w:val="multilevel"/>
    <w:tmpl w:val="75C46F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4817306"/>
    <w:multiLevelType w:val="hybridMultilevel"/>
    <w:tmpl w:val="F6CA25CE"/>
    <w:lvl w:ilvl="0" w:tplc="B9F6875C">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8653FC9"/>
    <w:multiLevelType w:val="hybridMultilevel"/>
    <w:tmpl w:val="AC0E46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D0B7E68"/>
    <w:multiLevelType w:val="multilevel"/>
    <w:tmpl w:val="F30A5B00"/>
    <w:lvl w:ilvl="0">
      <w:start w:val="1"/>
      <w:numFmt w:val="decimal"/>
      <w:lvlText w:val="%1."/>
      <w:lvlJc w:val="left"/>
      <w:pPr>
        <w:ind w:left="720" w:hanging="360"/>
      </w:pPr>
      <w:rPr>
        <w:b w:val="0"/>
        <w:i w:val="0"/>
        <w:smallCaps w:val="0"/>
        <w:strike w:val="0"/>
        <w:u w:val="none"/>
        <w:vertAlign w:val="baseline"/>
      </w:rPr>
    </w:lvl>
    <w:lvl w:ilvl="1">
      <w:start w:val="1"/>
      <w:numFmt w:val="decimal"/>
      <w:lvlText w:val="%1.%2"/>
      <w:lvlJc w:val="left"/>
      <w:pPr>
        <w:ind w:left="1211" w:hanging="360"/>
      </w:pPr>
      <w:rPr>
        <w:b w:val="0"/>
        <w:i w:val="0"/>
        <w:smallCaps w:val="0"/>
        <w:strike w:val="0"/>
        <w:sz w:val="20"/>
        <w:szCs w:val="20"/>
        <w:u w:val="none"/>
        <w:vertAlign w:val="baseline"/>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080" w:hanging="72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440" w:hanging="1080"/>
      </w:pPr>
    </w:lvl>
    <w:lvl w:ilvl="8">
      <w:start w:val="1"/>
      <w:numFmt w:val="decimal"/>
      <w:lvlText w:val="%1.%2.%3.%4.%5.%6.%7.%8.%9"/>
      <w:lvlJc w:val="left"/>
      <w:pPr>
        <w:ind w:left="1800" w:hanging="1440"/>
      </w:pPr>
    </w:lvl>
  </w:abstractNum>
  <w:abstractNum w:abstractNumId="22" w15:restartNumberingAfterBreak="0">
    <w:nsid w:val="7E9B446F"/>
    <w:multiLevelType w:val="multilevel"/>
    <w:tmpl w:val="9084ACCC"/>
    <w:lvl w:ilvl="0">
      <w:start w:val="1"/>
      <w:numFmt w:val="decimal"/>
      <w:pStyle w:val="4H21"/>
      <w:lvlText w:val="%1."/>
      <w:lvlJc w:val="left"/>
      <w:pPr>
        <w:ind w:left="360" w:hanging="360"/>
      </w:pPr>
    </w:lvl>
    <w:lvl w:ilvl="1">
      <w:start w:val="1"/>
      <w:numFmt w:val="decimal"/>
      <w:pStyle w:val="6NoPara"/>
      <w:isLgl/>
      <w:lvlText w:val="%1.%2"/>
      <w:lvlJc w:val="left"/>
      <w:pPr>
        <w:ind w:left="108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num w:numId="1" w16cid:durableId="1471050839">
    <w:abstractNumId w:val="22"/>
  </w:num>
  <w:num w:numId="2" w16cid:durableId="424108458">
    <w:abstractNumId w:val="6"/>
  </w:num>
  <w:num w:numId="3" w16cid:durableId="916717709">
    <w:abstractNumId w:val="10"/>
  </w:num>
  <w:num w:numId="4" w16cid:durableId="1849782734">
    <w:abstractNumId w:val="10"/>
    <w:lvlOverride w:ilvl="0">
      <w:startOverride w:val="1"/>
    </w:lvlOverride>
  </w:num>
  <w:num w:numId="5" w16cid:durableId="1486971425">
    <w:abstractNumId w:val="9"/>
  </w:num>
  <w:num w:numId="6" w16cid:durableId="1905871639">
    <w:abstractNumId w:val="16"/>
  </w:num>
  <w:num w:numId="7" w16cid:durableId="972831580">
    <w:abstractNumId w:val="14"/>
  </w:num>
  <w:num w:numId="8" w16cid:durableId="262810450">
    <w:abstractNumId w:val="18"/>
    <w:lvlOverride w:ilvl="0">
      <w:lvl w:ilvl="0">
        <w:numFmt w:val="decimal"/>
        <w:lvlText w:val="%1."/>
        <w:lvlJc w:val="left"/>
      </w:lvl>
    </w:lvlOverride>
  </w:num>
  <w:num w:numId="9" w16cid:durableId="281346071">
    <w:abstractNumId w:val="17"/>
  </w:num>
  <w:num w:numId="10" w16cid:durableId="1171600304">
    <w:abstractNumId w:val="6"/>
  </w:num>
  <w:num w:numId="11" w16cid:durableId="1082485568">
    <w:abstractNumId w:val="6"/>
  </w:num>
  <w:num w:numId="12" w16cid:durableId="1452818190">
    <w:abstractNumId w:val="6"/>
  </w:num>
  <w:num w:numId="13" w16cid:durableId="917128842">
    <w:abstractNumId w:val="6"/>
  </w:num>
  <w:num w:numId="14" w16cid:durableId="1442338373">
    <w:abstractNumId w:val="5"/>
  </w:num>
  <w:num w:numId="15" w16cid:durableId="2091465918">
    <w:abstractNumId w:val="4"/>
  </w:num>
  <w:num w:numId="16" w16cid:durableId="749546261">
    <w:abstractNumId w:val="3"/>
  </w:num>
  <w:num w:numId="17" w16cid:durableId="1165628703">
    <w:abstractNumId w:val="7"/>
  </w:num>
  <w:num w:numId="18" w16cid:durableId="1811632376">
    <w:abstractNumId w:val="2"/>
  </w:num>
  <w:num w:numId="19" w16cid:durableId="1337266795">
    <w:abstractNumId w:val="1"/>
  </w:num>
  <w:num w:numId="20" w16cid:durableId="1362896436">
    <w:abstractNumId w:val="0"/>
  </w:num>
  <w:num w:numId="21" w16cid:durableId="1311054052">
    <w:abstractNumId w:val="12"/>
  </w:num>
  <w:num w:numId="22" w16cid:durableId="1635403422">
    <w:abstractNumId w:val="15"/>
  </w:num>
  <w:num w:numId="23" w16cid:durableId="1998262128">
    <w:abstractNumId w:val="8"/>
  </w:num>
  <w:num w:numId="24" w16cid:durableId="507645149">
    <w:abstractNumId w:val="21"/>
  </w:num>
  <w:num w:numId="25" w16cid:durableId="14334739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33409421">
    <w:abstractNumId w:val="11"/>
  </w:num>
  <w:num w:numId="27" w16cid:durableId="159850806">
    <w:abstractNumId w:val="20"/>
  </w:num>
  <w:num w:numId="28" w16cid:durableId="2107461497">
    <w:abstractNumId w:val="19"/>
  </w:num>
  <w:num w:numId="29" w16cid:durableId="1700814418">
    <w:abstractNumId w:val="6"/>
  </w:num>
  <w:num w:numId="30" w16cid:durableId="188762807">
    <w:abstractNumId w:val="6"/>
  </w:num>
  <w:num w:numId="31" w16cid:durableId="833497218">
    <w:abstractNumId w:val="6"/>
  </w:num>
  <w:num w:numId="32" w16cid:durableId="2028872209">
    <w:abstractNumId w:val="6"/>
  </w:num>
  <w:num w:numId="33" w16cid:durableId="104808077">
    <w:abstractNumId w:val="6"/>
  </w:num>
  <w:num w:numId="34" w16cid:durableId="1024206621">
    <w:abstractNumId w:val="6"/>
  </w:num>
  <w:num w:numId="35" w16cid:durableId="1559124396">
    <w:abstractNumId w:val="6"/>
  </w:num>
  <w:num w:numId="36" w16cid:durableId="1723402151">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M1tLAwMDczNTNQ0lEKTi0uzszPAykwsqwFALTD0ngtAAAA"/>
  </w:docVars>
  <w:rsids>
    <w:rsidRoot w:val="002B2DE4"/>
    <w:rsid w:val="000007BC"/>
    <w:rsid w:val="00000EC4"/>
    <w:rsid w:val="00002B8B"/>
    <w:rsid w:val="00004238"/>
    <w:rsid w:val="00010892"/>
    <w:rsid w:val="00016C96"/>
    <w:rsid w:val="0002073B"/>
    <w:rsid w:val="00022DEF"/>
    <w:rsid w:val="00023E75"/>
    <w:rsid w:val="00024645"/>
    <w:rsid w:val="00026229"/>
    <w:rsid w:val="00032C4C"/>
    <w:rsid w:val="0003356D"/>
    <w:rsid w:val="000343AA"/>
    <w:rsid w:val="00036B66"/>
    <w:rsid w:val="00040EC2"/>
    <w:rsid w:val="000412C5"/>
    <w:rsid w:val="00042A9A"/>
    <w:rsid w:val="00043E9B"/>
    <w:rsid w:val="00045376"/>
    <w:rsid w:val="00046A67"/>
    <w:rsid w:val="000475AC"/>
    <w:rsid w:val="000544F0"/>
    <w:rsid w:val="000579C4"/>
    <w:rsid w:val="0006130C"/>
    <w:rsid w:val="000618E4"/>
    <w:rsid w:val="0006243C"/>
    <w:rsid w:val="000646A7"/>
    <w:rsid w:val="00066F85"/>
    <w:rsid w:val="00067E2E"/>
    <w:rsid w:val="0007228D"/>
    <w:rsid w:val="000736D0"/>
    <w:rsid w:val="00074DE8"/>
    <w:rsid w:val="0007516F"/>
    <w:rsid w:val="00076374"/>
    <w:rsid w:val="000778C0"/>
    <w:rsid w:val="000800D4"/>
    <w:rsid w:val="00086008"/>
    <w:rsid w:val="000875AE"/>
    <w:rsid w:val="00090505"/>
    <w:rsid w:val="00091D1C"/>
    <w:rsid w:val="00094427"/>
    <w:rsid w:val="0009502B"/>
    <w:rsid w:val="0009589E"/>
    <w:rsid w:val="00096CE5"/>
    <w:rsid w:val="000976D9"/>
    <w:rsid w:val="000A0045"/>
    <w:rsid w:val="000A0F71"/>
    <w:rsid w:val="000A1424"/>
    <w:rsid w:val="000A333E"/>
    <w:rsid w:val="000A6D9E"/>
    <w:rsid w:val="000B0427"/>
    <w:rsid w:val="000B2A3E"/>
    <w:rsid w:val="000B2BA9"/>
    <w:rsid w:val="000B5E60"/>
    <w:rsid w:val="000C38F4"/>
    <w:rsid w:val="000C604A"/>
    <w:rsid w:val="000C679F"/>
    <w:rsid w:val="000D17B1"/>
    <w:rsid w:val="000D1CF0"/>
    <w:rsid w:val="000D202C"/>
    <w:rsid w:val="000D24D3"/>
    <w:rsid w:val="000D5D16"/>
    <w:rsid w:val="000D7787"/>
    <w:rsid w:val="000E2BE8"/>
    <w:rsid w:val="000E4B3A"/>
    <w:rsid w:val="000E5003"/>
    <w:rsid w:val="000E5CF9"/>
    <w:rsid w:val="000E6331"/>
    <w:rsid w:val="000F0BF8"/>
    <w:rsid w:val="000F0FBB"/>
    <w:rsid w:val="000F1857"/>
    <w:rsid w:val="000F4B27"/>
    <w:rsid w:val="000F61D2"/>
    <w:rsid w:val="000F7922"/>
    <w:rsid w:val="00103124"/>
    <w:rsid w:val="00103189"/>
    <w:rsid w:val="00105DD6"/>
    <w:rsid w:val="00111D6C"/>
    <w:rsid w:val="0011727F"/>
    <w:rsid w:val="00121802"/>
    <w:rsid w:val="00125027"/>
    <w:rsid w:val="00130A92"/>
    <w:rsid w:val="00131C37"/>
    <w:rsid w:val="00135CC6"/>
    <w:rsid w:val="00135D06"/>
    <w:rsid w:val="00141774"/>
    <w:rsid w:val="00141876"/>
    <w:rsid w:val="00142802"/>
    <w:rsid w:val="0014293D"/>
    <w:rsid w:val="0014570F"/>
    <w:rsid w:val="00147C80"/>
    <w:rsid w:val="00150008"/>
    <w:rsid w:val="00155A1C"/>
    <w:rsid w:val="00156892"/>
    <w:rsid w:val="00164365"/>
    <w:rsid w:val="001647AA"/>
    <w:rsid w:val="0016550E"/>
    <w:rsid w:val="00166453"/>
    <w:rsid w:val="001721F8"/>
    <w:rsid w:val="00180ED7"/>
    <w:rsid w:val="001855D1"/>
    <w:rsid w:val="00186BB8"/>
    <w:rsid w:val="00186DE5"/>
    <w:rsid w:val="001908FE"/>
    <w:rsid w:val="00191A8C"/>
    <w:rsid w:val="00192DD9"/>
    <w:rsid w:val="00193B34"/>
    <w:rsid w:val="00195D87"/>
    <w:rsid w:val="00196A4F"/>
    <w:rsid w:val="00197EF6"/>
    <w:rsid w:val="001A2ACB"/>
    <w:rsid w:val="001A2C7E"/>
    <w:rsid w:val="001A4F82"/>
    <w:rsid w:val="001A50DD"/>
    <w:rsid w:val="001A74F9"/>
    <w:rsid w:val="001B19B5"/>
    <w:rsid w:val="001B2865"/>
    <w:rsid w:val="001B55BC"/>
    <w:rsid w:val="001C0466"/>
    <w:rsid w:val="001C0628"/>
    <w:rsid w:val="001C1DF2"/>
    <w:rsid w:val="001C3F4B"/>
    <w:rsid w:val="001C41F3"/>
    <w:rsid w:val="001C5CE2"/>
    <w:rsid w:val="001C784B"/>
    <w:rsid w:val="001D3615"/>
    <w:rsid w:val="001D54FC"/>
    <w:rsid w:val="001D5CF8"/>
    <w:rsid w:val="001D62E3"/>
    <w:rsid w:val="001E15A8"/>
    <w:rsid w:val="001E1899"/>
    <w:rsid w:val="001E2136"/>
    <w:rsid w:val="001E3176"/>
    <w:rsid w:val="001E39AF"/>
    <w:rsid w:val="001E3CCD"/>
    <w:rsid w:val="001E5192"/>
    <w:rsid w:val="001E7DF1"/>
    <w:rsid w:val="001F0476"/>
    <w:rsid w:val="001F282C"/>
    <w:rsid w:val="001F33DC"/>
    <w:rsid w:val="001F5740"/>
    <w:rsid w:val="001F5A5F"/>
    <w:rsid w:val="001F7DE6"/>
    <w:rsid w:val="0020036A"/>
    <w:rsid w:val="00201881"/>
    <w:rsid w:val="0020280A"/>
    <w:rsid w:val="00204427"/>
    <w:rsid w:val="00205BC2"/>
    <w:rsid w:val="00210314"/>
    <w:rsid w:val="00212682"/>
    <w:rsid w:val="002139DB"/>
    <w:rsid w:val="00216580"/>
    <w:rsid w:val="0021741A"/>
    <w:rsid w:val="00220851"/>
    <w:rsid w:val="00220900"/>
    <w:rsid w:val="00221AC2"/>
    <w:rsid w:val="002248A5"/>
    <w:rsid w:val="002249F4"/>
    <w:rsid w:val="00230534"/>
    <w:rsid w:val="002310D6"/>
    <w:rsid w:val="00233761"/>
    <w:rsid w:val="00234F6E"/>
    <w:rsid w:val="00235E2A"/>
    <w:rsid w:val="00237EC0"/>
    <w:rsid w:val="002417CF"/>
    <w:rsid w:val="00242EA2"/>
    <w:rsid w:val="00246521"/>
    <w:rsid w:val="002467E2"/>
    <w:rsid w:val="00246C1C"/>
    <w:rsid w:val="00252097"/>
    <w:rsid w:val="00253315"/>
    <w:rsid w:val="00255947"/>
    <w:rsid w:val="00256B1C"/>
    <w:rsid w:val="00257E77"/>
    <w:rsid w:val="00262112"/>
    <w:rsid w:val="00264631"/>
    <w:rsid w:val="00265386"/>
    <w:rsid w:val="0026631A"/>
    <w:rsid w:val="00275EBE"/>
    <w:rsid w:val="00276F11"/>
    <w:rsid w:val="00277C51"/>
    <w:rsid w:val="0028150A"/>
    <w:rsid w:val="00282311"/>
    <w:rsid w:val="002833D2"/>
    <w:rsid w:val="00283886"/>
    <w:rsid w:val="002855B3"/>
    <w:rsid w:val="00291539"/>
    <w:rsid w:val="00291A76"/>
    <w:rsid w:val="00291BBA"/>
    <w:rsid w:val="002944FB"/>
    <w:rsid w:val="0029655F"/>
    <w:rsid w:val="002A38D4"/>
    <w:rsid w:val="002A3944"/>
    <w:rsid w:val="002A572C"/>
    <w:rsid w:val="002A6CC0"/>
    <w:rsid w:val="002B1B54"/>
    <w:rsid w:val="002B1D2B"/>
    <w:rsid w:val="002B23A3"/>
    <w:rsid w:val="002B2DE4"/>
    <w:rsid w:val="002B3653"/>
    <w:rsid w:val="002B4C29"/>
    <w:rsid w:val="002B5092"/>
    <w:rsid w:val="002B5B8B"/>
    <w:rsid w:val="002B774B"/>
    <w:rsid w:val="002C085F"/>
    <w:rsid w:val="002C11F8"/>
    <w:rsid w:val="002C3730"/>
    <w:rsid w:val="002C4662"/>
    <w:rsid w:val="002C6583"/>
    <w:rsid w:val="002D1AA9"/>
    <w:rsid w:val="002D61A0"/>
    <w:rsid w:val="002D6F0A"/>
    <w:rsid w:val="002D6F75"/>
    <w:rsid w:val="002E07A1"/>
    <w:rsid w:val="002E1A80"/>
    <w:rsid w:val="002E1A81"/>
    <w:rsid w:val="002E1BB2"/>
    <w:rsid w:val="002E1FB2"/>
    <w:rsid w:val="002E38C2"/>
    <w:rsid w:val="002E3B0A"/>
    <w:rsid w:val="002E50AF"/>
    <w:rsid w:val="002E671A"/>
    <w:rsid w:val="002E7D2E"/>
    <w:rsid w:val="002F018C"/>
    <w:rsid w:val="002F11F8"/>
    <w:rsid w:val="002F20F3"/>
    <w:rsid w:val="002F3ED3"/>
    <w:rsid w:val="002F4911"/>
    <w:rsid w:val="002F518C"/>
    <w:rsid w:val="002F6062"/>
    <w:rsid w:val="002F65D8"/>
    <w:rsid w:val="00300A9D"/>
    <w:rsid w:val="00301860"/>
    <w:rsid w:val="003030BF"/>
    <w:rsid w:val="003037AF"/>
    <w:rsid w:val="003040D5"/>
    <w:rsid w:val="0030533E"/>
    <w:rsid w:val="00307357"/>
    <w:rsid w:val="00311BC0"/>
    <w:rsid w:val="0032031A"/>
    <w:rsid w:val="00321166"/>
    <w:rsid w:val="00323214"/>
    <w:rsid w:val="00326E35"/>
    <w:rsid w:val="0033055A"/>
    <w:rsid w:val="00330600"/>
    <w:rsid w:val="00330697"/>
    <w:rsid w:val="00331DD6"/>
    <w:rsid w:val="00333775"/>
    <w:rsid w:val="0033575E"/>
    <w:rsid w:val="00335DFF"/>
    <w:rsid w:val="00336E39"/>
    <w:rsid w:val="00337B3C"/>
    <w:rsid w:val="00340E49"/>
    <w:rsid w:val="0034144B"/>
    <w:rsid w:val="00343674"/>
    <w:rsid w:val="003437A7"/>
    <w:rsid w:val="0034418B"/>
    <w:rsid w:val="0034610D"/>
    <w:rsid w:val="003503AF"/>
    <w:rsid w:val="00350730"/>
    <w:rsid w:val="00350F34"/>
    <w:rsid w:val="00351C82"/>
    <w:rsid w:val="00354068"/>
    <w:rsid w:val="0035416C"/>
    <w:rsid w:val="003558CF"/>
    <w:rsid w:val="0036119B"/>
    <w:rsid w:val="003613DC"/>
    <w:rsid w:val="00361572"/>
    <w:rsid w:val="00362C60"/>
    <w:rsid w:val="00365D7B"/>
    <w:rsid w:val="003714F1"/>
    <w:rsid w:val="0037502F"/>
    <w:rsid w:val="00376690"/>
    <w:rsid w:val="00376C57"/>
    <w:rsid w:val="00380434"/>
    <w:rsid w:val="0038241D"/>
    <w:rsid w:val="00382D87"/>
    <w:rsid w:val="00385FE3"/>
    <w:rsid w:val="00386BB1"/>
    <w:rsid w:val="00386DD5"/>
    <w:rsid w:val="00391269"/>
    <w:rsid w:val="00393737"/>
    <w:rsid w:val="003957D6"/>
    <w:rsid w:val="003A097C"/>
    <w:rsid w:val="003A0CF7"/>
    <w:rsid w:val="003A1BD2"/>
    <w:rsid w:val="003A1FA9"/>
    <w:rsid w:val="003A2AE6"/>
    <w:rsid w:val="003A6C89"/>
    <w:rsid w:val="003B2F00"/>
    <w:rsid w:val="003B430A"/>
    <w:rsid w:val="003B566B"/>
    <w:rsid w:val="003B7D67"/>
    <w:rsid w:val="003C0462"/>
    <w:rsid w:val="003C165C"/>
    <w:rsid w:val="003C3554"/>
    <w:rsid w:val="003C37EB"/>
    <w:rsid w:val="003C5FF6"/>
    <w:rsid w:val="003C686F"/>
    <w:rsid w:val="003C7698"/>
    <w:rsid w:val="003D1DC3"/>
    <w:rsid w:val="003D54F2"/>
    <w:rsid w:val="003E02B7"/>
    <w:rsid w:val="003E11A7"/>
    <w:rsid w:val="003E20A2"/>
    <w:rsid w:val="003E6BE9"/>
    <w:rsid w:val="003F4656"/>
    <w:rsid w:val="004027CC"/>
    <w:rsid w:val="0040782F"/>
    <w:rsid w:val="004108E6"/>
    <w:rsid w:val="00411C11"/>
    <w:rsid w:val="004134BB"/>
    <w:rsid w:val="0041507D"/>
    <w:rsid w:val="004165FD"/>
    <w:rsid w:val="0041725C"/>
    <w:rsid w:val="00421802"/>
    <w:rsid w:val="00421E75"/>
    <w:rsid w:val="0042408F"/>
    <w:rsid w:val="0042481B"/>
    <w:rsid w:val="00424997"/>
    <w:rsid w:val="004253D4"/>
    <w:rsid w:val="00430735"/>
    <w:rsid w:val="00430974"/>
    <w:rsid w:val="00431136"/>
    <w:rsid w:val="004312D9"/>
    <w:rsid w:val="0043453B"/>
    <w:rsid w:val="00437591"/>
    <w:rsid w:val="00437CD0"/>
    <w:rsid w:val="00441137"/>
    <w:rsid w:val="00442D93"/>
    <w:rsid w:val="0045313A"/>
    <w:rsid w:val="00453D1D"/>
    <w:rsid w:val="004568EF"/>
    <w:rsid w:val="00456958"/>
    <w:rsid w:val="00461117"/>
    <w:rsid w:val="004614D4"/>
    <w:rsid w:val="004639EB"/>
    <w:rsid w:val="00463C1C"/>
    <w:rsid w:val="00465C46"/>
    <w:rsid w:val="00466BCB"/>
    <w:rsid w:val="00470A29"/>
    <w:rsid w:val="00470E34"/>
    <w:rsid w:val="004725DD"/>
    <w:rsid w:val="004729F5"/>
    <w:rsid w:val="004743A1"/>
    <w:rsid w:val="0047443D"/>
    <w:rsid w:val="00480867"/>
    <w:rsid w:val="00480B31"/>
    <w:rsid w:val="00482CB5"/>
    <w:rsid w:val="0048564D"/>
    <w:rsid w:val="0048616D"/>
    <w:rsid w:val="00492979"/>
    <w:rsid w:val="00495CC3"/>
    <w:rsid w:val="004966AD"/>
    <w:rsid w:val="00497102"/>
    <w:rsid w:val="004A0AFF"/>
    <w:rsid w:val="004A1C41"/>
    <w:rsid w:val="004A3755"/>
    <w:rsid w:val="004A471C"/>
    <w:rsid w:val="004A5754"/>
    <w:rsid w:val="004A6A1B"/>
    <w:rsid w:val="004A7A15"/>
    <w:rsid w:val="004B137C"/>
    <w:rsid w:val="004B1597"/>
    <w:rsid w:val="004B4CB6"/>
    <w:rsid w:val="004B71CE"/>
    <w:rsid w:val="004B75FA"/>
    <w:rsid w:val="004C0C1B"/>
    <w:rsid w:val="004C160D"/>
    <w:rsid w:val="004C21CA"/>
    <w:rsid w:val="004C2DA6"/>
    <w:rsid w:val="004C58EC"/>
    <w:rsid w:val="004C6B23"/>
    <w:rsid w:val="004C78D4"/>
    <w:rsid w:val="004C7F44"/>
    <w:rsid w:val="004D06B5"/>
    <w:rsid w:val="004D3FB4"/>
    <w:rsid w:val="004D7633"/>
    <w:rsid w:val="004E1F79"/>
    <w:rsid w:val="004E26D2"/>
    <w:rsid w:val="004E3C4D"/>
    <w:rsid w:val="004E53D1"/>
    <w:rsid w:val="004E624F"/>
    <w:rsid w:val="004F0839"/>
    <w:rsid w:val="004F1096"/>
    <w:rsid w:val="004F2B26"/>
    <w:rsid w:val="00501D5C"/>
    <w:rsid w:val="00502877"/>
    <w:rsid w:val="00502EE0"/>
    <w:rsid w:val="00503047"/>
    <w:rsid w:val="00503450"/>
    <w:rsid w:val="00503E02"/>
    <w:rsid w:val="005055C0"/>
    <w:rsid w:val="00507505"/>
    <w:rsid w:val="005077A4"/>
    <w:rsid w:val="005101C1"/>
    <w:rsid w:val="00511DCF"/>
    <w:rsid w:val="00515C2E"/>
    <w:rsid w:val="005171DF"/>
    <w:rsid w:val="00522944"/>
    <w:rsid w:val="005270CF"/>
    <w:rsid w:val="0052792E"/>
    <w:rsid w:val="005279C0"/>
    <w:rsid w:val="00530139"/>
    <w:rsid w:val="00532B32"/>
    <w:rsid w:val="00532D19"/>
    <w:rsid w:val="00540992"/>
    <w:rsid w:val="005428E6"/>
    <w:rsid w:val="00544B0D"/>
    <w:rsid w:val="00545847"/>
    <w:rsid w:val="00545EB1"/>
    <w:rsid w:val="005519DD"/>
    <w:rsid w:val="005529AC"/>
    <w:rsid w:val="0055588A"/>
    <w:rsid w:val="00560191"/>
    <w:rsid w:val="00561611"/>
    <w:rsid w:val="0056250C"/>
    <w:rsid w:val="00563974"/>
    <w:rsid w:val="0056575D"/>
    <w:rsid w:val="00565987"/>
    <w:rsid w:val="005719E8"/>
    <w:rsid w:val="00572BF7"/>
    <w:rsid w:val="005759FC"/>
    <w:rsid w:val="00575E1E"/>
    <w:rsid w:val="005818FE"/>
    <w:rsid w:val="005819A4"/>
    <w:rsid w:val="005847A5"/>
    <w:rsid w:val="0058611C"/>
    <w:rsid w:val="00586E47"/>
    <w:rsid w:val="00587A04"/>
    <w:rsid w:val="005917F0"/>
    <w:rsid w:val="00592CF4"/>
    <w:rsid w:val="0059371F"/>
    <w:rsid w:val="00593BB0"/>
    <w:rsid w:val="00595D50"/>
    <w:rsid w:val="00596763"/>
    <w:rsid w:val="00597AA5"/>
    <w:rsid w:val="005A0C10"/>
    <w:rsid w:val="005A1379"/>
    <w:rsid w:val="005A374A"/>
    <w:rsid w:val="005B08E9"/>
    <w:rsid w:val="005B1F16"/>
    <w:rsid w:val="005B2EAF"/>
    <w:rsid w:val="005B3C8F"/>
    <w:rsid w:val="005B49CC"/>
    <w:rsid w:val="005B622C"/>
    <w:rsid w:val="005B6F28"/>
    <w:rsid w:val="005C149C"/>
    <w:rsid w:val="005C37D3"/>
    <w:rsid w:val="005C4216"/>
    <w:rsid w:val="005C4F71"/>
    <w:rsid w:val="005C5152"/>
    <w:rsid w:val="005D4545"/>
    <w:rsid w:val="005D7AC2"/>
    <w:rsid w:val="005D7BE5"/>
    <w:rsid w:val="005D7C9D"/>
    <w:rsid w:val="005D7CDF"/>
    <w:rsid w:val="005E2058"/>
    <w:rsid w:val="005E2EBD"/>
    <w:rsid w:val="005E4EEB"/>
    <w:rsid w:val="005E56CC"/>
    <w:rsid w:val="005E5946"/>
    <w:rsid w:val="005E61FD"/>
    <w:rsid w:val="005E7447"/>
    <w:rsid w:val="005F0D56"/>
    <w:rsid w:val="005F2832"/>
    <w:rsid w:val="005F283C"/>
    <w:rsid w:val="005F4AD3"/>
    <w:rsid w:val="005F52E6"/>
    <w:rsid w:val="00603C8C"/>
    <w:rsid w:val="0060598C"/>
    <w:rsid w:val="006071F3"/>
    <w:rsid w:val="00607C69"/>
    <w:rsid w:val="006115C2"/>
    <w:rsid w:val="00612112"/>
    <w:rsid w:val="00616973"/>
    <w:rsid w:val="00616978"/>
    <w:rsid w:val="00624107"/>
    <w:rsid w:val="006245C7"/>
    <w:rsid w:val="006260CC"/>
    <w:rsid w:val="00627B52"/>
    <w:rsid w:val="00633ACA"/>
    <w:rsid w:val="00633D51"/>
    <w:rsid w:val="006346AF"/>
    <w:rsid w:val="00635C15"/>
    <w:rsid w:val="00637EAD"/>
    <w:rsid w:val="00641366"/>
    <w:rsid w:val="00645861"/>
    <w:rsid w:val="00650415"/>
    <w:rsid w:val="0065120A"/>
    <w:rsid w:val="006512C2"/>
    <w:rsid w:val="00652216"/>
    <w:rsid w:val="00652F75"/>
    <w:rsid w:val="00655D71"/>
    <w:rsid w:val="006570E4"/>
    <w:rsid w:val="0066222E"/>
    <w:rsid w:val="0066334C"/>
    <w:rsid w:val="0066687F"/>
    <w:rsid w:val="00667B66"/>
    <w:rsid w:val="00670615"/>
    <w:rsid w:val="00670E6A"/>
    <w:rsid w:val="00671047"/>
    <w:rsid w:val="00671653"/>
    <w:rsid w:val="00673CBD"/>
    <w:rsid w:val="006805F8"/>
    <w:rsid w:val="00681C35"/>
    <w:rsid w:val="00693C8B"/>
    <w:rsid w:val="00696D7E"/>
    <w:rsid w:val="00696FEF"/>
    <w:rsid w:val="006972B8"/>
    <w:rsid w:val="00697416"/>
    <w:rsid w:val="006A27AB"/>
    <w:rsid w:val="006A281C"/>
    <w:rsid w:val="006B05C3"/>
    <w:rsid w:val="006B30A1"/>
    <w:rsid w:val="006B4E7F"/>
    <w:rsid w:val="006B4EA4"/>
    <w:rsid w:val="006B7DDB"/>
    <w:rsid w:val="006C19FC"/>
    <w:rsid w:val="006C324D"/>
    <w:rsid w:val="006C368C"/>
    <w:rsid w:val="006C5E6A"/>
    <w:rsid w:val="006D24D0"/>
    <w:rsid w:val="006E0E0C"/>
    <w:rsid w:val="006E2FE1"/>
    <w:rsid w:val="006E5908"/>
    <w:rsid w:val="006F0C53"/>
    <w:rsid w:val="006F2E21"/>
    <w:rsid w:val="006F44A3"/>
    <w:rsid w:val="00702156"/>
    <w:rsid w:val="0070283C"/>
    <w:rsid w:val="00704583"/>
    <w:rsid w:val="007051E4"/>
    <w:rsid w:val="00710BFF"/>
    <w:rsid w:val="00711576"/>
    <w:rsid w:val="00711FC4"/>
    <w:rsid w:val="00712D4C"/>
    <w:rsid w:val="00712EA1"/>
    <w:rsid w:val="007141B2"/>
    <w:rsid w:val="00717097"/>
    <w:rsid w:val="007173BE"/>
    <w:rsid w:val="00721ACA"/>
    <w:rsid w:val="0072335A"/>
    <w:rsid w:val="007234B7"/>
    <w:rsid w:val="0072580B"/>
    <w:rsid w:val="0072698D"/>
    <w:rsid w:val="00733A87"/>
    <w:rsid w:val="0073504E"/>
    <w:rsid w:val="00736C51"/>
    <w:rsid w:val="0074165A"/>
    <w:rsid w:val="0074205E"/>
    <w:rsid w:val="00742AB1"/>
    <w:rsid w:val="00745AEE"/>
    <w:rsid w:val="00746031"/>
    <w:rsid w:val="00750DE2"/>
    <w:rsid w:val="007527C6"/>
    <w:rsid w:val="007539CA"/>
    <w:rsid w:val="0075485B"/>
    <w:rsid w:val="00755415"/>
    <w:rsid w:val="007607A4"/>
    <w:rsid w:val="00763356"/>
    <w:rsid w:val="00764980"/>
    <w:rsid w:val="007649C7"/>
    <w:rsid w:val="00766844"/>
    <w:rsid w:val="00766913"/>
    <w:rsid w:val="00766E19"/>
    <w:rsid w:val="00770167"/>
    <w:rsid w:val="00772A2C"/>
    <w:rsid w:val="00772B7C"/>
    <w:rsid w:val="00773A98"/>
    <w:rsid w:val="00774C9D"/>
    <w:rsid w:val="00774CF7"/>
    <w:rsid w:val="00776A36"/>
    <w:rsid w:val="00776BFD"/>
    <w:rsid w:val="007804C2"/>
    <w:rsid w:val="00781BDB"/>
    <w:rsid w:val="007867C8"/>
    <w:rsid w:val="00790839"/>
    <w:rsid w:val="00790DAB"/>
    <w:rsid w:val="00791027"/>
    <w:rsid w:val="00792EB3"/>
    <w:rsid w:val="00796DBD"/>
    <w:rsid w:val="007A2746"/>
    <w:rsid w:val="007A301A"/>
    <w:rsid w:val="007A6A9F"/>
    <w:rsid w:val="007B18AE"/>
    <w:rsid w:val="007B2505"/>
    <w:rsid w:val="007B319D"/>
    <w:rsid w:val="007B4170"/>
    <w:rsid w:val="007B45CB"/>
    <w:rsid w:val="007B59CE"/>
    <w:rsid w:val="007B683A"/>
    <w:rsid w:val="007C3208"/>
    <w:rsid w:val="007C7066"/>
    <w:rsid w:val="007D0ACC"/>
    <w:rsid w:val="007D2F26"/>
    <w:rsid w:val="007D3E6D"/>
    <w:rsid w:val="007D64A1"/>
    <w:rsid w:val="007E0783"/>
    <w:rsid w:val="007E552E"/>
    <w:rsid w:val="007E6D9E"/>
    <w:rsid w:val="007F4AD6"/>
    <w:rsid w:val="0080065D"/>
    <w:rsid w:val="0080229D"/>
    <w:rsid w:val="008073D8"/>
    <w:rsid w:val="0081230C"/>
    <w:rsid w:val="00813DAC"/>
    <w:rsid w:val="00816E72"/>
    <w:rsid w:val="0082041E"/>
    <w:rsid w:val="00823829"/>
    <w:rsid w:val="00824DDF"/>
    <w:rsid w:val="00826713"/>
    <w:rsid w:val="00827196"/>
    <w:rsid w:val="00827567"/>
    <w:rsid w:val="00834122"/>
    <w:rsid w:val="0083451E"/>
    <w:rsid w:val="00835E3C"/>
    <w:rsid w:val="008370A0"/>
    <w:rsid w:val="00837267"/>
    <w:rsid w:val="008428DC"/>
    <w:rsid w:val="00855D46"/>
    <w:rsid w:val="0086063C"/>
    <w:rsid w:val="008612A9"/>
    <w:rsid w:val="008634C9"/>
    <w:rsid w:val="008634F0"/>
    <w:rsid w:val="00866211"/>
    <w:rsid w:val="00871CF9"/>
    <w:rsid w:val="00874902"/>
    <w:rsid w:val="0087494F"/>
    <w:rsid w:val="00875BF1"/>
    <w:rsid w:val="0087642D"/>
    <w:rsid w:val="008765B1"/>
    <w:rsid w:val="00876802"/>
    <w:rsid w:val="00880585"/>
    <w:rsid w:val="00880905"/>
    <w:rsid w:val="00880B25"/>
    <w:rsid w:val="0088471F"/>
    <w:rsid w:val="00887408"/>
    <w:rsid w:val="00890106"/>
    <w:rsid w:val="00896738"/>
    <w:rsid w:val="00897375"/>
    <w:rsid w:val="008A203D"/>
    <w:rsid w:val="008A2743"/>
    <w:rsid w:val="008A62E1"/>
    <w:rsid w:val="008A709A"/>
    <w:rsid w:val="008B0575"/>
    <w:rsid w:val="008B1571"/>
    <w:rsid w:val="008B16E9"/>
    <w:rsid w:val="008B19E7"/>
    <w:rsid w:val="008C6445"/>
    <w:rsid w:val="008D1368"/>
    <w:rsid w:val="008D39D3"/>
    <w:rsid w:val="008D4F93"/>
    <w:rsid w:val="008D504B"/>
    <w:rsid w:val="008D5D41"/>
    <w:rsid w:val="008D5E83"/>
    <w:rsid w:val="008D67C9"/>
    <w:rsid w:val="008E01A3"/>
    <w:rsid w:val="008E15A1"/>
    <w:rsid w:val="008E24E8"/>
    <w:rsid w:val="008E47F4"/>
    <w:rsid w:val="008F103A"/>
    <w:rsid w:val="008F60BF"/>
    <w:rsid w:val="008F7DD6"/>
    <w:rsid w:val="009017E9"/>
    <w:rsid w:val="00901DF6"/>
    <w:rsid w:val="009023F6"/>
    <w:rsid w:val="00902B3B"/>
    <w:rsid w:val="00903CF7"/>
    <w:rsid w:val="009047CD"/>
    <w:rsid w:val="00907FAD"/>
    <w:rsid w:val="0091047D"/>
    <w:rsid w:val="00912833"/>
    <w:rsid w:val="00915FF4"/>
    <w:rsid w:val="00921CDD"/>
    <w:rsid w:val="00923859"/>
    <w:rsid w:val="00923B9D"/>
    <w:rsid w:val="00924D50"/>
    <w:rsid w:val="0093201C"/>
    <w:rsid w:val="0093342B"/>
    <w:rsid w:val="00933FB7"/>
    <w:rsid w:val="0093495B"/>
    <w:rsid w:val="009403EA"/>
    <w:rsid w:val="0094284C"/>
    <w:rsid w:val="009429F3"/>
    <w:rsid w:val="00944CAB"/>
    <w:rsid w:val="00944E6D"/>
    <w:rsid w:val="009469B1"/>
    <w:rsid w:val="009469D7"/>
    <w:rsid w:val="00951902"/>
    <w:rsid w:val="00957B6A"/>
    <w:rsid w:val="0096519A"/>
    <w:rsid w:val="009656AB"/>
    <w:rsid w:val="00966CEE"/>
    <w:rsid w:val="0096739B"/>
    <w:rsid w:val="00967F9D"/>
    <w:rsid w:val="00970D28"/>
    <w:rsid w:val="009716FE"/>
    <w:rsid w:val="00972536"/>
    <w:rsid w:val="009728C2"/>
    <w:rsid w:val="00973C12"/>
    <w:rsid w:val="009749DD"/>
    <w:rsid w:val="00977DA4"/>
    <w:rsid w:val="00982566"/>
    <w:rsid w:val="009833F2"/>
    <w:rsid w:val="009835DC"/>
    <w:rsid w:val="00983EE5"/>
    <w:rsid w:val="00983F8B"/>
    <w:rsid w:val="0098749A"/>
    <w:rsid w:val="00991822"/>
    <w:rsid w:val="00993DE3"/>
    <w:rsid w:val="0099726C"/>
    <w:rsid w:val="00997726"/>
    <w:rsid w:val="009A1E1B"/>
    <w:rsid w:val="009A3A03"/>
    <w:rsid w:val="009A3B77"/>
    <w:rsid w:val="009A6CF2"/>
    <w:rsid w:val="009B0484"/>
    <w:rsid w:val="009B171E"/>
    <w:rsid w:val="009B3C2C"/>
    <w:rsid w:val="009B42E2"/>
    <w:rsid w:val="009B6374"/>
    <w:rsid w:val="009B6F31"/>
    <w:rsid w:val="009B7070"/>
    <w:rsid w:val="009C1244"/>
    <w:rsid w:val="009C247B"/>
    <w:rsid w:val="009C65FC"/>
    <w:rsid w:val="009C7B35"/>
    <w:rsid w:val="009D00C5"/>
    <w:rsid w:val="009D1DED"/>
    <w:rsid w:val="009D211A"/>
    <w:rsid w:val="009D4E73"/>
    <w:rsid w:val="009D5D8E"/>
    <w:rsid w:val="009D75AE"/>
    <w:rsid w:val="009E287A"/>
    <w:rsid w:val="009E2931"/>
    <w:rsid w:val="009E511D"/>
    <w:rsid w:val="009E76E4"/>
    <w:rsid w:val="009F1E58"/>
    <w:rsid w:val="009F1F57"/>
    <w:rsid w:val="009F2802"/>
    <w:rsid w:val="009F2CE4"/>
    <w:rsid w:val="009F3521"/>
    <w:rsid w:val="009F5C46"/>
    <w:rsid w:val="009F5EB0"/>
    <w:rsid w:val="009F73E1"/>
    <w:rsid w:val="009F7DF4"/>
    <w:rsid w:val="00A043A2"/>
    <w:rsid w:val="00A07957"/>
    <w:rsid w:val="00A079E5"/>
    <w:rsid w:val="00A1101A"/>
    <w:rsid w:val="00A11BB7"/>
    <w:rsid w:val="00A11BCA"/>
    <w:rsid w:val="00A11D40"/>
    <w:rsid w:val="00A11F57"/>
    <w:rsid w:val="00A12837"/>
    <w:rsid w:val="00A149DE"/>
    <w:rsid w:val="00A1541D"/>
    <w:rsid w:val="00A164D2"/>
    <w:rsid w:val="00A1691D"/>
    <w:rsid w:val="00A16C98"/>
    <w:rsid w:val="00A20EDA"/>
    <w:rsid w:val="00A22A76"/>
    <w:rsid w:val="00A236A9"/>
    <w:rsid w:val="00A236E0"/>
    <w:rsid w:val="00A26DE7"/>
    <w:rsid w:val="00A3161F"/>
    <w:rsid w:val="00A3173D"/>
    <w:rsid w:val="00A31E97"/>
    <w:rsid w:val="00A32C94"/>
    <w:rsid w:val="00A3395A"/>
    <w:rsid w:val="00A34D6B"/>
    <w:rsid w:val="00A35226"/>
    <w:rsid w:val="00A40B30"/>
    <w:rsid w:val="00A40DFC"/>
    <w:rsid w:val="00A40E4D"/>
    <w:rsid w:val="00A410A5"/>
    <w:rsid w:val="00A41CE5"/>
    <w:rsid w:val="00A43082"/>
    <w:rsid w:val="00A431CF"/>
    <w:rsid w:val="00A45AD4"/>
    <w:rsid w:val="00A47096"/>
    <w:rsid w:val="00A52DC0"/>
    <w:rsid w:val="00A52F6C"/>
    <w:rsid w:val="00A53048"/>
    <w:rsid w:val="00A54518"/>
    <w:rsid w:val="00A54AA3"/>
    <w:rsid w:val="00A62FE5"/>
    <w:rsid w:val="00A6352C"/>
    <w:rsid w:val="00A6382D"/>
    <w:rsid w:val="00A6452B"/>
    <w:rsid w:val="00A64DA1"/>
    <w:rsid w:val="00A66879"/>
    <w:rsid w:val="00A70334"/>
    <w:rsid w:val="00A70441"/>
    <w:rsid w:val="00A70F4A"/>
    <w:rsid w:val="00A726E9"/>
    <w:rsid w:val="00A73177"/>
    <w:rsid w:val="00A749E4"/>
    <w:rsid w:val="00A764B0"/>
    <w:rsid w:val="00A8183A"/>
    <w:rsid w:val="00A81D5B"/>
    <w:rsid w:val="00A82712"/>
    <w:rsid w:val="00A82D91"/>
    <w:rsid w:val="00A87470"/>
    <w:rsid w:val="00A90BE1"/>
    <w:rsid w:val="00A90FD5"/>
    <w:rsid w:val="00A928C4"/>
    <w:rsid w:val="00A95BA3"/>
    <w:rsid w:val="00A95D32"/>
    <w:rsid w:val="00A973CF"/>
    <w:rsid w:val="00AA08E2"/>
    <w:rsid w:val="00AA4730"/>
    <w:rsid w:val="00AA5597"/>
    <w:rsid w:val="00AA5D76"/>
    <w:rsid w:val="00AA64AB"/>
    <w:rsid w:val="00AA775B"/>
    <w:rsid w:val="00AB1469"/>
    <w:rsid w:val="00AB1B43"/>
    <w:rsid w:val="00AB31C3"/>
    <w:rsid w:val="00AB37C7"/>
    <w:rsid w:val="00AB3ED1"/>
    <w:rsid w:val="00AB413E"/>
    <w:rsid w:val="00AB6EB2"/>
    <w:rsid w:val="00AB7017"/>
    <w:rsid w:val="00AB7CB1"/>
    <w:rsid w:val="00AC653B"/>
    <w:rsid w:val="00AD1B43"/>
    <w:rsid w:val="00AD50BA"/>
    <w:rsid w:val="00AD50DB"/>
    <w:rsid w:val="00AD517B"/>
    <w:rsid w:val="00AD6989"/>
    <w:rsid w:val="00AD6B2C"/>
    <w:rsid w:val="00AE08FF"/>
    <w:rsid w:val="00AE2305"/>
    <w:rsid w:val="00AE51CF"/>
    <w:rsid w:val="00AE70E3"/>
    <w:rsid w:val="00AE7FCF"/>
    <w:rsid w:val="00AF05E8"/>
    <w:rsid w:val="00AF3876"/>
    <w:rsid w:val="00AF774B"/>
    <w:rsid w:val="00B01AAD"/>
    <w:rsid w:val="00B01B79"/>
    <w:rsid w:val="00B01CB0"/>
    <w:rsid w:val="00B03F6B"/>
    <w:rsid w:val="00B05FD8"/>
    <w:rsid w:val="00B06BAF"/>
    <w:rsid w:val="00B14845"/>
    <w:rsid w:val="00B20D4C"/>
    <w:rsid w:val="00B24469"/>
    <w:rsid w:val="00B25553"/>
    <w:rsid w:val="00B2799F"/>
    <w:rsid w:val="00B27A73"/>
    <w:rsid w:val="00B302E5"/>
    <w:rsid w:val="00B309DB"/>
    <w:rsid w:val="00B3602E"/>
    <w:rsid w:val="00B36BB9"/>
    <w:rsid w:val="00B37D45"/>
    <w:rsid w:val="00B42EEC"/>
    <w:rsid w:val="00B44AF8"/>
    <w:rsid w:val="00B44CC6"/>
    <w:rsid w:val="00B4758C"/>
    <w:rsid w:val="00B47DB2"/>
    <w:rsid w:val="00B51F75"/>
    <w:rsid w:val="00B54E9C"/>
    <w:rsid w:val="00B576AD"/>
    <w:rsid w:val="00B72292"/>
    <w:rsid w:val="00B75AAC"/>
    <w:rsid w:val="00B81B0E"/>
    <w:rsid w:val="00B8628F"/>
    <w:rsid w:val="00B8705A"/>
    <w:rsid w:val="00B92261"/>
    <w:rsid w:val="00B93DA2"/>
    <w:rsid w:val="00B9434B"/>
    <w:rsid w:val="00B94D47"/>
    <w:rsid w:val="00B96401"/>
    <w:rsid w:val="00BA0AD6"/>
    <w:rsid w:val="00BA0E7F"/>
    <w:rsid w:val="00BA36CB"/>
    <w:rsid w:val="00BA4035"/>
    <w:rsid w:val="00BA5E97"/>
    <w:rsid w:val="00BA65D6"/>
    <w:rsid w:val="00BB01F6"/>
    <w:rsid w:val="00BB0D2C"/>
    <w:rsid w:val="00BB3BBD"/>
    <w:rsid w:val="00BB500A"/>
    <w:rsid w:val="00BB5FC3"/>
    <w:rsid w:val="00BB7764"/>
    <w:rsid w:val="00BB792B"/>
    <w:rsid w:val="00BC2DB3"/>
    <w:rsid w:val="00BC4985"/>
    <w:rsid w:val="00BC5E06"/>
    <w:rsid w:val="00BC6CA4"/>
    <w:rsid w:val="00BC7D90"/>
    <w:rsid w:val="00BD0456"/>
    <w:rsid w:val="00BD07B7"/>
    <w:rsid w:val="00BD2266"/>
    <w:rsid w:val="00BD30CF"/>
    <w:rsid w:val="00BE14E9"/>
    <w:rsid w:val="00BE270E"/>
    <w:rsid w:val="00BE6E51"/>
    <w:rsid w:val="00BE70F7"/>
    <w:rsid w:val="00BF04B7"/>
    <w:rsid w:val="00BF1BB1"/>
    <w:rsid w:val="00BF3C3E"/>
    <w:rsid w:val="00BF6142"/>
    <w:rsid w:val="00C004AF"/>
    <w:rsid w:val="00C006B7"/>
    <w:rsid w:val="00C017C2"/>
    <w:rsid w:val="00C01CC2"/>
    <w:rsid w:val="00C01F6D"/>
    <w:rsid w:val="00C04E29"/>
    <w:rsid w:val="00C05C21"/>
    <w:rsid w:val="00C05CEA"/>
    <w:rsid w:val="00C05DD8"/>
    <w:rsid w:val="00C07AED"/>
    <w:rsid w:val="00C10B62"/>
    <w:rsid w:val="00C13EF7"/>
    <w:rsid w:val="00C205C7"/>
    <w:rsid w:val="00C22083"/>
    <w:rsid w:val="00C233F4"/>
    <w:rsid w:val="00C23AB6"/>
    <w:rsid w:val="00C2529F"/>
    <w:rsid w:val="00C2554F"/>
    <w:rsid w:val="00C27029"/>
    <w:rsid w:val="00C271EB"/>
    <w:rsid w:val="00C3120E"/>
    <w:rsid w:val="00C313FD"/>
    <w:rsid w:val="00C31EEE"/>
    <w:rsid w:val="00C350F1"/>
    <w:rsid w:val="00C36E55"/>
    <w:rsid w:val="00C37109"/>
    <w:rsid w:val="00C40C8F"/>
    <w:rsid w:val="00C40E57"/>
    <w:rsid w:val="00C40F42"/>
    <w:rsid w:val="00C42D68"/>
    <w:rsid w:val="00C508CF"/>
    <w:rsid w:val="00C52E7F"/>
    <w:rsid w:val="00C52FBC"/>
    <w:rsid w:val="00C539C5"/>
    <w:rsid w:val="00C540B1"/>
    <w:rsid w:val="00C57279"/>
    <w:rsid w:val="00C5787F"/>
    <w:rsid w:val="00C5798A"/>
    <w:rsid w:val="00C57A62"/>
    <w:rsid w:val="00C63DA8"/>
    <w:rsid w:val="00C64033"/>
    <w:rsid w:val="00C64FE8"/>
    <w:rsid w:val="00C653DC"/>
    <w:rsid w:val="00C662D7"/>
    <w:rsid w:val="00C671A0"/>
    <w:rsid w:val="00C675AD"/>
    <w:rsid w:val="00C71483"/>
    <w:rsid w:val="00C727A4"/>
    <w:rsid w:val="00C72D84"/>
    <w:rsid w:val="00C73DB4"/>
    <w:rsid w:val="00C74AF5"/>
    <w:rsid w:val="00C74EE0"/>
    <w:rsid w:val="00C75B8B"/>
    <w:rsid w:val="00C857B6"/>
    <w:rsid w:val="00C86C5C"/>
    <w:rsid w:val="00C86DC5"/>
    <w:rsid w:val="00C87412"/>
    <w:rsid w:val="00C87A40"/>
    <w:rsid w:val="00C87EA9"/>
    <w:rsid w:val="00C87F9F"/>
    <w:rsid w:val="00C91420"/>
    <w:rsid w:val="00C943AD"/>
    <w:rsid w:val="00C9480D"/>
    <w:rsid w:val="00C97560"/>
    <w:rsid w:val="00C97DD5"/>
    <w:rsid w:val="00CA026A"/>
    <w:rsid w:val="00CA05FA"/>
    <w:rsid w:val="00CA6665"/>
    <w:rsid w:val="00CB0E1A"/>
    <w:rsid w:val="00CB12F7"/>
    <w:rsid w:val="00CB3F3C"/>
    <w:rsid w:val="00CB4FAB"/>
    <w:rsid w:val="00CB56FC"/>
    <w:rsid w:val="00CB7C35"/>
    <w:rsid w:val="00CC1702"/>
    <w:rsid w:val="00CC170C"/>
    <w:rsid w:val="00CC6EBD"/>
    <w:rsid w:val="00CD3014"/>
    <w:rsid w:val="00CE70F8"/>
    <w:rsid w:val="00CF0C17"/>
    <w:rsid w:val="00CF1BEE"/>
    <w:rsid w:val="00CF5631"/>
    <w:rsid w:val="00CF5A62"/>
    <w:rsid w:val="00CF6AC8"/>
    <w:rsid w:val="00D0085E"/>
    <w:rsid w:val="00D0258B"/>
    <w:rsid w:val="00D032EE"/>
    <w:rsid w:val="00D0372C"/>
    <w:rsid w:val="00D03BCB"/>
    <w:rsid w:val="00D04103"/>
    <w:rsid w:val="00D0640C"/>
    <w:rsid w:val="00D11738"/>
    <w:rsid w:val="00D11E3D"/>
    <w:rsid w:val="00D12852"/>
    <w:rsid w:val="00D15588"/>
    <w:rsid w:val="00D15E8E"/>
    <w:rsid w:val="00D215DE"/>
    <w:rsid w:val="00D22D2A"/>
    <w:rsid w:val="00D24503"/>
    <w:rsid w:val="00D31939"/>
    <w:rsid w:val="00D31A66"/>
    <w:rsid w:val="00D3294F"/>
    <w:rsid w:val="00D35A4D"/>
    <w:rsid w:val="00D43AE6"/>
    <w:rsid w:val="00D43EF0"/>
    <w:rsid w:val="00D453A7"/>
    <w:rsid w:val="00D465FC"/>
    <w:rsid w:val="00D47AC4"/>
    <w:rsid w:val="00D50AB1"/>
    <w:rsid w:val="00D5794D"/>
    <w:rsid w:val="00D579F2"/>
    <w:rsid w:val="00D60A58"/>
    <w:rsid w:val="00D60C3C"/>
    <w:rsid w:val="00D62B87"/>
    <w:rsid w:val="00D63C24"/>
    <w:rsid w:val="00D65172"/>
    <w:rsid w:val="00D65A5B"/>
    <w:rsid w:val="00D7003B"/>
    <w:rsid w:val="00D70381"/>
    <w:rsid w:val="00D727CA"/>
    <w:rsid w:val="00D73095"/>
    <w:rsid w:val="00D73EDA"/>
    <w:rsid w:val="00D73EF0"/>
    <w:rsid w:val="00D745C4"/>
    <w:rsid w:val="00D77CB9"/>
    <w:rsid w:val="00D80DCB"/>
    <w:rsid w:val="00D81EA5"/>
    <w:rsid w:val="00D84C33"/>
    <w:rsid w:val="00D875E1"/>
    <w:rsid w:val="00D87CA1"/>
    <w:rsid w:val="00D90C2C"/>
    <w:rsid w:val="00D918B3"/>
    <w:rsid w:val="00D9275F"/>
    <w:rsid w:val="00D94C27"/>
    <w:rsid w:val="00D96A7B"/>
    <w:rsid w:val="00DA1C3F"/>
    <w:rsid w:val="00DB06D7"/>
    <w:rsid w:val="00DB2544"/>
    <w:rsid w:val="00DB3436"/>
    <w:rsid w:val="00DB7253"/>
    <w:rsid w:val="00DB799E"/>
    <w:rsid w:val="00DC1893"/>
    <w:rsid w:val="00DC473A"/>
    <w:rsid w:val="00DC5E8E"/>
    <w:rsid w:val="00DC6E97"/>
    <w:rsid w:val="00DC6F72"/>
    <w:rsid w:val="00DE116E"/>
    <w:rsid w:val="00DE3CB7"/>
    <w:rsid w:val="00DE42A1"/>
    <w:rsid w:val="00DE5B1A"/>
    <w:rsid w:val="00DE7072"/>
    <w:rsid w:val="00DE7255"/>
    <w:rsid w:val="00DF036E"/>
    <w:rsid w:val="00DF14DF"/>
    <w:rsid w:val="00DF23B2"/>
    <w:rsid w:val="00DF2400"/>
    <w:rsid w:val="00DF4063"/>
    <w:rsid w:val="00DF5FFF"/>
    <w:rsid w:val="00E00163"/>
    <w:rsid w:val="00E00229"/>
    <w:rsid w:val="00E007E1"/>
    <w:rsid w:val="00E00C6C"/>
    <w:rsid w:val="00E06DF7"/>
    <w:rsid w:val="00E07470"/>
    <w:rsid w:val="00E11ACC"/>
    <w:rsid w:val="00E130A2"/>
    <w:rsid w:val="00E13FA7"/>
    <w:rsid w:val="00E16D06"/>
    <w:rsid w:val="00E20B66"/>
    <w:rsid w:val="00E212CA"/>
    <w:rsid w:val="00E21FD5"/>
    <w:rsid w:val="00E22398"/>
    <w:rsid w:val="00E30087"/>
    <w:rsid w:val="00E30E8B"/>
    <w:rsid w:val="00E31338"/>
    <w:rsid w:val="00E333EA"/>
    <w:rsid w:val="00E359B7"/>
    <w:rsid w:val="00E36604"/>
    <w:rsid w:val="00E442A4"/>
    <w:rsid w:val="00E47937"/>
    <w:rsid w:val="00E52E9A"/>
    <w:rsid w:val="00E549E2"/>
    <w:rsid w:val="00E56224"/>
    <w:rsid w:val="00E64D2E"/>
    <w:rsid w:val="00E65CE1"/>
    <w:rsid w:val="00E705AA"/>
    <w:rsid w:val="00E71C0A"/>
    <w:rsid w:val="00E71EA6"/>
    <w:rsid w:val="00E75EB9"/>
    <w:rsid w:val="00E80E7C"/>
    <w:rsid w:val="00E81FB5"/>
    <w:rsid w:val="00E84F5A"/>
    <w:rsid w:val="00E85B41"/>
    <w:rsid w:val="00E8702F"/>
    <w:rsid w:val="00E87F47"/>
    <w:rsid w:val="00E90ED0"/>
    <w:rsid w:val="00E919CA"/>
    <w:rsid w:val="00E9213C"/>
    <w:rsid w:val="00E93F45"/>
    <w:rsid w:val="00E971AB"/>
    <w:rsid w:val="00EA2EFF"/>
    <w:rsid w:val="00EA4A52"/>
    <w:rsid w:val="00EA5C8F"/>
    <w:rsid w:val="00EA5D66"/>
    <w:rsid w:val="00EA5E91"/>
    <w:rsid w:val="00EA605F"/>
    <w:rsid w:val="00EA6825"/>
    <w:rsid w:val="00EB12B8"/>
    <w:rsid w:val="00EB404F"/>
    <w:rsid w:val="00EC02A3"/>
    <w:rsid w:val="00EC19E7"/>
    <w:rsid w:val="00EC200B"/>
    <w:rsid w:val="00EC2B95"/>
    <w:rsid w:val="00EC4C02"/>
    <w:rsid w:val="00EC64E0"/>
    <w:rsid w:val="00ED0693"/>
    <w:rsid w:val="00ED0BA3"/>
    <w:rsid w:val="00ED1452"/>
    <w:rsid w:val="00ED1D41"/>
    <w:rsid w:val="00ED251F"/>
    <w:rsid w:val="00ED3B15"/>
    <w:rsid w:val="00ED415A"/>
    <w:rsid w:val="00ED4DCB"/>
    <w:rsid w:val="00ED512A"/>
    <w:rsid w:val="00ED6ECD"/>
    <w:rsid w:val="00ED7C1F"/>
    <w:rsid w:val="00EE1F2D"/>
    <w:rsid w:val="00EE6144"/>
    <w:rsid w:val="00EE73BF"/>
    <w:rsid w:val="00EF08B3"/>
    <w:rsid w:val="00EF1900"/>
    <w:rsid w:val="00EF50BF"/>
    <w:rsid w:val="00EF7126"/>
    <w:rsid w:val="00EF761D"/>
    <w:rsid w:val="00EF7B91"/>
    <w:rsid w:val="00F04880"/>
    <w:rsid w:val="00F053F0"/>
    <w:rsid w:val="00F11B10"/>
    <w:rsid w:val="00F11F6F"/>
    <w:rsid w:val="00F122A3"/>
    <w:rsid w:val="00F12818"/>
    <w:rsid w:val="00F1321B"/>
    <w:rsid w:val="00F142A2"/>
    <w:rsid w:val="00F156DE"/>
    <w:rsid w:val="00F25406"/>
    <w:rsid w:val="00F258BA"/>
    <w:rsid w:val="00F27377"/>
    <w:rsid w:val="00F31A49"/>
    <w:rsid w:val="00F324D8"/>
    <w:rsid w:val="00F4506E"/>
    <w:rsid w:val="00F47C18"/>
    <w:rsid w:val="00F50A5F"/>
    <w:rsid w:val="00F511EA"/>
    <w:rsid w:val="00F51202"/>
    <w:rsid w:val="00F52171"/>
    <w:rsid w:val="00F52B07"/>
    <w:rsid w:val="00F56C38"/>
    <w:rsid w:val="00F57395"/>
    <w:rsid w:val="00F57631"/>
    <w:rsid w:val="00F607F0"/>
    <w:rsid w:val="00F617EE"/>
    <w:rsid w:val="00F61D61"/>
    <w:rsid w:val="00F6524D"/>
    <w:rsid w:val="00F653CC"/>
    <w:rsid w:val="00F66ECC"/>
    <w:rsid w:val="00F67546"/>
    <w:rsid w:val="00F72D00"/>
    <w:rsid w:val="00F762BC"/>
    <w:rsid w:val="00F763DD"/>
    <w:rsid w:val="00F81185"/>
    <w:rsid w:val="00F82D65"/>
    <w:rsid w:val="00F82F82"/>
    <w:rsid w:val="00F85AC6"/>
    <w:rsid w:val="00F87748"/>
    <w:rsid w:val="00F900CA"/>
    <w:rsid w:val="00F904C0"/>
    <w:rsid w:val="00F940BA"/>
    <w:rsid w:val="00F941B7"/>
    <w:rsid w:val="00F952E6"/>
    <w:rsid w:val="00FB35D9"/>
    <w:rsid w:val="00FC1082"/>
    <w:rsid w:val="00FC2958"/>
    <w:rsid w:val="00FC491D"/>
    <w:rsid w:val="00FC49CD"/>
    <w:rsid w:val="00FD192D"/>
    <w:rsid w:val="00FD2804"/>
    <w:rsid w:val="00FD3335"/>
    <w:rsid w:val="00FD3E45"/>
    <w:rsid w:val="00FD7724"/>
    <w:rsid w:val="00FE1532"/>
    <w:rsid w:val="00FE1813"/>
    <w:rsid w:val="00FE19F7"/>
    <w:rsid w:val="00FE1BE1"/>
    <w:rsid w:val="00FE1F21"/>
    <w:rsid w:val="00FE6E01"/>
    <w:rsid w:val="00FE6F8C"/>
    <w:rsid w:val="00FE7434"/>
    <w:rsid w:val="00FE7A8F"/>
    <w:rsid w:val="00FE7AEA"/>
    <w:rsid w:val="00FF00A9"/>
    <w:rsid w:val="00FF111C"/>
    <w:rsid w:val="00FF2398"/>
    <w:rsid w:val="00FF6AF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512B0F"/>
  <w15:docId w15:val="{0252D73B-D540-404D-BF01-D545A6807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4F0"/>
    <w:pPr>
      <w:adjustRightInd w:val="0"/>
      <w:snapToGrid w:val="0"/>
      <w:spacing w:before="40" w:after="40" w:line="240" w:lineRule="auto"/>
    </w:pPr>
    <w:rPr>
      <w:rFonts w:ascii="Arial Narrow" w:eastAsia="Times New Roman" w:hAnsi="Arial Narrow"/>
      <w:sz w:val="20"/>
      <w:szCs w:val="20"/>
      <w:lang w:eastAsia="en-AU"/>
    </w:rPr>
  </w:style>
  <w:style w:type="paragraph" w:styleId="Heading1">
    <w:name w:val="heading 1"/>
    <w:basedOn w:val="Normal"/>
    <w:next w:val="Normal"/>
    <w:link w:val="Heading1Char"/>
    <w:qFormat/>
    <w:rsid w:val="008634F0"/>
    <w:pPr>
      <w:spacing w:before="120" w:after="120"/>
      <w:ind w:right="-111" w:hanging="142"/>
      <w:jc w:val="right"/>
      <w:outlineLvl w:val="0"/>
    </w:pPr>
    <w:rPr>
      <w:rFonts w:cs="Arial"/>
      <w:color w:val="006DAE"/>
      <w:sz w:val="28"/>
      <w:szCs w:val="36"/>
    </w:rPr>
  </w:style>
  <w:style w:type="paragraph" w:styleId="Heading2">
    <w:name w:val="heading 2"/>
    <w:basedOn w:val="Default"/>
    <w:link w:val="Heading2Char"/>
    <w:qFormat/>
    <w:rsid w:val="0030533E"/>
    <w:pPr>
      <w:ind w:left="85"/>
      <w:outlineLvl w:val="1"/>
    </w:pPr>
    <w:rPr>
      <w:rFonts w:ascii="Arial Narrow" w:hAnsi="Arial Narrow"/>
      <w:b/>
      <w:bCs/>
      <w:color w:val="FFFFFF"/>
      <w:sz w:val="20"/>
      <w:szCs w:val="20"/>
    </w:rPr>
  </w:style>
  <w:style w:type="paragraph" w:styleId="Heading3">
    <w:name w:val="heading 3"/>
    <w:basedOn w:val="Normal"/>
    <w:next w:val="Normal"/>
    <w:link w:val="Heading3Char"/>
    <w:uiPriority w:val="9"/>
    <w:unhideWhenUsed/>
    <w:qFormat/>
    <w:rsid w:val="00A90FD5"/>
    <w:pPr>
      <w:outlineLvl w:val="2"/>
    </w:pPr>
    <w:rPr>
      <w:b/>
      <w:color w:val="5F5F5F"/>
    </w:rPr>
  </w:style>
  <w:style w:type="paragraph" w:styleId="Heading4">
    <w:name w:val="heading 4"/>
    <w:basedOn w:val="Normal"/>
    <w:next w:val="Normal"/>
    <w:link w:val="Heading4Char"/>
    <w:uiPriority w:val="9"/>
    <w:unhideWhenUsed/>
    <w:qFormat/>
    <w:rsid w:val="002B1D2B"/>
    <w:pPr>
      <w:keepNext/>
      <w:keepLines/>
      <w:spacing w:before="120"/>
      <w:outlineLvl w:val="3"/>
    </w:pPr>
    <w:rPr>
      <w:rFonts w:eastAsiaTheme="majorEastAsia" w:cstheme="majorBidi"/>
      <w:b/>
      <w:i/>
      <w:iCs/>
      <w:color w:val="7F7F7F" w:themeColor="text1" w:themeTint="80"/>
      <w:sz w:val="18"/>
    </w:rPr>
  </w:style>
  <w:style w:type="paragraph" w:styleId="Heading5">
    <w:name w:val="heading 5"/>
    <w:basedOn w:val="Heading3"/>
    <w:next w:val="Normal"/>
    <w:link w:val="Heading5Char"/>
    <w:uiPriority w:val="9"/>
    <w:unhideWhenUsed/>
    <w:qFormat/>
    <w:rsid w:val="00ED512A"/>
    <w:pPr>
      <w:outlineLvl w:val="4"/>
    </w:pPr>
    <w:rPr>
      <w:b w:val="0"/>
      <w:color w:val="1F4E79" w:themeColor="accent1" w:themeShade="80"/>
      <w:shd w:val="pct15"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DE4"/>
    <w:pPr>
      <w:tabs>
        <w:tab w:val="center" w:pos="4513"/>
        <w:tab w:val="right" w:pos="9026"/>
      </w:tabs>
      <w:spacing w:after="0"/>
    </w:pPr>
  </w:style>
  <w:style w:type="character" w:customStyle="1" w:styleId="HeaderChar">
    <w:name w:val="Header Char"/>
    <w:basedOn w:val="DefaultParagraphFont"/>
    <w:link w:val="Header"/>
    <w:uiPriority w:val="99"/>
    <w:rsid w:val="002B2DE4"/>
  </w:style>
  <w:style w:type="paragraph" w:styleId="Footer">
    <w:name w:val="footer"/>
    <w:basedOn w:val="Normal"/>
    <w:link w:val="FooterChar"/>
    <w:uiPriority w:val="99"/>
    <w:unhideWhenUsed/>
    <w:rsid w:val="002B2DE4"/>
    <w:pPr>
      <w:tabs>
        <w:tab w:val="center" w:pos="4513"/>
        <w:tab w:val="right" w:pos="9026"/>
      </w:tabs>
      <w:spacing w:after="0"/>
    </w:pPr>
  </w:style>
  <w:style w:type="character" w:customStyle="1" w:styleId="FooterChar">
    <w:name w:val="Footer Char"/>
    <w:basedOn w:val="DefaultParagraphFont"/>
    <w:link w:val="Footer"/>
    <w:uiPriority w:val="99"/>
    <w:rsid w:val="002B2DE4"/>
  </w:style>
  <w:style w:type="character" w:customStyle="1" w:styleId="CharacterStyle3">
    <w:name w:val="Character Style 3"/>
    <w:rsid w:val="00C05CEA"/>
    <w:rPr>
      <w:rFonts w:ascii="Arial" w:hAnsi="Arial"/>
      <w:sz w:val="20"/>
    </w:rPr>
  </w:style>
  <w:style w:type="paragraph" w:styleId="ListParagraph">
    <w:name w:val="List Paragraph"/>
    <w:basedOn w:val="ListBullet2"/>
    <w:uiPriority w:val="34"/>
    <w:qFormat/>
    <w:rsid w:val="00EC02A3"/>
  </w:style>
  <w:style w:type="character" w:styleId="Hyperlink">
    <w:name w:val="Hyperlink"/>
    <w:rsid w:val="008370A0"/>
    <w:rPr>
      <w:rFonts w:cs="Times New Roman"/>
      <w:color w:val="0000FF"/>
      <w:u w:val="single"/>
    </w:rPr>
  </w:style>
  <w:style w:type="character" w:customStyle="1" w:styleId="CharacterStyle2">
    <w:name w:val="Character Style 2"/>
    <w:rsid w:val="00461117"/>
    <w:rPr>
      <w:rFonts w:ascii="Arial" w:hAnsi="Arial"/>
      <w:sz w:val="6"/>
    </w:rPr>
  </w:style>
  <w:style w:type="character" w:styleId="FollowedHyperlink">
    <w:name w:val="FollowedHyperlink"/>
    <w:basedOn w:val="DefaultParagraphFont"/>
    <w:uiPriority w:val="99"/>
    <w:semiHidden/>
    <w:unhideWhenUsed/>
    <w:rsid w:val="004743A1"/>
    <w:rPr>
      <w:color w:val="954F72" w:themeColor="followedHyperlink"/>
      <w:u w:val="single"/>
    </w:rPr>
  </w:style>
  <w:style w:type="paragraph" w:styleId="BalloonText">
    <w:name w:val="Balloon Text"/>
    <w:basedOn w:val="Normal"/>
    <w:link w:val="BalloonTextChar"/>
    <w:uiPriority w:val="99"/>
    <w:semiHidden/>
    <w:unhideWhenUsed/>
    <w:rsid w:val="0009502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502B"/>
    <w:rPr>
      <w:rFonts w:ascii="Segoe UI" w:hAnsi="Segoe UI" w:cs="Segoe UI"/>
      <w:sz w:val="18"/>
      <w:szCs w:val="18"/>
    </w:rPr>
  </w:style>
  <w:style w:type="character" w:styleId="CommentReference">
    <w:name w:val="annotation reference"/>
    <w:basedOn w:val="DefaultParagraphFont"/>
    <w:uiPriority w:val="99"/>
    <w:semiHidden/>
    <w:unhideWhenUsed/>
    <w:rsid w:val="0009502B"/>
    <w:rPr>
      <w:sz w:val="16"/>
      <w:szCs w:val="16"/>
    </w:rPr>
  </w:style>
  <w:style w:type="paragraph" w:styleId="CommentText">
    <w:name w:val="annotation text"/>
    <w:basedOn w:val="Normal"/>
    <w:link w:val="CommentTextChar"/>
    <w:uiPriority w:val="99"/>
    <w:unhideWhenUsed/>
    <w:rsid w:val="0009502B"/>
  </w:style>
  <w:style w:type="character" w:customStyle="1" w:styleId="CommentTextChar">
    <w:name w:val="Comment Text Char"/>
    <w:basedOn w:val="DefaultParagraphFont"/>
    <w:link w:val="CommentText"/>
    <w:uiPriority w:val="99"/>
    <w:rsid w:val="0009502B"/>
    <w:rPr>
      <w:sz w:val="20"/>
      <w:szCs w:val="20"/>
    </w:rPr>
  </w:style>
  <w:style w:type="paragraph" w:styleId="CommentSubject">
    <w:name w:val="annotation subject"/>
    <w:basedOn w:val="CommentText"/>
    <w:next w:val="CommentText"/>
    <w:link w:val="CommentSubjectChar"/>
    <w:uiPriority w:val="99"/>
    <w:semiHidden/>
    <w:unhideWhenUsed/>
    <w:rsid w:val="0009502B"/>
    <w:rPr>
      <w:b/>
      <w:bCs/>
    </w:rPr>
  </w:style>
  <w:style w:type="character" w:customStyle="1" w:styleId="CommentSubjectChar">
    <w:name w:val="Comment Subject Char"/>
    <w:basedOn w:val="CommentTextChar"/>
    <w:link w:val="CommentSubject"/>
    <w:uiPriority w:val="99"/>
    <w:semiHidden/>
    <w:rsid w:val="0009502B"/>
    <w:rPr>
      <w:b/>
      <w:bCs/>
      <w:sz w:val="20"/>
      <w:szCs w:val="20"/>
    </w:rPr>
  </w:style>
  <w:style w:type="paragraph" w:styleId="Revision">
    <w:name w:val="Revision"/>
    <w:hidden/>
    <w:uiPriority w:val="99"/>
    <w:semiHidden/>
    <w:rsid w:val="00E65CE1"/>
    <w:pPr>
      <w:spacing w:after="0" w:line="240" w:lineRule="auto"/>
    </w:pPr>
  </w:style>
  <w:style w:type="character" w:customStyle="1" w:styleId="Heading1Char">
    <w:name w:val="Heading 1 Char"/>
    <w:basedOn w:val="DefaultParagraphFont"/>
    <w:link w:val="Heading1"/>
    <w:rsid w:val="008634F0"/>
    <w:rPr>
      <w:rFonts w:ascii="Arial Narrow" w:eastAsia="Times New Roman" w:hAnsi="Arial Narrow" w:cs="Arial"/>
      <w:color w:val="006DAE"/>
      <w:sz w:val="28"/>
      <w:szCs w:val="36"/>
      <w:lang w:eastAsia="en-AU"/>
    </w:rPr>
  </w:style>
  <w:style w:type="character" w:customStyle="1" w:styleId="Heading2Char">
    <w:name w:val="Heading 2 Char"/>
    <w:basedOn w:val="DefaultParagraphFont"/>
    <w:link w:val="Heading2"/>
    <w:rsid w:val="0030533E"/>
    <w:rPr>
      <w:rFonts w:ascii="Arial Narrow" w:eastAsia="Times New Roman" w:hAnsi="Arial Narrow" w:cs="Arial"/>
      <w:b/>
      <w:bCs/>
      <w:color w:val="FFFFFF"/>
      <w:sz w:val="20"/>
      <w:szCs w:val="20"/>
      <w:lang w:val="en-US" w:eastAsia="en-US"/>
    </w:rPr>
  </w:style>
  <w:style w:type="paragraph" w:customStyle="1" w:styleId="Style1">
    <w:name w:val="Style 1"/>
    <w:basedOn w:val="Normal"/>
    <w:rsid w:val="000F4B27"/>
    <w:pPr>
      <w:widowControl w:val="0"/>
      <w:autoSpaceDE w:val="0"/>
      <w:autoSpaceDN w:val="0"/>
      <w:spacing w:before="120" w:after="120"/>
    </w:pPr>
    <w:rPr>
      <w:rFonts w:ascii="Arial" w:hAnsi="Arial" w:cs="Arial"/>
      <w:sz w:val="24"/>
      <w:szCs w:val="24"/>
      <w:lang w:val="en-US"/>
    </w:rPr>
  </w:style>
  <w:style w:type="table" w:styleId="TableGrid">
    <w:name w:val="Table Grid"/>
    <w:basedOn w:val="TableNormal"/>
    <w:uiPriority w:val="39"/>
    <w:rsid w:val="00BB01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H21">
    <w:name w:val="4 H2.1"/>
    <w:basedOn w:val="Normal"/>
    <w:qFormat/>
    <w:rsid w:val="00FC49CD"/>
    <w:pPr>
      <w:numPr>
        <w:numId w:val="1"/>
      </w:numPr>
      <w:tabs>
        <w:tab w:val="left" w:pos="567"/>
      </w:tabs>
      <w:spacing w:before="240" w:after="120"/>
      <w:ind w:left="567" w:hanging="567"/>
    </w:pPr>
    <w:rPr>
      <w:rFonts w:eastAsia="Calibri" w:cs="Arial"/>
      <w:bCs/>
      <w:color w:val="006CAB"/>
      <w:sz w:val="28"/>
      <w:szCs w:val="28"/>
      <w:lang w:val="en-US" w:eastAsia="en-US"/>
    </w:rPr>
  </w:style>
  <w:style w:type="paragraph" w:customStyle="1" w:styleId="6NoPara">
    <w:name w:val="6 NoPara"/>
    <w:basedOn w:val="Normal"/>
    <w:link w:val="6NoParaChar"/>
    <w:qFormat/>
    <w:rsid w:val="00FC49CD"/>
    <w:pPr>
      <w:numPr>
        <w:ilvl w:val="1"/>
        <w:numId w:val="1"/>
      </w:numPr>
      <w:tabs>
        <w:tab w:val="left" w:pos="567"/>
      </w:tabs>
      <w:spacing w:before="120" w:after="120"/>
      <w:ind w:left="567" w:hanging="567"/>
    </w:pPr>
    <w:rPr>
      <w:rFonts w:eastAsia="Calibri" w:cs="Arial"/>
      <w:bCs/>
      <w:color w:val="5A5A5A"/>
      <w:szCs w:val="21"/>
      <w:lang w:eastAsia="en-US"/>
    </w:rPr>
  </w:style>
  <w:style w:type="character" w:customStyle="1" w:styleId="6NoParaChar">
    <w:name w:val="6 NoPara Char"/>
    <w:basedOn w:val="DefaultParagraphFont"/>
    <w:link w:val="6NoPara"/>
    <w:rsid w:val="00FC49CD"/>
    <w:rPr>
      <w:rFonts w:ascii="Arial Narrow" w:eastAsia="Calibri" w:hAnsi="Arial Narrow" w:cs="Arial"/>
      <w:bCs/>
      <w:color w:val="5A5A5A"/>
      <w:sz w:val="20"/>
      <w:szCs w:val="21"/>
      <w:lang w:eastAsia="en-US"/>
    </w:rPr>
  </w:style>
  <w:style w:type="paragraph" w:customStyle="1" w:styleId="7B1">
    <w:name w:val="7 B1"/>
    <w:basedOn w:val="ListParagraph"/>
    <w:link w:val="7B1Char"/>
    <w:qFormat/>
    <w:rsid w:val="00AB37C7"/>
    <w:pPr>
      <w:spacing w:line="360" w:lineRule="auto"/>
    </w:pPr>
    <w:rPr>
      <w:sz w:val="18"/>
    </w:rPr>
  </w:style>
  <w:style w:type="character" w:customStyle="1" w:styleId="7B1Char">
    <w:name w:val="7 B1 Char"/>
    <w:basedOn w:val="DefaultParagraphFont"/>
    <w:link w:val="7B1"/>
    <w:rsid w:val="00AB37C7"/>
    <w:rPr>
      <w:rFonts w:ascii="Arial Narrow" w:eastAsia="Times New Roman" w:hAnsi="Arial Narrow"/>
      <w:sz w:val="18"/>
      <w:szCs w:val="20"/>
      <w:lang w:eastAsia="en-AU"/>
    </w:rPr>
  </w:style>
  <w:style w:type="character" w:styleId="Strong">
    <w:name w:val="Strong"/>
    <w:aliases w:val="Box Header"/>
    <w:uiPriority w:val="22"/>
    <w:qFormat/>
    <w:rsid w:val="009833F2"/>
    <w:rPr>
      <w:b w:val="0"/>
      <w:color w:val="1F4E79" w:themeColor="accent1" w:themeShade="80"/>
    </w:rPr>
  </w:style>
  <w:style w:type="paragraph" w:styleId="Quote">
    <w:name w:val="Quote"/>
    <w:basedOn w:val="Normal"/>
    <w:next w:val="Normal"/>
    <w:link w:val="QuoteChar"/>
    <w:uiPriority w:val="29"/>
    <w:rsid w:val="00AB37C7"/>
    <w:pPr>
      <w:spacing w:line="360" w:lineRule="auto"/>
      <w:ind w:right="212"/>
    </w:pPr>
    <w:rPr>
      <w:rFonts w:cs="Arial"/>
      <w:color w:val="000000"/>
      <w:sz w:val="18"/>
      <w:szCs w:val="18"/>
    </w:rPr>
  </w:style>
  <w:style w:type="character" w:customStyle="1" w:styleId="QuoteChar">
    <w:name w:val="Quote Char"/>
    <w:basedOn w:val="DefaultParagraphFont"/>
    <w:link w:val="Quote"/>
    <w:uiPriority w:val="29"/>
    <w:rsid w:val="00AB37C7"/>
    <w:rPr>
      <w:rFonts w:ascii="Arial Narrow" w:hAnsi="Arial Narrow" w:cs="Arial"/>
      <w:color w:val="000000"/>
      <w:sz w:val="18"/>
      <w:szCs w:val="18"/>
    </w:rPr>
  </w:style>
  <w:style w:type="paragraph" w:customStyle="1" w:styleId="Default">
    <w:name w:val="Default"/>
    <w:rsid w:val="00AB37C7"/>
    <w:pPr>
      <w:autoSpaceDE w:val="0"/>
      <w:autoSpaceDN w:val="0"/>
      <w:adjustRightInd w:val="0"/>
      <w:spacing w:after="0" w:line="240" w:lineRule="auto"/>
    </w:pPr>
    <w:rPr>
      <w:rFonts w:ascii="Arial" w:eastAsia="Times New Roman" w:hAnsi="Arial" w:cs="Arial"/>
      <w:color w:val="000000"/>
      <w:sz w:val="24"/>
      <w:szCs w:val="24"/>
      <w:lang w:val="en-US" w:eastAsia="en-US"/>
    </w:rPr>
  </w:style>
  <w:style w:type="character" w:customStyle="1" w:styleId="Heading3Char">
    <w:name w:val="Heading 3 Char"/>
    <w:basedOn w:val="DefaultParagraphFont"/>
    <w:link w:val="Heading3"/>
    <w:uiPriority w:val="9"/>
    <w:rsid w:val="00A90FD5"/>
    <w:rPr>
      <w:rFonts w:ascii="Arial Narrow" w:eastAsia="Times New Roman" w:hAnsi="Arial Narrow"/>
      <w:b/>
      <w:color w:val="5F5F5F"/>
      <w:sz w:val="20"/>
      <w:szCs w:val="20"/>
      <w:lang w:eastAsia="en-AU"/>
    </w:rPr>
  </w:style>
  <w:style w:type="character" w:styleId="IntenseEmphasis">
    <w:name w:val="Intense Emphasis"/>
    <w:basedOn w:val="DefaultParagraphFont"/>
    <w:uiPriority w:val="21"/>
    <w:rsid w:val="007867C8"/>
    <w:rPr>
      <w:b/>
      <w:i/>
      <w:iCs/>
      <w:color w:val="595959" w:themeColor="text1" w:themeTint="A6"/>
    </w:rPr>
  </w:style>
  <w:style w:type="paragraph" w:styleId="NoSpacing">
    <w:name w:val="No Spacing"/>
    <w:aliases w:val="Indented"/>
    <w:basedOn w:val="Footer"/>
    <w:uiPriority w:val="1"/>
    <w:qFormat/>
    <w:rsid w:val="00AA5597"/>
    <w:pPr>
      <w:jc w:val="right"/>
    </w:pPr>
    <w:rPr>
      <w:sz w:val="16"/>
    </w:rPr>
  </w:style>
  <w:style w:type="character" w:customStyle="1" w:styleId="UnresolvedMention1">
    <w:name w:val="Unresolved Mention1"/>
    <w:basedOn w:val="DefaultParagraphFont"/>
    <w:uiPriority w:val="99"/>
    <w:semiHidden/>
    <w:unhideWhenUsed/>
    <w:rsid w:val="00197EF6"/>
    <w:rPr>
      <w:color w:val="605E5C"/>
      <w:shd w:val="clear" w:color="auto" w:fill="E1DFDD"/>
    </w:rPr>
  </w:style>
  <w:style w:type="character" w:styleId="PlaceholderText">
    <w:name w:val="Placeholder Text"/>
    <w:basedOn w:val="DefaultParagraphFont"/>
    <w:uiPriority w:val="99"/>
    <w:semiHidden/>
    <w:rsid w:val="000C38F4"/>
    <w:rPr>
      <w:color w:val="808080"/>
    </w:rPr>
  </w:style>
  <w:style w:type="character" w:customStyle="1" w:styleId="Heading4Char">
    <w:name w:val="Heading 4 Char"/>
    <w:basedOn w:val="DefaultParagraphFont"/>
    <w:link w:val="Heading4"/>
    <w:uiPriority w:val="9"/>
    <w:rsid w:val="002B1D2B"/>
    <w:rPr>
      <w:rFonts w:ascii="Arial Narrow" w:eastAsiaTheme="majorEastAsia" w:hAnsi="Arial Narrow" w:cstheme="majorBidi"/>
      <w:b/>
      <w:i/>
      <w:iCs/>
      <w:color w:val="7F7F7F" w:themeColor="text1" w:themeTint="80"/>
      <w:sz w:val="18"/>
      <w:szCs w:val="20"/>
      <w:lang w:eastAsia="en-AU"/>
    </w:rPr>
  </w:style>
  <w:style w:type="character" w:customStyle="1" w:styleId="Heading5Char">
    <w:name w:val="Heading 5 Char"/>
    <w:basedOn w:val="DefaultParagraphFont"/>
    <w:link w:val="Heading5"/>
    <w:uiPriority w:val="9"/>
    <w:rsid w:val="00ED512A"/>
    <w:rPr>
      <w:rFonts w:ascii="Arial Narrow" w:eastAsia="Times New Roman" w:hAnsi="Arial Narrow"/>
      <w:color w:val="1F4E79" w:themeColor="accent1" w:themeShade="80"/>
      <w:sz w:val="20"/>
      <w:szCs w:val="20"/>
      <w:lang w:eastAsia="en-AU"/>
    </w:rPr>
  </w:style>
  <w:style w:type="character" w:styleId="BookTitle">
    <w:name w:val="Book Title"/>
    <w:basedOn w:val="DefaultParagraphFont"/>
    <w:uiPriority w:val="33"/>
    <w:rsid w:val="008634F0"/>
    <w:rPr>
      <w:b/>
      <w:bCs/>
      <w:iCs/>
      <w:color w:val="1F4E79" w:themeColor="accent1" w:themeShade="80"/>
      <w:spacing w:val="5"/>
      <w:sz w:val="44"/>
    </w:rPr>
  </w:style>
  <w:style w:type="character" w:styleId="Emphasis">
    <w:name w:val="Emphasis"/>
    <w:basedOn w:val="DefaultParagraphFont"/>
    <w:uiPriority w:val="20"/>
    <w:qFormat/>
    <w:rsid w:val="0094284C"/>
    <w:rPr>
      <w:rFonts w:eastAsiaTheme="majorEastAsia"/>
      <w:i/>
      <w:iCs/>
      <w:color w:val="7F7F7F" w:themeColor="text1" w:themeTint="80"/>
      <w:sz w:val="18"/>
    </w:rPr>
  </w:style>
  <w:style w:type="paragraph" w:styleId="ListBullet">
    <w:name w:val="List Bullet"/>
    <w:basedOn w:val="ListParagraph"/>
    <w:uiPriority w:val="99"/>
    <w:unhideWhenUsed/>
    <w:qFormat/>
    <w:rsid w:val="00EC02A3"/>
    <w:pPr>
      <w:numPr>
        <w:numId w:val="3"/>
      </w:numPr>
      <w:ind w:left="313" w:hanging="313"/>
    </w:pPr>
  </w:style>
  <w:style w:type="paragraph" w:styleId="ListBullet2">
    <w:name w:val="List Bullet 2"/>
    <w:basedOn w:val="Normal"/>
    <w:uiPriority w:val="99"/>
    <w:unhideWhenUsed/>
    <w:qFormat/>
    <w:rsid w:val="00B81B0E"/>
    <w:pPr>
      <w:numPr>
        <w:numId w:val="2"/>
      </w:numPr>
      <w:contextualSpacing/>
    </w:pPr>
  </w:style>
  <w:style w:type="table" w:customStyle="1" w:styleId="TableGrid1">
    <w:name w:val="Table Grid1"/>
    <w:basedOn w:val="TableNormal"/>
    <w:next w:val="TableGrid"/>
    <w:uiPriority w:val="39"/>
    <w:rsid w:val="00191A8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4E624F"/>
    <w:rPr>
      <w:color w:val="605E5C"/>
      <w:shd w:val="clear" w:color="auto" w:fill="E1DFDD"/>
    </w:rPr>
  </w:style>
  <w:style w:type="paragraph" w:styleId="BodyText">
    <w:name w:val="Body Text"/>
    <w:basedOn w:val="Normal"/>
    <w:link w:val="BodyTextChar"/>
    <w:uiPriority w:val="99"/>
    <w:unhideWhenUsed/>
    <w:qFormat/>
    <w:rsid w:val="009833F2"/>
    <w:rPr>
      <w:color w:val="1F4E79"/>
    </w:rPr>
  </w:style>
  <w:style w:type="character" w:customStyle="1" w:styleId="BodyTextChar">
    <w:name w:val="Body Text Char"/>
    <w:basedOn w:val="DefaultParagraphFont"/>
    <w:link w:val="BodyText"/>
    <w:uiPriority w:val="99"/>
    <w:rsid w:val="009833F2"/>
    <w:rPr>
      <w:rFonts w:ascii="Arial Narrow" w:eastAsia="Times New Roman" w:hAnsi="Arial Narrow"/>
      <w:color w:val="1F4E79"/>
      <w:sz w:val="20"/>
      <w:szCs w:val="20"/>
      <w:lang w:eastAsia="en-AU"/>
    </w:rPr>
  </w:style>
  <w:style w:type="paragraph" w:styleId="ListNumber2">
    <w:name w:val="List Number 2"/>
    <w:basedOn w:val="ListParagraph"/>
    <w:uiPriority w:val="99"/>
    <w:unhideWhenUsed/>
    <w:rsid w:val="00EC02A3"/>
  </w:style>
  <w:style w:type="paragraph" w:styleId="List">
    <w:name w:val="List"/>
    <w:basedOn w:val="ListParagraph"/>
    <w:uiPriority w:val="99"/>
    <w:unhideWhenUsed/>
    <w:qFormat/>
    <w:rsid w:val="00EC02A3"/>
    <w:pPr>
      <w:numPr>
        <w:numId w:val="5"/>
      </w:numPr>
      <w:tabs>
        <w:tab w:val="left" w:pos="1876"/>
      </w:tabs>
      <w:ind w:left="1876" w:hanging="425"/>
    </w:pPr>
  </w:style>
  <w:style w:type="character" w:customStyle="1" w:styleId="UnresolvedMention3">
    <w:name w:val="Unresolved Mention3"/>
    <w:basedOn w:val="DefaultParagraphFont"/>
    <w:uiPriority w:val="99"/>
    <w:semiHidden/>
    <w:unhideWhenUsed/>
    <w:rsid w:val="00362C60"/>
    <w:rPr>
      <w:color w:val="605E5C"/>
      <w:shd w:val="clear" w:color="auto" w:fill="E1DFDD"/>
    </w:rPr>
  </w:style>
  <w:style w:type="paragraph" w:customStyle="1" w:styleId="TColumn">
    <w:name w:val="T Column"/>
    <w:basedOn w:val="Normal"/>
    <w:link w:val="TColumnChar"/>
    <w:qFormat/>
    <w:rsid w:val="000E5003"/>
    <w:pPr>
      <w:adjustRightInd/>
      <w:snapToGrid/>
      <w:spacing w:before="60" w:after="60"/>
    </w:pPr>
    <w:rPr>
      <w:rFonts w:eastAsia="Calibri" w:cs="Arial"/>
      <w:bCs/>
      <w:color w:val="006CAB"/>
      <w:szCs w:val="21"/>
      <w:lang w:eastAsia="en-US"/>
    </w:rPr>
  </w:style>
  <w:style w:type="character" w:customStyle="1" w:styleId="TColumnChar">
    <w:name w:val="T Column Char"/>
    <w:basedOn w:val="DefaultParagraphFont"/>
    <w:link w:val="TColumn"/>
    <w:rsid w:val="000E5003"/>
    <w:rPr>
      <w:rFonts w:ascii="Arial Narrow" w:eastAsia="Calibri" w:hAnsi="Arial Narrow" w:cs="Arial"/>
      <w:bCs/>
      <w:color w:val="006CAB"/>
      <w:sz w:val="20"/>
      <w:szCs w:val="21"/>
      <w:lang w:eastAsia="en-US"/>
    </w:rPr>
  </w:style>
  <w:style w:type="paragraph" w:customStyle="1" w:styleId="TBody">
    <w:name w:val="TBody"/>
    <w:basedOn w:val="Normal"/>
    <w:link w:val="TBodyChar"/>
    <w:qFormat/>
    <w:rsid w:val="000E5003"/>
    <w:pPr>
      <w:widowControl w:val="0"/>
      <w:tabs>
        <w:tab w:val="left" w:pos="324"/>
      </w:tabs>
      <w:adjustRightInd/>
      <w:snapToGrid/>
      <w:spacing w:before="60" w:after="60"/>
      <w:ind w:right="170"/>
      <w:outlineLvl w:val="0"/>
    </w:pPr>
    <w:rPr>
      <w:color w:val="5A5A5A"/>
      <w:kern w:val="36"/>
      <w:lang w:val="en-US" w:eastAsia="en-US"/>
    </w:rPr>
  </w:style>
  <w:style w:type="character" w:customStyle="1" w:styleId="TBodyChar">
    <w:name w:val="TBody Char"/>
    <w:basedOn w:val="DefaultParagraphFont"/>
    <w:link w:val="TBody"/>
    <w:rsid w:val="000E5003"/>
    <w:rPr>
      <w:rFonts w:ascii="Arial Narrow" w:eastAsia="Times New Roman" w:hAnsi="Arial Narrow"/>
      <w:color w:val="5A5A5A"/>
      <w:kern w:val="36"/>
      <w:sz w:val="20"/>
      <w:szCs w:val="20"/>
      <w:lang w:val="en-US" w:eastAsia="en-US"/>
    </w:rPr>
  </w:style>
  <w:style w:type="paragraph" w:styleId="NormalWeb">
    <w:name w:val="Normal (Web)"/>
    <w:basedOn w:val="Normal"/>
    <w:uiPriority w:val="99"/>
    <w:unhideWhenUsed/>
    <w:rsid w:val="008F103A"/>
    <w:pPr>
      <w:adjustRightInd/>
      <w:snapToGrid/>
      <w:spacing w:before="100" w:beforeAutospacing="1" w:after="100" w:afterAutospacing="1"/>
    </w:pPr>
    <w:rPr>
      <w:rFonts w:ascii="Times New Roman" w:hAnsi="Times New Roman" w:cs="Times New Roman"/>
      <w:sz w:val="24"/>
      <w:szCs w:val="24"/>
    </w:rPr>
  </w:style>
  <w:style w:type="character" w:customStyle="1" w:styleId="UnresolvedMention4">
    <w:name w:val="Unresolved Mention4"/>
    <w:basedOn w:val="DefaultParagraphFont"/>
    <w:uiPriority w:val="99"/>
    <w:semiHidden/>
    <w:unhideWhenUsed/>
    <w:rsid w:val="00776BFD"/>
    <w:rPr>
      <w:color w:val="605E5C"/>
      <w:shd w:val="clear" w:color="auto" w:fill="E1DFDD"/>
    </w:rPr>
  </w:style>
  <w:style w:type="character" w:styleId="UnresolvedMention">
    <w:name w:val="Unresolved Mention"/>
    <w:basedOn w:val="DefaultParagraphFont"/>
    <w:uiPriority w:val="99"/>
    <w:semiHidden/>
    <w:unhideWhenUsed/>
    <w:rsid w:val="007D3E6D"/>
    <w:rPr>
      <w:color w:val="605E5C"/>
      <w:shd w:val="clear" w:color="auto" w:fill="E1DFDD"/>
    </w:rPr>
  </w:style>
  <w:style w:type="paragraph" w:customStyle="1" w:styleId="8B2">
    <w:name w:val="8 B2"/>
    <w:basedOn w:val="Normal"/>
    <w:qFormat/>
    <w:rsid w:val="00EC2B95"/>
    <w:pPr>
      <w:pBdr>
        <w:top w:val="nil"/>
        <w:left w:val="nil"/>
        <w:bottom w:val="nil"/>
        <w:right w:val="nil"/>
        <w:between w:val="nil"/>
      </w:pBdr>
      <w:tabs>
        <w:tab w:val="left" w:pos="1134"/>
      </w:tabs>
      <w:adjustRightInd/>
      <w:snapToGrid/>
      <w:spacing w:before="120" w:after="120"/>
      <w:ind w:left="1134" w:hanging="567"/>
    </w:pPr>
    <w:rPr>
      <w:rFonts w:eastAsia="Arial Narrow" w:cs="Arial Narrow"/>
      <w:bCs/>
      <w:color w:val="5A5A5A"/>
    </w:rPr>
  </w:style>
  <w:style w:type="paragraph" w:customStyle="1" w:styleId="Heading31">
    <w:name w:val="Heading 3.1"/>
    <w:basedOn w:val="Normal"/>
    <w:link w:val="Heading31Char"/>
    <w:rsid w:val="00EC2B95"/>
    <w:pPr>
      <w:adjustRightInd/>
      <w:snapToGrid/>
      <w:spacing w:before="240" w:after="120"/>
    </w:pPr>
    <w:rPr>
      <w:rFonts w:eastAsia="Calibri" w:cs="Arial"/>
      <w:bCs/>
      <w:caps/>
      <w:color w:val="006CAB"/>
      <w:sz w:val="24"/>
      <w:szCs w:val="24"/>
    </w:rPr>
  </w:style>
  <w:style w:type="character" w:customStyle="1" w:styleId="Heading31Char">
    <w:name w:val="Heading 3.1 Char"/>
    <w:basedOn w:val="DefaultParagraphFont"/>
    <w:link w:val="Heading31"/>
    <w:rsid w:val="00EC2B95"/>
    <w:rPr>
      <w:rFonts w:ascii="Arial Narrow" w:eastAsia="Calibri" w:hAnsi="Arial Narrow" w:cs="Arial"/>
      <w:bCs/>
      <w:caps/>
      <w:color w:val="006CAB"/>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3389435">
      <w:bodyDiv w:val="1"/>
      <w:marLeft w:val="0"/>
      <w:marRight w:val="0"/>
      <w:marTop w:val="0"/>
      <w:marBottom w:val="0"/>
      <w:divBdr>
        <w:top w:val="none" w:sz="0" w:space="0" w:color="auto"/>
        <w:left w:val="none" w:sz="0" w:space="0" w:color="auto"/>
        <w:bottom w:val="none" w:sz="0" w:space="0" w:color="auto"/>
        <w:right w:val="none" w:sz="0" w:space="0" w:color="auto"/>
      </w:divBdr>
    </w:div>
    <w:div w:id="440490141">
      <w:bodyDiv w:val="1"/>
      <w:marLeft w:val="0"/>
      <w:marRight w:val="0"/>
      <w:marTop w:val="0"/>
      <w:marBottom w:val="0"/>
      <w:divBdr>
        <w:top w:val="none" w:sz="0" w:space="0" w:color="auto"/>
        <w:left w:val="none" w:sz="0" w:space="0" w:color="auto"/>
        <w:bottom w:val="none" w:sz="0" w:space="0" w:color="auto"/>
        <w:right w:val="none" w:sz="0" w:space="0" w:color="auto"/>
      </w:divBdr>
    </w:div>
    <w:div w:id="456532189">
      <w:bodyDiv w:val="1"/>
      <w:marLeft w:val="0"/>
      <w:marRight w:val="0"/>
      <w:marTop w:val="0"/>
      <w:marBottom w:val="0"/>
      <w:divBdr>
        <w:top w:val="none" w:sz="0" w:space="0" w:color="auto"/>
        <w:left w:val="none" w:sz="0" w:space="0" w:color="auto"/>
        <w:bottom w:val="none" w:sz="0" w:space="0" w:color="auto"/>
        <w:right w:val="none" w:sz="0" w:space="0" w:color="auto"/>
      </w:divBdr>
    </w:div>
    <w:div w:id="587079903">
      <w:bodyDiv w:val="1"/>
      <w:marLeft w:val="0"/>
      <w:marRight w:val="0"/>
      <w:marTop w:val="0"/>
      <w:marBottom w:val="0"/>
      <w:divBdr>
        <w:top w:val="none" w:sz="0" w:space="0" w:color="auto"/>
        <w:left w:val="none" w:sz="0" w:space="0" w:color="auto"/>
        <w:bottom w:val="none" w:sz="0" w:space="0" w:color="auto"/>
        <w:right w:val="none" w:sz="0" w:space="0" w:color="auto"/>
      </w:divBdr>
    </w:div>
    <w:div w:id="648704097">
      <w:bodyDiv w:val="1"/>
      <w:marLeft w:val="0"/>
      <w:marRight w:val="0"/>
      <w:marTop w:val="0"/>
      <w:marBottom w:val="0"/>
      <w:divBdr>
        <w:top w:val="none" w:sz="0" w:space="0" w:color="auto"/>
        <w:left w:val="none" w:sz="0" w:space="0" w:color="auto"/>
        <w:bottom w:val="none" w:sz="0" w:space="0" w:color="auto"/>
        <w:right w:val="none" w:sz="0" w:space="0" w:color="auto"/>
      </w:divBdr>
    </w:div>
    <w:div w:id="750854874">
      <w:bodyDiv w:val="1"/>
      <w:marLeft w:val="0"/>
      <w:marRight w:val="0"/>
      <w:marTop w:val="0"/>
      <w:marBottom w:val="0"/>
      <w:divBdr>
        <w:top w:val="none" w:sz="0" w:space="0" w:color="auto"/>
        <w:left w:val="none" w:sz="0" w:space="0" w:color="auto"/>
        <w:bottom w:val="none" w:sz="0" w:space="0" w:color="auto"/>
        <w:right w:val="none" w:sz="0" w:space="0" w:color="auto"/>
      </w:divBdr>
    </w:div>
    <w:div w:id="821240043">
      <w:bodyDiv w:val="1"/>
      <w:marLeft w:val="0"/>
      <w:marRight w:val="0"/>
      <w:marTop w:val="0"/>
      <w:marBottom w:val="0"/>
      <w:divBdr>
        <w:top w:val="none" w:sz="0" w:space="0" w:color="auto"/>
        <w:left w:val="none" w:sz="0" w:space="0" w:color="auto"/>
        <w:bottom w:val="none" w:sz="0" w:space="0" w:color="auto"/>
        <w:right w:val="none" w:sz="0" w:space="0" w:color="auto"/>
      </w:divBdr>
    </w:div>
    <w:div w:id="1040281588">
      <w:bodyDiv w:val="1"/>
      <w:marLeft w:val="0"/>
      <w:marRight w:val="0"/>
      <w:marTop w:val="0"/>
      <w:marBottom w:val="0"/>
      <w:divBdr>
        <w:top w:val="none" w:sz="0" w:space="0" w:color="auto"/>
        <w:left w:val="none" w:sz="0" w:space="0" w:color="auto"/>
        <w:bottom w:val="none" w:sz="0" w:space="0" w:color="auto"/>
        <w:right w:val="none" w:sz="0" w:space="0" w:color="auto"/>
      </w:divBdr>
    </w:div>
    <w:div w:id="1085805451">
      <w:bodyDiv w:val="1"/>
      <w:marLeft w:val="0"/>
      <w:marRight w:val="0"/>
      <w:marTop w:val="0"/>
      <w:marBottom w:val="0"/>
      <w:divBdr>
        <w:top w:val="none" w:sz="0" w:space="0" w:color="auto"/>
        <w:left w:val="none" w:sz="0" w:space="0" w:color="auto"/>
        <w:bottom w:val="none" w:sz="0" w:space="0" w:color="auto"/>
        <w:right w:val="none" w:sz="0" w:space="0" w:color="auto"/>
      </w:divBdr>
      <w:divsChild>
        <w:div w:id="433403551">
          <w:marLeft w:val="446"/>
          <w:marRight w:val="0"/>
          <w:marTop w:val="0"/>
          <w:marBottom w:val="0"/>
          <w:divBdr>
            <w:top w:val="none" w:sz="0" w:space="0" w:color="auto"/>
            <w:left w:val="none" w:sz="0" w:space="0" w:color="auto"/>
            <w:bottom w:val="none" w:sz="0" w:space="0" w:color="auto"/>
            <w:right w:val="none" w:sz="0" w:space="0" w:color="auto"/>
          </w:divBdr>
        </w:div>
        <w:div w:id="1291714645">
          <w:marLeft w:val="446"/>
          <w:marRight w:val="0"/>
          <w:marTop w:val="0"/>
          <w:marBottom w:val="0"/>
          <w:divBdr>
            <w:top w:val="none" w:sz="0" w:space="0" w:color="auto"/>
            <w:left w:val="none" w:sz="0" w:space="0" w:color="auto"/>
            <w:bottom w:val="none" w:sz="0" w:space="0" w:color="auto"/>
            <w:right w:val="none" w:sz="0" w:space="0" w:color="auto"/>
          </w:divBdr>
        </w:div>
      </w:divsChild>
    </w:div>
    <w:div w:id="1415710058">
      <w:bodyDiv w:val="1"/>
      <w:marLeft w:val="0"/>
      <w:marRight w:val="0"/>
      <w:marTop w:val="0"/>
      <w:marBottom w:val="0"/>
      <w:divBdr>
        <w:top w:val="none" w:sz="0" w:space="0" w:color="auto"/>
        <w:left w:val="none" w:sz="0" w:space="0" w:color="auto"/>
        <w:bottom w:val="none" w:sz="0" w:space="0" w:color="auto"/>
        <w:right w:val="none" w:sz="0" w:space="0" w:color="auto"/>
      </w:divBdr>
    </w:div>
    <w:div w:id="1460614281">
      <w:bodyDiv w:val="1"/>
      <w:marLeft w:val="0"/>
      <w:marRight w:val="0"/>
      <w:marTop w:val="0"/>
      <w:marBottom w:val="0"/>
      <w:divBdr>
        <w:top w:val="none" w:sz="0" w:space="0" w:color="auto"/>
        <w:left w:val="none" w:sz="0" w:space="0" w:color="auto"/>
        <w:bottom w:val="none" w:sz="0" w:space="0" w:color="auto"/>
        <w:right w:val="none" w:sz="0" w:space="0" w:color="auto"/>
      </w:divBdr>
    </w:div>
    <w:div w:id="1624536377">
      <w:bodyDiv w:val="1"/>
      <w:marLeft w:val="0"/>
      <w:marRight w:val="0"/>
      <w:marTop w:val="0"/>
      <w:marBottom w:val="0"/>
      <w:divBdr>
        <w:top w:val="none" w:sz="0" w:space="0" w:color="auto"/>
        <w:left w:val="none" w:sz="0" w:space="0" w:color="auto"/>
        <w:bottom w:val="none" w:sz="0" w:space="0" w:color="auto"/>
        <w:right w:val="none" w:sz="0" w:space="0" w:color="auto"/>
      </w:divBdr>
    </w:div>
    <w:div w:id="1770811567">
      <w:bodyDiv w:val="1"/>
      <w:marLeft w:val="0"/>
      <w:marRight w:val="0"/>
      <w:marTop w:val="0"/>
      <w:marBottom w:val="0"/>
      <w:divBdr>
        <w:top w:val="none" w:sz="0" w:space="0" w:color="auto"/>
        <w:left w:val="none" w:sz="0" w:space="0" w:color="auto"/>
        <w:bottom w:val="none" w:sz="0" w:space="0" w:color="auto"/>
        <w:right w:val="none" w:sz="0" w:space="0" w:color="auto"/>
      </w:divBdr>
    </w:div>
    <w:div w:id="1780293624">
      <w:bodyDiv w:val="1"/>
      <w:marLeft w:val="0"/>
      <w:marRight w:val="0"/>
      <w:marTop w:val="0"/>
      <w:marBottom w:val="0"/>
      <w:divBdr>
        <w:top w:val="none" w:sz="0" w:space="0" w:color="auto"/>
        <w:left w:val="none" w:sz="0" w:space="0" w:color="auto"/>
        <w:bottom w:val="none" w:sz="0" w:space="0" w:color="auto"/>
        <w:right w:val="none" w:sz="0" w:space="0" w:color="auto"/>
      </w:divBdr>
    </w:div>
    <w:div w:id="1790204529">
      <w:bodyDiv w:val="1"/>
      <w:marLeft w:val="0"/>
      <w:marRight w:val="0"/>
      <w:marTop w:val="0"/>
      <w:marBottom w:val="0"/>
      <w:divBdr>
        <w:top w:val="none" w:sz="0" w:space="0" w:color="auto"/>
        <w:left w:val="none" w:sz="0" w:space="0" w:color="auto"/>
        <w:bottom w:val="none" w:sz="0" w:space="0" w:color="auto"/>
        <w:right w:val="none" w:sz="0" w:space="0" w:color="auto"/>
      </w:divBdr>
    </w:div>
    <w:div w:id="1927878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nash.edu/__data/assets/pdf_file/0005/2661980/Aca-Promo-Application-Instructions.pdf" TargetMode="External"/><Relationship Id="rId13" Type="http://schemas.openxmlformats.org/officeDocument/2006/relationships/hyperlink" Target="https://www.monash.edu/academicpromotion/contact-us" TargetMode="External"/><Relationship Id="rId18" Type="http://schemas.openxmlformats.org/officeDocument/2006/relationships/hyperlink" Target="https://www.monash.edu/academicpromotion/forms,-procedures-and-guides"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monash.edu/academicpromotion/forms,-procedures-and-guides" TargetMode="External"/><Relationship Id="rId7" Type="http://schemas.openxmlformats.org/officeDocument/2006/relationships/endnotes" Target="endnotes.xml"/><Relationship Id="rId12" Type="http://schemas.openxmlformats.org/officeDocument/2006/relationships/hyperlink" Target="https://www.monash.edu/academicpromotion/how-to-apply" TargetMode="External"/><Relationship Id="rId17" Type="http://schemas.openxmlformats.org/officeDocument/2006/relationships/hyperlink" Target="https://www.monash.edu/about/who/equity-diversity-inclusion/staff/equitable-decision-making/achievement-relative-to-opportunity"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orcid.org/" TargetMode="External"/><Relationship Id="rId20" Type="http://schemas.openxmlformats.org/officeDocument/2006/relationships/hyperlink" Target="https://www.monash.edu/academicpromotion/forms,-procedures-and-guid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zhou@monash.edu" TargetMode="External"/><Relationship Id="rId24" Type="http://schemas.openxmlformats.org/officeDocument/2006/relationships/hyperlink" Target="https://www.monash.edu/academicpromotion/forms,-procedures-and-guides" TargetMode="External"/><Relationship Id="rId5" Type="http://schemas.openxmlformats.org/officeDocument/2006/relationships/webSettings" Target="webSettings.xml"/><Relationship Id="rId15" Type="http://schemas.openxmlformats.org/officeDocument/2006/relationships/hyperlink" Target="https://scholar.google.com.au/citations?user=" TargetMode="External"/><Relationship Id="rId23" Type="http://schemas.openxmlformats.org/officeDocument/2006/relationships/hyperlink" Target="https://www.monash.edu/academicpromotion/forms,-procedures-and-guides" TargetMode="External"/><Relationship Id="rId28" Type="http://schemas.openxmlformats.org/officeDocument/2006/relationships/theme" Target="theme/theme1.xml"/><Relationship Id="rId10" Type="http://schemas.openxmlformats.org/officeDocument/2006/relationships/hyperlink" Target="https://www.monash.edu/academicpromotion/how-to-apply" TargetMode="External"/><Relationship Id="rId19" Type="http://schemas.openxmlformats.org/officeDocument/2006/relationships/hyperlink" Target="https://www.monash.edu/academicpromotion/forms,-procedures-and-guides" TargetMode="External"/><Relationship Id="rId4" Type="http://schemas.openxmlformats.org/officeDocument/2006/relationships/settings" Target="settings.xml"/><Relationship Id="rId9" Type="http://schemas.openxmlformats.org/officeDocument/2006/relationships/hyperlink" Target="https://www.monash.edu/academicpromotion" TargetMode="External"/><Relationship Id="rId14" Type="http://schemas.openxmlformats.org/officeDocument/2006/relationships/hyperlink" Target="https://www.monash.edu/academicpromotion" TargetMode="External"/><Relationship Id="rId22" Type="http://schemas.openxmlformats.org/officeDocument/2006/relationships/hyperlink" Target="https://www.monash.edu/academicpromotion/forms,-procedures-and-guides"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AAB81-A1F6-437F-90E7-40451EDBB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3322</Words>
  <Characters>19506</Characters>
  <Application>Microsoft Office Word</Application>
  <DocSecurity>0</DocSecurity>
  <Lines>513</Lines>
  <Paragraphs>407</Paragraphs>
  <ScaleCrop>false</ScaleCrop>
  <HeadingPairs>
    <vt:vector size="2" baseType="variant">
      <vt:variant>
        <vt:lpstr>Title</vt:lpstr>
      </vt:variant>
      <vt:variant>
        <vt:i4>1</vt:i4>
      </vt:variant>
    </vt:vector>
  </HeadingPairs>
  <TitlesOfParts>
    <vt:vector size="1" baseType="lpstr">
      <vt:lpstr>Case for Academic Promotion form</vt:lpstr>
    </vt:vector>
  </TitlesOfParts>
  <Company>Monash University</Company>
  <LinksUpToDate>false</LinksUpToDate>
  <CharactersWithSpaces>2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for Academic Promotion form</dc:title>
  <dc:subject/>
  <dc:creator>Simone de Groot</dc:creator>
  <cp:keywords/>
  <dc:description/>
  <cp:lastModifiedBy>Simone de Groot</cp:lastModifiedBy>
  <cp:revision>6</cp:revision>
  <cp:lastPrinted>2025-11-05T03:54:00Z</cp:lastPrinted>
  <dcterms:created xsi:type="dcterms:W3CDTF">2026-01-28T04:50:00Z</dcterms:created>
  <dcterms:modified xsi:type="dcterms:W3CDTF">2026-03-23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b184b6236595e5bee937057c636a6bdbdfe56e9385f74d30a356388154e218</vt:lpwstr>
  </property>
</Properties>
</file>